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CellMar>
          <w:left w:w="0" w:type="dxa"/>
          <w:right w:w="0" w:type="dxa"/>
        </w:tblCellMar>
        <w:tblLook w:val="04A0" w:firstRow="1" w:lastRow="0" w:firstColumn="1" w:lastColumn="0" w:noHBand="0" w:noVBand="1"/>
      </w:tblPr>
      <w:tblGrid>
        <w:gridCol w:w="1593"/>
        <w:gridCol w:w="2027"/>
        <w:gridCol w:w="1372"/>
        <w:gridCol w:w="1333"/>
        <w:gridCol w:w="2027"/>
        <w:gridCol w:w="1032"/>
      </w:tblGrid>
      <w:tr w:rsidR="00CF2CEA" w14:paraId="29655C83" w14:textId="77777777" w:rsidTr="00F47B0E">
        <w:trPr>
          <w:trHeight w:val="820"/>
          <w:jc w:val="center"/>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7C14148D" w14:textId="15FE5E60" w:rsidR="00CF2CEA" w:rsidRDefault="00C53223">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TF</w:t>
            </w:r>
            <w:r w:rsidR="00C85BB0">
              <w:rPr>
                <w:rFonts w:cs="Arial"/>
                <w:b/>
                <w:bCs/>
                <w:i/>
                <w:iCs/>
                <w:color w:val="000000"/>
                <w:sz w:val="32"/>
                <w:szCs w:val="32"/>
              </w:rPr>
              <w:t xml:space="preserve"> </w:t>
            </w:r>
            <w:r w:rsidR="00CB607A">
              <w:rPr>
                <w:rFonts w:cs="Arial"/>
                <w:b/>
                <w:bCs/>
                <w:i/>
                <w:iCs/>
                <w:color w:val="000000"/>
                <w:sz w:val="32"/>
                <w:szCs w:val="32"/>
              </w:rPr>
              <w:t>T033</w:t>
            </w:r>
            <w:r w:rsidR="00C85BB0">
              <w:rPr>
                <w:rFonts w:cs="Arial"/>
                <w:b/>
                <w:bCs/>
                <w:i/>
                <w:iCs/>
                <w:color w:val="000000"/>
                <w:sz w:val="32"/>
                <w:szCs w:val="32"/>
              </w:rPr>
              <w:t xml:space="preserve"> </w:t>
            </w:r>
            <w:r w:rsidR="00CF2CEA">
              <w:rPr>
                <w:rFonts w:cs="Arial"/>
                <w:b/>
                <w:bCs/>
                <w:i/>
                <w:iCs/>
                <w:color w:val="000000"/>
                <w:sz w:val="32"/>
                <w:szCs w:val="32"/>
              </w:rPr>
              <w:t>- Final Report for ETSI</w:t>
            </w:r>
            <w:bookmarkEnd w:id="0"/>
          </w:p>
        </w:tc>
      </w:tr>
      <w:tr w:rsidR="00C85BB0" w14:paraId="701E2D82" w14:textId="77777777" w:rsidTr="00F47B0E">
        <w:trPr>
          <w:trHeight w:val="530"/>
          <w:jc w:val="center"/>
        </w:trPr>
        <w:tc>
          <w:tcPr>
            <w:tcW w:w="84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309AC7A9" w14:textId="77777777" w:rsidR="00C85BB0" w:rsidRDefault="00C85BB0" w:rsidP="00C85BB0">
            <w:pPr>
              <w:jc w:val="left"/>
              <w:rPr>
                <w:rFonts w:cs="Arial"/>
                <w:b/>
                <w:bCs/>
                <w:color w:val="000000"/>
              </w:rPr>
            </w:pPr>
            <w:r>
              <w:rPr>
                <w:rFonts w:cs="Arial"/>
                <w:b/>
                <w:bCs/>
                <w:color w:val="000000"/>
              </w:rPr>
              <w:t>Presented to ETSI meeting</w:t>
            </w:r>
          </w:p>
        </w:tc>
        <w:tc>
          <w:tcPr>
            <w:tcW w:w="1080" w:type="pct"/>
            <w:tcBorders>
              <w:top w:val="single" w:sz="8" w:space="0" w:color="auto"/>
              <w:left w:val="nil"/>
              <w:bottom w:val="single" w:sz="8" w:space="0" w:color="auto"/>
              <w:right w:val="nil"/>
            </w:tcBorders>
            <w:shd w:val="clear" w:color="auto" w:fill="auto"/>
            <w:vAlign w:val="center"/>
            <w:hideMark/>
          </w:tcPr>
          <w:p w14:paraId="3CEA6F78" w14:textId="722F8192" w:rsidR="00C85BB0" w:rsidRDefault="00C85BB0" w:rsidP="00C85BB0">
            <w:pPr>
              <w:rPr>
                <w:rFonts w:cs="Arial"/>
                <w:b/>
                <w:bCs/>
                <w:color w:val="000000"/>
              </w:rPr>
            </w:pPr>
            <w:r>
              <w:rPr>
                <w:rFonts w:cs="Arial"/>
                <w:b/>
                <w:bCs/>
                <w:color w:val="000000"/>
              </w:rPr>
              <w:t> </w:t>
            </w:r>
            <w:r w:rsidR="00B24B94">
              <w:rPr>
                <w:rFonts w:cs="Arial"/>
                <w:b/>
                <w:bCs/>
                <w:color w:val="000000"/>
              </w:rPr>
              <w:t>MTS#89</w:t>
            </w:r>
          </w:p>
        </w:tc>
        <w:tc>
          <w:tcPr>
            <w:tcW w:w="731" w:type="pct"/>
            <w:tcBorders>
              <w:top w:val="single" w:sz="8" w:space="0" w:color="auto"/>
              <w:left w:val="nil"/>
              <w:bottom w:val="single" w:sz="8" w:space="0" w:color="auto"/>
              <w:right w:val="single" w:sz="8" w:space="0" w:color="auto"/>
            </w:tcBorders>
            <w:shd w:val="clear" w:color="auto" w:fill="auto"/>
            <w:vAlign w:val="center"/>
            <w:hideMark/>
          </w:tcPr>
          <w:p w14:paraId="08C3169B" w14:textId="77777777" w:rsidR="00C85BB0" w:rsidRDefault="00C85BB0" w:rsidP="00C85BB0">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F46DAC7" w14:textId="77777777" w:rsidR="00C85BB0" w:rsidRDefault="00C85BB0" w:rsidP="00C85BB0">
            <w:pPr>
              <w:rPr>
                <w:rFonts w:cs="Arial"/>
                <w:b/>
                <w:bCs/>
                <w:color w:val="000000"/>
              </w:rPr>
            </w:pPr>
            <w:r>
              <w:rPr>
                <w:rFonts w:cs="Arial"/>
                <w:b/>
                <w:bCs/>
                <w:color w:val="000000"/>
              </w:rPr>
              <w:t>Author:</w:t>
            </w:r>
          </w:p>
        </w:tc>
        <w:tc>
          <w:tcPr>
            <w:tcW w:w="1630" w:type="pct"/>
            <w:gridSpan w:val="2"/>
            <w:tcBorders>
              <w:top w:val="single" w:sz="8" w:space="0" w:color="auto"/>
              <w:left w:val="nil"/>
              <w:bottom w:val="single" w:sz="8" w:space="0" w:color="auto"/>
              <w:right w:val="single" w:sz="8" w:space="0" w:color="000000"/>
            </w:tcBorders>
            <w:shd w:val="clear" w:color="auto" w:fill="auto"/>
            <w:vAlign w:val="center"/>
            <w:hideMark/>
          </w:tcPr>
          <w:p w14:paraId="1C43CD0D" w14:textId="0BCD2A24" w:rsidR="00C85BB0" w:rsidRDefault="00F47B0E" w:rsidP="00C85BB0">
            <w:pPr>
              <w:jc w:val="center"/>
              <w:rPr>
                <w:rFonts w:cs="Arial"/>
                <w:color w:val="000000"/>
              </w:rPr>
            </w:pPr>
            <w:r w:rsidRPr="003D69B9">
              <w:rPr>
                <w:rFonts w:cs="Arial"/>
                <w:color w:val="000000"/>
              </w:rPr>
              <w:t>Jens Grabowski</w:t>
            </w:r>
          </w:p>
        </w:tc>
      </w:tr>
      <w:tr w:rsidR="00C85BB0" w14:paraId="4CB8B93F" w14:textId="77777777" w:rsidTr="00F47B0E">
        <w:trPr>
          <w:trHeight w:val="300"/>
          <w:jc w:val="center"/>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50C4C07F" w14:textId="77777777" w:rsidR="00C85BB0" w:rsidRDefault="00C85BB0" w:rsidP="00C85BB0">
            <w:pPr>
              <w:jc w:val="left"/>
              <w:rPr>
                <w:rFonts w:cs="Arial"/>
                <w:color w:val="000000"/>
              </w:rPr>
            </w:pPr>
            <w:r>
              <w:rPr>
                <w:rFonts w:cs="Arial"/>
                <w:color w:val="000000"/>
              </w:rPr>
              <w:t> </w:t>
            </w:r>
          </w:p>
        </w:tc>
        <w:tc>
          <w:tcPr>
            <w:tcW w:w="1080" w:type="pct"/>
            <w:tcBorders>
              <w:top w:val="nil"/>
              <w:left w:val="nil"/>
              <w:bottom w:val="single" w:sz="8" w:space="0" w:color="auto"/>
              <w:right w:val="nil"/>
            </w:tcBorders>
            <w:shd w:val="clear" w:color="auto" w:fill="auto"/>
            <w:vAlign w:val="center"/>
            <w:hideMark/>
          </w:tcPr>
          <w:p w14:paraId="2719B41C" w14:textId="77777777" w:rsidR="00C85BB0" w:rsidRDefault="00C85BB0" w:rsidP="00C85BB0">
            <w:pPr>
              <w:rPr>
                <w:rFonts w:cs="Arial"/>
                <w:color w:val="000000"/>
              </w:rPr>
            </w:pPr>
            <w:r>
              <w:rPr>
                <w:rFonts w:cs="Arial"/>
                <w:color w:val="000000"/>
              </w:rPr>
              <w:t xml:space="preserve"> </w:t>
            </w:r>
          </w:p>
        </w:tc>
        <w:tc>
          <w:tcPr>
            <w:tcW w:w="731" w:type="pct"/>
            <w:tcBorders>
              <w:top w:val="nil"/>
              <w:left w:val="nil"/>
              <w:bottom w:val="single" w:sz="8" w:space="0" w:color="auto"/>
              <w:right w:val="single" w:sz="8" w:space="0" w:color="auto"/>
            </w:tcBorders>
            <w:shd w:val="clear" w:color="auto" w:fill="auto"/>
            <w:vAlign w:val="center"/>
            <w:hideMark/>
          </w:tcPr>
          <w:p w14:paraId="201F6633" w14:textId="77777777" w:rsidR="00C85BB0" w:rsidRDefault="00C85BB0" w:rsidP="00C85BB0">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6FA065B3" w14:textId="77777777" w:rsidR="00C85BB0" w:rsidRDefault="00C85BB0" w:rsidP="00C85BB0">
            <w:pPr>
              <w:rPr>
                <w:rFonts w:cs="Arial"/>
                <w:b/>
                <w:bCs/>
                <w:color w:val="000000"/>
              </w:rPr>
            </w:pPr>
            <w:r>
              <w:rPr>
                <w:rFonts w:cs="Arial"/>
                <w:b/>
                <w:bCs/>
                <w:color w:val="000000"/>
              </w:rPr>
              <w:t>Date:</w:t>
            </w:r>
          </w:p>
        </w:tc>
        <w:tc>
          <w:tcPr>
            <w:tcW w:w="1630" w:type="pct"/>
            <w:gridSpan w:val="2"/>
            <w:tcBorders>
              <w:top w:val="single" w:sz="8" w:space="0" w:color="auto"/>
              <w:left w:val="nil"/>
              <w:bottom w:val="single" w:sz="8" w:space="0" w:color="auto"/>
              <w:right w:val="single" w:sz="8" w:space="0" w:color="000000"/>
            </w:tcBorders>
            <w:shd w:val="clear" w:color="auto" w:fill="auto"/>
            <w:vAlign w:val="center"/>
            <w:hideMark/>
          </w:tcPr>
          <w:p w14:paraId="776A868D" w14:textId="5091538A" w:rsidR="00C85BB0" w:rsidRDefault="00F47B0E" w:rsidP="00C85BB0">
            <w:pPr>
              <w:jc w:val="center"/>
              <w:rPr>
                <w:rFonts w:cs="Arial"/>
                <w:color w:val="000000"/>
              </w:rPr>
            </w:pPr>
            <w:r>
              <w:rPr>
                <w:rFonts w:cs="Arial"/>
                <w:color w:val="000000"/>
              </w:rPr>
              <w:t>25 April 2023</w:t>
            </w:r>
          </w:p>
        </w:tc>
      </w:tr>
      <w:tr w:rsidR="00C85BB0" w14:paraId="6A70EF13" w14:textId="77777777" w:rsidTr="00F47B0E">
        <w:trPr>
          <w:trHeight w:val="300"/>
          <w:jc w:val="center"/>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65A7809F" w14:textId="77777777" w:rsidR="00C85BB0" w:rsidRDefault="00C85BB0" w:rsidP="00C85BB0">
            <w:pPr>
              <w:jc w:val="left"/>
              <w:rPr>
                <w:rFonts w:cs="Arial"/>
                <w:b/>
                <w:bCs/>
                <w:color w:val="000000"/>
              </w:rPr>
            </w:pPr>
            <w:r>
              <w:rPr>
                <w:rFonts w:cs="Arial"/>
                <w:b/>
                <w:bCs/>
                <w:color w:val="000000"/>
              </w:rPr>
              <w:t>Doc ref</w:t>
            </w:r>
          </w:p>
        </w:tc>
        <w:tc>
          <w:tcPr>
            <w:tcW w:w="1080" w:type="pct"/>
            <w:tcBorders>
              <w:top w:val="nil"/>
              <w:left w:val="nil"/>
              <w:bottom w:val="single" w:sz="8" w:space="0" w:color="auto"/>
              <w:right w:val="nil"/>
            </w:tcBorders>
            <w:shd w:val="clear" w:color="auto" w:fill="auto"/>
            <w:vAlign w:val="center"/>
            <w:hideMark/>
          </w:tcPr>
          <w:p w14:paraId="65FE52B0" w14:textId="010B059B" w:rsidR="00C85BB0" w:rsidRDefault="00C85BB0" w:rsidP="00C85BB0">
            <w:pPr>
              <w:rPr>
                <w:rFonts w:cs="Arial"/>
                <w:b/>
                <w:bCs/>
                <w:color w:val="000000"/>
              </w:rPr>
            </w:pPr>
            <w:r>
              <w:rPr>
                <w:rFonts w:cs="Arial"/>
                <w:b/>
                <w:bCs/>
                <w:color w:val="000000"/>
              </w:rPr>
              <w:t> </w:t>
            </w:r>
            <w:commentRangeStart w:id="1"/>
            <w:proofErr w:type="gramStart"/>
            <w:r w:rsidR="00B24B94">
              <w:rPr>
                <w:rFonts w:cs="Arial"/>
                <w:b/>
                <w:bCs/>
                <w:color w:val="000000"/>
              </w:rPr>
              <w:t>MTS(</w:t>
            </w:r>
            <w:proofErr w:type="gramEnd"/>
            <w:r w:rsidR="00B24B94">
              <w:rPr>
                <w:rFonts w:cs="Arial"/>
                <w:b/>
                <w:bCs/>
                <w:color w:val="000000"/>
              </w:rPr>
              <w:t>23)XXXX</w:t>
            </w:r>
            <w:commentRangeEnd w:id="1"/>
            <w:r w:rsidR="00B24B94">
              <w:rPr>
                <w:rStyle w:val="Kommentarzeichen"/>
              </w:rPr>
              <w:commentReference w:id="1"/>
            </w:r>
          </w:p>
        </w:tc>
        <w:tc>
          <w:tcPr>
            <w:tcW w:w="731" w:type="pct"/>
            <w:tcBorders>
              <w:top w:val="nil"/>
              <w:left w:val="nil"/>
              <w:bottom w:val="single" w:sz="8" w:space="0" w:color="auto"/>
              <w:right w:val="single" w:sz="8" w:space="0" w:color="auto"/>
            </w:tcBorders>
            <w:shd w:val="clear" w:color="auto" w:fill="auto"/>
            <w:vAlign w:val="center"/>
            <w:hideMark/>
          </w:tcPr>
          <w:p w14:paraId="68B71E99" w14:textId="77777777" w:rsidR="00C85BB0" w:rsidRDefault="00C85BB0" w:rsidP="00C85BB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541DCCAA" w14:textId="77777777" w:rsidR="00C85BB0" w:rsidRDefault="00C85BB0" w:rsidP="00C85BB0">
            <w:pPr>
              <w:rPr>
                <w:rFonts w:cs="Arial"/>
                <w:b/>
                <w:bCs/>
                <w:color w:val="000000"/>
              </w:rPr>
            </w:pPr>
            <w:r>
              <w:rPr>
                <w:rFonts w:cs="Arial"/>
                <w:b/>
                <w:bCs/>
                <w:color w:val="000000"/>
              </w:rPr>
              <w:t>Version</w:t>
            </w:r>
          </w:p>
        </w:tc>
        <w:tc>
          <w:tcPr>
            <w:tcW w:w="1630" w:type="pct"/>
            <w:gridSpan w:val="2"/>
            <w:tcBorders>
              <w:top w:val="single" w:sz="8" w:space="0" w:color="auto"/>
              <w:left w:val="nil"/>
              <w:bottom w:val="single" w:sz="8" w:space="0" w:color="auto"/>
              <w:right w:val="single" w:sz="8" w:space="0" w:color="000000"/>
            </w:tcBorders>
            <w:shd w:val="clear" w:color="auto" w:fill="auto"/>
            <w:vAlign w:val="center"/>
            <w:hideMark/>
          </w:tcPr>
          <w:p w14:paraId="164183FB" w14:textId="20FDF0C7" w:rsidR="00C85BB0" w:rsidRDefault="00C85BB0" w:rsidP="00C85BB0">
            <w:pPr>
              <w:jc w:val="center"/>
              <w:rPr>
                <w:rFonts w:cs="Arial"/>
                <w:color w:val="000000"/>
              </w:rPr>
            </w:pPr>
            <w:r>
              <w:rPr>
                <w:rFonts w:cs="Arial"/>
                <w:color w:val="000000"/>
              </w:rPr>
              <w:t>0.1</w:t>
            </w:r>
          </w:p>
        </w:tc>
      </w:tr>
      <w:tr w:rsidR="00CF2CEA" w14:paraId="594034A8" w14:textId="77777777" w:rsidTr="00F47B0E">
        <w:trPr>
          <w:trHeight w:val="290"/>
          <w:jc w:val="center"/>
        </w:trPr>
        <w:tc>
          <w:tcPr>
            <w:tcW w:w="849" w:type="pct"/>
            <w:tcBorders>
              <w:top w:val="nil"/>
              <w:left w:val="nil"/>
              <w:bottom w:val="nil"/>
              <w:right w:val="nil"/>
            </w:tcBorders>
            <w:shd w:val="clear" w:color="auto" w:fill="auto"/>
            <w:noWrap/>
            <w:vAlign w:val="center"/>
            <w:hideMark/>
          </w:tcPr>
          <w:p w14:paraId="0990A344" w14:textId="77777777" w:rsidR="00CF2CEA" w:rsidRDefault="00CF2CEA">
            <w:pPr>
              <w:jc w:val="center"/>
              <w:rPr>
                <w:rFonts w:cs="Arial"/>
                <w:color w:val="000000"/>
              </w:rPr>
            </w:pPr>
          </w:p>
        </w:tc>
        <w:tc>
          <w:tcPr>
            <w:tcW w:w="1080" w:type="pct"/>
            <w:tcBorders>
              <w:top w:val="nil"/>
              <w:left w:val="nil"/>
              <w:bottom w:val="nil"/>
              <w:right w:val="nil"/>
            </w:tcBorders>
            <w:shd w:val="clear" w:color="auto" w:fill="auto"/>
            <w:noWrap/>
            <w:vAlign w:val="bottom"/>
            <w:hideMark/>
          </w:tcPr>
          <w:p w14:paraId="0CD428BF" w14:textId="77777777" w:rsidR="00CF2CEA" w:rsidRDefault="00CF2CEA"/>
        </w:tc>
        <w:tc>
          <w:tcPr>
            <w:tcW w:w="731" w:type="pct"/>
            <w:tcBorders>
              <w:top w:val="nil"/>
              <w:left w:val="nil"/>
              <w:bottom w:val="nil"/>
              <w:right w:val="nil"/>
            </w:tcBorders>
            <w:shd w:val="clear" w:color="auto" w:fill="auto"/>
            <w:noWrap/>
            <w:vAlign w:val="bottom"/>
            <w:hideMark/>
          </w:tcPr>
          <w:p w14:paraId="422BCDFA" w14:textId="77777777" w:rsidR="00CF2CEA" w:rsidRDefault="00CF2CEA"/>
        </w:tc>
        <w:tc>
          <w:tcPr>
            <w:tcW w:w="710" w:type="pct"/>
            <w:tcBorders>
              <w:top w:val="nil"/>
              <w:left w:val="nil"/>
              <w:bottom w:val="nil"/>
              <w:right w:val="nil"/>
            </w:tcBorders>
            <w:shd w:val="clear" w:color="auto" w:fill="auto"/>
            <w:noWrap/>
            <w:vAlign w:val="bottom"/>
            <w:hideMark/>
          </w:tcPr>
          <w:p w14:paraId="2589B834" w14:textId="77777777" w:rsidR="00CF2CEA" w:rsidRDefault="00CF2CEA"/>
        </w:tc>
        <w:tc>
          <w:tcPr>
            <w:tcW w:w="1080" w:type="pct"/>
            <w:tcBorders>
              <w:top w:val="nil"/>
              <w:left w:val="nil"/>
              <w:bottom w:val="nil"/>
              <w:right w:val="nil"/>
            </w:tcBorders>
            <w:shd w:val="clear" w:color="auto" w:fill="auto"/>
            <w:noWrap/>
            <w:vAlign w:val="bottom"/>
            <w:hideMark/>
          </w:tcPr>
          <w:p w14:paraId="2F6C6833" w14:textId="77777777" w:rsidR="00CF2CEA" w:rsidRDefault="00CF2CEA"/>
        </w:tc>
        <w:tc>
          <w:tcPr>
            <w:tcW w:w="550" w:type="pct"/>
            <w:tcBorders>
              <w:top w:val="nil"/>
              <w:left w:val="nil"/>
              <w:bottom w:val="nil"/>
              <w:right w:val="nil"/>
            </w:tcBorders>
            <w:shd w:val="clear" w:color="auto" w:fill="auto"/>
            <w:noWrap/>
            <w:vAlign w:val="bottom"/>
            <w:hideMark/>
          </w:tcPr>
          <w:p w14:paraId="6CE6470A" w14:textId="77777777" w:rsidR="00CF2CEA" w:rsidRDefault="00CF2CEA"/>
        </w:tc>
      </w:tr>
      <w:tr w:rsidR="00CF2CEA" w14:paraId="654329E0" w14:textId="77777777" w:rsidTr="00F47B0E">
        <w:trPr>
          <w:trHeight w:val="300"/>
          <w:jc w:val="center"/>
        </w:trPr>
        <w:tc>
          <w:tcPr>
            <w:tcW w:w="849" w:type="pct"/>
            <w:tcBorders>
              <w:top w:val="nil"/>
              <w:left w:val="nil"/>
              <w:bottom w:val="nil"/>
              <w:right w:val="nil"/>
            </w:tcBorders>
            <w:shd w:val="clear" w:color="auto" w:fill="auto"/>
            <w:noWrap/>
            <w:vAlign w:val="center"/>
            <w:hideMark/>
          </w:tcPr>
          <w:p w14:paraId="0F30EBC6" w14:textId="77777777" w:rsidR="00CF2CEA" w:rsidRDefault="00CF2CEA"/>
        </w:tc>
        <w:tc>
          <w:tcPr>
            <w:tcW w:w="1080" w:type="pct"/>
            <w:tcBorders>
              <w:top w:val="nil"/>
              <w:left w:val="nil"/>
              <w:bottom w:val="nil"/>
              <w:right w:val="nil"/>
            </w:tcBorders>
            <w:shd w:val="clear" w:color="auto" w:fill="auto"/>
            <w:noWrap/>
            <w:vAlign w:val="bottom"/>
            <w:hideMark/>
          </w:tcPr>
          <w:p w14:paraId="62D1BD21" w14:textId="77777777" w:rsidR="00CF2CEA" w:rsidRDefault="00CF2CEA"/>
        </w:tc>
        <w:tc>
          <w:tcPr>
            <w:tcW w:w="731" w:type="pct"/>
            <w:tcBorders>
              <w:top w:val="nil"/>
              <w:left w:val="nil"/>
              <w:bottom w:val="nil"/>
              <w:right w:val="nil"/>
            </w:tcBorders>
            <w:shd w:val="clear" w:color="auto" w:fill="auto"/>
            <w:noWrap/>
            <w:vAlign w:val="bottom"/>
            <w:hideMark/>
          </w:tcPr>
          <w:p w14:paraId="23518FA7" w14:textId="77777777" w:rsidR="00CF2CEA" w:rsidRDefault="00CF2CEA"/>
        </w:tc>
        <w:tc>
          <w:tcPr>
            <w:tcW w:w="710" w:type="pct"/>
            <w:tcBorders>
              <w:top w:val="nil"/>
              <w:left w:val="nil"/>
              <w:bottom w:val="nil"/>
              <w:right w:val="nil"/>
            </w:tcBorders>
            <w:shd w:val="clear" w:color="auto" w:fill="auto"/>
            <w:noWrap/>
            <w:vAlign w:val="bottom"/>
            <w:hideMark/>
          </w:tcPr>
          <w:p w14:paraId="0B00CC64" w14:textId="77777777" w:rsidR="00CF2CEA" w:rsidRDefault="00CF2CEA"/>
        </w:tc>
        <w:tc>
          <w:tcPr>
            <w:tcW w:w="1080" w:type="pct"/>
            <w:tcBorders>
              <w:top w:val="nil"/>
              <w:left w:val="nil"/>
              <w:bottom w:val="nil"/>
              <w:right w:val="nil"/>
            </w:tcBorders>
            <w:shd w:val="clear" w:color="auto" w:fill="auto"/>
            <w:noWrap/>
            <w:vAlign w:val="bottom"/>
            <w:hideMark/>
          </w:tcPr>
          <w:p w14:paraId="38ADE02F" w14:textId="77777777" w:rsidR="00CF2CEA" w:rsidRDefault="00CF2CEA"/>
        </w:tc>
        <w:tc>
          <w:tcPr>
            <w:tcW w:w="550" w:type="pct"/>
            <w:tcBorders>
              <w:top w:val="nil"/>
              <w:left w:val="nil"/>
              <w:bottom w:val="nil"/>
              <w:right w:val="nil"/>
            </w:tcBorders>
            <w:shd w:val="clear" w:color="auto" w:fill="auto"/>
            <w:noWrap/>
            <w:vAlign w:val="bottom"/>
            <w:hideMark/>
          </w:tcPr>
          <w:p w14:paraId="017E4C56" w14:textId="77777777" w:rsidR="00CF2CEA" w:rsidRDefault="00CF2CEA"/>
        </w:tc>
      </w:tr>
      <w:tr w:rsidR="00F47B0E" w14:paraId="5CC0A171" w14:textId="77777777" w:rsidTr="00F47B0E">
        <w:trPr>
          <w:trHeight w:val="320"/>
          <w:jc w:val="center"/>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5CAA5DC7" w14:textId="277F2241" w:rsidR="00F47B0E" w:rsidRDefault="00F47B0E" w:rsidP="00F47B0E">
            <w:pPr>
              <w:rPr>
                <w:rFonts w:cs="Arial"/>
                <w:b/>
                <w:bCs/>
                <w:color w:val="000000"/>
                <w:sz w:val="24"/>
                <w:szCs w:val="24"/>
              </w:rPr>
            </w:pPr>
            <w:r>
              <w:rPr>
                <w:rFonts w:cs="Arial"/>
                <w:b/>
                <w:bCs/>
                <w:color w:val="000000"/>
              </w:rPr>
              <w:t>TTF</w:t>
            </w:r>
          </w:p>
        </w:tc>
        <w:tc>
          <w:tcPr>
            <w:tcW w:w="1080" w:type="pct"/>
            <w:tcBorders>
              <w:top w:val="single" w:sz="8" w:space="0" w:color="auto"/>
              <w:left w:val="nil"/>
              <w:bottom w:val="single" w:sz="8" w:space="0" w:color="auto"/>
              <w:right w:val="single" w:sz="8" w:space="0" w:color="auto"/>
            </w:tcBorders>
            <w:shd w:val="clear" w:color="000000" w:fill="F2F2F2"/>
            <w:vAlign w:val="center"/>
            <w:hideMark/>
          </w:tcPr>
          <w:p w14:paraId="0EDC73B6" w14:textId="673239BB" w:rsidR="00F47B0E" w:rsidRPr="00C85BB0" w:rsidRDefault="00F47B0E" w:rsidP="00F47B0E">
            <w:pPr>
              <w:jc w:val="center"/>
              <w:rPr>
                <w:rFonts w:cs="Arial"/>
                <w:b/>
                <w:bCs/>
                <w:color w:val="000000"/>
                <w:highlight w:val="yellow"/>
              </w:rPr>
            </w:pPr>
            <w:r w:rsidRPr="003D69B9">
              <w:rPr>
                <w:rFonts w:cs="Arial"/>
                <w:b/>
                <w:bCs/>
                <w:color w:val="000000"/>
              </w:rPr>
              <w:t>T033</w:t>
            </w:r>
          </w:p>
        </w:tc>
        <w:tc>
          <w:tcPr>
            <w:tcW w:w="731" w:type="pct"/>
            <w:tcBorders>
              <w:top w:val="nil"/>
              <w:left w:val="nil"/>
              <w:bottom w:val="nil"/>
              <w:right w:val="single" w:sz="8" w:space="0" w:color="auto"/>
            </w:tcBorders>
            <w:shd w:val="clear" w:color="auto" w:fill="auto"/>
            <w:vAlign w:val="center"/>
            <w:hideMark/>
          </w:tcPr>
          <w:p w14:paraId="3A4FCD7B" w14:textId="77777777" w:rsidR="00F47B0E" w:rsidRDefault="00F47B0E" w:rsidP="00F47B0E">
            <w:pPr>
              <w:rPr>
                <w:rFonts w:cs="Arial"/>
                <w:color w:val="000000"/>
              </w:rPr>
            </w:pPr>
            <w:r>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228AC2A6" w14:textId="06FF8D1A" w:rsidR="00F47B0E" w:rsidRDefault="00F47B0E" w:rsidP="00F47B0E">
            <w:pPr>
              <w:rPr>
                <w:rFonts w:cs="Arial"/>
                <w:b/>
                <w:bCs/>
                <w:color w:val="000000"/>
                <w:sz w:val="24"/>
                <w:szCs w:val="24"/>
              </w:rPr>
            </w:pPr>
            <w:r>
              <w:rPr>
                <w:rFonts w:cs="Arial"/>
                <w:b/>
                <w:bCs/>
                <w:color w:val="000000"/>
              </w:rPr>
              <w:t>TTF leader</w:t>
            </w:r>
          </w:p>
        </w:tc>
        <w:tc>
          <w:tcPr>
            <w:tcW w:w="1630" w:type="pct"/>
            <w:gridSpan w:val="2"/>
            <w:tcBorders>
              <w:top w:val="single" w:sz="8" w:space="0" w:color="auto"/>
              <w:left w:val="nil"/>
              <w:bottom w:val="single" w:sz="8" w:space="0" w:color="auto"/>
              <w:right w:val="single" w:sz="8" w:space="0" w:color="000000"/>
            </w:tcBorders>
            <w:shd w:val="clear" w:color="000000" w:fill="F2F2F2"/>
            <w:vAlign w:val="center"/>
            <w:hideMark/>
          </w:tcPr>
          <w:p w14:paraId="405A2169" w14:textId="28A27A80" w:rsidR="00F47B0E" w:rsidRDefault="00F47B0E" w:rsidP="00F47B0E">
            <w:pPr>
              <w:jc w:val="left"/>
              <w:rPr>
                <w:rFonts w:cs="Arial"/>
                <w:color w:val="000000"/>
              </w:rPr>
            </w:pPr>
            <w:r w:rsidRPr="003D69B9">
              <w:rPr>
                <w:rFonts w:cs="Arial"/>
                <w:color w:val="000000"/>
              </w:rPr>
              <w:t>Jens Grabowski</w:t>
            </w:r>
          </w:p>
        </w:tc>
      </w:tr>
      <w:tr w:rsidR="00F47B0E" w:rsidRPr="009D3566" w14:paraId="299F00AB" w14:textId="77777777" w:rsidTr="00F47B0E">
        <w:trPr>
          <w:trHeight w:val="505"/>
          <w:jc w:val="center"/>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4FE6642" w14:textId="77777777" w:rsidR="00F47B0E" w:rsidRDefault="00F47B0E" w:rsidP="00F47B0E">
            <w:pPr>
              <w:rPr>
                <w:rFonts w:cs="Arial"/>
                <w:b/>
                <w:bCs/>
                <w:color w:val="000000"/>
                <w:sz w:val="24"/>
                <w:szCs w:val="24"/>
              </w:rPr>
            </w:pPr>
            <w:r>
              <w:rPr>
                <w:rFonts w:cs="Arial"/>
                <w:b/>
                <w:bCs/>
                <w:color w:val="000000"/>
              </w:rPr>
              <w:t>TB/WG</w:t>
            </w:r>
          </w:p>
        </w:tc>
        <w:tc>
          <w:tcPr>
            <w:tcW w:w="1080" w:type="pct"/>
            <w:tcBorders>
              <w:top w:val="nil"/>
              <w:left w:val="nil"/>
              <w:bottom w:val="single" w:sz="8" w:space="0" w:color="auto"/>
              <w:right w:val="single" w:sz="8" w:space="0" w:color="auto"/>
            </w:tcBorders>
            <w:shd w:val="clear" w:color="000000" w:fill="F2F2F2"/>
            <w:vAlign w:val="center"/>
            <w:hideMark/>
          </w:tcPr>
          <w:p w14:paraId="0EA5D5A2" w14:textId="2C73182A" w:rsidR="00F47B0E" w:rsidRPr="00C85BB0" w:rsidRDefault="00F47B0E" w:rsidP="00F47B0E">
            <w:pPr>
              <w:jc w:val="center"/>
              <w:rPr>
                <w:rFonts w:cs="Arial"/>
                <w:b/>
                <w:bCs/>
                <w:color w:val="000000"/>
                <w:highlight w:val="yellow"/>
              </w:rPr>
            </w:pPr>
            <w:r w:rsidRPr="003D69B9">
              <w:rPr>
                <w:rFonts w:cs="Arial"/>
                <w:b/>
                <w:bCs/>
                <w:color w:val="000000"/>
              </w:rPr>
              <w:t xml:space="preserve">MTS </w:t>
            </w:r>
          </w:p>
        </w:tc>
        <w:tc>
          <w:tcPr>
            <w:tcW w:w="731" w:type="pct"/>
            <w:tcBorders>
              <w:top w:val="nil"/>
              <w:left w:val="nil"/>
              <w:bottom w:val="nil"/>
              <w:right w:val="single" w:sz="8" w:space="0" w:color="auto"/>
            </w:tcBorders>
            <w:shd w:val="clear" w:color="auto" w:fill="auto"/>
            <w:vAlign w:val="center"/>
            <w:hideMark/>
          </w:tcPr>
          <w:p w14:paraId="0B0171A9" w14:textId="77777777" w:rsidR="00F47B0E" w:rsidRDefault="00F47B0E" w:rsidP="00F47B0E">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517210A6" w14:textId="77777777" w:rsidR="00F47B0E" w:rsidRDefault="00F47B0E" w:rsidP="00F47B0E">
            <w:pPr>
              <w:jc w:val="left"/>
              <w:rPr>
                <w:rFonts w:cs="Arial"/>
                <w:b/>
                <w:bCs/>
                <w:color w:val="000000"/>
                <w:sz w:val="24"/>
                <w:szCs w:val="24"/>
              </w:rPr>
            </w:pPr>
            <w:r>
              <w:rPr>
                <w:rFonts w:cs="Arial"/>
                <w:b/>
                <w:bCs/>
                <w:color w:val="000000"/>
              </w:rPr>
              <w:t>TB responsible</w:t>
            </w:r>
          </w:p>
        </w:tc>
        <w:tc>
          <w:tcPr>
            <w:tcW w:w="1630" w:type="pct"/>
            <w:gridSpan w:val="2"/>
            <w:tcBorders>
              <w:top w:val="single" w:sz="8" w:space="0" w:color="auto"/>
              <w:left w:val="nil"/>
              <w:bottom w:val="single" w:sz="8" w:space="0" w:color="auto"/>
              <w:right w:val="single" w:sz="8" w:space="0" w:color="000000"/>
            </w:tcBorders>
            <w:shd w:val="clear" w:color="000000" w:fill="F2F2F2"/>
            <w:vAlign w:val="center"/>
            <w:hideMark/>
          </w:tcPr>
          <w:p w14:paraId="1FF5893F" w14:textId="342CE909" w:rsidR="00F47B0E" w:rsidRPr="009D3566" w:rsidRDefault="00F47B0E" w:rsidP="00F47B0E">
            <w:pPr>
              <w:rPr>
                <w:rFonts w:cs="Arial"/>
                <w:color w:val="000000"/>
                <w:lang w:val="it-IT"/>
              </w:rPr>
            </w:pPr>
            <w:r>
              <w:rPr>
                <w:rFonts w:cs="Arial"/>
                <w:color w:val="000000"/>
              </w:rPr>
              <w:t xml:space="preserve">Philip </w:t>
            </w:r>
            <w:proofErr w:type="spellStart"/>
            <w:r>
              <w:rPr>
                <w:rFonts w:cs="Arial"/>
                <w:color w:val="000000"/>
              </w:rPr>
              <w:t>Makedonski</w:t>
            </w:r>
            <w:proofErr w:type="spellEnd"/>
          </w:p>
        </w:tc>
      </w:tr>
      <w:tr w:rsidR="00F47B0E" w14:paraId="3979E95E" w14:textId="77777777" w:rsidTr="00F47B0E">
        <w:trPr>
          <w:trHeight w:val="320"/>
          <w:jc w:val="center"/>
        </w:trPr>
        <w:tc>
          <w:tcPr>
            <w:tcW w:w="849" w:type="pct"/>
            <w:tcBorders>
              <w:top w:val="nil"/>
              <w:left w:val="nil"/>
              <w:bottom w:val="nil"/>
              <w:right w:val="nil"/>
            </w:tcBorders>
            <w:shd w:val="clear" w:color="auto" w:fill="auto"/>
            <w:vAlign w:val="center"/>
            <w:hideMark/>
          </w:tcPr>
          <w:p w14:paraId="53E95E3C" w14:textId="77777777" w:rsidR="00F47B0E" w:rsidRPr="009D3566" w:rsidRDefault="00F47B0E" w:rsidP="00F47B0E">
            <w:pPr>
              <w:rPr>
                <w:rFonts w:cs="Arial"/>
                <w:color w:val="000000"/>
                <w:lang w:val="it-IT"/>
              </w:rPr>
            </w:pPr>
          </w:p>
        </w:tc>
        <w:tc>
          <w:tcPr>
            <w:tcW w:w="1080" w:type="pct"/>
            <w:tcBorders>
              <w:top w:val="nil"/>
              <w:left w:val="nil"/>
              <w:bottom w:val="nil"/>
              <w:right w:val="nil"/>
            </w:tcBorders>
            <w:shd w:val="clear" w:color="auto" w:fill="auto"/>
            <w:vAlign w:val="center"/>
          </w:tcPr>
          <w:p w14:paraId="3AD113E4" w14:textId="77777777" w:rsidR="00F47B0E" w:rsidRPr="009D3566" w:rsidRDefault="00F47B0E" w:rsidP="00F47B0E">
            <w:pPr>
              <w:rPr>
                <w:lang w:val="it-IT"/>
              </w:rPr>
            </w:pPr>
          </w:p>
        </w:tc>
        <w:tc>
          <w:tcPr>
            <w:tcW w:w="731" w:type="pct"/>
            <w:tcBorders>
              <w:top w:val="nil"/>
              <w:left w:val="nil"/>
              <w:bottom w:val="nil"/>
              <w:right w:val="single" w:sz="8" w:space="0" w:color="auto"/>
            </w:tcBorders>
            <w:shd w:val="clear" w:color="auto" w:fill="auto"/>
            <w:vAlign w:val="center"/>
            <w:hideMark/>
          </w:tcPr>
          <w:p w14:paraId="01F4E17B" w14:textId="77777777" w:rsidR="00F47B0E" w:rsidRPr="009D3566" w:rsidRDefault="00F47B0E" w:rsidP="00F47B0E">
            <w:pPr>
              <w:rPr>
                <w:rFonts w:cs="Arial"/>
                <w:color w:val="000000"/>
                <w:lang w:val="it-IT"/>
              </w:rPr>
            </w:pPr>
            <w:r w:rsidRPr="009D3566">
              <w:rPr>
                <w:rFonts w:cs="Arial"/>
                <w:color w:val="000000"/>
                <w:lang w:val="it-IT"/>
              </w:rPr>
              <w:t> </w:t>
            </w:r>
          </w:p>
        </w:tc>
        <w:tc>
          <w:tcPr>
            <w:tcW w:w="710" w:type="pct"/>
            <w:tcBorders>
              <w:top w:val="nil"/>
              <w:left w:val="nil"/>
              <w:bottom w:val="single" w:sz="8" w:space="0" w:color="auto"/>
              <w:right w:val="single" w:sz="8" w:space="0" w:color="auto"/>
            </w:tcBorders>
            <w:shd w:val="clear" w:color="000000" w:fill="F2F2F2"/>
            <w:vAlign w:val="center"/>
            <w:hideMark/>
          </w:tcPr>
          <w:p w14:paraId="2A7AE262" w14:textId="77777777" w:rsidR="00F47B0E" w:rsidRDefault="00F47B0E" w:rsidP="00F47B0E">
            <w:pPr>
              <w:rPr>
                <w:rFonts w:cs="Arial"/>
                <w:b/>
                <w:bCs/>
                <w:color w:val="000000"/>
                <w:sz w:val="24"/>
                <w:szCs w:val="24"/>
              </w:rPr>
            </w:pPr>
            <w:r>
              <w:rPr>
                <w:rFonts w:cs="Arial"/>
                <w:b/>
                <w:bCs/>
                <w:color w:val="000000"/>
              </w:rPr>
              <w:t>Administrator</w:t>
            </w:r>
          </w:p>
        </w:tc>
        <w:tc>
          <w:tcPr>
            <w:tcW w:w="1630" w:type="pct"/>
            <w:gridSpan w:val="2"/>
            <w:tcBorders>
              <w:top w:val="single" w:sz="8" w:space="0" w:color="auto"/>
              <w:left w:val="nil"/>
              <w:bottom w:val="single" w:sz="8" w:space="0" w:color="auto"/>
              <w:right w:val="single" w:sz="8" w:space="0" w:color="000000"/>
            </w:tcBorders>
            <w:shd w:val="clear" w:color="000000" w:fill="F2F2F2"/>
            <w:vAlign w:val="center"/>
            <w:hideMark/>
          </w:tcPr>
          <w:p w14:paraId="474B9402" w14:textId="0163F83A" w:rsidR="00F47B0E" w:rsidRDefault="00F47B0E" w:rsidP="00F47B0E">
            <w:pPr>
              <w:jc w:val="left"/>
              <w:rPr>
                <w:rFonts w:cs="Arial"/>
                <w:color w:val="000000"/>
              </w:rPr>
            </w:pPr>
            <w:r w:rsidRPr="003D69B9">
              <w:rPr>
                <w:rFonts w:cs="Arial"/>
                <w:color w:val="000000"/>
              </w:rPr>
              <w:t xml:space="preserve">Elodie </w:t>
            </w:r>
            <w:proofErr w:type="spellStart"/>
            <w:r w:rsidRPr="003D69B9">
              <w:rPr>
                <w:rFonts w:cs="Arial"/>
                <w:color w:val="000000"/>
              </w:rPr>
              <w:t>Rouveroux</w:t>
            </w:r>
            <w:proofErr w:type="spellEnd"/>
          </w:p>
        </w:tc>
      </w:tr>
      <w:tr w:rsidR="00C85BB0" w14:paraId="00D85B89" w14:textId="77777777" w:rsidTr="00F47B0E">
        <w:trPr>
          <w:trHeight w:val="300"/>
          <w:jc w:val="center"/>
        </w:trPr>
        <w:tc>
          <w:tcPr>
            <w:tcW w:w="849" w:type="pct"/>
            <w:tcBorders>
              <w:top w:val="nil"/>
              <w:left w:val="nil"/>
              <w:bottom w:val="nil"/>
              <w:right w:val="nil"/>
            </w:tcBorders>
            <w:shd w:val="clear" w:color="auto" w:fill="auto"/>
            <w:noWrap/>
            <w:vAlign w:val="center"/>
            <w:hideMark/>
          </w:tcPr>
          <w:p w14:paraId="14FA906B" w14:textId="77777777" w:rsidR="00C85BB0" w:rsidRDefault="00C85BB0" w:rsidP="00C85BB0">
            <w:pPr>
              <w:rPr>
                <w:rFonts w:cs="Arial"/>
                <w:color w:val="000000"/>
              </w:rPr>
            </w:pPr>
          </w:p>
        </w:tc>
        <w:tc>
          <w:tcPr>
            <w:tcW w:w="1080" w:type="pct"/>
            <w:tcBorders>
              <w:top w:val="nil"/>
              <w:left w:val="nil"/>
              <w:bottom w:val="nil"/>
              <w:right w:val="nil"/>
            </w:tcBorders>
            <w:shd w:val="clear" w:color="auto" w:fill="auto"/>
            <w:noWrap/>
          </w:tcPr>
          <w:p w14:paraId="6B832778" w14:textId="3A532D52" w:rsidR="00C85BB0" w:rsidRDefault="00C85BB0" w:rsidP="00C85BB0"/>
        </w:tc>
        <w:tc>
          <w:tcPr>
            <w:tcW w:w="731" w:type="pct"/>
            <w:tcBorders>
              <w:top w:val="nil"/>
              <w:left w:val="nil"/>
              <w:bottom w:val="nil"/>
              <w:right w:val="nil"/>
            </w:tcBorders>
            <w:shd w:val="clear" w:color="auto" w:fill="auto"/>
            <w:noWrap/>
            <w:vAlign w:val="bottom"/>
            <w:hideMark/>
          </w:tcPr>
          <w:p w14:paraId="218E1531" w14:textId="77777777" w:rsidR="00C85BB0" w:rsidRDefault="00C85BB0" w:rsidP="00C85BB0"/>
        </w:tc>
        <w:tc>
          <w:tcPr>
            <w:tcW w:w="710" w:type="pct"/>
            <w:tcBorders>
              <w:top w:val="nil"/>
              <w:left w:val="nil"/>
              <w:bottom w:val="nil"/>
              <w:right w:val="nil"/>
            </w:tcBorders>
            <w:shd w:val="clear" w:color="auto" w:fill="auto"/>
            <w:noWrap/>
            <w:vAlign w:val="bottom"/>
            <w:hideMark/>
          </w:tcPr>
          <w:p w14:paraId="62CFB02C" w14:textId="77777777" w:rsidR="00C85BB0" w:rsidRDefault="00C85BB0" w:rsidP="00C85BB0"/>
        </w:tc>
        <w:tc>
          <w:tcPr>
            <w:tcW w:w="1080" w:type="pct"/>
            <w:tcBorders>
              <w:top w:val="nil"/>
              <w:left w:val="nil"/>
              <w:bottom w:val="nil"/>
              <w:right w:val="nil"/>
            </w:tcBorders>
            <w:shd w:val="clear" w:color="auto" w:fill="auto"/>
            <w:noWrap/>
            <w:vAlign w:val="bottom"/>
            <w:hideMark/>
          </w:tcPr>
          <w:p w14:paraId="54A66ABD" w14:textId="77777777" w:rsidR="00C85BB0" w:rsidRDefault="00C85BB0" w:rsidP="00C85BB0"/>
        </w:tc>
        <w:tc>
          <w:tcPr>
            <w:tcW w:w="550" w:type="pct"/>
            <w:tcBorders>
              <w:top w:val="nil"/>
              <w:left w:val="nil"/>
              <w:bottom w:val="nil"/>
              <w:right w:val="nil"/>
            </w:tcBorders>
            <w:shd w:val="clear" w:color="auto" w:fill="auto"/>
            <w:noWrap/>
            <w:vAlign w:val="bottom"/>
            <w:hideMark/>
          </w:tcPr>
          <w:p w14:paraId="0F59BDF0" w14:textId="77777777" w:rsidR="00C85BB0" w:rsidRDefault="00C85BB0" w:rsidP="00C85BB0"/>
        </w:tc>
      </w:tr>
      <w:tr w:rsidR="00C85BB0" w14:paraId="232E9EB7" w14:textId="77777777" w:rsidTr="00F47B0E">
        <w:trPr>
          <w:trHeight w:val="505"/>
          <w:jc w:val="center"/>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73C44DB" w14:textId="466E9AE9" w:rsidR="00C85BB0" w:rsidRDefault="00C53223" w:rsidP="00C85BB0">
            <w:pPr>
              <w:rPr>
                <w:rFonts w:cs="Arial"/>
                <w:b/>
                <w:bCs/>
                <w:color w:val="000000"/>
                <w:sz w:val="24"/>
                <w:szCs w:val="24"/>
              </w:rPr>
            </w:pPr>
            <w:r>
              <w:rPr>
                <w:rFonts w:cs="Arial"/>
                <w:b/>
                <w:bCs/>
                <w:color w:val="000000"/>
              </w:rPr>
              <w:t>TTF</w:t>
            </w:r>
            <w:r w:rsidR="00C85BB0">
              <w:rPr>
                <w:rFonts w:cs="Arial"/>
                <w:b/>
                <w:bCs/>
                <w:color w:val="000000"/>
              </w:rPr>
              <w:t xml:space="preserve"> titl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2E2A2DDF" w14:textId="046FC907" w:rsidR="00C85BB0" w:rsidRDefault="00F47B0E" w:rsidP="00C85BB0">
            <w:pPr>
              <w:jc w:val="left"/>
              <w:rPr>
                <w:rFonts w:cs="Arial"/>
                <w:color w:val="000000"/>
              </w:rPr>
            </w:pPr>
            <w:r w:rsidRPr="003D69B9">
              <w:rPr>
                <w:rFonts w:cs="Arial"/>
                <w:color w:val="000000"/>
              </w:rPr>
              <w:t>TTCN-3 Maintenance</w:t>
            </w:r>
          </w:p>
        </w:tc>
      </w:tr>
      <w:tr w:rsidR="00CF2CEA" w14:paraId="18FE1697" w14:textId="77777777" w:rsidTr="00F47B0E">
        <w:trPr>
          <w:trHeight w:val="300"/>
          <w:jc w:val="center"/>
        </w:trPr>
        <w:tc>
          <w:tcPr>
            <w:tcW w:w="849" w:type="pct"/>
            <w:tcBorders>
              <w:top w:val="nil"/>
              <w:left w:val="nil"/>
              <w:bottom w:val="nil"/>
              <w:right w:val="nil"/>
            </w:tcBorders>
            <w:shd w:val="clear" w:color="auto" w:fill="auto"/>
            <w:noWrap/>
            <w:vAlign w:val="center"/>
            <w:hideMark/>
          </w:tcPr>
          <w:p w14:paraId="4E8B9461" w14:textId="77777777" w:rsidR="00CF2CEA" w:rsidRDefault="00CF2CEA">
            <w:pPr>
              <w:rPr>
                <w:rFonts w:cs="Arial"/>
                <w:color w:val="000000"/>
              </w:rPr>
            </w:pPr>
          </w:p>
        </w:tc>
        <w:tc>
          <w:tcPr>
            <w:tcW w:w="1080" w:type="pct"/>
            <w:tcBorders>
              <w:top w:val="nil"/>
              <w:left w:val="nil"/>
              <w:bottom w:val="nil"/>
              <w:right w:val="nil"/>
            </w:tcBorders>
            <w:shd w:val="clear" w:color="auto" w:fill="auto"/>
            <w:noWrap/>
            <w:vAlign w:val="bottom"/>
            <w:hideMark/>
          </w:tcPr>
          <w:p w14:paraId="5BC830C7" w14:textId="77777777" w:rsidR="00CF2CEA" w:rsidRDefault="00CF2CEA"/>
        </w:tc>
        <w:tc>
          <w:tcPr>
            <w:tcW w:w="731" w:type="pct"/>
            <w:tcBorders>
              <w:top w:val="nil"/>
              <w:left w:val="nil"/>
              <w:bottom w:val="nil"/>
              <w:right w:val="nil"/>
            </w:tcBorders>
            <w:shd w:val="clear" w:color="auto" w:fill="auto"/>
            <w:noWrap/>
            <w:vAlign w:val="bottom"/>
            <w:hideMark/>
          </w:tcPr>
          <w:p w14:paraId="2A043B3B" w14:textId="77777777" w:rsidR="00CF2CEA" w:rsidRDefault="00CF2CEA"/>
        </w:tc>
        <w:tc>
          <w:tcPr>
            <w:tcW w:w="710" w:type="pct"/>
            <w:tcBorders>
              <w:top w:val="nil"/>
              <w:left w:val="nil"/>
              <w:bottom w:val="nil"/>
              <w:right w:val="nil"/>
            </w:tcBorders>
            <w:shd w:val="clear" w:color="auto" w:fill="auto"/>
            <w:noWrap/>
            <w:vAlign w:val="bottom"/>
            <w:hideMark/>
          </w:tcPr>
          <w:p w14:paraId="7F61005A" w14:textId="77777777" w:rsidR="00CF2CEA" w:rsidRDefault="00CF2CEA"/>
        </w:tc>
        <w:tc>
          <w:tcPr>
            <w:tcW w:w="1080" w:type="pct"/>
            <w:tcBorders>
              <w:top w:val="nil"/>
              <w:left w:val="nil"/>
              <w:bottom w:val="nil"/>
              <w:right w:val="nil"/>
            </w:tcBorders>
            <w:shd w:val="clear" w:color="auto" w:fill="auto"/>
            <w:noWrap/>
            <w:vAlign w:val="bottom"/>
            <w:hideMark/>
          </w:tcPr>
          <w:p w14:paraId="47576632" w14:textId="77777777" w:rsidR="00CF2CEA" w:rsidRDefault="00CF2CEA"/>
        </w:tc>
        <w:tc>
          <w:tcPr>
            <w:tcW w:w="550" w:type="pct"/>
            <w:tcBorders>
              <w:top w:val="nil"/>
              <w:left w:val="nil"/>
              <w:bottom w:val="nil"/>
              <w:right w:val="nil"/>
            </w:tcBorders>
            <w:shd w:val="clear" w:color="auto" w:fill="auto"/>
            <w:noWrap/>
            <w:vAlign w:val="bottom"/>
            <w:hideMark/>
          </w:tcPr>
          <w:p w14:paraId="7EF85C69" w14:textId="77777777" w:rsidR="00CF2CEA" w:rsidRDefault="00CF2CEA"/>
        </w:tc>
      </w:tr>
      <w:tr w:rsidR="00CF2CEA" w14:paraId="3B635D3E" w14:textId="77777777" w:rsidTr="00F47B0E">
        <w:trPr>
          <w:trHeight w:val="290"/>
          <w:jc w:val="center"/>
        </w:trPr>
        <w:tc>
          <w:tcPr>
            <w:tcW w:w="849"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6B56ECD" w14:textId="77777777" w:rsidR="00CF2CEA" w:rsidRDefault="00CF2CEA">
            <w:pPr>
              <w:rPr>
                <w:rFonts w:cs="Arial"/>
                <w:b/>
                <w:bCs/>
                <w:color w:val="000000"/>
                <w:sz w:val="24"/>
                <w:szCs w:val="24"/>
              </w:rPr>
            </w:pPr>
            <w:r>
              <w:rPr>
                <w:rFonts w:cs="Arial"/>
                <w:b/>
                <w:bCs/>
                <w:color w:val="000000"/>
              </w:rPr>
              <w:t>Milestone</w:t>
            </w:r>
          </w:p>
        </w:tc>
        <w:tc>
          <w:tcPr>
            <w:tcW w:w="1080" w:type="pct"/>
            <w:vMerge w:val="restart"/>
            <w:tcBorders>
              <w:top w:val="single" w:sz="8" w:space="0" w:color="auto"/>
              <w:left w:val="single" w:sz="8" w:space="0" w:color="auto"/>
              <w:bottom w:val="nil"/>
              <w:right w:val="single" w:sz="8" w:space="0" w:color="auto"/>
            </w:tcBorders>
            <w:shd w:val="clear" w:color="000000" w:fill="F2F2F2"/>
            <w:vAlign w:val="center"/>
            <w:hideMark/>
          </w:tcPr>
          <w:p w14:paraId="5968A768" w14:textId="4A5D5D8E" w:rsidR="00CF2CEA" w:rsidRDefault="00412F8E">
            <w:pPr>
              <w:jc w:val="center"/>
              <w:rPr>
                <w:rFonts w:cs="Arial"/>
                <w:b/>
                <w:bCs/>
                <w:color w:val="000000"/>
              </w:rPr>
            </w:pPr>
            <w:r>
              <w:rPr>
                <w:rFonts w:cs="Arial"/>
                <w:b/>
                <w:bCs/>
                <w:color w:val="000000"/>
              </w:rPr>
              <w:t>C</w:t>
            </w:r>
          </w:p>
        </w:tc>
        <w:tc>
          <w:tcPr>
            <w:tcW w:w="731" w:type="pct"/>
            <w:vMerge w:val="restart"/>
            <w:tcBorders>
              <w:top w:val="single" w:sz="8" w:space="0" w:color="auto"/>
              <w:left w:val="single" w:sz="8" w:space="0" w:color="auto"/>
              <w:bottom w:val="nil"/>
              <w:right w:val="single" w:sz="8" w:space="0" w:color="auto"/>
            </w:tcBorders>
            <w:shd w:val="clear" w:color="000000" w:fill="F2F2F2"/>
            <w:vAlign w:val="center"/>
            <w:hideMark/>
          </w:tcPr>
          <w:p w14:paraId="1EEB2111" w14:textId="77777777" w:rsidR="00CF2CEA" w:rsidRDefault="00CF2CEA">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3D604C50" w14:textId="77777777" w:rsidR="00CF2CEA" w:rsidRDefault="00CF2CEA">
            <w:pPr>
              <w:jc w:val="center"/>
              <w:rPr>
                <w:rFonts w:cs="Arial"/>
                <w:b/>
                <w:bCs/>
                <w:color w:val="000000"/>
              </w:rPr>
            </w:pPr>
            <w:r>
              <w:rPr>
                <w:rFonts w:cs="Arial"/>
                <w:b/>
                <w:bCs/>
                <w:color w:val="000000"/>
              </w:rPr>
              <w:t>Status</w:t>
            </w:r>
          </w:p>
        </w:tc>
        <w:tc>
          <w:tcPr>
            <w:tcW w:w="1080" w:type="pct"/>
            <w:vMerge w:val="restart"/>
            <w:tcBorders>
              <w:top w:val="single" w:sz="8" w:space="0" w:color="auto"/>
              <w:left w:val="single" w:sz="8" w:space="0" w:color="auto"/>
              <w:bottom w:val="nil"/>
              <w:right w:val="single" w:sz="8" w:space="0" w:color="auto"/>
            </w:tcBorders>
            <w:shd w:val="clear" w:color="000000" w:fill="F2F2F2"/>
            <w:vAlign w:val="center"/>
            <w:hideMark/>
          </w:tcPr>
          <w:p w14:paraId="325C6950" w14:textId="77777777" w:rsidR="00CF2CEA" w:rsidRDefault="00CF2CEA">
            <w:pPr>
              <w:jc w:val="center"/>
              <w:rPr>
                <w:rFonts w:cs="Arial"/>
                <w:b/>
                <w:bCs/>
                <w:color w:val="000000"/>
              </w:rPr>
            </w:pPr>
            <w:r>
              <w:rPr>
                <w:rFonts w:cs="Arial"/>
                <w:b/>
                <w:bCs/>
                <w:color w:val="000000"/>
              </w:rPr>
              <w:t>Covers the period until (cut-off date)</w:t>
            </w:r>
          </w:p>
        </w:tc>
        <w:tc>
          <w:tcPr>
            <w:tcW w:w="550" w:type="pct"/>
            <w:vMerge w:val="restart"/>
            <w:tcBorders>
              <w:top w:val="single" w:sz="8" w:space="0" w:color="auto"/>
              <w:left w:val="single" w:sz="8" w:space="0" w:color="auto"/>
              <w:bottom w:val="nil"/>
              <w:right w:val="single" w:sz="8" w:space="0" w:color="auto"/>
            </w:tcBorders>
            <w:shd w:val="clear" w:color="000000" w:fill="F2F2F2"/>
            <w:vAlign w:val="center"/>
            <w:hideMark/>
          </w:tcPr>
          <w:p w14:paraId="1E40EA25" w14:textId="30EF2205" w:rsidR="00CF2CEA" w:rsidRDefault="00412F8E">
            <w:pPr>
              <w:jc w:val="center"/>
              <w:rPr>
                <w:rFonts w:cs="Arial"/>
                <w:color w:val="000000"/>
              </w:rPr>
            </w:pPr>
            <w:r>
              <w:rPr>
                <w:rFonts w:cs="Arial"/>
                <w:color w:val="000000"/>
              </w:rPr>
              <w:t>20 May 2023</w:t>
            </w:r>
          </w:p>
        </w:tc>
      </w:tr>
      <w:tr w:rsidR="00CF2CEA" w14:paraId="2AF2E5A4" w14:textId="77777777" w:rsidTr="00F47B0E">
        <w:trPr>
          <w:trHeight w:val="300"/>
          <w:jc w:val="center"/>
        </w:trPr>
        <w:tc>
          <w:tcPr>
            <w:tcW w:w="849" w:type="pct"/>
            <w:vMerge/>
            <w:tcBorders>
              <w:top w:val="single" w:sz="8" w:space="0" w:color="auto"/>
              <w:left w:val="single" w:sz="8" w:space="0" w:color="auto"/>
              <w:bottom w:val="single" w:sz="8" w:space="0" w:color="000000"/>
              <w:right w:val="single" w:sz="8" w:space="0" w:color="auto"/>
            </w:tcBorders>
            <w:vAlign w:val="center"/>
            <w:hideMark/>
          </w:tcPr>
          <w:p w14:paraId="6DFCD828" w14:textId="77777777" w:rsidR="00CF2CEA" w:rsidRDefault="00CF2CEA">
            <w:pPr>
              <w:rPr>
                <w:rFonts w:cs="Arial"/>
                <w:b/>
                <w:bCs/>
                <w:color w:val="000000"/>
                <w:sz w:val="24"/>
                <w:szCs w:val="24"/>
              </w:rPr>
            </w:pPr>
          </w:p>
        </w:tc>
        <w:tc>
          <w:tcPr>
            <w:tcW w:w="1080" w:type="pct"/>
            <w:vMerge/>
            <w:tcBorders>
              <w:top w:val="single" w:sz="8" w:space="0" w:color="auto"/>
              <w:left w:val="single" w:sz="8" w:space="0" w:color="auto"/>
              <w:bottom w:val="nil"/>
              <w:right w:val="single" w:sz="8" w:space="0" w:color="auto"/>
            </w:tcBorders>
            <w:vAlign w:val="center"/>
            <w:hideMark/>
          </w:tcPr>
          <w:p w14:paraId="17FD5F0F" w14:textId="77777777" w:rsidR="00CF2CEA" w:rsidRDefault="00CF2CEA">
            <w:pPr>
              <w:rPr>
                <w:rFonts w:cs="Arial"/>
                <w:b/>
                <w:bCs/>
                <w:color w:val="000000"/>
                <w:sz w:val="24"/>
                <w:szCs w:val="24"/>
              </w:rPr>
            </w:pPr>
          </w:p>
        </w:tc>
        <w:tc>
          <w:tcPr>
            <w:tcW w:w="731" w:type="pct"/>
            <w:vMerge/>
            <w:tcBorders>
              <w:top w:val="single" w:sz="8" w:space="0" w:color="auto"/>
              <w:left w:val="single" w:sz="8" w:space="0" w:color="auto"/>
              <w:bottom w:val="nil"/>
              <w:right w:val="single" w:sz="8" w:space="0" w:color="auto"/>
            </w:tcBorders>
            <w:vAlign w:val="center"/>
            <w:hideMark/>
          </w:tcPr>
          <w:p w14:paraId="6E3484E8" w14:textId="77777777" w:rsidR="00CF2CEA" w:rsidRDefault="00CF2CEA">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6FDBBCE7" w14:textId="77777777" w:rsidR="00CF2CEA" w:rsidRDefault="00CF2CEA">
            <w:pPr>
              <w:jc w:val="center"/>
              <w:rPr>
                <w:rFonts w:cs="Arial"/>
                <w:color w:val="000000"/>
              </w:rPr>
            </w:pPr>
            <w:r>
              <w:rPr>
                <w:rFonts w:cs="Arial"/>
                <w:color w:val="000000"/>
              </w:rPr>
              <w:t xml:space="preserve"> </w:t>
            </w:r>
            <w:r>
              <w:rPr>
                <w:rFonts w:cs="Arial"/>
                <w:b/>
                <w:bCs/>
                <w:color w:val="000000"/>
              </w:rPr>
              <w:t>Template</w:t>
            </w:r>
          </w:p>
        </w:tc>
        <w:tc>
          <w:tcPr>
            <w:tcW w:w="1080" w:type="pct"/>
            <w:vMerge/>
            <w:tcBorders>
              <w:top w:val="single" w:sz="8" w:space="0" w:color="auto"/>
              <w:left w:val="single" w:sz="8" w:space="0" w:color="auto"/>
              <w:bottom w:val="nil"/>
              <w:right w:val="single" w:sz="8" w:space="0" w:color="auto"/>
            </w:tcBorders>
            <w:vAlign w:val="center"/>
            <w:hideMark/>
          </w:tcPr>
          <w:p w14:paraId="5BEAD73D" w14:textId="77777777" w:rsidR="00CF2CEA" w:rsidRDefault="00CF2CEA">
            <w:pPr>
              <w:rPr>
                <w:rFonts w:cs="Arial"/>
                <w:b/>
                <w:bCs/>
                <w:color w:val="000000"/>
              </w:rPr>
            </w:pPr>
          </w:p>
        </w:tc>
        <w:tc>
          <w:tcPr>
            <w:tcW w:w="550" w:type="pct"/>
            <w:vMerge/>
            <w:tcBorders>
              <w:top w:val="single" w:sz="8" w:space="0" w:color="auto"/>
              <w:left w:val="single" w:sz="8" w:space="0" w:color="auto"/>
              <w:bottom w:val="nil"/>
              <w:right w:val="single" w:sz="8" w:space="0" w:color="auto"/>
            </w:tcBorders>
            <w:vAlign w:val="center"/>
            <w:hideMark/>
          </w:tcPr>
          <w:p w14:paraId="5B501999" w14:textId="77777777" w:rsidR="00CF2CEA" w:rsidRDefault="00CF2CEA">
            <w:pPr>
              <w:rPr>
                <w:rFonts w:cs="Arial"/>
                <w:color w:val="000000"/>
              </w:rPr>
            </w:pPr>
          </w:p>
        </w:tc>
      </w:tr>
      <w:tr w:rsidR="00CF2CEA" w14:paraId="3BCE72A6" w14:textId="77777777" w:rsidTr="00F47B0E">
        <w:trPr>
          <w:trHeight w:val="1020"/>
          <w:jc w:val="center"/>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3607D00" w14:textId="77777777" w:rsidR="00CF2CEA" w:rsidRDefault="00CF2CEA">
            <w:pPr>
              <w:rPr>
                <w:rFonts w:cs="Arial"/>
                <w:b/>
                <w:bCs/>
                <w:color w:val="000000"/>
                <w:sz w:val="24"/>
                <w:szCs w:val="24"/>
              </w:rPr>
            </w:pPr>
            <w:r>
              <w:rPr>
                <w:rFonts w:cs="Arial"/>
                <w:b/>
                <w:bCs/>
                <w:color w:val="000000"/>
              </w:rPr>
              <w:t>Objectiv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30509D2F" w14:textId="77777777" w:rsidR="00F47B0E" w:rsidRPr="00F47B0E" w:rsidRDefault="00F47B0E" w:rsidP="00F47B0E">
            <w:pPr>
              <w:rPr>
                <w:rFonts w:cs="Arial"/>
                <w:color w:val="000000"/>
              </w:rPr>
            </w:pPr>
            <w:r w:rsidRPr="00F47B0E">
              <w:rPr>
                <w:rFonts w:cs="Arial"/>
                <w:color w:val="000000"/>
              </w:rPr>
              <w:t>Final Report and,</w:t>
            </w:r>
          </w:p>
          <w:p w14:paraId="67A83A38" w14:textId="1FAAE440" w:rsidR="00CF2CEA" w:rsidRDefault="00F47B0E" w:rsidP="00F47B0E">
            <w:pPr>
              <w:rPr>
                <w:rFonts w:cs="Arial"/>
                <w:color w:val="000000"/>
              </w:rPr>
            </w:pPr>
            <w:r w:rsidRPr="00F47B0E">
              <w:rPr>
                <w:rFonts w:cs="Arial"/>
                <w:color w:val="000000"/>
              </w:rPr>
              <w:t>Final drafts for T2 approved by TC MTS</w:t>
            </w:r>
          </w:p>
        </w:tc>
      </w:tr>
      <w:tr w:rsidR="00CF2CEA" w14:paraId="646C8BAD" w14:textId="77777777" w:rsidTr="00F47B0E">
        <w:trPr>
          <w:trHeight w:val="290"/>
          <w:jc w:val="center"/>
        </w:trPr>
        <w:tc>
          <w:tcPr>
            <w:tcW w:w="849" w:type="pct"/>
            <w:vMerge w:val="restart"/>
            <w:tcBorders>
              <w:top w:val="nil"/>
              <w:left w:val="single" w:sz="8" w:space="0" w:color="auto"/>
              <w:bottom w:val="single" w:sz="8" w:space="0" w:color="000000"/>
              <w:right w:val="single" w:sz="8" w:space="0" w:color="auto"/>
            </w:tcBorders>
            <w:shd w:val="clear" w:color="auto" w:fill="auto"/>
            <w:vAlign w:val="center"/>
            <w:hideMark/>
          </w:tcPr>
          <w:p w14:paraId="7A113141" w14:textId="77777777" w:rsidR="00CF2CEA" w:rsidRDefault="00CF2CEA">
            <w:pPr>
              <w:rPr>
                <w:rFonts w:cs="Arial"/>
                <w:b/>
                <w:bCs/>
                <w:color w:val="000000"/>
              </w:rPr>
            </w:pPr>
            <w:r>
              <w:rPr>
                <w:rFonts w:cs="Arial"/>
                <w:b/>
                <w:bCs/>
                <w:color w:val="000000"/>
              </w:rPr>
              <w:t>Achieved</w:t>
            </w:r>
          </w:p>
        </w:tc>
        <w:tc>
          <w:tcPr>
            <w:tcW w:w="1080" w:type="pct"/>
            <w:vMerge w:val="restart"/>
            <w:tcBorders>
              <w:top w:val="nil"/>
              <w:left w:val="single" w:sz="8" w:space="0" w:color="auto"/>
              <w:bottom w:val="single" w:sz="8" w:space="0" w:color="000000"/>
              <w:right w:val="single" w:sz="8" w:space="0" w:color="auto"/>
            </w:tcBorders>
            <w:shd w:val="clear" w:color="auto" w:fill="auto"/>
            <w:vAlign w:val="center"/>
            <w:hideMark/>
          </w:tcPr>
          <w:p w14:paraId="009B7A7C" w14:textId="4B02B47D" w:rsidR="00CF2CEA" w:rsidRDefault="00E0082D">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hideMark/>
          </w:tcPr>
          <w:p w14:paraId="67B6A1DD" w14:textId="77777777" w:rsidR="00CF2CEA" w:rsidRDefault="00CF2CEA">
            <w:pPr>
              <w:rPr>
                <w:rFonts w:cs="Arial"/>
                <w:i/>
                <w:iCs/>
                <w:color w:val="000000"/>
              </w:rPr>
            </w:pPr>
            <w:r>
              <w:rPr>
                <w:rFonts w:cs="Arial"/>
                <w:i/>
                <w:iCs/>
                <w:color w:val="000000"/>
              </w:rPr>
              <w:t>Indicate whether the objective has been achieved</w:t>
            </w:r>
          </w:p>
        </w:tc>
      </w:tr>
      <w:tr w:rsidR="00CF2CEA" w14:paraId="37B8F711" w14:textId="77777777" w:rsidTr="00F47B0E">
        <w:trPr>
          <w:trHeight w:val="300"/>
          <w:jc w:val="center"/>
        </w:trPr>
        <w:tc>
          <w:tcPr>
            <w:tcW w:w="849" w:type="pct"/>
            <w:vMerge/>
            <w:tcBorders>
              <w:top w:val="nil"/>
              <w:left w:val="single" w:sz="8" w:space="0" w:color="auto"/>
              <w:bottom w:val="single" w:sz="8" w:space="0" w:color="000000"/>
              <w:right w:val="single" w:sz="8" w:space="0" w:color="auto"/>
            </w:tcBorders>
            <w:vAlign w:val="center"/>
            <w:hideMark/>
          </w:tcPr>
          <w:p w14:paraId="333762D6" w14:textId="77777777" w:rsidR="00CF2CEA" w:rsidRDefault="00CF2CEA">
            <w:pPr>
              <w:rPr>
                <w:rFonts w:cs="Arial"/>
                <w:b/>
                <w:bCs/>
                <w:color w:val="000000"/>
              </w:rPr>
            </w:pPr>
          </w:p>
        </w:tc>
        <w:tc>
          <w:tcPr>
            <w:tcW w:w="1080" w:type="pct"/>
            <w:vMerge/>
            <w:tcBorders>
              <w:top w:val="nil"/>
              <w:left w:val="single" w:sz="8" w:space="0" w:color="auto"/>
              <w:bottom w:val="single" w:sz="8" w:space="0" w:color="000000"/>
              <w:right w:val="single" w:sz="8" w:space="0" w:color="auto"/>
            </w:tcBorders>
            <w:vAlign w:val="center"/>
            <w:hideMark/>
          </w:tcPr>
          <w:p w14:paraId="6ED7704D" w14:textId="77777777" w:rsidR="00CF2CEA" w:rsidRDefault="00CF2CEA">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hideMark/>
          </w:tcPr>
          <w:p w14:paraId="59FC1B87" w14:textId="77777777" w:rsidR="00CF2CEA" w:rsidRDefault="00CF2CEA">
            <w:pPr>
              <w:rPr>
                <w:rFonts w:cs="Arial"/>
                <w:i/>
                <w:iCs/>
                <w:color w:val="000000"/>
              </w:rPr>
            </w:pPr>
            <w:r>
              <w:rPr>
                <w:rFonts w:cs="Arial"/>
                <w:i/>
                <w:iCs/>
                <w:color w:val="000000"/>
              </w:rPr>
              <w:t>If the objective is not achieved, give a short explanation in the “remarks”</w:t>
            </w:r>
          </w:p>
        </w:tc>
      </w:tr>
      <w:tr w:rsidR="00CF2CEA" w14:paraId="166872ED" w14:textId="77777777" w:rsidTr="00F47B0E">
        <w:trPr>
          <w:trHeight w:val="300"/>
          <w:jc w:val="center"/>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4DEB05AA" w14:textId="77777777" w:rsidR="00CF2CEA" w:rsidRDefault="00CF2CEA">
            <w:pPr>
              <w:jc w:val="left"/>
              <w:rPr>
                <w:rFonts w:cs="Arial"/>
                <w:b/>
                <w:bCs/>
                <w:color w:val="000000"/>
              </w:rPr>
            </w:pPr>
            <w:r>
              <w:rPr>
                <w:rFonts w:cs="Arial"/>
                <w:b/>
                <w:bCs/>
                <w:color w:val="000000"/>
              </w:rPr>
              <w:t>Remarks</w:t>
            </w:r>
          </w:p>
        </w:tc>
        <w:tc>
          <w:tcPr>
            <w:tcW w:w="4151" w:type="pct"/>
            <w:gridSpan w:val="5"/>
            <w:tcBorders>
              <w:top w:val="single" w:sz="8" w:space="0" w:color="auto"/>
              <w:left w:val="nil"/>
              <w:bottom w:val="single" w:sz="8" w:space="0" w:color="auto"/>
              <w:right w:val="single" w:sz="8" w:space="0" w:color="000000"/>
            </w:tcBorders>
            <w:shd w:val="clear" w:color="auto" w:fill="auto"/>
            <w:vAlign w:val="center"/>
            <w:hideMark/>
          </w:tcPr>
          <w:p w14:paraId="4C453754" w14:textId="77777777" w:rsidR="00CF2CEA" w:rsidRDefault="00CF2CEA">
            <w:pPr>
              <w:rPr>
                <w:rFonts w:cs="Arial"/>
                <w:color w:val="000000"/>
              </w:rPr>
            </w:pPr>
            <w:r>
              <w:rPr>
                <w:rFonts w:cs="Arial"/>
                <w:color w:val="000000"/>
              </w:rPr>
              <w:t xml:space="preserve"> </w:t>
            </w:r>
          </w:p>
        </w:tc>
      </w:tr>
      <w:tr w:rsidR="00CF2CEA" w14:paraId="47514A41" w14:textId="77777777" w:rsidTr="00F47B0E">
        <w:trPr>
          <w:trHeight w:val="290"/>
          <w:jc w:val="center"/>
        </w:trPr>
        <w:tc>
          <w:tcPr>
            <w:tcW w:w="849" w:type="pct"/>
            <w:tcBorders>
              <w:top w:val="nil"/>
              <w:left w:val="nil"/>
              <w:bottom w:val="nil"/>
              <w:right w:val="nil"/>
            </w:tcBorders>
            <w:shd w:val="clear" w:color="auto" w:fill="auto"/>
            <w:noWrap/>
            <w:vAlign w:val="center"/>
            <w:hideMark/>
          </w:tcPr>
          <w:p w14:paraId="400DA6AB" w14:textId="77777777" w:rsidR="00CF2CEA" w:rsidRDefault="00CF2CEA">
            <w:pPr>
              <w:rPr>
                <w:rFonts w:cs="Arial"/>
                <w:color w:val="000000"/>
              </w:rPr>
            </w:pPr>
          </w:p>
        </w:tc>
        <w:tc>
          <w:tcPr>
            <w:tcW w:w="1080" w:type="pct"/>
            <w:tcBorders>
              <w:top w:val="nil"/>
              <w:left w:val="nil"/>
              <w:bottom w:val="nil"/>
              <w:right w:val="nil"/>
            </w:tcBorders>
            <w:shd w:val="clear" w:color="auto" w:fill="auto"/>
            <w:noWrap/>
            <w:vAlign w:val="bottom"/>
            <w:hideMark/>
          </w:tcPr>
          <w:p w14:paraId="66BFCD47" w14:textId="77777777" w:rsidR="00CF2CEA" w:rsidRDefault="00CF2CEA"/>
        </w:tc>
        <w:tc>
          <w:tcPr>
            <w:tcW w:w="731" w:type="pct"/>
            <w:tcBorders>
              <w:top w:val="nil"/>
              <w:left w:val="nil"/>
              <w:bottom w:val="nil"/>
              <w:right w:val="nil"/>
            </w:tcBorders>
            <w:shd w:val="clear" w:color="auto" w:fill="auto"/>
            <w:noWrap/>
            <w:vAlign w:val="bottom"/>
            <w:hideMark/>
          </w:tcPr>
          <w:p w14:paraId="673310DB" w14:textId="77777777" w:rsidR="00CF2CEA" w:rsidRDefault="00CF2CEA"/>
        </w:tc>
        <w:tc>
          <w:tcPr>
            <w:tcW w:w="710" w:type="pct"/>
            <w:tcBorders>
              <w:top w:val="nil"/>
              <w:left w:val="nil"/>
              <w:bottom w:val="nil"/>
              <w:right w:val="nil"/>
            </w:tcBorders>
            <w:shd w:val="clear" w:color="auto" w:fill="auto"/>
            <w:noWrap/>
            <w:vAlign w:val="bottom"/>
            <w:hideMark/>
          </w:tcPr>
          <w:p w14:paraId="2D1A8943" w14:textId="77777777" w:rsidR="00CF2CEA" w:rsidRDefault="00CF2CEA"/>
        </w:tc>
        <w:tc>
          <w:tcPr>
            <w:tcW w:w="1080" w:type="pct"/>
            <w:tcBorders>
              <w:top w:val="nil"/>
              <w:left w:val="nil"/>
              <w:bottom w:val="nil"/>
              <w:right w:val="nil"/>
            </w:tcBorders>
            <w:shd w:val="clear" w:color="auto" w:fill="auto"/>
            <w:noWrap/>
            <w:vAlign w:val="bottom"/>
            <w:hideMark/>
          </w:tcPr>
          <w:p w14:paraId="6E1091CC" w14:textId="77777777" w:rsidR="00CF2CEA" w:rsidRDefault="00CF2CEA"/>
        </w:tc>
        <w:tc>
          <w:tcPr>
            <w:tcW w:w="550" w:type="pct"/>
            <w:tcBorders>
              <w:top w:val="nil"/>
              <w:left w:val="nil"/>
              <w:bottom w:val="nil"/>
              <w:right w:val="nil"/>
            </w:tcBorders>
            <w:shd w:val="clear" w:color="auto" w:fill="auto"/>
            <w:noWrap/>
            <w:vAlign w:val="bottom"/>
            <w:hideMark/>
          </w:tcPr>
          <w:p w14:paraId="0CB643BC" w14:textId="77777777" w:rsidR="00CF2CEA" w:rsidRDefault="00CF2CEA"/>
        </w:tc>
      </w:tr>
      <w:tr w:rsidR="00CF2CEA" w14:paraId="06B2CF8D" w14:textId="77777777" w:rsidTr="00F47B0E">
        <w:trPr>
          <w:trHeight w:val="300"/>
          <w:jc w:val="center"/>
        </w:trPr>
        <w:tc>
          <w:tcPr>
            <w:tcW w:w="849" w:type="pct"/>
            <w:tcBorders>
              <w:top w:val="nil"/>
              <w:left w:val="nil"/>
              <w:bottom w:val="nil"/>
              <w:right w:val="nil"/>
            </w:tcBorders>
            <w:shd w:val="clear" w:color="auto" w:fill="auto"/>
            <w:noWrap/>
            <w:vAlign w:val="center"/>
            <w:hideMark/>
          </w:tcPr>
          <w:p w14:paraId="149A79FB" w14:textId="77777777" w:rsidR="00CF2CEA" w:rsidRDefault="00CF2CEA">
            <w:pPr>
              <w:rPr>
                <w:rFonts w:cs="Arial"/>
                <w:b/>
                <w:bCs/>
                <w:color w:val="000000"/>
              </w:rPr>
            </w:pPr>
            <w:r>
              <w:rPr>
                <w:rFonts w:cs="Arial"/>
                <w:b/>
                <w:bCs/>
                <w:color w:val="000000"/>
              </w:rPr>
              <w:t>Achieved dates</w:t>
            </w:r>
          </w:p>
        </w:tc>
        <w:tc>
          <w:tcPr>
            <w:tcW w:w="1080" w:type="pct"/>
            <w:tcBorders>
              <w:top w:val="nil"/>
              <w:left w:val="nil"/>
              <w:bottom w:val="nil"/>
              <w:right w:val="nil"/>
            </w:tcBorders>
            <w:shd w:val="clear" w:color="auto" w:fill="auto"/>
            <w:noWrap/>
            <w:vAlign w:val="bottom"/>
            <w:hideMark/>
          </w:tcPr>
          <w:p w14:paraId="054647E9" w14:textId="77777777" w:rsidR="00CF2CEA" w:rsidRDefault="00CF2CEA">
            <w:pPr>
              <w:rPr>
                <w:rFonts w:cs="Arial"/>
                <w:b/>
                <w:bCs/>
                <w:color w:val="000000"/>
              </w:rPr>
            </w:pPr>
          </w:p>
        </w:tc>
        <w:tc>
          <w:tcPr>
            <w:tcW w:w="731" w:type="pct"/>
            <w:tcBorders>
              <w:top w:val="nil"/>
              <w:left w:val="nil"/>
              <w:bottom w:val="nil"/>
              <w:right w:val="nil"/>
            </w:tcBorders>
            <w:shd w:val="clear" w:color="auto" w:fill="auto"/>
            <w:noWrap/>
            <w:vAlign w:val="bottom"/>
            <w:hideMark/>
          </w:tcPr>
          <w:p w14:paraId="7441722F" w14:textId="77777777" w:rsidR="00CF2CEA" w:rsidRDefault="00CF2CEA"/>
        </w:tc>
        <w:tc>
          <w:tcPr>
            <w:tcW w:w="710" w:type="pct"/>
            <w:tcBorders>
              <w:top w:val="nil"/>
              <w:left w:val="nil"/>
              <w:bottom w:val="nil"/>
              <w:right w:val="nil"/>
            </w:tcBorders>
            <w:shd w:val="clear" w:color="auto" w:fill="auto"/>
            <w:noWrap/>
            <w:vAlign w:val="bottom"/>
            <w:hideMark/>
          </w:tcPr>
          <w:p w14:paraId="0DC66C4A" w14:textId="77777777" w:rsidR="00CF2CEA" w:rsidRDefault="00CF2CEA"/>
        </w:tc>
        <w:tc>
          <w:tcPr>
            <w:tcW w:w="1080" w:type="pct"/>
            <w:tcBorders>
              <w:top w:val="nil"/>
              <w:left w:val="nil"/>
              <w:bottom w:val="nil"/>
              <w:right w:val="nil"/>
            </w:tcBorders>
            <w:shd w:val="clear" w:color="auto" w:fill="auto"/>
            <w:noWrap/>
            <w:vAlign w:val="bottom"/>
            <w:hideMark/>
          </w:tcPr>
          <w:p w14:paraId="10350610" w14:textId="77777777" w:rsidR="00CF2CEA" w:rsidRDefault="00CF2CEA"/>
        </w:tc>
        <w:tc>
          <w:tcPr>
            <w:tcW w:w="550" w:type="pct"/>
            <w:tcBorders>
              <w:top w:val="nil"/>
              <w:left w:val="nil"/>
              <w:bottom w:val="nil"/>
              <w:right w:val="nil"/>
            </w:tcBorders>
            <w:shd w:val="clear" w:color="auto" w:fill="auto"/>
            <w:noWrap/>
            <w:vAlign w:val="bottom"/>
            <w:hideMark/>
          </w:tcPr>
          <w:p w14:paraId="5D36499C" w14:textId="77777777" w:rsidR="00CF2CEA" w:rsidRDefault="00CF2CEA"/>
        </w:tc>
      </w:tr>
      <w:tr w:rsidR="00CF2CEA" w14:paraId="0B4DDDB3" w14:textId="77777777" w:rsidTr="00F47B0E">
        <w:trPr>
          <w:trHeight w:val="300"/>
          <w:jc w:val="center"/>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14D0FA97" w14:textId="77777777" w:rsidR="00CF2CEA" w:rsidRDefault="00CF2CEA">
            <w:pPr>
              <w:jc w:val="center"/>
              <w:rPr>
                <w:rFonts w:cs="Arial"/>
                <w:b/>
                <w:bCs/>
                <w:color w:val="000000"/>
              </w:rPr>
            </w:pPr>
            <w:r>
              <w:rPr>
                <w:rFonts w:cs="Arial"/>
                <w:b/>
                <w:bCs/>
                <w:color w:val="000000"/>
              </w:rPr>
              <w:t>Template</w:t>
            </w:r>
          </w:p>
        </w:tc>
        <w:tc>
          <w:tcPr>
            <w:tcW w:w="1080" w:type="pct"/>
            <w:tcBorders>
              <w:top w:val="single" w:sz="8" w:space="0" w:color="auto"/>
              <w:left w:val="nil"/>
              <w:bottom w:val="single" w:sz="8" w:space="0" w:color="auto"/>
              <w:right w:val="single" w:sz="8" w:space="0" w:color="auto"/>
            </w:tcBorders>
            <w:shd w:val="clear" w:color="000000" w:fill="F2F2F2"/>
            <w:vAlign w:val="center"/>
            <w:hideMark/>
          </w:tcPr>
          <w:p w14:paraId="302A2655" w14:textId="77777777" w:rsidR="00CF2CEA" w:rsidRDefault="00CF2CEA">
            <w:pPr>
              <w:jc w:val="center"/>
              <w:rPr>
                <w:rFonts w:cs="Arial"/>
                <w:b/>
                <w:bCs/>
                <w:color w:val="000000"/>
              </w:rPr>
            </w:pPr>
            <w:r>
              <w:rPr>
                <w:rFonts w:cs="Arial"/>
                <w:b/>
                <w:bCs/>
                <w:color w:val="000000"/>
              </w:rPr>
              <w:t>Draft report</w:t>
            </w:r>
          </w:p>
        </w:tc>
        <w:tc>
          <w:tcPr>
            <w:tcW w:w="731" w:type="pct"/>
            <w:tcBorders>
              <w:top w:val="single" w:sz="8" w:space="0" w:color="auto"/>
              <w:left w:val="nil"/>
              <w:bottom w:val="single" w:sz="8" w:space="0" w:color="auto"/>
              <w:right w:val="single" w:sz="8" w:space="0" w:color="auto"/>
            </w:tcBorders>
            <w:shd w:val="clear" w:color="000000" w:fill="F2F2F2"/>
            <w:vAlign w:val="center"/>
            <w:hideMark/>
          </w:tcPr>
          <w:p w14:paraId="5C0D5C8D" w14:textId="77777777" w:rsidR="00CF2CEA" w:rsidRDefault="00CF2CEA">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07A4669E" w14:textId="77777777" w:rsidR="00CF2CEA" w:rsidRDefault="00CF2CEA">
            <w:pPr>
              <w:jc w:val="center"/>
              <w:rPr>
                <w:rFonts w:cs="Arial"/>
                <w:b/>
                <w:bCs/>
                <w:color w:val="000000"/>
              </w:rPr>
            </w:pPr>
            <w:r>
              <w:rPr>
                <w:rFonts w:cs="Arial"/>
                <w:b/>
                <w:bCs/>
                <w:color w:val="000000"/>
              </w:rPr>
              <w:t>ETSI approval</w:t>
            </w:r>
          </w:p>
        </w:tc>
        <w:tc>
          <w:tcPr>
            <w:tcW w:w="1080" w:type="pct"/>
            <w:tcBorders>
              <w:top w:val="single" w:sz="8" w:space="0" w:color="auto"/>
              <w:left w:val="nil"/>
              <w:bottom w:val="single" w:sz="8" w:space="0" w:color="auto"/>
              <w:right w:val="single" w:sz="8" w:space="0" w:color="auto"/>
            </w:tcBorders>
            <w:shd w:val="clear" w:color="000000" w:fill="F2F2F2"/>
            <w:vAlign w:val="center"/>
            <w:hideMark/>
          </w:tcPr>
          <w:p w14:paraId="49016343" w14:textId="77777777" w:rsidR="00CF2CEA" w:rsidRDefault="00CF2CEA">
            <w:pPr>
              <w:jc w:val="center"/>
              <w:rPr>
                <w:rFonts w:cs="Arial"/>
                <w:b/>
                <w:bCs/>
                <w:color w:val="000000"/>
              </w:rPr>
            </w:pPr>
            <w:r>
              <w:rPr>
                <w:rFonts w:cs="Arial"/>
                <w:b/>
                <w:bCs/>
                <w:color w:val="000000"/>
              </w:rPr>
              <w:t> </w:t>
            </w:r>
          </w:p>
        </w:tc>
        <w:tc>
          <w:tcPr>
            <w:tcW w:w="550" w:type="pct"/>
            <w:tcBorders>
              <w:top w:val="single" w:sz="8" w:space="0" w:color="auto"/>
              <w:left w:val="nil"/>
              <w:bottom w:val="single" w:sz="8" w:space="0" w:color="auto"/>
              <w:right w:val="single" w:sz="8" w:space="0" w:color="auto"/>
            </w:tcBorders>
            <w:shd w:val="clear" w:color="000000" w:fill="F2F2F2"/>
            <w:vAlign w:val="center"/>
            <w:hideMark/>
          </w:tcPr>
          <w:p w14:paraId="5549CD17" w14:textId="77777777" w:rsidR="00CF2CEA" w:rsidRDefault="00CF2CEA">
            <w:pPr>
              <w:jc w:val="center"/>
              <w:rPr>
                <w:rFonts w:cs="Arial"/>
                <w:b/>
                <w:bCs/>
                <w:color w:val="000000"/>
              </w:rPr>
            </w:pPr>
            <w:r>
              <w:rPr>
                <w:rFonts w:cs="Arial"/>
                <w:b/>
                <w:bCs/>
                <w:color w:val="000000"/>
              </w:rPr>
              <w:t> </w:t>
            </w:r>
          </w:p>
        </w:tc>
      </w:tr>
      <w:tr w:rsidR="00CF2CEA" w14:paraId="4331AA5D" w14:textId="77777777" w:rsidTr="00F47B0E">
        <w:trPr>
          <w:trHeight w:val="300"/>
          <w:jc w:val="center"/>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53ED68C" w14:textId="4BDCFC11" w:rsidR="00CF2CEA" w:rsidRDefault="00F47B0E">
            <w:pPr>
              <w:jc w:val="center"/>
              <w:rPr>
                <w:rFonts w:cs="Arial"/>
                <w:color w:val="000000"/>
              </w:rPr>
            </w:pPr>
            <w:r>
              <w:rPr>
                <w:rFonts w:cs="Arial"/>
                <w:color w:val="000000"/>
              </w:rPr>
              <w:t>25/04/2023</w:t>
            </w:r>
          </w:p>
        </w:tc>
        <w:tc>
          <w:tcPr>
            <w:tcW w:w="1080" w:type="pct"/>
            <w:tcBorders>
              <w:top w:val="nil"/>
              <w:left w:val="nil"/>
              <w:bottom w:val="single" w:sz="8" w:space="0" w:color="auto"/>
              <w:right w:val="single" w:sz="8" w:space="0" w:color="auto"/>
            </w:tcBorders>
            <w:shd w:val="clear" w:color="000000" w:fill="F2F2F2"/>
            <w:hideMark/>
          </w:tcPr>
          <w:p w14:paraId="16B98D62" w14:textId="30C883E5" w:rsidR="00CF2CEA" w:rsidRDefault="00B24B94" w:rsidP="00C55105">
            <w:pPr>
              <w:jc w:val="center"/>
              <w:rPr>
                <w:rFonts w:cs="Arial"/>
                <w:color w:val="000000"/>
              </w:rPr>
            </w:pPr>
            <w:r>
              <w:rPr>
                <w:rFonts w:cs="Arial"/>
                <w:color w:val="000000"/>
              </w:rPr>
              <w:t>10/05/2023</w:t>
            </w:r>
          </w:p>
        </w:tc>
        <w:tc>
          <w:tcPr>
            <w:tcW w:w="731" w:type="pct"/>
            <w:tcBorders>
              <w:top w:val="nil"/>
              <w:left w:val="nil"/>
              <w:bottom w:val="single" w:sz="8" w:space="0" w:color="auto"/>
              <w:right w:val="single" w:sz="8" w:space="0" w:color="auto"/>
            </w:tcBorders>
            <w:shd w:val="clear" w:color="000000" w:fill="F2F2F2"/>
            <w:hideMark/>
          </w:tcPr>
          <w:p w14:paraId="677197E1" w14:textId="77777777" w:rsidR="00CF2CEA" w:rsidRDefault="00CF2CEA">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0BDC842F" w14:textId="77777777" w:rsidR="00CF2CEA" w:rsidRDefault="00CF2CEA">
            <w:pPr>
              <w:rPr>
                <w:rFonts w:cs="Arial"/>
                <w:color w:val="000000"/>
              </w:rPr>
            </w:pPr>
            <w:r>
              <w:rPr>
                <w:rFonts w:cs="Arial"/>
                <w:color w:val="000000"/>
              </w:rPr>
              <w:t> </w:t>
            </w:r>
          </w:p>
        </w:tc>
        <w:tc>
          <w:tcPr>
            <w:tcW w:w="1080" w:type="pct"/>
            <w:tcBorders>
              <w:top w:val="nil"/>
              <w:left w:val="nil"/>
              <w:bottom w:val="single" w:sz="8" w:space="0" w:color="auto"/>
              <w:right w:val="single" w:sz="8" w:space="0" w:color="auto"/>
            </w:tcBorders>
            <w:shd w:val="clear" w:color="000000" w:fill="F2F2F2"/>
            <w:hideMark/>
          </w:tcPr>
          <w:p w14:paraId="25C7B2B4" w14:textId="77777777" w:rsidR="00CF2CEA" w:rsidRDefault="00CF2CEA">
            <w:pPr>
              <w:rPr>
                <w:rFonts w:cs="Arial"/>
                <w:color w:val="000000"/>
              </w:rPr>
            </w:pPr>
            <w:r>
              <w:rPr>
                <w:rFonts w:cs="Arial"/>
                <w:color w:val="000000"/>
              </w:rPr>
              <w:t> </w:t>
            </w:r>
          </w:p>
        </w:tc>
        <w:tc>
          <w:tcPr>
            <w:tcW w:w="550" w:type="pct"/>
            <w:tcBorders>
              <w:top w:val="nil"/>
              <w:left w:val="nil"/>
              <w:bottom w:val="single" w:sz="8" w:space="0" w:color="auto"/>
              <w:right w:val="single" w:sz="8" w:space="0" w:color="auto"/>
            </w:tcBorders>
            <w:shd w:val="clear" w:color="000000" w:fill="F2F2F2"/>
            <w:hideMark/>
          </w:tcPr>
          <w:p w14:paraId="791F5CA2" w14:textId="77777777" w:rsidR="00CF2CEA" w:rsidRDefault="00CF2CEA">
            <w:pPr>
              <w:rPr>
                <w:rFonts w:cs="Arial"/>
                <w:color w:val="000000"/>
              </w:rPr>
            </w:pPr>
            <w:r>
              <w:rPr>
                <w:rFonts w:cs="Arial"/>
                <w:color w:val="000000"/>
              </w:rPr>
              <w:t> </w:t>
            </w:r>
          </w:p>
        </w:tc>
      </w:tr>
      <w:tr w:rsidR="00CF2CEA" w14:paraId="703F94A0" w14:textId="77777777" w:rsidTr="00F47B0E">
        <w:trPr>
          <w:trHeight w:val="290"/>
          <w:jc w:val="center"/>
        </w:trPr>
        <w:tc>
          <w:tcPr>
            <w:tcW w:w="849" w:type="pct"/>
            <w:tcBorders>
              <w:top w:val="nil"/>
              <w:left w:val="nil"/>
              <w:bottom w:val="nil"/>
              <w:right w:val="nil"/>
            </w:tcBorders>
            <w:shd w:val="clear" w:color="auto" w:fill="auto"/>
            <w:noWrap/>
            <w:vAlign w:val="center"/>
            <w:hideMark/>
          </w:tcPr>
          <w:p w14:paraId="636180D5" w14:textId="77777777" w:rsidR="00CF2CEA" w:rsidRDefault="00CF2CEA">
            <w:pPr>
              <w:rPr>
                <w:rFonts w:cs="Arial"/>
                <w:color w:val="000000"/>
              </w:rPr>
            </w:pPr>
          </w:p>
        </w:tc>
        <w:tc>
          <w:tcPr>
            <w:tcW w:w="1080" w:type="pct"/>
            <w:tcBorders>
              <w:top w:val="nil"/>
              <w:left w:val="nil"/>
              <w:bottom w:val="nil"/>
              <w:right w:val="nil"/>
            </w:tcBorders>
            <w:shd w:val="clear" w:color="auto" w:fill="auto"/>
            <w:noWrap/>
            <w:vAlign w:val="bottom"/>
            <w:hideMark/>
          </w:tcPr>
          <w:p w14:paraId="2E985D6C" w14:textId="77777777" w:rsidR="00CF2CEA" w:rsidRDefault="00CF2CEA"/>
        </w:tc>
        <w:tc>
          <w:tcPr>
            <w:tcW w:w="731" w:type="pct"/>
            <w:tcBorders>
              <w:top w:val="nil"/>
              <w:left w:val="nil"/>
              <w:bottom w:val="nil"/>
              <w:right w:val="nil"/>
            </w:tcBorders>
            <w:shd w:val="clear" w:color="auto" w:fill="auto"/>
            <w:noWrap/>
            <w:vAlign w:val="bottom"/>
            <w:hideMark/>
          </w:tcPr>
          <w:p w14:paraId="2644BD3F" w14:textId="77777777" w:rsidR="00CF2CEA" w:rsidRDefault="00CF2CEA"/>
        </w:tc>
        <w:tc>
          <w:tcPr>
            <w:tcW w:w="710" w:type="pct"/>
            <w:tcBorders>
              <w:top w:val="nil"/>
              <w:left w:val="nil"/>
              <w:bottom w:val="nil"/>
              <w:right w:val="nil"/>
            </w:tcBorders>
            <w:shd w:val="clear" w:color="auto" w:fill="auto"/>
            <w:noWrap/>
            <w:vAlign w:val="bottom"/>
            <w:hideMark/>
          </w:tcPr>
          <w:p w14:paraId="361CD887" w14:textId="77777777" w:rsidR="00CF2CEA" w:rsidRDefault="00CF2CEA"/>
        </w:tc>
        <w:tc>
          <w:tcPr>
            <w:tcW w:w="1080" w:type="pct"/>
            <w:tcBorders>
              <w:top w:val="nil"/>
              <w:left w:val="nil"/>
              <w:bottom w:val="nil"/>
              <w:right w:val="nil"/>
            </w:tcBorders>
            <w:shd w:val="clear" w:color="auto" w:fill="auto"/>
            <w:noWrap/>
            <w:vAlign w:val="bottom"/>
            <w:hideMark/>
          </w:tcPr>
          <w:p w14:paraId="0BAB8731" w14:textId="77777777" w:rsidR="00CF2CEA" w:rsidRDefault="00CF2CEA"/>
        </w:tc>
        <w:tc>
          <w:tcPr>
            <w:tcW w:w="550" w:type="pct"/>
            <w:tcBorders>
              <w:top w:val="nil"/>
              <w:left w:val="nil"/>
              <w:bottom w:val="nil"/>
              <w:right w:val="nil"/>
            </w:tcBorders>
            <w:shd w:val="clear" w:color="auto" w:fill="auto"/>
            <w:noWrap/>
            <w:vAlign w:val="bottom"/>
            <w:hideMark/>
          </w:tcPr>
          <w:p w14:paraId="4E6E159A" w14:textId="77777777" w:rsidR="00CF2CEA" w:rsidRDefault="00CF2CEA"/>
        </w:tc>
      </w:tr>
      <w:tr w:rsidR="00CF2CEA" w14:paraId="72915129" w14:textId="77777777" w:rsidTr="00F47B0E">
        <w:trPr>
          <w:trHeight w:val="290"/>
          <w:jc w:val="center"/>
        </w:trPr>
        <w:tc>
          <w:tcPr>
            <w:tcW w:w="5000" w:type="pct"/>
            <w:gridSpan w:val="6"/>
            <w:tcBorders>
              <w:top w:val="nil"/>
              <w:left w:val="nil"/>
              <w:bottom w:val="nil"/>
              <w:right w:val="nil"/>
            </w:tcBorders>
            <w:shd w:val="clear" w:color="auto" w:fill="auto"/>
            <w:noWrap/>
            <w:vAlign w:val="center"/>
            <w:hideMark/>
          </w:tcPr>
          <w:p w14:paraId="5235BC9A" w14:textId="77777777" w:rsidR="00CF2CEA" w:rsidRDefault="00CF2CEA">
            <w:bookmarkStart w:id="2" w:name="RANGE!A31"/>
            <w:bookmarkEnd w:id="2"/>
          </w:p>
        </w:tc>
      </w:tr>
    </w:tbl>
    <w:p w14:paraId="4BE37D57" w14:textId="77777777" w:rsidR="001E2081" w:rsidRDefault="001E2081" w:rsidP="001E2081">
      <w:pPr>
        <w:tabs>
          <w:tab w:val="clear" w:pos="567"/>
        </w:tabs>
      </w:pPr>
    </w:p>
    <w:p w14:paraId="714C5EB9" w14:textId="77777777" w:rsidR="00FE5E6D" w:rsidRDefault="00FE5E6D" w:rsidP="001E2081">
      <w:pPr>
        <w:tabs>
          <w:tab w:val="clear" w:pos="567"/>
        </w:tabs>
      </w:pPr>
    </w:p>
    <w:p w14:paraId="5DD5F900" w14:textId="77777777" w:rsidR="0074747D" w:rsidRPr="00981D62" w:rsidRDefault="0074747D" w:rsidP="00E35909">
      <w:pPr>
        <w:pStyle w:val="berschrift1"/>
        <w:numPr>
          <w:ilvl w:val="0"/>
          <w:numId w:val="1"/>
        </w:numPr>
      </w:pPr>
      <w:r w:rsidRPr="00981D62">
        <w:t>Executive summary</w:t>
      </w:r>
    </w:p>
    <w:p w14:paraId="44D7F102" w14:textId="77777777" w:rsidR="00E0082D" w:rsidRPr="004C68A0" w:rsidRDefault="00E0082D" w:rsidP="00E0082D">
      <w:r w:rsidRPr="004C68A0">
        <w:t xml:space="preserve">The TTCN-3 testing language has intensively been developed by ETSI during the last 20 years. By today, TTCN-3 has become a significantly important testing technology in different domains (see more details at </w:t>
      </w:r>
      <w:hyperlink r:id="rId14" w:history="1">
        <w:r w:rsidRPr="004C68A0">
          <w:rPr>
            <w:rStyle w:val="Hyperlink"/>
          </w:rPr>
          <w:t>http://www.ttcn-3.org/index.php/about/references/applicatio-domains</w:t>
        </w:r>
      </w:hyperlink>
      <w:r w:rsidRPr="004C68A0">
        <w:t xml:space="preserve">). It is used by standardization bodies (see more details at </w:t>
      </w:r>
      <w:hyperlink r:id="rId15" w:history="1">
        <w:r w:rsidRPr="004C68A0">
          <w:rPr>
            <w:rStyle w:val="Hyperlink"/>
          </w:rPr>
          <w:t>http://www.ttcn-3.org/index.php/about/references</w:t>
        </w:r>
      </w:hyperlink>
      <w:r w:rsidRPr="004C68A0">
        <w:t>) as well as by EU research projects and open source initiatives. TTCN-3 reached very high deployment at various ETSI member companies. The language is also endorsed by ITU-T as the Z.16x and Z.17x Recommendation series.</w:t>
      </w:r>
    </w:p>
    <w:p w14:paraId="2B45BD88" w14:textId="77777777" w:rsidR="00E0082D" w:rsidRPr="004C68A0" w:rsidRDefault="00E0082D" w:rsidP="00E0082D"/>
    <w:p w14:paraId="2D84E226" w14:textId="77777777" w:rsidR="00E0082D" w:rsidRPr="004C68A0" w:rsidRDefault="00E0082D" w:rsidP="00E0082D">
      <w:r w:rsidRPr="004C68A0">
        <w:lastRenderedPageBreak/>
        <w:t xml:space="preserve">Significant number of TTCN-3 test toolsets are available on the market. At least five commercial tools, </w:t>
      </w:r>
      <w:r w:rsidRPr="004C68A0">
        <w:br/>
        <w:t xml:space="preserve">five free or open source tools and one internal test tool of an industrial ETSI members are known to </w:t>
      </w:r>
      <w:r w:rsidRPr="004C68A0">
        <w:br/>
        <w:t>exist (</w:t>
      </w:r>
      <w:hyperlink r:id="rId16" w:history="1">
        <w:r w:rsidRPr="004C68A0">
          <w:rPr>
            <w:rStyle w:val="Hyperlink"/>
          </w:rPr>
          <w:t>http://www.ttcn-3.org/index.php/tools</w:t>
        </w:r>
      </w:hyperlink>
      <w:r w:rsidRPr="004C68A0">
        <w:t xml:space="preserve">). This also indicates the high interest and use of the </w:t>
      </w:r>
      <w:r w:rsidRPr="004C68A0">
        <w:br/>
        <w:t xml:space="preserve">language. TTCN-3, as THE standard test language, serving several domains and application areas, is </w:t>
      </w:r>
      <w:r w:rsidRPr="004C68A0">
        <w:br/>
        <w:t xml:space="preserve">specified in very detail. For example, the TTCN-3 core language alone is estimated to contain about </w:t>
      </w:r>
      <w:r w:rsidRPr="004C68A0">
        <w:br/>
        <w:t xml:space="preserve">5,000 requirements. It is of upmost importance for users of standard test suites as well as for industrial </w:t>
      </w:r>
      <w:r w:rsidRPr="004C68A0">
        <w:br/>
        <w:t xml:space="preserve">users that the TTCN-3 tools conform to the TTCN-3 language standards. This can be secured by </w:t>
      </w:r>
      <w:r w:rsidRPr="004C68A0">
        <w:br/>
        <w:t xml:space="preserve">TTCN-3 tool conformance test suites, in a similar way as implementations of other ETSI standards </w:t>
      </w:r>
      <w:r w:rsidRPr="004C68A0">
        <w:br/>
        <w:t xml:space="preserve">(e.g. protocol specifications) are checked by means of ETSI-developed conformance test suites. In the </w:t>
      </w:r>
      <w:r w:rsidRPr="004C68A0">
        <w:br/>
        <w:t xml:space="preserve">past, the TTCN-3 tool conformance test suite development process itself has led to several language </w:t>
      </w:r>
      <w:r w:rsidRPr="004C68A0">
        <w:br/>
        <w:t>standard clarifications.</w:t>
      </w:r>
    </w:p>
    <w:p w14:paraId="5DE49A2E" w14:textId="77777777" w:rsidR="00E0082D" w:rsidRPr="004C68A0" w:rsidRDefault="00E0082D" w:rsidP="00E0082D">
      <w:pPr>
        <w:rPr>
          <w:lang w:val="en-US"/>
        </w:rPr>
      </w:pPr>
    </w:p>
    <w:p w14:paraId="25FBB067" w14:textId="77777777" w:rsidR="00E0082D" w:rsidRPr="004C68A0" w:rsidRDefault="00E0082D" w:rsidP="00E0082D">
      <w:pPr>
        <w:pStyle w:val="Guideline"/>
        <w:rPr>
          <w:i w:val="0"/>
        </w:rPr>
      </w:pPr>
      <w:r w:rsidRPr="004C68A0">
        <w:rPr>
          <w:i w:val="0"/>
        </w:rPr>
        <w:t>TTF T023 “Testing Task Force (TTF) T023 on TTCN-3 Maintenance” has two objectives. The first objective is to maintain the high quality of the language and at the same time keep it harmonized with the new requirements of the users, new application areas and new ways of working like Agile SW development. The second objective is to maintain and further develop the TTCN-3 tool conformance test suites in order to reach full test coverage of the TTCN-3 series of standards.</w:t>
      </w:r>
    </w:p>
    <w:p w14:paraId="43AB2327" w14:textId="77777777" w:rsidR="00E0082D" w:rsidRPr="004C68A0" w:rsidRDefault="00E0082D" w:rsidP="00E0082D">
      <w:pPr>
        <w:pStyle w:val="Guideline"/>
        <w:rPr>
          <w:i w:val="0"/>
        </w:rPr>
      </w:pPr>
    </w:p>
    <w:p w14:paraId="379A7695" w14:textId="2F40274B" w:rsidR="0079145D" w:rsidRPr="0071119A" w:rsidRDefault="00E0082D" w:rsidP="0079145D">
      <w:pPr>
        <w:pStyle w:val="Guideline"/>
        <w:rPr>
          <w:i w:val="0"/>
        </w:rPr>
      </w:pPr>
      <w:r w:rsidRPr="004C68A0">
        <w:rPr>
          <w:i w:val="0"/>
        </w:rPr>
        <w:t>During three working session</w:t>
      </w:r>
      <w:r w:rsidR="00E35909">
        <w:rPr>
          <w:i w:val="0"/>
        </w:rPr>
        <w:t>s</w:t>
      </w:r>
      <w:r w:rsidRPr="004C68A0">
        <w:rPr>
          <w:i w:val="0"/>
        </w:rPr>
        <w:t xml:space="preserve"> for Task 1 “TTCN-3 maintenance and further development” TTF T0</w:t>
      </w:r>
      <w:r>
        <w:rPr>
          <w:i w:val="0"/>
        </w:rPr>
        <w:t>23</w:t>
      </w:r>
      <w:r w:rsidRPr="004C68A0">
        <w:rPr>
          <w:i w:val="0"/>
        </w:rPr>
        <w:t xml:space="preserve"> implemented 26 CRs </w:t>
      </w:r>
      <w:r w:rsidRPr="004C68A0">
        <w:rPr>
          <w:i w:val="0"/>
          <w:lang w:val="en-US"/>
        </w:rPr>
        <w:t xml:space="preserve">in 3 final draft documents. 13 CRs have progressed, but their resolution requires further discussion. TTF T023 identified </w:t>
      </w:r>
      <w:r w:rsidRPr="004C68A0">
        <w:rPr>
          <w:i w:val="0"/>
        </w:rPr>
        <w:t>two</w:t>
      </w:r>
      <w:r w:rsidRPr="004C68A0">
        <w:rPr>
          <w:rFonts w:cs="Arial"/>
          <w:bCs/>
          <w:i w:val="0"/>
        </w:rPr>
        <w:t xml:space="preserve"> technical risks or difficulties which </w:t>
      </w:r>
      <w:r>
        <w:rPr>
          <w:rFonts w:cs="Arial"/>
          <w:bCs/>
          <w:i w:val="0"/>
        </w:rPr>
        <w:t>were discussed with</w:t>
      </w:r>
      <w:r w:rsidRPr="004C68A0">
        <w:rPr>
          <w:rFonts w:cs="Arial"/>
          <w:bCs/>
          <w:i w:val="0"/>
        </w:rPr>
        <w:t xml:space="preserve"> ETSI TC MTS. A total of 21 CRs remain open and have </w:t>
      </w:r>
      <w:r w:rsidRPr="004C68A0">
        <w:rPr>
          <w:i w:val="0"/>
          <w:lang w:val="en-US"/>
        </w:rPr>
        <w:t xml:space="preserve">to be resolved in the scope of the next TTCN-3 maintenance project. </w:t>
      </w:r>
      <w:r w:rsidRPr="004C68A0">
        <w:rPr>
          <w:i w:val="0"/>
        </w:rPr>
        <w:t>TTF T0</w:t>
      </w:r>
      <w:r>
        <w:rPr>
          <w:i w:val="0"/>
        </w:rPr>
        <w:t>23</w:t>
      </w:r>
      <w:r w:rsidRPr="004C68A0">
        <w:rPr>
          <w:i w:val="0"/>
        </w:rPr>
        <w:t xml:space="preserve"> updated the TTCN-3 leaflet and contributed to the TTCN-3 webpage </w:t>
      </w:r>
      <w:hyperlink r:id="rId17" w:history="1">
        <w:r w:rsidRPr="004C68A0">
          <w:rPr>
            <w:rStyle w:val="Hyperlink"/>
            <w:i w:val="0"/>
          </w:rPr>
          <w:t>http://www.ttcn-3.org/</w:t>
        </w:r>
      </w:hyperlink>
      <w:r w:rsidRPr="004C68A0">
        <w:rPr>
          <w:i w:val="0"/>
        </w:rPr>
        <w:t>.</w:t>
      </w:r>
    </w:p>
    <w:p w14:paraId="450B7275" w14:textId="691AD07E" w:rsidR="0074747D" w:rsidRPr="005E58A8" w:rsidRDefault="0074747D" w:rsidP="0074747D">
      <w:pPr>
        <w:rPr>
          <w:lang w:val="en-US"/>
        </w:rPr>
      </w:pPr>
    </w:p>
    <w:p w14:paraId="23DF179E" w14:textId="6749FE60" w:rsidR="00E0082D" w:rsidRPr="00392A1C" w:rsidRDefault="00E0082D" w:rsidP="00E0082D">
      <w:pPr>
        <w:pStyle w:val="Guideline"/>
        <w:tabs>
          <w:tab w:val="left" w:pos="7371"/>
          <w:tab w:val="left" w:pos="7938"/>
          <w:tab w:val="left" w:pos="8505"/>
          <w:tab w:val="left" w:pos="9072"/>
        </w:tabs>
        <w:rPr>
          <w:rFonts w:eastAsia="ヒラギノ角ゴ Pro W3"/>
          <w:i w:val="0"/>
        </w:rPr>
      </w:pPr>
      <w:r w:rsidRPr="00392A1C">
        <w:rPr>
          <w:rFonts w:eastAsia="ヒラギノ角ゴ Pro W3"/>
          <w:i w:val="0"/>
          <w:lang w:val="en-US"/>
        </w:rPr>
        <w:t xml:space="preserve">The work on Task 2 “Conformance test suites for TTCN-3 tools and sub-tasks” </w:t>
      </w:r>
      <w:r w:rsidR="00732C53" w:rsidRPr="00392A1C">
        <w:rPr>
          <w:rFonts w:eastAsia="ヒラギノ角ゴ Pro W3"/>
          <w:i w:val="0"/>
          <w:lang w:val="en-US"/>
        </w:rPr>
        <w:t>has been completed</w:t>
      </w:r>
      <w:r w:rsidRPr="00392A1C">
        <w:rPr>
          <w:rFonts w:eastAsia="ヒラギノ角ゴ Pro W3"/>
          <w:i w:val="0"/>
          <w:lang w:val="en-US"/>
        </w:rPr>
        <w:t>. The involved experts completed</w:t>
      </w:r>
      <w:r w:rsidRPr="00392A1C">
        <w:rPr>
          <w:rFonts w:eastAsia="ヒラギノ角ゴ Pro W3"/>
          <w:i w:val="0"/>
        </w:rPr>
        <w:t xml:space="preserve"> writing</w:t>
      </w:r>
      <w:r w:rsidR="00392A1C" w:rsidRPr="00392A1C">
        <w:rPr>
          <w:rFonts w:eastAsia="ヒラギノ角ゴ Pro W3"/>
          <w:i w:val="0"/>
        </w:rPr>
        <w:t xml:space="preserve"> and validating</w:t>
      </w:r>
      <w:r w:rsidRPr="00392A1C">
        <w:rPr>
          <w:rFonts w:eastAsia="ヒラギノ角ゴ Pro W3"/>
          <w:i w:val="0"/>
        </w:rPr>
        <w:t xml:space="preserve"> tests for the 202</w:t>
      </w:r>
      <w:r w:rsidR="00392A1C" w:rsidRPr="00392A1C">
        <w:rPr>
          <w:rFonts w:eastAsia="ヒラギノ角ゴ Pro W3"/>
          <w:i w:val="0"/>
        </w:rPr>
        <w:t>2</w:t>
      </w:r>
      <w:r w:rsidRPr="00392A1C">
        <w:rPr>
          <w:rFonts w:eastAsia="ヒラギノ角ゴ Pro W3"/>
          <w:i w:val="0"/>
        </w:rPr>
        <w:t xml:space="preserve"> release of the TTCN-3 standards. </w:t>
      </w:r>
      <w:r w:rsidR="00392A1C" w:rsidRPr="00392A1C">
        <w:rPr>
          <w:rFonts w:eastAsia="ヒラギノ角ゴ Pro W3"/>
          <w:i w:val="0"/>
        </w:rPr>
        <w:t xml:space="preserve">The test suites were validated on multiple TTCN tools (by Spirent, </w:t>
      </w:r>
      <w:proofErr w:type="spellStart"/>
      <w:r w:rsidR="00392A1C" w:rsidRPr="00392A1C">
        <w:rPr>
          <w:rFonts w:eastAsia="ヒラギノ角ゴ Pro W3"/>
          <w:i w:val="0"/>
        </w:rPr>
        <w:t>Elvior</w:t>
      </w:r>
      <w:proofErr w:type="spellEnd"/>
      <w:r w:rsidR="00392A1C" w:rsidRPr="00392A1C">
        <w:rPr>
          <w:rFonts w:eastAsia="ヒラギノ角ゴ Pro W3"/>
          <w:i w:val="0"/>
        </w:rPr>
        <w:t xml:space="preserve">, Ericsson and Nokia), and we reached consensus on the validation results. </w:t>
      </w:r>
      <w:r w:rsidRPr="00392A1C">
        <w:rPr>
          <w:rFonts w:eastAsia="ヒラギノ角ゴ Pro W3"/>
          <w:i w:val="0"/>
        </w:rPr>
        <w:t xml:space="preserve">The conformance test writing for version </w:t>
      </w:r>
      <w:r w:rsidR="0071119A">
        <w:rPr>
          <w:rFonts w:eastAsia="ヒラギノ角ゴ Pro W3"/>
          <w:i w:val="0"/>
        </w:rPr>
        <w:t>4.</w:t>
      </w:r>
      <w:r w:rsidRPr="00392A1C">
        <w:rPr>
          <w:rFonts w:eastAsia="ヒラギノ角ゴ Pro W3"/>
          <w:i w:val="0"/>
        </w:rPr>
        <w:t>1</w:t>
      </w:r>
      <w:r w:rsidR="00392A1C" w:rsidRPr="00392A1C">
        <w:rPr>
          <w:rFonts w:eastAsia="ヒラギノ角ゴ Pro W3"/>
          <w:i w:val="0"/>
        </w:rPr>
        <w:t>5</w:t>
      </w:r>
      <w:r w:rsidR="0071119A">
        <w:rPr>
          <w:rFonts w:eastAsia="ヒラギノ角ゴ Pro W3"/>
          <w:i w:val="0"/>
        </w:rPr>
        <w:t>.1 (2023 release)</w:t>
      </w:r>
      <w:r w:rsidRPr="00392A1C">
        <w:rPr>
          <w:rFonts w:eastAsia="ヒラギノ角ゴ Pro W3"/>
          <w:i w:val="0"/>
        </w:rPr>
        <w:t xml:space="preserve"> of the TTCN-3 core standard</w:t>
      </w:r>
      <w:r w:rsidR="00392A1C" w:rsidRPr="00392A1C">
        <w:rPr>
          <w:rFonts w:eastAsia="ヒラギノ角ゴ Pro W3"/>
          <w:i w:val="0"/>
        </w:rPr>
        <w:t xml:space="preserve"> included 160 new conformance tests</w:t>
      </w:r>
      <w:r w:rsidRPr="00392A1C">
        <w:rPr>
          <w:rFonts w:eastAsia="ヒラギノ角ゴ Pro W3"/>
          <w:i w:val="0"/>
        </w:rPr>
        <w:t>. The</w:t>
      </w:r>
      <w:r w:rsidR="0071119A">
        <w:rPr>
          <w:rFonts w:eastAsia="ヒラギノ角ゴ Pro W3"/>
          <w:i w:val="0"/>
        </w:rPr>
        <w:t>se</w:t>
      </w:r>
      <w:r w:rsidRPr="00392A1C">
        <w:rPr>
          <w:rFonts w:eastAsia="ヒラギノ角ゴ Pro W3"/>
          <w:i w:val="0"/>
        </w:rPr>
        <w:t xml:space="preserve"> tests for </w:t>
      </w:r>
      <w:r w:rsidR="0071119A">
        <w:rPr>
          <w:rFonts w:eastAsia="ヒラギノ角ゴ Pro W3"/>
          <w:i w:val="0"/>
        </w:rPr>
        <w:t>this upcoming version</w:t>
      </w:r>
      <w:r w:rsidRPr="00392A1C">
        <w:rPr>
          <w:rFonts w:eastAsia="ヒラギノ角ゴ Pro W3"/>
          <w:i w:val="0"/>
        </w:rPr>
        <w:t xml:space="preserve"> </w:t>
      </w:r>
      <w:r w:rsidR="00392A1C" w:rsidRPr="00392A1C">
        <w:rPr>
          <w:rFonts w:eastAsia="ヒラギノ角ゴ Pro W3"/>
          <w:i w:val="0"/>
        </w:rPr>
        <w:t xml:space="preserve">need </w:t>
      </w:r>
      <w:r w:rsidRPr="00392A1C">
        <w:rPr>
          <w:rFonts w:eastAsia="ヒラギノ角ゴ Pro W3"/>
          <w:i w:val="0"/>
        </w:rPr>
        <w:t xml:space="preserve">validation </w:t>
      </w:r>
      <w:r w:rsidR="0071119A">
        <w:rPr>
          <w:rFonts w:eastAsia="ヒラギノ角ゴ Pro W3"/>
          <w:i w:val="0"/>
        </w:rPr>
        <w:t>during</w:t>
      </w:r>
      <w:r w:rsidRPr="00392A1C">
        <w:rPr>
          <w:rFonts w:eastAsia="ヒラギノ角ゴ Pro W3"/>
          <w:i w:val="0"/>
        </w:rPr>
        <w:t xml:space="preserve"> </w:t>
      </w:r>
      <w:r w:rsidR="00392A1C" w:rsidRPr="00392A1C">
        <w:rPr>
          <w:rFonts w:eastAsia="ヒラギノ角ゴ Pro W3"/>
          <w:i w:val="0"/>
        </w:rPr>
        <w:t>the next</w:t>
      </w:r>
      <w:r w:rsidRPr="00392A1C">
        <w:rPr>
          <w:rFonts w:eastAsia="ヒラギノ角ゴ Pro W3"/>
          <w:i w:val="0"/>
        </w:rPr>
        <w:t xml:space="preserve"> TTF</w:t>
      </w:r>
      <w:r w:rsidR="005D776B">
        <w:rPr>
          <w:rFonts w:eastAsia="ヒラギノ角ゴ Pro W3"/>
          <w:i w:val="0"/>
        </w:rPr>
        <w:t xml:space="preserve"> (after tools are provided by the manufacturers)</w:t>
      </w:r>
      <w:r w:rsidRPr="00392A1C">
        <w:rPr>
          <w:rFonts w:eastAsia="ヒラギノ角ゴ Pro W3"/>
          <w:i w:val="0"/>
        </w:rPr>
        <w:t xml:space="preserve">, </w:t>
      </w:r>
      <w:r w:rsidR="00392A1C" w:rsidRPr="00392A1C">
        <w:rPr>
          <w:rFonts w:eastAsia="ヒラギノ角ゴ Pro W3"/>
          <w:i w:val="0"/>
        </w:rPr>
        <w:t>but</w:t>
      </w:r>
      <w:r w:rsidRPr="00392A1C">
        <w:rPr>
          <w:rFonts w:eastAsia="ヒラギノ角ゴ Pro W3"/>
          <w:i w:val="0"/>
        </w:rPr>
        <w:t xml:space="preserve"> will </w:t>
      </w:r>
      <w:r w:rsidR="00392A1C" w:rsidRPr="00392A1C">
        <w:rPr>
          <w:rFonts w:eastAsia="ヒラギノ角ゴ Pro W3"/>
          <w:i w:val="0"/>
        </w:rPr>
        <w:t xml:space="preserve">already </w:t>
      </w:r>
      <w:r w:rsidRPr="00392A1C">
        <w:rPr>
          <w:rFonts w:eastAsia="ヒラギノ角ゴ Pro W3"/>
          <w:i w:val="0"/>
        </w:rPr>
        <w:t>aid the work of software engineers implementing version 1</w:t>
      </w:r>
      <w:r w:rsidR="00392A1C" w:rsidRPr="00392A1C">
        <w:rPr>
          <w:rFonts w:eastAsia="ヒラギノ角ゴ Pro W3"/>
          <w:i w:val="0"/>
        </w:rPr>
        <w:t>5</w:t>
      </w:r>
      <w:r w:rsidRPr="00392A1C">
        <w:rPr>
          <w:rFonts w:eastAsia="ヒラギノ角ゴ Pro W3"/>
          <w:i w:val="0"/>
        </w:rPr>
        <w:t xml:space="preserve"> of the TTCN-3 core standard.</w:t>
      </w:r>
    </w:p>
    <w:p w14:paraId="287B33C9" w14:textId="77777777" w:rsidR="00E0082D" w:rsidRDefault="00E0082D" w:rsidP="0074747D"/>
    <w:p w14:paraId="2E68E28E" w14:textId="77777777" w:rsidR="0074747D" w:rsidRPr="00981D62" w:rsidRDefault="0074747D" w:rsidP="00E35909">
      <w:pPr>
        <w:pStyle w:val="berschrift1"/>
        <w:numPr>
          <w:ilvl w:val="0"/>
          <w:numId w:val="1"/>
        </w:numPr>
      </w:pPr>
      <w:r w:rsidRPr="00981D62">
        <w:t>Introduction</w:t>
      </w:r>
    </w:p>
    <w:p w14:paraId="08249286" w14:textId="49F03595" w:rsidR="0074747D" w:rsidRPr="00991F9D" w:rsidRDefault="0074747D" w:rsidP="00E35909">
      <w:pPr>
        <w:pStyle w:val="berschrift2"/>
        <w:numPr>
          <w:ilvl w:val="1"/>
          <w:numId w:val="1"/>
        </w:numPr>
        <w:rPr>
          <w:lang w:val="en-GB"/>
        </w:rPr>
      </w:pPr>
      <w:r w:rsidRPr="00991F9D">
        <w:rPr>
          <w:lang w:val="en-GB"/>
        </w:rPr>
        <w:t xml:space="preserve">Scope, major aims of the </w:t>
      </w:r>
      <w:r w:rsidR="00C53223">
        <w:rPr>
          <w:lang w:val="en-GB"/>
        </w:rPr>
        <w:t>TTF</w:t>
      </w:r>
      <w:r w:rsidRPr="00991F9D">
        <w:rPr>
          <w:lang w:val="en-GB"/>
        </w:rPr>
        <w:t xml:space="preserve"> work</w:t>
      </w:r>
    </w:p>
    <w:p w14:paraId="6B1E8562" w14:textId="38DEC6CE" w:rsidR="0079145D" w:rsidRDefault="0079145D" w:rsidP="0079145D">
      <w:pPr>
        <w:pStyle w:val="Guideline"/>
        <w:rPr>
          <w:i w:val="0"/>
        </w:rPr>
      </w:pPr>
      <w:r w:rsidRPr="00FC0166">
        <w:rPr>
          <w:i w:val="0"/>
        </w:rPr>
        <w:t xml:space="preserve">The main aim of the </w:t>
      </w:r>
      <w:r>
        <w:rPr>
          <w:i w:val="0"/>
        </w:rPr>
        <w:t>TTF</w:t>
      </w:r>
      <w:r w:rsidRPr="00FC0166">
        <w:rPr>
          <w:i w:val="0"/>
        </w:rPr>
        <w:t xml:space="preserve"> work was</w:t>
      </w:r>
      <w:r>
        <w:rPr>
          <w:i w:val="0"/>
        </w:rPr>
        <w:t xml:space="preserve"> the maintenance and conformance testing of the TTCN-3 language.</w:t>
      </w:r>
    </w:p>
    <w:p w14:paraId="0CF001EE" w14:textId="77777777" w:rsidR="0079145D" w:rsidRDefault="0079145D" w:rsidP="0079145D">
      <w:pPr>
        <w:pStyle w:val="Guideline"/>
        <w:rPr>
          <w:i w:val="0"/>
        </w:rPr>
      </w:pPr>
    </w:p>
    <w:p w14:paraId="370446D9" w14:textId="138CACE0" w:rsidR="0079145D" w:rsidRPr="0071119A" w:rsidRDefault="0079145D" w:rsidP="0079145D">
      <w:pPr>
        <w:pStyle w:val="Guideline"/>
        <w:rPr>
          <w:i w:val="0"/>
        </w:rPr>
      </w:pPr>
      <w:r>
        <w:rPr>
          <w:i w:val="0"/>
        </w:rPr>
        <w:t>The maintenance task comprises the handling of TTCN-3 CRs which report defects,</w:t>
      </w:r>
      <w:r w:rsidRPr="00FC0166">
        <w:rPr>
          <w:i w:val="0"/>
        </w:rPr>
        <w:t xml:space="preserve"> </w:t>
      </w:r>
      <w:r>
        <w:rPr>
          <w:i w:val="0"/>
        </w:rPr>
        <w:t>request clarifications and propose</w:t>
      </w:r>
      <w:r w:rsidRPr="00FC0166">
        <w:rPr>
          <w:i w:val="0"/>
        </w:rPr>
        <w:t xml:space="preserve"> new </w:t>
      </w:r>
      <w:r>
        <w:rPr>
          <w:i w:val="0"/>
        </w:rPr>
        <w:t xml:space="preserve">language </w:t>
      </w:r>
      <w:r w:rsidRPr="00FC0166">
        <w:rPr>
          <w:i w:val="0"/>
        </w:rPr>
        <w:t>features</w:t>
      </w:r>
      <w:r>
        <w:rPr>
          <w:i w:val="0"/>
        </w:rPr>
        <w:t xml:space="preserve">. The CR handling </w:t>
      </w:r>
      <w:r w:rsidRPr="00FC0166">
        <w:rPr>
          <w:i w:val="0"/>
        </w:rPr>
        <w:t>implement</w:t>
      </w:r>
      <w:r>
        <w:rPr>
          <w:i w:val="0"/>
        </w:rPr>
        <w:t>s</w:t>
      </w:r>
      <w:r w:rsidRPr="00FC0166">
        <w:rPr>
          <w:i w:val="0"/>
        </w:rPr>
        <w:t xml:space="preserve"> the solutions</w:t>
      </w:r>
      <w:r>
        <w:rPr>
          <w:i w:val="0"/>
        </w:rPr>
        <w:t xml:space="preserve"> to the CRs</w:t>
      </w:r>
      <w:r w:rsidRPr="00FC0166">
        <w:rPr>
          <w:i w:val="0"/>
        </w:rPr>
        <w:t xml:space="preserve"> in the related ETSI standards.</w:t>
      </w:r>
      <w:r>
        <w:rPr>
          <w:i w:val="0"/>
        </w:rPr>
        <w:t xml:space="preserve"> Maintenance also includes updates of the TTCN-3 leaflet and the TTCN-3 web pages.</w:t>
      </w:r>
    </w:p>
    <w:p w14:paraId="303CEEB9" w14:textId="77777777" w:rsidR="0079145D" w:rsidRPr="005E58A8" w:rsidRDefault="0079145D" w:rsidP="0079145D"/>
    <w:p w14:paraId="774DB698" w14:textId="77777777" w:rsidR="0079145D" w:rsidRPr="001135E4" w:rsidRDefault="0079145D" w:rsidP="0079145D">
      <w:pPr>
        <w:pStyle w:val="Guideline"/>
        <w:rPr>
          <w:i w:val="0"/>
        </w:rPr>
      </w:pPr>
      <w:r w:rsidRPr="001135E4">
        <w:rPr>
          <w:i w:val="0"/>
        </w:rPr>
        <w:t xml:space="preserve">The work on the TTCN-3 conformance testing task includes the maintenance and further development of the conformance test suites in order to reach full test coverage of the TTCN-3 series of standards. The application of the test suites ensures the conformance of TTCN-3 tools to the TTCN-3 language standards. Specifically, the following parts are validated by the conformance test suite: Core standard, XML, JSON, and </w:t>
      </w:r>
      <w:proofErr w:type="gramStart"/>
      <w:r w:rsidRPr="001135E4">
        <w:rPr>
          <w:i w:val="0"/>
        </w:rPr>
        <w:t>Object Oriented</w:t>
      </w:r>
      <w:proofErr w:type="gramEnd"/>
      <w:r w:rsidRPr="001135E4">
        <w:rPr>
          <w:i w:val="0"/>
        </w:rPr>
        <w:t xml:space="preserve"> extensions.</w:t>
      </w:r>
    </w:p>
    <w:p w14:paraId="7B62D78E" w14:textId="77777777" w:rsidR="0079145D" w:rsidRPr="00D2165F" w:rsidRDefault="0079145D" w:rsidP="0079145D"/>
    <w:p w14:paraId="19F469FC" w14:textId="77777777" w:rsidR="0079145D" w:rsidRPr="00D2165F" w:rsidRDefault="0079145D" w:rsidP="0079145D"/>
    <w:p w14:paraId="49D66D9F" w14:textId="1E1768D8" w:rsidR="0074747D" w:rsidRPr="00C53223" w:rsidRDefault="00C53223" w:rsidP="00E35909">
      <w:pPr>
        <w:pStyle w:val="berschrift2"/>
        <w:numPr>
          <w:ilvl w:val="1"/>
          <w:numId w:val="1"/>
        </w:numPr>
        <w:rPr>
          <w:lang w:val="en-GB"/>
        </w:rPr>
      </w:pPr>
      <w:r w:rsidRPr="00C53223">
        <w:rPr>
          <w:lang w:val="en-GB"/>
        </w:rPr>
        <w:t>TTF</w:t>
      </w:r>
      <w:r w:rsidR="0074747D" w:rsidRPr="00C53223">
        <w:rPr>
          <w:lang w:val="en-GB"/>
        </w:rPr>
        <w:t xml:space="preserve"> activity and expected output</w:t>
      </w:r>
    </w:p>
    <w:p w14:paraId="2F35D9F6" w14:textId="77777777" w:rsidR="0079145D" w:rsidRPr="007B4705" w:rsidRDefault="0079145D" w:rsidP="0079145D">
      <w:pPr>
        <w:contextualSpacing/>
      </w:pPr>
      <w:r w:rsidRPr="007B4705">
        <w:t xml:space="preserve">The work on Task 1 “TTCN-3 maintenance and further development” comprises the following </w:t>
      </w:r>
      <w:r>
        <w:t>assignments</w:t>
      </w:r>
      <w:r w:rsidRPr="007B4705">
        <w:t>:</w:t>
      </w:r>
    </w:p>
    <w:p w14:paraId="3FF77414" w14:textId="77777777" w:rsidR="0079145D" w:rsidRPr="007B4705" w:rsidRDefault="0079145D" w:rsidP="0079145D">
      <w:pPr>
        <w:contextualSpacing/>
      </w:pPr>
    </w:p>
    <w:p w14:paraId="132D0892" w14:textId="77777777" w:rsidR="0079145D" w:rsidRPr="007B4705" w:rsidRDefault="0079145D" w:rsidP="00E35909">
      <w:pPr>
        <w:pStyle w:val="Listenabsatz"/>
        <w:numPr>
          <w:ilvl w:val="0"/>
          <w:numId w:val="10"/>
        </w:numPr>
        <w:tabs>
          <w:tab w:val="clear" w:pos="567"/>
          <w:tab w:val="left" w:pos="709"/>
        </w:tabs>
        <w:ind w:left="714" w:hanging="357"/>
      </w:pPr>
      <w:r w:rsidRPr="007B4705">
        <w:t>Review and resolve change requests reporting technical defects or requesting clarifications and new language features for all existing TTCN-3 language standards.</w:t>
      </w:r>
    </w:p>
    <w:p w14:paraId="41AE92B2" w14:textId="77777777" w:rsidR="0079145D" w:rsidRPr="007B4705" w:rsidRDefault="0079145D" w:rsidP="00E35909">
      <w:pPr>
        <w:pStyle w:val="Listenabsatz"/>
        <w:numPr>
          <w:ilvl w:val="0"/>
          <w:numId w:val="10"/>
        </w:numPr>
        <w:tabs>
          <w:tab w:val="clear" w:pos="567"/>
          <w:tab w:val="left" w:pos="709"/>
        </w:tabs>
        <w:ind w:left="714" w:hanging="357"/>
      </w:pPr>
      <w:r w:rsidRPr="007B4705">
        <w:t>Develop proposals for language extensions requested by ETSI TBs, 3GPP, oneM2M, ETSI members and the TTCN-3 community and consent the solution with the contributor(s).</w:t>
      </w:r>
    </w:p>
    <w:p w14:paraId="613E7F58" w14:textId="77777777" w:rsidR="0079145D" w:rsidRPr="007B4705" w:rsidRDefault="0079145D" w:rsidP="00E35909">
      <w:pPr>
        <w:pStyle w:val="Listenabsatz"/>
        <w:numPr>
          <w:ilvl w:val="0"/>
          <w:numId w:val="10"/>
        </w:numPr>
        <w:tabs>
          <w:tab w:val="clear" w:pos="567"/>
          <w:tab w:val="left" w:pos="709"/>
        </w:tabs>
        <w:ind w:left="714" w:hanging="357"/>
      </w:pPr>
      <w:r w:rsidRPr="007B4705">
        <w:lastRenderedPageBreak/>
        <w:t>Implement agreed solutions.</w:t>
      </w:r>
    </w:p>
    <w:p w14:paraId="35A83427" w14:textId="77777777" w:rsidR="0079145D" w:rsidRPr="007B4705" w:rsidRDefault="0079145D" w:rsidP="00E35909">
      <w:pPr>
        <w:pStyle w:val="Listenabsatz"/>
        <w:numPr>
          <w:ilvl w:val="0"/>
          <w:numId w:val="10"/>
        </w:numPr>
        <w:tabs>
          <w:tab w:val="clear" w:pos="567"/>
          <w:tab w:val="left" w:pos="709"/>
        </w:tabs>
        <w:ind w:left="714" w:hanging="357"/>
      </w:pPr>
      <w:r w:rsidRPr="007B4705">
        <w:t>Manage the change request (CR) process.</w:t>
      </w:r>
    </w:p>
    <w:p w14:paraId="10E58633" w14:textId="77777777" w:rsidR="0079145D" w:rsidRPr="007B4705" w:rsidRDefault="0079145D" w:rsidP="00E35909">
      <w:pPr>
        <w:pStyle w:val="Listenabsatz"/>
        <w:numPr>
          <w:ilvl w:val="0"/>
          <w:numId w:val="10"/>
        </w:numPr>
        <w:tabs>
          <w:tab w:val="clear" w:pos="567"/>
          <w:tab w:val="left" w:pos="709"/>
        </w:tabs>
        <w:ind w:left="714" w:hanging="357"/>
      </w:pPr>
      <w:r w:rsidRPr="007B4705">
        <w:t>Manage the interim versions of the standard according to 3GPP needs (when requested), and the versions for approval.</w:t>
      </w:r>
    </w:p>
    <w:p w14:paraId="505A17AF" w14:textId="77777777" w:rsidR="0079145D" w:rsidRPr="007B4705" w:rsidRDefault="0079145D" w:rsidP="00E35909">
      <w:pPr>
        <w:pStyle w:val="Listenabsatz"/>
        <w:numPr>
          <w:ilvl w:val="0"/>
          <w:numId w:val="10"/>
        </w:numPr>
        <w:tabs>
          <w:tab w:val="clear" w:pos="567"/>
          <w:tab w:val="left" w:pos="709"/>
        </w:tabs>
        <w:ind w:left="714" w:hanging="357"/>
      </w:pPr>
      <w:r w:rsidRPr="007B4705">
        <w:t>Present the TTCN-3 standards’ status and the work of the TTF (previously STF) at the conference(s) associated with ETSI TB MTS and at ETSI TC MTS meetings.</w:t>
      </w:r>
    </w:p>
    <w:p w14:paraId="2B4B8784" w14:textId="77777777" w:rsidR="0079145D" w:rsidRPr="007B4705" w:rsidRDefault="0079145D" w:rsidP="00E35909">
      <w:pPr>
        <w:pStyle w:val="Listenabsatz"/>
        <w:numPr>
          <w:ilvl w:val="0"/>
          <w:numId w:val="10"/>
        </w:numPr>
        <w:tabs>
          <w:tab w:val="clear" w:pos="567"/>
          <w:tab w:val="left" w:pos="709"/>
        </w:tabs>
        <w:ind w:left="714" w:hanging="357"/>
      </w:pPr>
      <w:r w:rsidRPr="007B4705">
        <w:t>Providing input for the updates of the TTCN-3 leaflet and the TTCN-3 web pages.</w:t>
      </w:r>
    </w:p>
    <w:p w14:paraId="1AAD622F" w14:textId="77777777" w:rsidR="0079145D" w:rsidRPr="0079145D" w:rsidRDefault="0079145D" w:rsidP="0079145D">
      <w:pPr>
        <w:contextualSpacing/>
        <w:rPr>
          <w:color w:val="FF0000"/>
        </w:rPr>
      </w:pPr>
    </w:p>
    <w:p w14:paraId="67242798" w14:textId="77777777" w:rsidR="0079145D" w:rsidRPr="0070293C" w:rsidRDefault="0079145D" w:rsidP="0079145D">
      <w:pPr>
        <w:contextualSpacing/>
      </w:pPr>
      <w:r w:rsidRPr="0070293C">
        <w:t xml:space="preserve">The work on </w:t>
      </w:r>
      <w:r w:rsidRPr="0070293C">
        <w:rPr>
          <w:lang w:val="en-US"/>
        </w:rPr>
        <w:t>Task 2 “Conformance test suites for TTCN-3 tools and sub-tasks”</w:t>
      </w:r>
      <w:r w:rsidRPr="0070293C">
        <w:t xml:space="preserve"> comprises the following assignments:</w:t>
      </w:r>
    </w:p>
    <w:p w14:paraId="710FEDD9" w14:textId="77777777" w:rsidR="0079145D" w:rsidRPr="0070293C" w:rsidRDefault="0079145D" w:rsidP="0079145D">
      <w:pPr>
        <w:contextualSpacing/>
      </w:pPr>
    </w:p>
    <w:p w14:paraId="0B2492CC" w14:textId="77777777" w:rsidR="0079145D" w:rsidRPr="0070293C" w:rsidRDefault="0079145D" w:rsidP="00E35909">
      <w:pPr>
        <w:pStyle w:val="Listenabsatz"/>
        <w:numPr>
          <w:ilvl w:val="0"/>
          <w:numId w:val="11"/>
        </w:numPr>
        <w:tabs>
          <w:tab w:val="clear" w:pos="567"/>
          <w:tab w:val="left" w:pos="709"/>
        </w:tabs>
        <w:ind w:left="714" w:hanging="357"/>
      </w:pPr>
      <w:r w:rsidRPr="0070293C">
        <w:t>Analysis of the latest published versions of the relevant TTCN-3 standards and identifying new and changed requirements.</w:t>
      </w:r>
    </w:p>
    <w:p w14:paraId="1520646B" w14:textId="77777777" w:rsidR="0079145D" w:rsidRPr="0070293C" w:rsidRDefault="0079145D" w:rsidP="00E35909">
      <w:pPr>
        <w:pStyle w:val="Listenabsatz"/>
        <w:numPr>
          <w:ilvl w:val="0"/>
          <w:numId w:val="11"/>
        </w:numPr>
        <w:tabs>
          <w:tab w:val="clear" w:pos="567"/>
          <w:tab w:val="left" w:pos="709"/>
        </w:tabs>
        <w:ind w:left="714" w:hanging="357"/>
      </w:pPr>
      <w:r w:rsidRPr="0070293C">
        <w:t>Identifying affected existing test cases and define new test cases for the new requirements.</w:t>
      </w:r>
    </w:p>
    <w:p w14:paraId="16B91B37" w14:textId="77777777" w:rsidR="0079145D" w:rsidRPr="0070293C" w:rsidRDefault="0079145D" w:rsidP="00E35909">
      <w:pPr>
        <w:pStyle w:val="Listenabsatz"/>
        <w:numPr>
          <w:ilvl w:val="0"/>
          <w:numId w:val="11"/>
        </w:numPr>
        <w:tabs>
          <w:tab w:val="clear" w:pos="567"/>
          <w:tab w:val="left" w:pos="709"/>
        </w:tabs>
        <w:ind w:left="714" w:hanging="357"/>
      </w:pPr>
      <w:r w:rsidRPr="0070293C">
        <w:t>Implement changes and additions in the textual part of the deliverables (PICS, TSS&amp;TP, textual part of the ATS).</w:t>
      </w:r>
    </w:p>
    <w:p w14:paraId="5655C540" w14:textId="77777777" w:rsidR="0079145D" w:rsidRPr="0070293C" w:rsidRDefault="0079145D" w:rsidP="00E35909">
      <w:pPr>
        <w:pStyle w:val="Listenabsatz"/>
        <w:numPr>
          <w:ilvl w:val="0"/>
          <w:numId w:val="11"/>
        </w:numPr>
        <w:tabs>
          <w:tab w:val="clear" w:pos="567"/>
          <w:tab w:val="left" w:pos="709"/>
        </w:tabs>
        <w:ind w:left="714" w:hanging="357"/>
      </w:pPr>
      <w:r w:rsidRPr="0070293C">
        <w:t>Implement changes and additions in the code of the ATS.</w:t>
      </w:r>
    </w:p>
    <w:p w14:paraId="337D11E6" w14:textId="77777777" w:rsidR="0079145D" w:rsidRPr="0070293C" w:rsidRDefault="0079145D" w:rsidP="00E35909">
      <w:pPr>
        <w:pStyle w:val="Listenabsatz"/>
        <w:numPr>
          <w:ilvl w:val="0"/>
          <w:numId w:val="11"/>
        </w:numPr>
        <w:tabs>
          <w:tab w:val="clear" w:pos="567"/>
          <w:tab w:val="left" w:pos="709"/>
        </w:tabs>
        <w:ind w:left="714" w:hanging="357"/>
      </w:pPr>
      <w:r w:rsidRPr="0070293C">
        <w:t>Verification of the test cases with test tools.</w:t>
      </w:r>
    </w:p>
    <w:p w14:paraId="602482BD" w14:textId="77777777" w:rsidR="0079145D" w:rsidRDefault="0079145D" w:rsidP="0079145D"/>
    <w:p w14:paraId="73B872DC" w14:textId="6E78965C" w:rsidR="0079145D" w:rsidRPr="00120B59" w:rsidRDefault="0079145D" w:rsidP="0079145D">
      <w:r w:rsidRPr="00120B59">
        <w:t xml:space="preserve">The expected output </w:t>
      </w:r>
      <w:proofErr w:type="gramStart"/>
      <w:r w:rsidRPr="00120B59">
        <w:t>are</w:t>
      </w:r>
      <w:proofErr w:type="gramEnd"/>
      <w:r w:rsidR="00B24B94">
        <w:t>:</w:t>
      </w:r>
    </w:p>
    <w:p w14:paraId="061B58D6" w14:textId="77777777" w:rsidR="0079145D" w:rsidRPr="00120B59" w:rsidRDefault="0079145D" w:rsidP="00E35909">
      <w:pPr>
        <w:pStyle w:val="Listenabsatz"/>
        <w:numPr>
          <w:ilvl w:val="0"/>
          <w:numId w:val="12"/>
        </w:numPr>
        <w:tabs>
          <w:tab w:val="clear" w:pos="567"/>
        </w:tabs>
      </w:pPr>
      <w:r w:rsidRPr="00120B59">
        <w:t xml:space="preserve">the revised versions of the TTCN-3 standard documents, for which one or more CRs have been resolved, </w:t>
      </w:r>
    </w:p>
    <w:p w14:paraId="622BC768" w14:textId="77777777" w:rsidR="0079145D" w:rsidRPr="00971E27" w:rsidRDefault="0079145D" w:rsidP="00E35909">
      <w:pPr>
        <w:pStyle w:val="Listenabsatz"/>
        <w:numPr>
          <w:ilvl w:val="0"/>
          <w:numId w:val="12"/>
        </w:numPr>
        <w:tabs>
          <w:tab w:val="clear" w:pos="567"/>
        </w:tabs>
      </w:pPr>
      <w:r w:rsidRPr="00120B59">
        <w:rPr>
          <w:rFonts w:eastAsia="MS Mincho"/>
          <w:bCs/>
          <w:iCs/>
        </w:rPr>
        <w:t>updated versions of the TTCN-3 leaflet and the TTCN-3 web pages,</w:t>
      </w:r>
      <w:r>
        <w:rPr>
          <w:rFonts w:eastAsia="MS Mincho"/>
          <w:bCs/>
          <w:iCs/>
        </w:rPr>
        <w:t xml:space="preserve"> and</w:t>
      </w:r>
    </w:p>
    <w:p w14:paraId="448DCD6D" w14:textId="77777777" w:rsidR="0079145D" w:rsidRPr="009518C4" w:rsidRDefault="0079145D" w:rsidP="00E35909">
      <w:pPr>
        <w:pStyle w:val="Listenabsatz"/>
        <w:numPr>
          <w:ilvl w:val="0"/>
          <w:numId w:val="12"/>
        </w:numPr>
        <w:tabs>
          <w:tab w:val="clear" w:pos="567"/>
        </w:tabs>
      </w:pPr>
      <w:r w:rsidRPr="009518C4">
        <w:rPr>
          <w:rFonts w:eastAsia="MS Mincho"/>
          <w:bCs/>
          <w:iCs/>
        </w:rPr>
        <w:t>revised and extended versions of the TTCN-3 conformance test deliverables.</w:t>
      </w:r>
    </w:p>
    <w:p w14:paraId="0F0EB6FA" w14:textId="77777777" w:rsidR="0079145D" w:rsidRDefault="0079145D" w:rsidP="0079145D"/>
    <w:p w14:paraId="428E4945" w14:textId="77777777" w:rsidR="0079145D" w:rsidRPr="00120B59" w:rsidRDefault="0079145D" w:rsidP="0079145D">
      <w:r w:rsidRPr="00120B59">
        <w:t>Interim versions of TTCN-3 standard documents were not required by 3GPP and therefore not produced.</w:t>
      </w:r>
    </w:p>
    <w:p w14:paraId="679DBB99" w14:textId="77777777" w:rsidR="0079145D" w:rsidRDefault="0079145D" w:rsidP="0079145D"/>
    <w:p w14:paraId="2932CD20" w14:textId="77777777" w:rsidR="0079145D" w:rsidRPr="009D531D" w:rsidRDefault="0079145D" w:rsidP="0079145D"/>
    <w:p w14:paraId="325DBCE7" w14:textId="77777777" w:rsidR="0074747D" w:rsidRPr="00991F9D" w:rsidRDefault="0074747D" w:rsidP="00E35909">
      <w:pPr>
        <w:pStyle w:val="berschrift2"/>
        <w:numPr>
          <w:ilvl w:val="1"/>
          <w:numId w:val="1"/>
        </w:numPr>
        <w:rPr>
          <w:lang w:val="en-GB"/>
        </w:rPr>
      </w:pPr>
      <w:r w:rsidRPr="00991F9D">
        <w:rPr>
          <w:lang w:val="en-GB"/>
        </w:rPr>
        <w:t>Relation with the reference TB and with other bodies, inside and outside ETSI</w:t>
      </w:r>
    </w:p>
    <w:p w14:paraId="5C097254" w14:textId="557D9032" w:rsidR="0079145D" w:rsidRPr="009D531D" w:rsidRDefault="0079145D" w:rsidP="0079145D">
      <w:pPr>
        <w:pStyle w:val="Guideline"/>
        <w:rPr>
          <w:i w:val="0"/>
        </w:rPr>
      </w:pPr>
      <w:r w:rsidRPr="009D531D">
        <w:rPr>
          <w:i w:val="0"/>
          <w:iCs/>
        </w:rPr>
        <w:t xml:space="preserve">The reference TB for the TTF is TB MTS. TB MTS supervises the TTF work at regular TB meetings. TB MTS has also </w:t>
      </w:r>
      <w:r w:rsidRPr="009D531D">
        <w:rPr>
          <w:i w:val="0"/>
        </w:rPr>
        <w:t>established a TTCN-3 Steering Group to resolve technical issues escalated by the TTF or any ETSI member to the TB. The work status of the TTF is reported to TB MTS after each TTF session (by mail correspondence on the MTS-GEN mail exploder list) and at each regular TB MTS meeting. TTF outputs will also be reviewed and approved by TB MTS. Some active TB MTS members have also been involved in this TTF and hence be in direct contact with TB MTS via the usual communication means (e.g., MTS-GEN mailing list, MTS face-to-face meetings, conference calls).</w:t>
      </w:r>
    </w:p>
    <w:p w14:paraId="0682E8AD" w14:textId="77777777" w:rsidR="0074747D" w:rsidRDefault="0074747D" w:rsidP="0074747D"/>
    <w:p w14:paraId="6724E0AE" w14:textId="77777777" w:rsidR="0074747D" w:rsidRDefault="0074747D" w:rsidP="0074747D"/>
    <w:p w14:paraId="0CCC5705" w14:textId="77777777" w:rsidR="0074747D" w:rsidRPr="00981D62" w:rsidRDefault="0074747D" w:rsidP="00E35909">
      <w:pPr>
        <w:pStyle w:val="berschrift1"/>
        <w:numPr>
          <w:ilvl w:val="0"/>
          <w:numId w:val="1"/>
        </w:numPr>
      </w:pPr>
      <w:r w:rsidRPr="00981D62">
        <w:t>Overview of the organization of the activity</w:t>
      </w:r>
    </w:p>
    <w:p w14:paraId="16330C32" w14:textId="77777777" w:rsidR="0074747D" w:rsidRPr="00981D62" w:rsidRDefault="0074747D" w:rsidP="00E35909">
      <w:pPr>
        <w:pStyle w:val="berschrift2"/>
        <w:numPr>
          <w:ilvl w:val="1"/>
          <w:numId w:val="1"/>
        </w:numPr>
      </w:pPr>
      <w:r w:rsidRPr="00981D62">
        <w:t xml:space="preserve">Team composition and experts’ qualification </w:t>
      </w:r>
    </w:p>
    <w:p w14:paraId="4540D39B" w14:textId="77777777" w:rsidR="00A614C6" w:rsidRPr="00A35998" w:rsidRDefault="00A614C6" w:rsidP="00A614C6">
      <w:r w:rsidRPr="00A35998">
        <w:t xml:space="preserve">The </w:t>
      </w:r>
      <w:r>
        <w:t>T</w:t>
      </w:r>
      <w:r w:rsidRPr="00A35998">
        <w:t>TF consists of the following experts:</w:t>
      </w:r>
    </w:p>
    <w:p w14:paraId="6302BC1F" w14:textId="77777777" w:rsidR="00A614C6" w:rsidRPr="00A35998" w:rsidRDefault="00A614C6" w:rsidP="00A614C6"/>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395"/>
        <w:gridCol w:w="2410"/>
        <w:gridCol w:w="4569"/>
      </w:tblGrid>
      <w:tr w:rsidR="00A614C6" w:rsidRPr="00A75F8E" w14:paraId="6CCC1242" w14:textId="77777777" w:rsidTr="00191A78">
        <w:tc>
          <w:tcPr>
            <w:tcW w:w="2395" w:type="dxa"/>
            <w:tcBorders>
              <w:top w:val="single" w:sz="12" w:space="0" w:color="auto"/>
              <w:left w:val="single" w:sz="12" w:space="0" w:color="auto"/>
              <w:bottom w:val="single" w:sz="12" w:space="0" w:color="auto"/>
              <w:right w:val="single" w:sz="6" w:space="0" w:color="auto"/>
              <w:tl2br w:val="nil"/>
              <w:tr2bl w:val="nil"/>
            </w:tcBorders>
            <w:shd w:val="clear" w:color="auto" w:fill="DBE5F1"/>
          </w:tcPr>
          <w:p w14:paraId="7AF7D0CB" w14:textId="77777777" w:rsidR="00A614C6" w:rsidRPr="00A75F8E" w:rsidRDefault="00A614C6" w:rsidP="00191A78">
            <w:pPr>
              <w:keepNext/>
              <w:keepLines/>
            </w:pPr>
            <w:r w:rsidRPr="00A75F8E">
              <w:t>Name</w:t>
            </w:r>
          </w:p>
        </w:tc>
        <w:tc>
          <w:tcPr>
            <w:tcW w:w="2410" w:type="dxa"/>
            <w:tcBorders>
              <w:top w:val="single" w:sz="12" w:space="0" w:color="auto"/>
              <w:left w:val="single" w:sz="6" w:space="0" w:color="auto"/>
              <w:bottom w:val="single" w:sz="12" w:space="0" w:color="auto"/>
              <w:right w:val="single" w:sz="6" w:space="0" w:color="auto"/>
              <w:tl2br w:val="nil"/>
              <w:tr2bl w:val="nil"/>
            </w:tcBorders>
            <w:shd w:val="clear" w:color="auto" w:fill="DBE5F1"/>
          </w:tcPr>
          <w:p w14:paraId="1011EC4B" w14:textId="77777777" w:rsidR="00A614C6" w:rsidRPr="00A75F8E" w:rsidRDefault="00A614C6" w:rsidP="00191A78">
            <w:pPr>
              <w:keepNext/>
              <w:keepLines/>
            </w:pPr>
            <w:r w:rsidRPr="00A75F8E">
              <w:t>Organization/Company</w:t>
            </w:r>
          </w:p>
        </w:tc>
        <w:tc>
          <w:tcPr>
            <w:tcW w:w="4569" w:type="dxa"/>
            <w:tcBorders>
              <w:top w:val="single" w:sz="12" w:space="0" w:color="auto"/>
              <w:left w:val="single" w:sz="6" w:space="0" w:color="auto"/>
              <w:bottom w:val="single" w:sz="12" w:space="0" w:color="auto"/>
              <w:right w:val="single" w:sz="12" w:space="0" w:color="auto"/>
              <w:tl2br w:val="nil"/>
              <w:tr2bl w:val="nil"/>
            </w:tcBorders>
            <w:shd w:val="clear" w:color="auto" w:fill="DBE5F1"/>
          </w:tcPr>
          <w:p w14:paraId="1AA2A621" w14:textId="77777777" w:rsidR="00A614C6" w:rsidRPr="00A75F8E" w:rsidRDefault="00A614C6" w:rsidP="00191A78">
            <w:pPr>
              <w:keepNext/>
              <w:keepLines/>
            </w:pPr>
            <w:r w:rsidRPr="00A75F8E">
              <w:t>Qualification</w:t>
            </w:r>
          </w:p>
        </w:tc>
      </w:tr>
      <w:tr w:rsidR="00A614C6" w:rsidRPr="00A75F8E" w14:paraId="5DBA3C4E" w14:textId="77777777" w:rsidTr="00191A78">
        <w:tc>
          <w:tcPr>
            <w:tcW w:w="2395" w:type="dxa"/>
            <w:shd w:val="clear" w:color="auto" w:fill="auto"/>
          </w:tcPr>
          <w:p w14:paraId="3C99E2D0" w14:textId="77777777" w:rsidR="00A614C6" w:rsidRPr="00A75F8E" w:rsidRDefault="00A614C6" w:rsidP="00191A78">
            <w:pPr>
              <w:keepNext/>
              <w:keepLines/>
            </w:pPr>
            <w:r w:rsidRPr="00A75F8E">
              <w:t>Ramon Barakat</w:t>
            </w:r>
          </w:p>
        </w:tc>
        <w:tc>
          <w:tcPr>
            <w:tcW w:w="2410" w:type="dxa"/>
            <w:shd w:val="clear" w:color="auto" w:fill="auto"/>
          </w:tcPr>
          <w:p w14:paraId="769F25EB" w14:textId="77777777" w:rsidR="00A614C6" w:rsidRPr="00A75F8E" w:rsidRDefault="00A614C6" w:rsidP="00191A78">
            <w:pPr>
              <w:keepNext/>
              <w:keepLines/>
              <w:rPr>
                <w:lang w:val="de-DE"/>
              </w:rPr>
            </w:pPr>
            <w:r w:rsidRPr="00A75F8E">
              <w:t>Fraunhofer FOKUS</w:t>
            </w:r>
          </w:p>
        </w:tc>
        <w:tc>
          <w:tcPr>
            <w:tcW w:w="4569" w:type="dxa"/>
            <w:shd w:val="clear" w:color="auto" w:fill="auto"/>
          </w:tcPr>
          <w:p w14:paraId="527E98D6" w14:textId="77777777" w:rsidR="00A614C6" w:rsidRPr="00A75F8E" w:rsidRDefault="00A614C6" w:rsidP="00191A78">
            <w:pPr>
              <w:keepNext/>
              <w:keepLines/>
            </w:pPr>
            <w:r w:rsidRPr="00A75F8E">
              <w:t>TTCN-3 user, researcher on test methods</w:t>
            </w:r>
          </w:p>
        </w:tc>
      </w:tr>
      <w:tr w:rsidR="00A614C6" w:rsidRPr="00A75F8E" w14:paraId="4A11EE43" w14:textId="77777777" w:rsidTr="00191A78">
        <w:tc>
          <w:tcPr>
            <w:tcW w:w="2395" w:type="dxa"/>
            <w:shd w:val="clear" w:color="auto" w:fill="auto"/>
          </w:tcPr>
          <w:p w14:paraId="4CA8721F" w14:textId="77777777" w:rsidR="00A614C6" w:rsidRPr="00A75F8E" w:rsidRDefault="00A614C6" w:rsidP="00191A78">
            <w:pPr>
              <w:keepNext/>
              <w:keepLines/>
            </w:pPr>
            <w:r w:rsidRPr="00A75F8E">
              <w:t>Jens Grabowski</w:t>
            </w:r>
          </w:p>
        </w:tc>
        <w:tc>
          <w:tcPr>
            <w:tcW w:w="2410" w:type="dxa"/>
            <w:shd w:val="clear" w:color="auto" w:fill="auto"/>
          </w:tcPr>
          <w:p w14:paraId="752EFDC7" w14:textId="77777777" w:rsidR="00A614C6" w:rsidRPr="00A75F8E" w:rsidRDefault="00A614C6" w:rsidP="00191A78">
            <w:pPr>
              <w:keepNext/>
              <w:keepLines/>
            </w:pPr>
            <w:r w:rsidRPr="00A75F8E">
              <w:t xml:space="preserve">University of </w:t>
            </w:r>
            <w:proofErr w:type="spellStart"/>
            <w:r w:rsidRPr="00A75F8E">
              <w:t>Goettingen</w:t>
            </w:r>
            <w:proofErr w:type="spellEnd"/>
          </w:p>
        </w:tc>
        <w:tc>
          <w:tcPr>
            <w:tcW w:w="4569" w:type="dxa"/>
            <w:shd w:val="clear" w:color="auto" w:fill="auto"/>
          </w:tcPr>
          <w:p w14:paraId="26CAB86D" w14:textId="77777777" w:rsidR="00A614C6" w:rsidRPr="00A75F8E" w:rsidRDefault="00A614C6" w:rsidP="00191A78">
            <w:pPr>
              <w:keepNext/>
              <w:keepLines/>
            </w:pPr>
            <w:r w:rsidRPr="00A75F8E">
              <w:t>Researcher on test methods and test languages</w:t>
            </w:r>
          </w:p>
        </w:tc>
      </w:tr>
      <w:tr w:rsidR="00A614C6" w:rsidRPr="00A75F8E" w14:paraId="5DA05268" w14:textId="77777777" w:rsidTr="00191A78">
        <w:tc>
          <w:tcPr>
            <w:tcW w:w="2395" w:type="dxa"/>
            <w:shd w:val="clear" w:color="auto" w:fill="auto"/>
          </w:tcPr>
          <w:p w14:paraId="550DDD5C" w14:textId="77777777" w:rsidR="00A614C6" w:rsidRPr="00A75F8E" w:rsidRDefault="00A614C6" w:rsidP="00191A78">
            <w:pPr>
              <w:keepNext/>
              <w:keepLines/>
              <w:rPr>
                <w:lang w:val="de-DE"/>
              </w:rPr>
            </w:pPr>
            <w:r w:rsidRPr="00A75F8E">
              <w:rPr>
                <w:lang w:val="de-DE"/>
              </w:rPr>
              <w:t xml:space="preserve">Axel </w:t>
            </w:r>
            <w:proofErr w:type="spellStart"/>
            <w:r w:rsidRPr="00A75F8E">
              <w:rPr>
                <w:lang w:val="de-DE"/>
              </w:rPr>
              <w:t>Rennoch</w:t>
            </w:r>
            <w:proofErr w:type="spellEnd"/>
          </w:p>
        </w:tc>
        <w:tc>
          <w:tcPr>
            <w:tcW w:w="2410" w:type="dxa"/>
            <w:shd w:val="clear" w:color="auto" w:fill="auto"/>
          </w:tcPr>
          <w:p w14:paraId="0FF1F747" w14:textId="77777777" w:rsidR="00A614C6" w:rsidRPr="00A75F8E" w:rsidRDefault="00A614C6" w:rsidP="00191A78">
            <w:pPr>
              <w:keepNext/>
              <w:keepLines/>
            </w:pPr>
            <w:r w:rsidRPr="00A75F8E">
              <w:t>Fraunhofer FOKUS</w:t>
            </w:r>
          </w:p>
        </w:tc>
        <w:tc>
          <w:tcPr>
            <w:tcW w:w="4569" w:type="dxa"/>
            <w:shd w:val="clear" w:color="auto" w:fill="auto"/>
          </w:tcPr>
          <w:p w14:paraId="50A82500" w14:textId="77777777" w:rsidR="00A614C6" w:rsidRPr="00A75F8E" w:rsidRDefault="00A614C6" w:rsidP="00191A78">
            <w:pPr>
              <w:keepNext/>
              <w:keepLines/>
            </w:pPr>
            <w:r w:rsidRPr="00A75F8E">
              <w:t>TTCN-3 user, researcher on test methods</w:t>
            </w:r>
          </w:p>
        </w:tc>
      </w:tr>
      <w:tr w:rsidR="00A614C6" w:rsidRPr="00A75F8E" w14:paraId="1A22E17F" w14:textId="77777777" w:rsidTr="00191A78">
        <w:tc>
          <w:tcPr>
            <w:tcW w:w="2395" w:type="dxa"/>
            <w:shd w:val="clear" w:color="auto" w:fill="auto"/>
          </w:tcPr>
          <w:p w14:paraId="6A863EB7" w14:textId="0ED0A20B" w:rsidR="00A614C6" w:rsidRPr="00A75F8E" w:rsidRDefault="009E0A81" w:rsidP="00191A78">
            <w:pPr>
              <w:keepNext/>
              <w:keepLines/>
            </w:pPr>
            <w:r>
              <w:rPr>
                <w:lang w:val="de-DE"/>
              </w:rPr>
              <w:t>Matthias Simon</w:t>
            </w:r>
          </w:p>
        </w:tc>
        <w:tc>
          <w:tcPr>
            <w:tcW w:w="2410" w:type="dxa"/>
            <w:shd w:val="clear" w:color="auto" w:fill="auto"/>
          </w:tcPr>
          <w:p w14:paraId="3B20D1A4" w14:textId="7A6CF3F8" w:rsidR="00A614C6" w:rsidRPr="00A75F8E" w:rsidRDefault="009E0A81" w:rsidP="00191A78">
            <w:pPr>
              <w:keepNext/>
              <w:keepLines/>
            </w:pPr>
            <w:r>
              <w:rPr>
                <w:lang w:val="de-DE"/>
              </w:rPr>
              <w:t>Nokia</w:t>
            </w:r>
          </w:p>
        </w:tc>
        <w:tc>
          <w:tcPr>
            <w:tcW w:w="4569" w:type="dxa"/>
            <w:shd w:val="clear" w:color="auto" w:fill="auto"/>
          </w:tcPr>
          <w:p w14:paraId="75174E47" w14:textId="77777777" w:rsidR="00A614C6" w:rsidRPr="00A75F8E" w:rsidRDefault="00A614C6" w:rsidP="00191A78">
            <w:pPr>
              <w:keepNext/>
              <w:keepLines/>
            </w:pPr>
            <w:r w:rsidRPr="00A75F8E">
              <w:t>TTCN-3 tool provider</w:t>
            </w:r>
          </w:p>
        </w:tc>
      </w:tr>
      <w:tr w:rsidR="009E0A81" w:rsidRPr="00A75F8E" w14:paraId="3964E738" w14:textId="77777777" w:rsidTr="00191A78">
        <w:tc>
          <w:tcPr>
            <w:tcW w:w="2395" w:type="dxa"/>
            <w:shd w:val="clear" w:color="auto" w:fill="auto"/>
          </w:tcPr>
          <w:p w14:paraId="47318799" w14:textId="412E2879" w:rsidR="009E0A81" w:rsidRPr="00A75F8E" w:rsidRDefault="009E0A81" w:rsidP="009E0A81">
            <w:pPr>
              <w:keepNext/>
              <w:keepLines/>
              <w:rPr>
                <w:lang w:val="de-DE"/>
              </w:rPr>
            </w:pPr>
            <w:proofErr w:type="spellStart"/>
            <w:r w:rsidRPr="00A75F8E">
              <w:rPr>
                <w:lang w:val="de-DE"/>
              </w:rPr>
              <w:t>Tomaš</w:t>
            </w:r>
            <w:proofErr w:type="spellEnd"/>
            <w:r w:rsidRPr="00A75F8E">
              <w:rPr>
                <w:lang w:val="de-DE"/>
              </w:rPr>
              <w:t xml:space="preserve"> Urban</w:t>
            </w:r>
          </w:p>
        </w:tc>
        <w:tc>
          <w:tcPr>
            <w:tcW w:w="2410" w:type="dxa"/>
            <w:shd w:val="clear" w:color="auto" w:fill="auto"/>
          </w:tcPr>
          <w:p w14:paraId="522BD6D7" w14:textId="249CBB81" w:rsidR="009E0A81" w:rsidRPr="00A75F8E" w:rsidRDefault="009E0A81" w:rsidP="009E0A81">
            <w:pPr>
              <w:keepNext/>
              <w:keepLines/>
              <w:rPr>
                <w:lang w:val="de-DE"/>
              </w:rPr>
            </w:pPr>
            <w:proofErr w:type="spellStart"/>
            <w:r w:rsidRPr="00A75F8E">
              <w:rPr>
                <w:lang w:val="de-DE"/>
              </w:rPr>
              <w:t>Elvior</w:t>
            </w:r>
            <w:proofErr w:type="spellEnd"/>
            <w:r w:rsidRPr="00A75F8E">
              <w:rPr>
                <w:lang w:val="de-DE"/>
              </w:rPr>
              <w:t xml:space="preserve"> OU</w:t>
            </w:r>
          </w:p>
        </w:tc>
        <w:tc>
          <w:tcPr>
            <w:tcW w:w="4569" w:type="dxa"/>
            <w:shd w:val="clear" w:color="auto" w:fill="auto"/>
          </w:tcPr>
          <w:p w14:paraId="76DDE346" w14:textId="31FEEB49" w:rsidR="009E0A81" w:rsidRPr="00A75F8E" w:rsidRDefault="009E0A81" w:rsidP="009E0A81">
            <w:pPr>
              <w:keepNext/>
              <w:keepLines/>
            </w:pPr>
            <w:r w:rsidRPr="00A75F8E">
              <w:t>TTCN-3 tool provider</w:t>
            </w:r>
          </w:p>
        </w:tc>
      </w:tr>
    </w:tbl>
    <w:p w14:paraId="6F0733AC" w14:textId="0CFC5DA7" w:rsidR="00A614C6" w:rsidRDefault="00A614C6" w:rsidP="00A614C6"/>
    <w:p w14:paraId="48A18983" w14:textId="77777777" w:rsidR="00A614C6" w:rsidRDefault="00A614C6" w:rsidP="00A614C6"/>
    <w:p w14:paraId="17CF5564" w14:textId="6DDB47FA" w:rsidR="0074747D" w:rsidRPr="00991F9D" w:rsidRDefault="00C53223" w:rsidP="00E35909">
      <w:pPr>
        <w:pStyle w:val="berschrift2"/>
        <w:numPr>
          <w:ilvl w:val="1"/>
          <w:numId w:val="1"/>
        </w:numPr>
        <w:rPr>
          <w:lang w:val="en-GB"/>
        </w:rPr>
      </w:pPr>
      <w:r>
        <w:rPr>
          <w:lang w:val="en-GB"/>
        </w:rPr>
        <w:t>TTF</w:t>
      </w:r>
      <w:r w:rsidR="0074747D" w:rsidRPr="00991F9D">
        <w:rPr>
          <w:lang w:val="en-GB"/>
        </w:rPr>
        <w:t xml:space="preserve"> teamwork, distribution of tasks, working methods</w:t>
      </w:r>
    </w:p>
    <w:p w14:paraId="5E3CAFD3" w14:textId="77777777" w:rsidR="009E0A81" w:rsidRDefault="009E0A81" w:rsidP="009E0A81">
      <w:pPr>
        <w:contextualSpacing/>
      </w:pPr>
      <w:r>
        <w:t>The TTF teamwork has been split into two main tasks:</w:t>
      </w:r>
    </w:p>
    <w:p w14:paraId="593224E4" w14:textId="77777777" w:rsidR="009E0A81" w:rsidRDefault="009E0A81" w:rsidP="009E0A81">
      <w:pPr>
        <w:contextualSpacing/>
      </w:pPr>
    </w:p>
    <w:p w14:paraId="73BE269A" w14:textId="77777777" w:rsidR="009E0A81" w:rsidRPr="00682617" w:rsidRDefault="009E0A81" w:rsidP="009E0A81">
      <w:pPr>
        <w:contextualSpacing/>
        <w:rPr>
          <w:b/>
          <w:i/>
        </w:rPr>
      </w:pPr>
      <w:r w:rsidRPr="00682617">
        <w:rPr>
          <w:b/>
          <w:i/>
        </w:rPr>
        <w:lastRenderedPageBreak/>
        <w:t>Task 1 – TTCN-3 maintenance and further development</w:t>
      </w:r>
    </w:p>
    <w:p w14:paraId="60DBD1BD" w14:textId="77777777" w:rsidR="009E0A81" w:rsidRDefault="009E0A81" w:rsidP="009E0A81">
      <w:pPr>
        <w:contextualSpacing/>
      </w:pPr>
    </w:p>
    <w:p w14:paraId="6C0A19CC" w14:textId="77777777" w:rsidR="009E0A81" w:rsidRPr="007B4705" w:rsidRDefault="009E0A81" w:rsidP="009E0A81">
      <w:pPr>
        <w:contextualSpacing/>
      </w:pPr>
      <w:r w:rsidRPr="007B4705">
        <w:t xml:space="preserve">The work on Task 1 “TTCN-3 maintenance and further development” comprises the following </w:t>
      </w:r>
      <w:r>
        <w:t>assignments</w:t>
      </w:r>
      <w:r w:rsidRPr="007B4705">
        <w:t>:</w:t>
      </w:r>
    </w:p>
    <w:p w14:paraId="5A8C94A7" w14:textId="77777777" w:rsidR="009E0A81" w:rsidRPr="007B4705" w:rsidRDefault="009E0A81" w:rsidP="009E0A81">
      <w:pPr>
        <w:contextualSpacing/>
      </w:pPr>
    </w:p>
    <w:p w14:paraId="5E2FBA16" w14:textId="77777777" w:rsidR="009E0A81" w:rsidRPr="007B4705" w:rsidRDefault="009E0A81" w:rsidP="00E35909">
      <w:pPr>
        <w:pStyle w:val="Listenabsatz"/>
        <w:numPr>
          <w:ilvl w:val="0"/>
          <w:numId w:val="10"/>
        </w:numPr>
        <w:tabs>
          <w:tab w:val="clear" w:pos="567"/>
          <w:tab w:val="left" w:pos="709"/>
        </w:tabs>
        <w:ind w:left="714" w:hanging="357"/>
      </w:pPr>
      <w:r w:rsidRPr="007B4705">
        <w:t>Review and resolve change requests reporting technical defects or requesting clarifications and new language features for all existing TTCN-3 language standards.</w:t>
      </w:r>
    </w:p>
    <w:p w14:paraId="6802BBA7" w14:textId="77777777" w:rsidR="009E0A81" w:rsidRPr="007B4705" w:rsidRDefault="009E0A81" w:rsidP="00E35909">
      <w:pPr>
        <w:pStyle w:val="Listenabsatz"/>
        <w:numPr>
          <w:ilvl w:val="0"/>
          <w:numId w:val="10"/>
        </w:numPr>
        <w:tabs>
          <w:tab w:val="clear" w:pos="567"/>
          <w:tab w:val="left" w:pos="709"/>
        </w:tabs>
        <w:ind w:left="714" w:hanging="357"/>
      </w:pPr>
      <w:r w:rsidRPr="007B4705">
        <w:t>Develop proposals for language extensions requested by ETSI TBs, 3GPP, oneM2M, ETSI members and the TTCN-3 community and consent the solution with the contributor(s).</w:t>
      </w:r>
    </w:p>
    <w:p w14:paraId="4BE5D174" w14:textId="77777777" w:rsidR="009E0A81" w:rsidRPr="007B4705" w:rsidRDefault="009E0A81" w:rsidP="00E35909">
      <w:pPr>
        <w:pStyle w:val="Listenabsatz"/>
        <w:numPr>
          <w:ilvl w:val="0"/>
          <w:numId w:val="10"/>
        </w:numPr>
        <w:tabs>
          <w:tab w:val="clear" w:pos="567"/>
          <w:tab w:val="left" w:pos="709"/>
        </w:tabs>
        <w:ind w:left="714" w:hanging="357"/>
      </w:pPr>
      <w:r w:rsidRPr="007B4705">
        <w:t>Implement agreed solutions.</w:t>
      </w:r>
    </w:p>
    <w:p w14:paraId="4AA13C89" w14:textId="77777777" w:rsidR="009E0A81" w:rsidRPr="007B4705" w:rsidRDefault="009E0A81" w:rsidP="00E35909">
      <w:pPr>
        <w:pStyle w:val="Listenabsatz"/>
        <w:numPr>
          <w:ilvl w:val="0"/>
          <w:numId w:val="10"/>
        </w:numPr>
        <w:tabs>
          <w:tab w:val="clear" w:pos="567"/>
          <w:tab w:val="left" w:pos="709"/>
        </w:tabs>
        <w:ind w:left="714" w:hanging="357"/>
      </w:pPr>
      <w:r w:rsidRPr="007B4705">
        <w:t>Manage the change request (CR) process.</w:t>
      </w:r>
    </w:p>
    <w:p w14:paraId="269C351A" w14:textId="77777777" w:rsidR="009E0A81" w:rsidRPr="007B4705" w:rsidRDefault="009E0A81" w:rsidP="00E35909">
      <w:pPr>
        <w:pStyle w:val="Listenabsatz"/>
        <w:numPr>
          <w:ilvl w:val="0"/>
          <w:numId w:val="10"/>
        </w:numPr>
        <w:tabs>
          <w:tab w:val="clear" w:pos="567"/>
          <w:tab w:val="left" w:pos="709"/>
        </w:tabs>
        <w:ind w:left="714" w:hanging="357"/>
      </w:pPr>
      <w:r w:rsidRPr="007B4705">
        <w:t>Manage the interim versions of the standard according to 3GPP needs (when requested), and the versions for approval.</w:t>
      </w:r>
    </w:p>
    <w:p w14:paraId="51ADFE69" w14:textId="77777777" w:rsidR="009E0A81" w:rsidRPr="007B4705" w:rsidRDefault="009E0A81" w:rsidP="00E35909">
      <w:pPr>
        <w:pStyle w:val="Listenabsatz"/>
        <w:numPr>
          <w:ilvl w:val="0"/>
          <w:numId w:val="10"/>
        </w:numPr>
        <w:tabs>
          <w:tab w:val="clear" w:pos="567"/>
          <w:tab w:val="left" w:pos="709"/>
        </w:tabs>
        <w:ind w:left="714" w:hanging="357"/>
      </w:pPr>
      <w:r w:rsidRPr="007B4705">
        <w:t>Present the TTCN-3 standards’ status and the work of the TTF (previously STF) at the conference(s) associated with ETSI TB MTS and at ETSI TC MTS meetings.</w:t>
      </w:r>
    </w:p>
    <w:p w14:paraId="1B05E56D" w14:textId="77777777" w:rsidR="009E0A81" w:rsidRPr="007B4705" w:rsidRDefault="009E0A81" w:rsidP="00E35909">
      <w:pPr>
        <w:pStyle w:val="Listenabsatz"/>
        <w:numPr>
          <w:ilvl w:val="0"/>
          <w:numId w:val="10"/>
        </w:numPr>
        <w:tabs>
          <w:tab w:val="clear" w:pos="567"/>
          <w:tab w:val="left" w:pos="709"/>
        </w:tabs>
        <w:ind w:left="714" w:hanging="357"/>
      </w:pPr>
      <w:r w:rsidRPr="007B4705">
        <w:t>Providing input for the updates of the TTCN-3 leaflet and the TTCN-3 web pages.</w:t>
      </w:r>
    </w:p>
    <w:p w14:paraId="4C3F53EC" w14:textId="77777777" w:rsidR="009E0A81" w:rsidRDefault="009E0A81" w:rsidP="009E0A81">
      <w:pPr>
        <w:pStyle w:val="Listenabsatz"/>
        <w:ind w:left="0"/>
      </w:pPr>
    </w:p>
    <w:p w14:paraId="34836FF5" w14:textId="77777777" w:rsidR="009E0A81" w:rsidRDefault="009E0A81" w:rsidP="009E0A81">
      <w:r>
        <w:t>For working on Task 1, t</w:t>
      </w:r>
      <w:r w:rsidRPr="0029736F">
        <w:t xml:space="preserve">he TTF </w:t>
      </w:r>
      <w:r>
        <w:t>organized two</w:t>
      </w:r>
      <w:r w:rsidRPr="0029736F">
        <w:t xml:space="preserve"> online working sessions where all experts work</w:t>
      </w:r>
      <w:r>
        <w:t>ed</w:t>
      </w:r>
      <w:r w:rsidRPr="0029736F">
        <w:t xml:space="preserve"> in parallel, as well as individual homework of the experts and one week of voluntary work spent for final CR cleaning and editorial work on the draft deliverables.</w:t>
      </w:r>
    </w:p>
    <w:p w14:paraId="316AE112" w14:textId="77777777" w:rsidR="009E0A81" w:rsidRPr="0029736F" w:rsidRDefault="009E0A81" w:rsidP="009E0A81"/>
    <w:p w14:paraId="6C494BEC" w14:textId="77777777" w:rsidR="009E0A81" w:rsidRPr="00120B59" w:rsidRDefault="009E0A81" w:rsidP="009E0A81">
      <w:r w:rsidRPr="00120B59">
        <w:t xml:space="preserve">During the </w:t>
      </w:r>
      <w:r>
        <w:t xml:space="preserve">online </w:t>
      </w:r>
      <w:r w:rsidRPr="00120B59">
        <w:t xml:space="preserve">working sessions, the </w:t>
      </w:r>
      <w:r>
        <w:t>TTF</w:t>
      </w:r>
      <w:r w:rsidRPr="00120B59">
        <w:t xml:space="preserve"> work was mainly based on the CR resolution process. Newly identified issues were reported in form of new CRs. The CR resolution process was executed in the following manner:</w:t>
      </w:r>
    </w:p>
    <w:p w14:paraId="52F29B83" w14:textId="77777777" w:rsidR="009E0A81" w:rsidRPr="00120B59" w:rsidRDefault="009E0A81" w:rsidP="009E0A81"/>
    <w:p w14:paraId="4044D751" w14:textId="77777777" w:rsidR="009E0A81" w:rsidRPr="00120B59" w:rsidRDefault="009E0A81" w:rsidP="00E35909">
      <w:pPr>
        <w:numPr>
          <w:ilvl w:val="0"/>
          <w:numId w:val="13"/>
        </w:numPr>
        <w:tabs>
          <w:tab w:val="clear" w:pos="567"/>
        </w:tabs>
      </w:pPr>
      <w:r w:rsidRPr="00120B59">
        <w:t xml:space="preserve">Discussion of the CR within the </w:t>
      </w:r>
      <w:r>
        <w:t>TTF</w:t>
      </w:r>
      <w:r w:rsidRPr="00120B59">
        <w:t xml:space="preserve"> and, where necessary drafting a rough resolution.</w:t>
      </w:r>
    </w:p>
    <w:p w14:paraId="2C051964" w14:textId="77777777" w:rsidR="009E0A81" w:rsidRPr="00120B59" w:rsidRDefault="009E0A81" w:rsidP="00E35909">
      <w:pPr>
        <w:numPr>
          <w:ilvl w:val="0"/>
          <w:numId w:val="13"/>
        </w:numPr>
        <w:tabs>
          <w:tab w:val="clear" w:pos="567"/>
        </w:tabs>
      </w:pPr>
      <w:r>
        <w:t>Assignment of the CR to a</w:t>
      </w:r>
      <w:r w:rsidRPr="00120B59">
        <w:t xml:space="preserve"> </w:t>
      </w:r>
      <w:r>
        <w:t>TTF</w:t>
      </w:r>
      <w:r w:rsidRPr="00120B59">
        <w:t xml:space="preserve"> member for developing a resolution.</w:t>
      </w:r>
    </w:p>
    <w:p w14:paraId="5AABD86F" w14:textId="77777777" w:rsidR="009E0A81" w:rsidRPr="00120B59" w:rsidRDefault="009E0A81" w:rsidP="00E35909">
      <w:pPr>
        <w:numPr>
          <w:ilvl w:val="0"/>
          <w:numId w:val="13"/>
        </w:numPr>
        <w:tabs>
          <w:tab w:val="clear" w:pos="567"/>
        </w:tabs>
      </w:pPr>
      <w:r w:rsidRPr="00120B59">
        <w:t>Development of a CR resolution. The development may require:</w:t>
      </w:r>
    </w:p>
    <w:p w14:paraId="0D9B02A1" w14:textId="77777777" w:rsidR="009E0A81" w:rsidRPr="00120B59" w:rsidRDefault="009E0A81" w:rsidP="00E35909">
      <w:pPr>
        <w:numPr>
          <w:ilvl w:val="1"/>
          <w:numId w:val="13"/>
        </w:numPr>
        <w:tabs>
          <w:tab w:val="clear" w:pos="567"/>
        </w:tabs>
      </w:pPr>
      <w:r w:rsidRPr="00120B59">
        <w:t xml:space="preserve">Further discussions with individual </w:t>
      </w:r>
      <w:r>
        <w:t>TTF</w:t>
      </w:r>
      <w:r w:rsidRPr="00120B59">
        <w:t xml:space="preserve"> members or with the whole </w:t>
      </w:r>
      <w:r>
        <w:t>TTF</w:t>
      </w:r>
      <w:r w:rsidRPr="00120B59">
        <w:t>,</w:t>
      </w:r>
    </w:p>
    <w:p w14:paraId="0EC087F9" w14:textId="77777777" w:rsidR="009E0A81" w:rsidRPr="00120B59" w:rsidRDefault="009E0A81" w:rsidP="00E35909">
      <w:pPr>
        <w:numPr>
          <w:ilvl w:val="1"/>
          <w:numId w:val="13"/>
        </w:numPr>
        <w:tabs>
          <w:tab w:val="clear" w:pos="567"/>
        </w:tabs>
      </w:pPr>
      <w:r w:rsidRPr="00120B59">
        <w:t>Perform inquiries to the reporter of the CR in case of ambiguities, or</w:t>
      </w:r>
    </w:p>
    <w:p w14:paraId="0B2D18C0" w14:textId="77777777" w:rsidR="009E0A81" w:rsidRPr="00120B59" w:rsidRDefault="009E0A81" w:rsidP="00E35909">
      <w:pPr>
        <w:numPr>
          <w:ilvl w:val="1"/>
          <w:numId w:val="13"/>
        </w:numPr>
        <w:tabs>
          <w:tab w:val="clear" w:pos="567"/>
        </w:tabs>
      </w:pPr>
      <w:r w:rsidRPr="00120B59">
        <w:t>Raising related CRs if several TTCN-3 language features or documents are affected.</w:t>
      </w:r>
    </w:p>
    <w:p w14:paraId="5C1B478E" w14:textId="77777777" w:rsidR="009E0A81" w:rsidRPr="00120B59" w:rsidRDefault="009E0A81" w:rsidP="00E35909">
      <w:pPr>
        <w:numPr>
          <w:ilvl w:val="0"/>
          <w:numId w:val="13"/>
        </w:numPr>
        <w:tabs>
          <w:tab w:val="clear" w:pos="567"/>
        </w:tabs>
      </w:pPr>
      <w:r w:rsidRPr="00120B59">
        <w:t xml:space="preserve">Proofreading of the CR resolution by another </w:t>
      </w:r>
      <w:r>
        <w:t>TT</w:t>
      </w:r>
      <w:r w:rsidRPr="00120B59">
        <w:t>F expert. Step 3 is re-entered in case of problems.</w:t>
      </w:r>
    </w:p>
    <w:p w14:paraId="1D94E935" w14:textId="77777777" w:rsidR="009E0A81" w:rsidRPr="00120B59" w:rsidRDefault="009E0A81" w:rsidP="00E35909">
      <w:pPr>
        <w:numPr>
          <w:ilvl w:val="0"/>
          <w:numId w:val="13"/>
        </w:numPr>
        <w:tabs>
          <w:tab w:val="clear" w:pos="567"/>
        </w:tabs>
      </w:pPr>
      <w:r w:rsidRPr="00120B59">
        <w:t>Implementation of the resolution by the editor of the TTCN-3 standard. The implementation includes another proofreading of the resolution.</w:t>
      </w:r>
    </w:p>
    <w:p w14:paraId="74C348D4" w14:textId="77777777" w:rsidR="009E0A81" w:rsidRPr="00120B59" w:rsidRDefault="009E0A81" w:rsidP="009E0A81"/>
    <w:p w14:paraId="02CDDE29" w14:textId="77777777" w:rsidR="009E0A81" w:rsidRPr="00120B59" w:rsidRDefault="009E0A81" w:rsidP="009E0A81">
      <w:r w:rsidRPr="00120B59">
        <w:t>Please note:</w:t>
      </w:r>
    </w:p>
    <w:p w14:paraId="2ED08929" w14:textId="77777777" w:rsidR="009E0A81" w:rsidRPr="00120B59" w:rsidRDefault="009E0A81" w:rsidP="009E0A81"/>
    <w:p w14:paraId="112AC191" w14:textId="77777777" w:rsidR="009E0A81" w:rsidRPr="00120B59" w:rsidRDefault="009E0A81" w:rsidP="00E35909">
      <w:pPr>
        <w:pStyle w:val="B1"/>
        <w:keepNext w:val="0"/>
        <w:keepLines w:val="0"/>
        <w:numPr>
          <w:ilvl w:val="0"/>
          <w:numId w:val="2"/>
        </w:numPr>
        <w:tabs>
          <w:tab w:val="clear" w:pos="927"/>
        </w:tabs>
        <w:ind w:left="568"/>
        <w:jc w:val="both"/>
      </w:pPr>
      <w:r w:rsidRPr="00120B59">
        <w:t>Interim versions of TTCN-3 language standards were not required by 3GPP and therefore not produced.</w:t>
      </w:r>
    </w:p>
    <w:p w14:paraId="30508FB9" w14:textId="77FD3136" w:rsidR="009E0A81" w:rsidRDefault="009E0A81" w:rsidP="009E0A81"/>
    <w:p w14:paraId="4755D53C" w14:textId="77777777" w:rsidR="009E0A81" w:rsidRPr="004A179B" w:rsidRDefault="009E0A81" w:rsidP="009E0A81"/>
    <w:p w14:paraId="1DA680F4" w14:textId="77777777" w:rsidR="009E0A81" w:rsidRPr="004A179B" w:rsidRDefault="009E0A81" w:rsidP="009E0A81">
      <w:pPr>
        <w:contextualSpacing/>
        <w:rPr>
          <w:b/>
          <w:i/>
        </w:rPr>
      </w:pPr>
      <w:r w:rsidRPr="004A179B">
        <w:rPr>
          <w:b/>
          <w:i/>
        </w:rPr>
        <w:t xml:space="preserve">Task 2 – </w:t>
      </w:r>
      <w:r w:rsidRPr="004A179B">
        <w:rPr>
          <w:b/>
          <w:i/>
          <w:lang w:val="en-US"/>
        </w:rPr>
        <w:t>Conformance test suites for TTCN-3 tools and sub-tasks</w:t>
      </w:r>
    </w:p>
    <w:p w14:paraId="17ADD4D4" w14:textId="77777777" w:rsidR="009E0A81" w:rsidRPr="004A179B" w:rsidRDefault="009E0A81" w:rsidP="009E0A81">
      <w:pPr>
        <w:contextualSpacing/>
      </w:pPr>
    </w:p>
    <w:p w14:paraId="02CA87BC" w14:textId="77777777" w:rsidR="009E0A81" w:rsidRPr="0070293C" w:rsidRDefault="009E0A81" w:rsidP="009E0A81">
      <w:pPr>
        <w:contextualSpacing/>
      </w:pPr>
      <w:r w:rsidRPr="0070293C">
        <w:t xml:space="preserve">The work on </w:t>
      </w:r>
      <w:r w:rsidRPr="0070293C">
        <w:rPr>
          <w:lang w:val="en-US"/>
        </w:rPr>
        <w:t>Task 2 “Conformance test suites for TTCN-3 tools and sub-tasks”</w:t>
      </w:r>
      <w:r w:rsidRPr="0070293C">
        <w:t xml:space="preserve"> comprises the following assignments:</w:t>
      </w:r>
    </w:p>
    <w:p w14:paraId="2EC5EC0C" w14:textId="77777777" w:rsidR="009E0A81" w:rsidRPr="0070293C" w:rsidRDefault="009E0A81" w:rsidP="009E0A81">
      <w:pPr>
        <w:contextualSpacing/>
      </w:pPr>
    </w:p>
    <w:p w14:paraId="79FD5D67" w14:textId="77777777" w:rsidR="009E0A81" w:rsidRPr="0070293C" w:rsidRDefault="009E0A81" w:rsidP="00E35909">
      <w:pPr>
        <w:pStyle w:val="Listenabsatz"/>
        <w:numPr>
          <w:ilvl w:val="0"/>
          <w:numId w:val="14"/>
        </w:numPr>
        <w:tabs>
          <w:tab w:val="clear" w:pos="567"/>
          <w:tab w:val="left" w:pos="709"/>
        </w:tabs>
        <w:suppressAutoHyphens/>
        <w:autoSpaceDE/>
        <w:autoSpaceDN/>
        <w:adjustRightInd/>
        <w:ind w:left="714" w:hanging="357"/>
      </w:pPr>
      <w:r w:rsidRPr="0070293C">
        <w:t>Analysis of the latest published versions of the relevant TTCN-3 standards, and identifying new and changed requirements.</w:t>
      </w:r>
    </w:p>
    <w:p w14:paraId="07F52F7C" w14:textId="77777777" w:rsidR="009E0A81" w:rsidRPr="0070293C" w:rsidRDefault="009E0A81" w:rsidP="00E35909">
      <w:pPr>
        <w:pStyle w:val="Listenabsatz"/>
        <w:numPr>
          <w:ilvl w:val="0"/>
          <w:numId w:val="14"/>
        </w:numPr>
        <w:tabs>
          <w:tab w:val="clear" w:pos="567"/>
          <w:tab w:val="left" w:pos="709"/>
        </w:tabs>
        <w:suppressAutoHyphens/>
        <w:autoSpaceDE/>
        <w:autoSpaceDN/>
        <w:adjustRightInd/>
        <w:ind w:left="714" w:hanging="357"/>
      </w:pPr>
      <w:r w:rsidRPr="0070293C">
        <w:t>Analysis of the current stable draft version of the TTCN-3 core standard, and identifying new and changed requirements.</w:t>
      </w:r>
    </w:p>
    <w:p w14:paraId="642B4D49" w14:textId="77777777" w:rsidR="009E0A81" w:rsidRPr="0070293C" w:rsidRDefault="009E0A81" w:rsidP="00E35909">
      <w:pPr>
        <w:pStyle w:val="Listenabsatz"/>
        <w:numPr>
          <w:ilvl w:val="0"/>
          <w:numId w:val="14"/>
        </w:numPr>
        <w:tabs>
          <w:tab w:val="clear" w:pos="567"/>
          <w:tab w:val="left" w:pos="709"/>
        </w:tabs>
        <w:suppressAutoHyphens/>
        <w:autoSpaceDE/>
        <w:autoSpaceDN/>
        <w:adjustRightInd/>
        <w:ind w:left="714" w:hanging="357"/>
      </w:pPr>
      <w:r w:rsidRPr="0070293C">
        <w:t>Identifying affected existing test cases and define new test cases for the new requirements.</w:t>
      </w:r>
    </w:p>
    <w:p w14:paraId="6C40CDEC" w14:textId="77777777" w:rsidR="009E0A81" w:rsidRPr="0070293C" w:rsidRDefault="009E0A81" w:rsidP="00E35909">
      <w:pPr>
        <w:pStyle w:val="Listenabsatz"/>
        <w:numPr>
          <w:ilvl w:val="0"/>
          <w:numId w:val="14"/>
        </w:numPr>
        <w:tabs>
          <w:tab w:val="clear" w:pos="567"/>
          <w:tab w:val="left" w:pos="709"/>
        </w:tabs>
        <w:suppressAutoHyphens/>
        <w:autoSpaceDE/>
        <w:autoSpaceDN/>
        <w:adjustRightInd/>
        <w:ind w:left="714" w:hanging="357"/>
      </w:pPr>
      <w:r w:rsidRPr="0070293C">
        <w:t>Implement changes and additions in the textual part of the deliverables (PICS, TSS&amp;TP, textual part of the ATS).</w:t>
      </w:r>
    </w:p>
    <w:p w14:paraId="0D28BFDD" w14:textId="77777777" w:rsidR="009E0A81" w:rsidRPr="0070293C" w:rsidRDefault="009E0A81" w:rsidP="00E35909">
      <w:pPr>
        <w:pStyle w:val="Listenabsatz"/>
        <w:numPr>
          <w:ilvl w:val="0"/>
          <w:numId w:val="14"/>
        </w:numPr>
        <w:tabs>
          <w:tab w:val="clear" w:pos="567"/>
          <w:tab w:val="left" w:pos="709"/>
        </w:tabs>
        <w:suppressAutoHyphens/>
        <w:autoSpaceDE/>
        <w:autoSpaceDN/>
        <w:adjustRightInd/>
        <w:ind w:left="714" w:hanging="357"/>
      </w:pPr>
      <w:r w:rsidRPr="0070293C">
        <w:t>Implement changes and additions in the code of the ATS.</w:t>
      </w:r>
    </w:p>
    <w:p w14:paraId="6F552EC4" w14:textId="77777777" w:rsidR="009E0A81" w:rsidRPr="0070293C" w:rsidRDefault="009E0A81" w:rsidP="00E35909">
      <w:pPr>
        <w:pStyle w:val="Listenabsatz"/>
        <w:numPr>
          <w:ilvl w:val="0"/>
          <w:numId w:val="14"/>
        </w:numPr>
        <w:tabs>
          <w:tab w:val="clear" w:pos="567"/>
          <w:tab w:val="left" w:pos="709"/>
        </w:tabs>
        <w:suppressAutoHyphens/>
        <w:autoSpaceDE/>
        <w:autoSpaceDN/>
        <w:adjustRightInd/>
        <w:ind w:left="714" w:hanging="357"/>
      </w:pPr>
      <w:r w:rsidRPr="0070293C">
        <w:t>Verification of the test cases with test tools.</w:t>
      </w:r>
    </w:p>
    <w:p w14:paraId="31EFF8DC" w14:textId="77777777" w:rsidR="009E0A81" w:rsidRPr="0070293C" w:rsidRDefault="009E0A81" w:rsidP="009E0A81"/>
    <w:p w14:paraId="5E2AD9E0" w14:textId="63831A95" w:rsidR="009E0A81" w:rsidRPr="0070293C" w:rsidRDefault="009E0A81" w:rsidP="009E0A81">
      <w:r w:rsidRPr="0070293C">
        <w:t xml:space="preserve">Experts worked individually on the test case writing, with periodic coordination conference calls. The validation was initially run on one type of TTCN tool, and then repeated on </w:t>
      </w:r>
      <w:r w:rsidR="0070293C" w:rsidRPr="0070293C">
        <w:t>another</w:t>
      </w:r>
      <w:r w:rsidRPr="0070293C">
        <w:t xml:space="preserve"> type of TTCN tool. The </w:t>
      </w:r>
      <w:r w:rsidRPr="0070293C">
        <w:lastRenderedPageBreak/>
        <w:t>unexpected validation outcomes were discussed with the involved test case authors, till a consensus was reached about the needed test case amendments.</w:t>
      </w:r>
    </w:p>
    <w:p w14:paraId="2CF54AEE" w14:textId="77777777" w:rsidR="009E0A81" w:rsidRPr="00D2165F" w:rsidRDefault="009E0A81" w:rsidP="009E0A81"/>
    <w:p w14:paraId="59485D28" w14:textId="77777777" w:rsidR="009E0A81" w:rsidRPr="00D2165F" w:rsidRDefault="009E0A81" w:rsidP="009E0A81"/>
    <w:p w14:paraId="0D1E5940" w14:textId="77777777" w:rsidR="0074747D" w:rsidRPr="00991F9D" w:rsidRDefault="0074747D" w:rsidP="00E35909">
      <w:pPr>
        <w:pStyle w:val="berschrift2"/>
        <w:numPr>
          <w:ilvl w:val="1"/>
          <w:numId w:val="1"/>
        </w:numPr>
        <w:rPr>
          <w:lang w:val="en-GB"/>
        </w:rPr>
      </w:pPr>
      <w:r w:rsidRPr="00991F9D">
        <w:rPr>
          <w:lang w:val="en-GB"/>
        </w:rPr>
        <w:t xml:space="preserve">Liaison with the reference TB and/or the Steering Group </w:t>
      </w:r>
    </w:p>
    <w:p w14:paraId="31213ABD" w14:textId="77777777" w:rsidR="009E0A81" w:rsidRPr="00590CE8" w:rsidRDefault="009E0A81" w:rsidP="009E0A81">
      <w:pPr>
        <w:pStyle w:val="Guideline"/>
        <w:rPr>
          <w:i w:val="0"/>
        </w:rPr>
      </w:pPr>
      <w:r w:rsidRPr="00590CE8">
        <w:rPr>
          <w:i w:val="0"/>
        </w:rPr>
        <w:t>There was no need to liaise.</w:t>
      </w:r>
    </w:p>
    <w:p w14:paraId="62D73192" w14:textId="77777777" w:rsidR="009E0A81" w:rsidRPr="00590CE8" w:rsidRDefault="009E0A81" w:rsidP="009E0A81"/>
    <w:p w14:paraId="7495AC7A" w14:textId="77777777" w:rsidR="009E0A81" w:rsidRDefault="009E0A81" w:rsidP="009E0A81"/>
    <w:p w14:paraId="71F779FC" w14:textId="46A12B28" w:rsidR="0074747D" w:rsidRPr="00991F9D" w:rsidRDefault="0074747D" w:rsidP="00E35909">
      <w:pPr>
        <w:pStyle w:val="berschrift2"/>
        <w:numPr>
          <w:ilvl w:val="1"/>
          <w:numId w:val="1"/>
        </w:numPr>
        <w:rPr>
          <w:lang w:val="en-GB"/>
        </w:rPr>
      </w:pPr>
      <w:r w:rsidRPr="00991F9D">
        <w:rPr>
          <w:lang w:val="en-GB"/>
        </w:rPr>
        <w:t xml:space="preserve">Meetings attended on behalf of the </w:t>
      </w:r>
      <w:r w:rsidR="00C53223">
        <w:rPr>
          <w:lang w:val="en-GB"/>
        </w:rPr>
        <w:t>TTF</w:t>
      </w:r>
      <w:r w:rsidRPr="00991F9D">
        <w:rPr>
          <w:lang w:val="en-GB"/>
        </w:rPr>
        <w:t xml:space="preserve"> with the reference TB and other ETSI TBs</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95"/>
        <w:gridCol w:w="1328"/>
        <w:gridCol w:w="1118"/>
        <w:gridCol w:w="2511"/>
        <w:gridCol w:w="2401"/>
        <w:gridCol w:w="1253"/>
      </w:tblGrid>
      <w:tr w:rsidR="008F2415" w:rsidRPr="004C68A0" w14:paraId="64986A70" w14:textId="77777777" w:rsidTr="009E0A81">
        <w:tc>
          <w:tcPr>
            <w:tcW w:w="995" w:type="dxa"/>
            <w:shd w:val="clear" w:color="auto" w:fill="DBE5F1"/>
          </w:tcPr>
          <w:p w14:paraId="46B747BC" w14:textId="77777777" w:rsidR="009E0A81" w:rsidRPr="004C68A0" w:rsidRDefault="009E0A81" w:rsidP="00191A78">
            <w:pPr>
              <w:rPr>
                <w:b/>
              </w:rPr>
            </w:pPr>
            <w:r w:rsidRPr="004C68A0">
              <w:rPr>
                <w:b/>
              </w:rPr>
              <w:t>Date</w:t>
            </w:r>
          </w:p>
        </w:tc>
        <w:tc>
          <w:tcPr>
            <w:tcW w:w="1328" w:type="dxa"/>
            <w:shd w:val="clear" w:color="auto" w:fill="DBE5F1"/>
          </w:tcPr>
          <w:p w14:paraId="0047CA0F" w14:textId="77777777" w:rsidR="009E0A81" w:rsidRPr="004C68A0" w:rsidRDefault="009E0A81" w:rsidP="00191A78">
            <w:pPr>
              <w:rPr>
                <w:b/>
              </w:rPr>
            </w:pPr>
            <w:r w:rsidRPr="004C68A0">
              <w:rPr>
                <w:b/>
              </w:rPr>
              <w:t>Place</w:t>
            </w:r>
          </w:p>
        </w:tc>
        <w:tc>
          <w:tcPr>
            <w:tcW w:w="1118" w:type="dxa"/>
            <w:shd w:val="clear" w:color="auto" w:fill="DBE5F1"/>
          </w:tcPr>
          <w:p w14:paraId="5D1F59A5" w14:textId="77777777" w:rsidR="009E0A81" w:rsidRPr="004C68A0" w:rsidRDefault="009E0A81" w:rsidP="00191A78">
            <w:pPr>
              <w:rPr>
                <w:b/>
              </w:rPr>
            </w:pPr>
            <w:r w:rsidRPr="004C68A0">
              <w:rPr>
                <w:b/>
              </w:rPr>
              <w:t>TB/</w:t>
            </w:r>
            <w:proofErr w:type="spellStart"/>
            <w:r w:rsidRPr="004C68A0">
              <w:rPr>
                <w:b/>
              </w:rPr>
              <w:t>Orga</w:t>
            </w:r>
            <w:proofErr w:type="spellEnd"/>
          </w:p>
        </w:tc>
        <w:tc>
          <w:tcPr>
            <w:tcW w:w="2511" w:type="dxa"/>
            <w:shd w:val="clear" w:color="auto" w:fill="DBE5F1"/>
          </w:tcPr>
          <w:p w14:paraId="16BEF1A0" w14:textId="77777777" w:rsidR="009E0A81" w:rsidRPr="004C68A0" w:rsidRDefault="009E0A81" w:rsidP="00191A78">
            <w:pPr>
              <w:rPr>
                <w:b/>
              </w:rPr>
            </w:pPr>
            <w:r w:rsidRPr="004C68A0">
              <w:rPr>
                <w:b/>
              </w:rPr>
              <w:t>Event description</w:t>
            </w:r>
          </w:p>
        </w:tc>
        <w:tc>
          <w:tcPr>
            <w:tcW w:w="2401" w:type="dxa"/>
            <w:shd w:val="clear" w:color="auto" w:fill="DBE5F1"/>
          </w:tcPr>
          <w:p w14:paraId="36485174" w14:textId="77777777" w:rsidR="009E0A81" w:rsidRPr="004C68A0" w:rsidRDefault="009E0A81" w:rsidP="00191A78">
            <w:pPr>
              <w:rPr>
                <w:b/>
              </w:rPr>
            </w:pPr>
            <w:r w:rsidRPr="004C68A0">
              <w:rPr>
                <w:b/>
              </w:rPr>
              <w:t>Reason to attend</w:t>
            </w:r>
          </w:p>
        </w:tc>
        <w:tc>
          <w:tcPr>
            <w:tcW w:w="1253" w:type="dxa"/>
            <w:shd w:val="clear" w:color="auto" w:fill="DBE5F1"/>
          </w:tcPr>
          <w:p w14:paraId="0F69B02D" w14:textId="77777777" w:rsidR="009E0A81" w:rsidRPr="004C68A0" w:rsidRDefault="009E0A81" w:rsidP="00191A78">
            <w:pPr>
              <w:rPr>
                <w:b/>
              </w:rPr>
            </w:pPr>
            <w:r w:rsidRPr="004C68A0">
              <w:rPr>
                <w:b/>
              </w:rPr>
              <w:t>Expert(s)</w:t>
            </w:r>
          </w:p>
        </w:tc>
      </w:tr>
      <w:tr w:rsidR="008F2415" w:rsidRPr="004C68A0" w14:paraId="107D0EE5" w14:textId="77777777" w:rsidTr="009E0A81">
        <w:tc>
          <w:tcPr>
            <w:tcW w:w="995" w:type="dxa"/>
            <w:shd w:val="clear" w:color="auto" w:fill="FFFFFF" w:themeFill="background1"/>
          </w:tcPr>
          <w:p w14:paraId="46383E74" w14:textId="77777777" w:rsidR="009E0A81" w:rsidRPr="004C68A0" w:rsidRDefault="009E0A81" w:rsidP="00191A78">
            <w:r w:rsidRPr="004C68A0">
              <w:t>13.-15.10.22</w:t>
            </w:r>
          </w:p>
        </w:tc>
        <w:tc>
          <w:tcPr>
            <w:tcW w:w="1328" w:type="dxa"/>
            <w:shd w:val="clear" w:color="auto" w:fill="FFFFFF" w:themeFill="background1"/>
          </w:tcPr>
          <w:p w14:paraId="76C0B3F7" w14:textId="77777777" w:rsidR="009E0A81" w:rsidRPr="004C68A0" w:rsidRDefault="009E0A81" w:rsidP="00191A78">
            <w:r w:rsidRPr="004C68A0">
              <w:t>Munich</w:t>
            </w:r>
          </w:p>
        </w:tc>
        <w:tc>
          <w:tcPr>
            <w:tcW w:w="1118" w:type="dxa"/>
            <w:shd w:val="clear" w:color="auto" w:fill="FFFFFF" w:themeFill="background1"/>
          </w:tcPr>
          <w:p w14:paraId="59C5040A" w14:textId="77777777" w:rsidR="009E0A81" w:rsidRPr="004C68A0" w:rsidRDefault="009E0A81" w:rsidP="00191A78">
            <w:r w:rsidRPr="004C68A0">
              <w:t>UCAAT</w:t>
            </w:r>
          </w:p>
        </w:tc>
        <w:tc>
          <w:tcPr>
            <w:tcW w:w="2511" w:type="dxa"/>
            <w:shd w:val="clear" w:color="auto" w:fill="FFFFFF" w:themeFill="background1"/>
          </w:tcPr>
          <w:p w14:paraId="7638D077" w14:textId="77777777" w:rsidR="009E0A81" w:rsidRPr="004C68A0" w:rsidRDefault="009E0A81" w:rsidP="00191A78">
            <w:r w:rsidRPr="004C68A0">
              <w:t>Test Conference</w:t>
            </w:r>
          </w:p>
        </w:tc>
        <w:tc>
          <w:tcPr>
            <w:tcW w:w="2401" w:type="dxa"/>
            <w:shd w:val="clear" w:color="auto" w:fill="FFFFFF" w:themeFill="background1"/>
          </w:tcPr>
          <w:p w14:paraId="7CA26774" w14:textId="77777777" w:rsidR="009E0A81" w:rsidRPr="004C68A0" w:rsidRDefault="009E0A81" w:rsidP="00191A78">
            <w:r w:rsidRPr="004C68A0">
              <w:t>TTCN-3 promotion</w:t>
            </w:r>
          </w:p>
        </w:tc>
        <w:tc>
          <w:tcPr>
            <w:tcW w:w="1253" w:type="dxa"/>
            <w:shd w:val="clear" w:color="auto" w:fill="FFFFFF" w:themeFill="background1"/>
          </w:tcPr>
          <w:p w14:paraId="7D67C1A7" w14:textId="77777777" w:rsidR="009E0A81" w:rsidRPr="004C68A0" w:rsidRDefault="009E0A81" w:rsidP="00191A78">
            <w:r w:rsidRPr="004C68A0">
              <w:t>Matthias Simon</w:t>
            </w:r>
          </w:p>
        </w:tc>
      </w:tr>
      <w:tr w:rsidR="009E0A81" w:rsidRPr="004C68A0" w14:paraId="5AB58D62" w14:textId="77777777" w:rsidTr="009E0A81">
        <w:tc>
          <w:tcPr>
            <w:tcW w:w="995" w:type="dxa"/>
          </w:tcPr>
          <w:p w14:paraId="28B117F9" w14:textId="77777777" w:rsidR="009E0A81" w:rsidRPr="004C68A0" w:rsidRDefault="009E0A81" w:rsidP="00191A78">
            <w:r w:rsidRPr="004C68A0">
              <w:t>04.10. – 05.10.22</w:t>
            </w:r>
          </w:p>
        </w:tc>
        <w:tc>
          <w:tcPr>
            <w:tcW w:w="1328" w:type="dxa"/>
          </w:tcPr>
          <w:p w14:paraId="2CF16873" w14:textId="77777777" w:rsidR="009E0A81" w:rsidRPr="004C68A0" w:rsidRDefault="009E0A81" w:rsidP="00191A78">
            <w:proofErr w:type="spellStart"/>
            <w:r w:rsidRPr="004C68A0">
              <w:t>Tallin</w:t>
            </w:r>
            <w:proofErr w:type="spellEnd"/>
          </w:p>
        </w:tc>
        <w:tc>
          <w:tcPr>
            <w:tcW w:w="1118" w:type="dxa"/>
          </w:tcPr>
          <w:p w14:paraId="4440D812" w14:textId="77777777" w:rsidR="009E0A81" w:rsidRPr="004C68A0" w:rsidRDefault="009E0A81" w:rsidP="00191A78">
            <w:r w:rsidRPr="004C68A0">
              <w:t>TC MTS</w:t>
            </w:r>
          </w:p>
        </w:tc>
        <w:tc>
          <w:tcPr>
            <w:tcW w:w="2511" w:type="dxa"/>
          </w:tcPr>
          <w:p w14:paraId="06AE11A5" w14:textId="77777777" w:rsidR="009E0A81" w:rsidRPr="004C68A0" w:rsidRDefault="009E0A81" w:rsidP="00191A78">
            <w:r w:rsidRPr="004C68A0">
              <w:t>MTS#87 regular meeting</w:t>
            </w:r>
          </w:p>
        </w:tc>
        <w:tc>
          <w:tcPr>
            <w:tcW w:w="2401" w:type="dxa"/>
          </w:tcPr>
          <w:p w14:paraId="5EE79805" w14:textId="77777777" w:rsidR="009E0A81" w:rsidRPr="004C68A0" w:rsidRDefault="009E0A81" w:rsidP="00191A78">
            <w:r w:rsidRPr="004C68A0">
              <w:t>Report on TTF progress</w:t>
            </w:r>
          </w:p>
        </w:tc>
        <w:tc>
          <w:tcPr>
            <w:tcW w:w="1253" w:type="dxa"/>
          </w:tcPr>
          <w:p w14:paraId="75BFD0AE" w14:textId="77777777" w:rsidR="009E0A81" w:rsidRPr="004C68A0" w:rsidRDefault="009E0A81" w:rsidP="00191A78">
            <w:r w:rsidRPr="004C68A0">
              <w:t xml:space="preserve">Axel </w:t>
            </w:r>
            <w:proofErr w:type="spellStart"/>
            <w:r w:rsidRPr="004C68A0">
              <w:t>Rennoch</w:t>
            </w:r>
            <w:proofErr w:type="spellEnd"/>
          </w:p>
        </w:tc>
      </w:tr>
      <w:tr w:rsidR="008F2415" w:rsidRPr="004C68A0" w14:paraId="5DE55FF9" w14:textId="77777777" w:rsidTr="009E0A81">
        <w:tc>
          <w:tcPr>
            <w:tcW w:w="995" w:type="dxa"/>
            <w:tcBorders>
              <w:top w:val="single" w:sz="6" w:space="0" w:color="auto"/>
              <w:left w:val="single" w:sz="4" w:space="0" w:color="auto"/>
              <w:bottom w:val="single" w:sz="6" w:space="0" w:color="auto"/>
              <w:right w:val="single" w:sz="6" w:space="0" w:color="auto"/>
            </w:tcBorders>
          </w:tcPr>
          <w:p w14:paraId="01FDD148" w14:textId="09D74E07" w:rsidR="009E0A81" w:rsidRPr="004C68A0" w:rsidRDefault="008F2415" w:rsidP="00191A78">
            <w:r>
              <w:t>24.-25.</w:t>
            </w:r>
            <w:r w:rsidR="004A179B">
              <w:t>0</w:t>
            </w:r>
            <w:r>
              <w:t>1.23</w:t>
            </w:r>
          </w:p>
        </w:tc>
        <w:tc>
          <w:tcPr>
            <w:tcW w:w="1328" w:type="dxa"/>
            <w:tcBorders>
              <w:top w:val="single" w:sz="6" w:space="0" w:color="auto"/>
              <w:left w:val="single" w:sz="6" w:space="0" w:color="auto"/>
              <w:bottom w:val="single" w:sz="6" w:space="0" w:color="auto"/>
              <w:right w:val="single" w:sz="6" w:space="0" w:color="auto"/>
            </w:tcBorders>
          </w:tcPr>
          <w:p w14:paraId="0152611F" w14:textId="77777777" w:rsidR="009E0A81" w:rsidRPr="004C68A0" w:rsidRDefault="009E0A81" w:rsidP="00191A78">
            <w:r w:rsidRPr="004C68A0">
              <w:t>Thessaloniki</w:t>
            </w:r>
          </w:p>
        </w:tc>
        <w:tc>
          <w:tcPr>
            <w:tcW w:w="1118" w:type="dxa"/>
            <w:tcBorders>
              <w:top w:val="single" w:sz="6" w:space="0" w:color="auto"/>
              <w:left w:val="single" w:sz="6" w:space="0" w:color="auto"/>
              <w:bottom w:val="single" w:sz="6" w:space="0" w:color="auto"/>
              <w:right w:val="single" w:sz="6" w:space="0" w:color="auto"/>
            </w:tcBorders>
          </w:tcPr>
          <w:p w14:paraId="50648AF3" w14:textId="77777777" w:rsidR="009E0A81" w:rsidRPr="004C68A0" w:rsidRDefault="009E0A81" w:rsidP="00191A78">
            <w:r w:rsidRPr="004C68A0">
              <w:t>TC MTS</w:t>
            </w:r>
          </w:p>
        </w:tc>
        <w:tc>
          <w:tcPr>
            <w:tcW w:w="2511" w:type="dxa"/>
            <w:tcBorders>
              <w:top w:val="single" w:sz="6" w:space="0" w:color="auto"/>
              <w:left w:val="single" w:sz="6" w:space="0" w:color="auto"/>
              <w:bottom w:val="single" w:sz="6" w:space="0" w:color="auto"/>
              <w:right w:val="single" w:sz="6" w:space="0" w:color="auto"/>
            </w:tcBorders>
          </w:tcPr>
          <w:p w14:paraId="3C336EF4" w14:textId="77777777" w:rsidR="009E0A81" w:rsidRPr="004C68A0" w:rsidRDefault="009E0A81" w:rsidP="00191A78">
            <w:r w:rsidRPr="004C68A0">
              <w:t>MTS#88 regular meeting</w:t>
            </w:r>
          </w:p>
        </w:tc>
        <w:tc>
          <w:tcPr>
            <w:tcW w:w="2401" w:type="dxa"/>
            <w:tcBorders>
              <w:top w:val="single" w:sz="6" w:space="0" w:color="auto"/>
              <w:left w:val="single" w:sz="6" w:space="0" w:color="auto"/>
              <w:bottom w:val="single" w:sz="6" w:space="0" w:color="auto"/>
              <w:right w:val="single" w:sz="6" w:space="0" w:color="auto"/>
            </w:tcBorders>
          </w:tcPr>
          <w:p w14:paraId="1C3455D8" w14:textId="77777777" w:rsidR="009E0A81" w:rsidRPr="004C68A0" w:rsidRDefault="009E0A81" w:rsidP="00191A78">
            <w:r w:rsidRPr="004C68A0">
              <w:t>Presentation of progress report (milestone B)</w:t>
            </w:r>
          </w:p>
        </w:tc>
        <w:tc>
          <w:tcPr>
            <w:tcW w:w="1253" w:type="dxa"/>
            <w:tcBorders>
              <w:top w:val="single" w:sz="6" w:space="0" w:color="auto"/>
              <w:left w:val="single" w:sz="6" w:space="0" w:color="auto"/>
              <w:bottom w:val="single" w:sz="6" w:space="0" w:color="auto"/>
              <w:right w:val="single" w:sz="4" w:space="0" w:color="auto"/>
            </w:tcBorders>
          </w:tcPr>
          <w:p w14:paraId="1ECDF2B9" w14:textId="77777777" w:rsidR="009E0A81" w:rsidRPr="004C68A0" w:rsidRDefault="009E0A81" w:rsidP="00191A78">
            <w:r w:rsidRPr="004C68A0">
              <w:t xml:space="preserve">Axel </w:t>
            </w:r>
            <w:proofErr w:type="spellStart"/>
            <w:r w:rsidRPr="004C68A0">
              <w:t>Rennoch</w:t>
            </w:r>
            <w:proofErr w:type="spellEnd"/>
          </w:p>
        </w:tc>
      </w:tr>
      <w:tr w:rsidR="009E0A81" w:rsidRPr="004C68A0" w14:paraId="56D18580" w14:textId="77777777" w:rsidTr="009E0A81">
        <w:tc>
          <w:tcPr>
            <w:tcW w:w="995" w:type="dxa"/>
            <w:tcBorders>
              <w:top w:val="single" w:sz="6" w:space="0" w:color="auto"/>
              <w:left w:val="single" w:sz="4" w:space="0" w:color="auto"/>
              <w:bottom w:val="single" w:sz="4" w:space="0" w:color="auto"/>
              <w:right w:val="single" w:sz="6" w:space="0" w:color="auto"/>
            </w:tcBorders>
          </w:tcPr>
          <w:p w14:paraId="6293E7CB" w14:textId="23D91545" w:rsidR="009E0A81" w:rsidRPr="004C68A0" w:rsidRDefault="00886140" w:rsidP="009E0A81">
            <w:r>
              <w:t>0</w:t>
            </w:r>
            <w:r w:rsidR="009E0A81">
              <w:t>1.</w:t>
            </w:r>
            <w:r>
              <w:t>-0</w:t>
            </w:r>
            <w:r w:rsidR="009E0A81">
              <w:t>2.</w:t>
            </w:r>
            <w:r w:rsidR="004A179B">
              <w:t>0</w:t>
            </w:r>
            <w:r w:rsidR="008F2415">
              <w:t>6.23</w:t>
            </w:r>
          </w:p>
        </w:tc>
        <w:tc>
          <w:tcPr>
            <w:tcW w:w="1328" w:type="dxa"/>
            <w:tcBorders>
              <w:top w:val="single" w:sz="6" w:space="0" w:color="auto"/>
              <w:left w:val="single" w:sz="6" w:space="0" w:color="auto"/>
              <w:bottom w:val="single" w:sz="4" w:space="0" w:color="auto"/>
              <w:right w:val="single" w:sz="6" w:space="0" w:color="auto"/>
            </w:tcBorders>
          </w:tcPr>
          <w:p w14:paraId="5F304A82" w14:textId="281AA941" w:rsidR="009E0A81" w:rsidRPr="004C68A0" w:rsidRDefault="008F2415" w:rsidP="009E0A81">
            <w:r>
              <w:t>Sophia-Antipolis</w:t>
            </w:r>
          </w:p>
        </w:tc>
        <w:tc>
          <w:tcPr>
            <w:tcW w:w="1118" w:type="dxa"/>
            <w:tcBorders>
              <w:top w:val="single" w:sz="6" w:space="0" w:color="auto"/>
              <w:left w:val="single" w:sz="6" w:space="0" w:color="auto"/>
              <w:bottom w:val="single" w:sz="4" w:space="0" w:color="auto"/>
              <w:right w:val="single" w:sz="6" w:space="0" w:color="auto"/>
            </w:tcBorders>
          </w:tcPr>
          <w:p w14:paraId="5AA74F6A" w14:textId="2113015A" w:rsidR="009E0A81" w:rsidRPr="004C68A0" w:rsidRDefault="009E0A81" w:rsidP="009E0A81">
            <w:r w:rsidRPr="004C68A0">
              <w:t>TC MTS</w:t>
            </w:r>
          </w:p>
        </w:tc>
        <w:tc>
          <w:tcPr>
            <w:tcW w:w="2511" w:type="dxa"/>
            <w:tcBorders>
              <w:top w:val="single" w:sz="6" w:space="0" w:color="auto"/>
              <w:left w:val="single" w:sz="6" w:space="0" w:color="auto"/>
              <w:bottom w:val="single" w:sz="4" w:space="0" w:color="auto"/>
              <w:right w:val="single" w:sz="6" w:space="0" w:color="auto"/>
            </w:tcBorders>
          </w:tcPr>
          <w:p w14:paraId="5F9E8ED1" w14:textId="7127ABAA" w:rsidR="009E0A81" w:rsidRPr="004C68A0" w:rsidRDefault="009E0A81" w:rsidP="009E0A81">
            <w:r w:rsidRPr="004C68A0">
              <w:t>MTS#89 regular meeting</w:t>
            </w:r>
          </w:p>
        </w:tc>
        <w:tc>
          <w:tcPr>
            <w:tcW w:w="2401" w:type="dxa"/>
            <w:tcBorders>
              <w:top w:val="single" w:sz="6" w:space="0" w:color="auto"/>
              <w:left w:val="single" w:sz="6" w:space="0" w:color="auto"/>
              <w:bottom w:val="single" w:sz="4" w:space="0" w:color="auto"/>
              <w:right w:val="single" w:sz="6" w:space="0" w:color="auto"/>
            </w:tcBorders>
          </w:tcPr>
          <w:p w14:paraId="60D9C4AF" w14:textId="19F18E06" w:rsidR="009E0A81" w:rsidRPr="004C68A0" w:rsidRDefault="009E0A81" w:rsidP="009E0A81">
            <w:r w:rsidRPr="004C68A0">
              <w:t>Presentation of TTF finalization (milestone C and D)</w:t>
            </w:r>
          </w:p>
        </w:tc>
        <w:tc>
          <w:tcPr>
            <w:tcW w:w="1253" w:type="dxa"/>
            <w:tcBorders>
              <w:top w:val="single" w:sz="6" w:space="0" w:color="auto"/>
              <w:left w:val="single" w:sz="6" w:space="0" w:color="auto"/>
              <w:bottom w:val="single" w:sz="4" w:space="0" w:color="auto"/>
              <w:right w:val="single" w:sz="4" w:space="0" w:color="auto"/>
            </w:tcBorders>
          </w:tcPr>
          <w:p w14:paraId="1D5B68D5" w14:textId="4194F066" w:rsidR="009E0A81" w:rsidRPr="004C68A0" w:rsidRDefault="009E0A81" w:rsidP="009E0A81">
            <w:r w:rsidRPr="004C68A0">
              <w:t xml:space="preserve">Axel </w:t>
            </w:r>
            <w:proofErr w:type="spellStart"/>
            <w:r w:rsidRPr="004C68A0">
              <w:t>Rennoch</w:t>
            </w:r>
            <w:proofErr w:type="spellEnd"/>
          </w:p>
        </w:tc>
      </w:tr>
    </w:tbl>
    <w:p w14:paraId="439FB936" w14:textId="77777777" w:rsidR="009E0A81" w:rsidRPr="004C68A0" w:rsidRDefault="009E0A81" w:rsidP="009E0A81">
      <w:pPr>
        <w:pStyle w:val="Guideline"/>
        <w:rPr>
          <w:i w:val="0"/>
        </w:rPr>
      </w:pPr>
    </w:p>
    <w:p w14:paraId="619119B7" w14:textId="77777777" w:rsidR="009E0A81" w:rsidRPr="004C68A0" w:rsidRDefault="009E0A81" w:rsidP="009E0A81">
      <w:pPr>
        <w:pStyle w:val="Guideline"/>
        <w:rPr>
          <w:i w:val="0"/>
        </w:rPr>
      </w:pPr>
    </w:p>
    <w:p w14:paraId="6EDCE0D2" w14:textId="41563FD1" w:rsidR="0074747D" w:rsidRPr="00981D62" w:rsidRDefault="00C53223" w:rsidP="00E35909">
      <w:pPr>
        <w:pStyle w:val="berschrift2"/>
        <w:numPr>
          <w:ilvl w:val="1"/>
          <w:numId w:val="1"/>
        </w:numPr>
      </w:pPr>
      <w:r>
        <w:t>TTF</w:t>
      </w:r>
      <w:r w:rsidR="0074747D" w:rsidRPr="00981D62">
        <w:t xml:space="preserve"> communications, </w:t>
      </w:r>
      <w:proofErr w:type="spellStart"/>
      <w:r w:rsidR="0074747D" w:rsidRPr="00981D62">
        <w:t>presentations</w:t>
      </w:r>
      <w:proofErr w:type="spellEnd"/>
      <w:r w:rsidR="0074747D" w:rsidRPr="00981D62">
        <w:t xml:space="preserve">, promotion, </w:t>
      </w:r>
      <w:proofErr w:type="spellStart"/>
      <w:r w:rsidR="0074747D" w:rsidRPr="00981D62">
        <w:t>inside</w:t>
      </w:r>
      <w:proofErr w:type="spellEnd"/>
      <w:r w:rsidR="0074747D" w:rsidRPr="00981D62">
        <w:t xml:space="preserve"> and </w:t>
      </w:r>
      <w:proofErr w:type="spellStart"/>
      <w:r w:rsidR="0074747D" w:rsidRPr="00981D62">
        <w:t>outside</w:t>
      </w:r>
      <w:proofErr w:type="spellEnd"/>
      <w:r w:rsidR="0074747D" w:rsidRPr="00981D62">
        <w:t xml:space="preserve"> ETSI, WEB pages </w:t>
      </w:r>
      <w:proofErr w:type="spellStart"/>
      <w:r w:rsidR="0074747D" w:rsidRPr="00981D62">
        <w:t>etc</w:t>
      </w:r>
      <w:proofErr w:type="spellEnd"/>
    </w:p>
    <w:p w14:paraId="2289367A" w14:textId="77777777" w:rsidR="008F2415" w:rsidRPr="004C68A0" w:rsidRDefault="008F2415" w:rsidP="00E35909">
      <w:pPr>
        <w:numPr>
          <w:ilvl w:val="0"/>
          <w:numId w:val="15"/>
        </w:numPr>
        <w:tabs>
          <w:tab w:val="clear" w:pos="567"/>
          <w:tab w:val="left" w:pos="709"/>
        </w:tabs>
      </w:pPr>
      <w:r w:rsidRPr="004C68A0">
        <w:rPr>
          <w:lang w:val="en-US"/>
        </w:rPr>
        <w:t xml:space="preserve">The </w:t>
      </w:r>
      <w:r w:rsidRPr="004C68A0">
        <w:t xml:space="preserve">TTF T023 webpage can be found on: </w:t>
      </w:r>
      <w:hyperlink r:id="rId18" w:history="1">
        <w:r w:rsidRPr="004C68A0">
          <w:rPr>
            <w:rStyle w:val="Hyperlink"/>
          </w:rPr>
          <w:t>https://portal.etsi.org/STF/STFs/STF-HomePages/T023</w:t>
        </w:r>
      </w:hyperlink>
      <w:r w:rsidRPr="004C68A0">
        <w:t>.</w:t>
      </w:r>
    </w:p>
    <w:p w14:paraId="04FBA8B6" w14:textId="77777777" w:rsidR="008F2415" w:rsidRPr="004C68A0" w:rsidRDefault="008F2415" w:rsidP="008F2415">
      <w:pPr>
        <w:tabs>
          <w:tab w:val="clear" w:pos="567"/>
          <w:tab w:val="left" w:pos="709"/>
        </w:tabs>
      </w:pPr>
    </w:p>
    <w:p w14:paraId="4583FF0C" w14:textId="77777777" w:rsidR="008F2415" w:rsidRPr="004C68A0" w:rsidRDefault="008F2415" w:rsidP="00E35909">
      <w:pPr>
        <w:numPr>
          <w:ilvl w:val="0"/>
          <w:numId w:val="15"/>
        </w:numPr>
        <w:tabs>
          <w:tab w:val="clear" w:pos="567"/>
          <w:tab w:val="left" w:pos="709"/>
        </w:tabs>
      </w:pPr>
      <w:r w:rsidRPr="004C68A0">
        <w:t xml:space="preserve">TTF T023 continuously updates the TTCN-3 leaflet and contributes to the TTCN-3 webpage </w:t>
      </w:r>
      <w:hyperlink r:id="rId19" w:history="1">
        <w:r w:rsidRPr="004C68A0">
          <w:rPr>
            <w:rStyle w:val="Hyperlink"/>
          </w:rPr>
          <w:t>http://www.ttcn-3.org/</w:t>
        </w:r>
      </w:hyperlink>
      <w:r w:rsidRPr="004C68A0">
        <w:t>.</w:t>
      </w:r>
    </w:p>
    <w:p w14:paraId="73DC3A49" w14:textId="77777777" w:rsidR="008F2415" w:rsidRPr="004C68A0" w:rsidRDefault="008F2415" w:rsidP="008F2415">
      <w:pPr>
        <w:tabs>
          <w:tab w:val="clear" w:pos="567"/>
          <w:tab w:val="left" w:pos="709"/>
        </w:tabs>
      </w:pPr>
    </w:p>
    <w:p w14:paraId="62B4F4EF" w14:textId="77777777" w:rsidR="008F2415" w:rsidRPr="004C68A0" w:rsidRDefault="008F2415" w:rsidP="00E35909">
      <w:pPr>
        <w:numPr>
          <w:ilvl w:val="0"/>
          <w:numId w:val="15"/>
        </w:numPr>
        <w:tabs>
          <w:tab w:val="clear" w:pos="567"/>
          <w:tab w:val="left" w:pos="709"/>
        </w:tabs>
      </w:pPr>
      <w:r w:rsidRPr="004C68A0">
        <w:t>Further external communication is done via Mantis (</w:t>
      </w:r>
      <w:hyperlink r:id="rId20" w:history="1">
        <w:r w:rsidRPr="004C68A0">
          <w:rPr>
            <w:rStyle w:val="Hyperlink"/>
          </w:rPr>
          <w:t>http://forge.etsi.org/mantis/main_page.php</w:t>
        </w:r>
      </w:hyperlink>
      <w:r w:rsidRPr="004C68A0">
        <w:t>) and emails.</w:t>
      </w:r>
    </w:p>
    <w:p w14:paraId="53255CC0" w14:textId="77777777" w:rsidR="008F2415" w:rsidRPr="004C68A0" w:rsidRDefault="008F2415" w:rsidP="008F2415"/>
    <w:p w14:paraId="5B64091D" w14:textId="77777777" w:rsidR="008F2415" w:rsidRPr="004C68A0" w:rsidRDefault="008F2415" w:rsidP="008F2415"/>
    <w:p w14:paraId="77410568" w14:textId="77777777" w:rsidR="0074747D" w:rsidRPr="00981D62" w:rsidRDefault="0074747D" w:rsidP="00E35909">
      <w:pPr>
        <w:pStyle w:val="berschrift1"/>
        <w:numPr>
          <w:ilvl w:val="0"/>
          <w:numId w:val="1"/>
        </w:numPr>
      </w:pPr>
      <w:r w:rsidRPr="00981D62">
        <w:t>Final status of the activity</w:t>
      </w:r>
    </w:p>
    <w:p w14:paraId="14795095" w14:textId="260B7F54" w:rsidR="0074747D" w:rsidRPr="00C53223" w:rsidRDefault="0074747D" w:rsidP="00E35909">
      <w:pPr>
        <w:pStyle w:val="berschrift2"/>
        <w:numPr>
          <w:ilvl w:val="1"/>
          <w:numId w:val="1"/>
        </w:numPr>
        <w:rPr>
          <w:lang w:val="en-GB"/>
        </w:rPr>
      </w:pPr>
      <w:r w:rsidRPr="00C53223">
        <w:rPr>
          <w:lang w:val="en-GB"/>
        </w:rPr>
        <w:t xml:space="preserve">Overview of the </w:t>
      </w:r>
      <w:r w:rsidR="00C53223" w:rsidRPr="00C53223">
        <w:rPr>
          <w:lang w:val="en-GB"/>
        </w:rPr>
        <w:t>TTF</w:t>
      </w:r>
      <w:r w:rsidRPr="00C53223">
        <w:rPr>
          <w:lang w:val="en-GB"/>
        </w:rPr>
        <w:t xml:space="preserve"> work</w:t>
      </w:r>
    </w:p>
    <w:p w14:paraId="75CAC00C" w14:textId="77777777" w:rsidR="00374E00" w:rsidRPr="007B4705" w:rsidRDefault="00374E00" w:rsidP="00374E00">
      <w:pPr>
        <w:rPr>
          <w:b/>
          <w:i/>
          <w:sz w:val="22"/>
          <w:szCs w:val="22"/>
        </w:rPr>
      </w:pPr>
      <w:r>
        <w:rPr>
          <w:b/>
          <w:i/>
          <w:sz w:val="22"/>
          <w:szCs w:val="22"/>
        </w:rPr>
        <w:t>Achievements</w:t>
      </w:r>
      <w:r w:rsidRPr="007B4705">
        <w:rPr>
          <w:b/>
          <w:i/>
          <w:sz w:val="22"/>
          <w:szCs w:val="22"/>
        </w:rPr>
        <w:t xml:space="preserve"> of the work on Task 1 – TTCN-3 maintenance and further development</w:t>
      </w:r>
    </w:p>
    <w:p w14:paraId="7E369639" w14:textId="77777777" w:rsidR="00374E00" w:rsidRPr="007B4705" w:rsidRDefault="00374E00" w:rsidP="00374E00"/>
    <w:p w14:paraId="0F2E114E" w14:textId="77777777" w:rsidR="00374E00" w:rsidRPr="0029736F" w:rsidRDefault="00374E00" w:rsidP="00374E00">
      <w:r>
        <w:t>For working on Task 1, t</w:t>
      </w:r>
      <w:r w:rsidRPr="0029736F">
        <w:t xml:space="preserve">he TTF </w:t>
      </w:r>
      <w:r>
        <w:t>organized two</w:t>
      </w:r>
      <w:r w:rsidRPr="0029736F">
        <w:t xml:space="preserve"> online working sessions where all experts work</w:t>
      </w:r>
      <w:r>
        <w:t>ed</w:t>
      </w:r>
      <w:r w:rsidRPr="0029736F">
        <w:t xml:space="preserve"> in parallel, as well as individual homework of the experts and one week of voluntary work spent for final CR cleaning and editorial work on the draft deliverables.</w:t>
      </w:r>
    </w:p>
    <w:p w14:paraId="755A95E7" w14:textId="77777777" w:rsidR="00374E00" w:rsidRDefault="00374E00" w:rsidP="00374E00"/>
    <w:p w14:paraId="2F35C471" w14:textId="77777777" w:rsidR="00374E00" w:rsidRPr="0029736F" w:rsidRDefault="00374E00" w:rsidP="00374E00">
      <w:r>
        <w:t>The following o</w:t>
      </w:r>
      <w:r w:rsidRPr="0029736F">
        <w:t xml:space="preserve">nline working sessions for the work on Task 1 </w:t>
      </w:r>
      <w:r>
        <w:t>have been carried out</w:t>
      </w:r>
      <w:r w:rsidRPr="0029736F">
        <w:t>:</w:t>
      </w:r>
    </w:p>
    <w:p w14:paraId="523F76F6" w14:textId="77777777" w:rsidR="00374E00" w:rsidRPr="004C68A0" w:rsidRDefault="00374E00" w:rsidP="00374E00"/>
    <w:p w14:paraId="67C39C9F" w14:textId="77777777" w:rsidR="00374E00" w:rsidRPr="004C68A0" w:rsidRDefault="00374E00" w:rsidP="00E35909">
      <w:pPr>
        <w:pStyle w:val="Listenabsatz"/>
        <w:numPr>
          <w:ilvl w:val="0"/>
          <w:numId w:val="16"/>
        </w:num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lang w:eastAsia="de-DE"/>
        </w:rPr>
      </w:pPr>
      <w:r w:rsidRPr="004C68A0">
        <w:rPr>
          <w:rFonts w:cs="Arial"/>
          <w:lang w:eastAsia="de-DE"/>
        </w:rPr>
        <w:t xml:space="preserve">Week 33: </w:t>
      </w:r>
      <w:r w:rsidRPr="004C68A0">
        <w:rPr>
          <w:rFonts w:cs="Arial"/>
          <w:lang w:eastAsia="de-DE"/>
        </w:rPr>
        <w:tab/>
        <w:t>16. - 17. Aug. 2022</w:t>
      </w:r>
    </w:p>
    <w:p w14:paraId="565C771F" w14:textId="77777777" w:rsidR="00374E00" w:rsidRPr="004C68A0" w:rsidRDefault="00374E00" w:rsidP="00E35909">
      <w:pPr>
        <w:pStyle w:val="Listenabsatz"/>
        <w:numPr>
          <w:ilvl w:val="0"/>
          <w:numId w:val="16"/>
        </w:num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lang w:eastAsia="de-DE"/>
        </w:rPr>
      </w:pPr>
      <w:r w:rsidRPr="004C68A0">
        <w:rPr>
          <w:rFonts w:cs="Arial"/>
          <w:lang w:eastAsia="de-DE"/>
        </w:rPr>
        <w:t xml:space="preserve">Week 45: </w:t>
      </w:r>
      <w:r w:rsidRPr="004C68A0">
        <w:rPr>
          <w:rFonts w:cs="Arial"/>
          <w:lang w:eastAsia="de-DE"/>
        </w:rPr>
        <w:tab/>
        <w:t>07. - 11. Nov. 2022</w:t>
      </w:r>
    </w:p>
    <w:p w14:paraId="3452C7AA" w14:textId="77777777" w:rsidR="00374E00" w:rsidRPr="004C68A0" w:rsidRDefault="00374E00" w:rsidP="00E35909">
      <w:pPr>
        <w:pStyle w:val="Listenabsatz"/>
        <w:numPr>
          <w:ilvl w:val="0"/>
          <w:numId w:val="16"/>
        </w:num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lang w:eastAsia="de-DE"/>
        </w:rPr>
      </w:pPr>
      <w:r w:rsidRPr="004C68A0">
        <w:rPr>
          <w:rFonts w:cs="Arial"/>
          <w:lang w:eastAsia="de-DE"/>
        </w:rPr>
        <w:t>Week 51:</w:t>
      </w:r>
      <w:r w:rsidRPr="004C68A0">
        <w:rPr>
          <w:rFonts w:cs="Arial"/>
          <w:lang w:eastAsia="de-DE"/>
        </w:rPr>
        <w:tab/>
        <w:t>20. Dec. 2022</w:t>
      </w:r>
      <w:r w:rsidRPr="004C68A0">
        <w:rPr>
          <w:rFonts w:cs="Arial"/>
          <w:lang w:eastAsia="de-DE"/>
        </w:rPr>
        <w:tab/>
        <w:t>(telco for discussing the results of individual homework)</w:t>
      </w:r>
    </w:p>
    <w:p w14:paraId="41A8FE9F" w14:textId="77777777" w:rsidR="00374E00" w:rsidRDefault="00374E00" w:rsidP="00374E00"/>
    <w:p w14:paraId="0B3CFCAC" w14:textId="7C537DC6" w:rsidR="00374E00" w:rsidRPr="006F2383" w:rsidRDefault="00374E00" w:rsidP="00374E00">
      <w:r w:rsidRPr="006F2383">
        <w:t xml:space="preserve">The work of </w:t>
      </w:r>
      <w:r>
        <w:t>the</w:t>
      </w:r>
      <w:r w:rsidR="00B47CDD">
        <w:t xml:space="preserve"> </w:t>
      </w:r>
      <w:r>
        <w:t>TTF</w:t>
      </w:r>
      <w:r w:rsidRPr="006F2383">
        <w:t xml:space="preserve"> was mainly based on the resolution of CRs. The progress of the work on CRs can be followed in detail by using ETSI’s Mantis system at </w:t>
      </w:r>
      <w:hyperlink r:id="rId21" w:history="1">
        <w:r w:rsidRPr="00A13FD4">
          <w:rPr>
            <w:rStyle w:val="Hyperlink"/>
          </w:rPr>
          <w:t>http://oldforge.etsi.org/mantis/view_all_bug_page.php</w:t>
        </w:r>
      </w:hyperlink>
      <w:r w:rsidRPr="006F2383">
        <w:t>.</w:t>
      </w:r>
    </w:p>
    <w:p w14:paraId="3DB613F9" w14:textId="77777777" w:rsidR="00374E00" w:rsidRPr="006F2383" w:rsidRDefault="00374E00" w:rsidP="00374E00"/>
    <w:p w14:paraId="0D2907DC" w14:textId="77777777" w:rsidR="00374E00" w:rsidRPr="006F2383" w:rsidRDefault="00374E00" w:rsidP="00374E00">
      <w:r w:rsidRPr="006F2383">
        <w:t xml:space="preserve">The </w:t>
      </w:r>
      <w:r>
        <w:t>T</w:t>
      </w:r>
      <w:r w:rsidRPr="006F2383">
        <w:t>TF has delivered the following final drafts for TB approval of the revised ETSI standards in time:</w:t>
      </w:r>
    </w:p>
    <w:p w14:paraId="7A1F3293" w14:textId="77777777" w:rsidR="00374E00" w:rsidRPr="00BA68A3" w:rsidRDefault="00374E00" w:rsidP="00374E00"/>
    <w:p w14:paraId="19E41F53" w14:textId="2953DDCE" w:rsidR="00374E00" w:rsidRPr="00C55105" w:rsidRDefault="003B1A45" w:rsidP="00E35909">
      <w:pPr>
        <w:pStyle w:val="Listenabsatz"/>
        <w:numPr>
          <w:ilvl w:val="0"/>
          <w:numId w:val="17"/>
        </w:numPr>
        <w:rPr>
          <w:lang w:val="fr-FR"/>
        </w:rPr>
      </w:pPr>
      <w:r w:rsidRPr="00C55105">
        <w:rPr>
          <w:lang w:val="fr-FR"/>
        </w:rPr>
        <w:t>RES/MTS-201873-1v4.15.1</w:t>
      </w:r>
      <w:r w:rsidR="00374E00" w:rsidRPr="00C55105">
        <w:rPr>
          <w:lang w:val="fr-FR"/>
        </w:rPr>
        <w:t xml:space="preserve"> (ES 201 873-1) TTCN-3 Part </w:t>
      </w:r>
      <w:proofErr w:type="gramStart"/>
      <w:r w:rsidR="00374E00" w:rsidRPr="00C55105">
        <w:rPr>
          <w:lang w:val="fr-FR"/>
        </w:rPr>
        <w:t>1:</w:t>
      </w:r>
      <w:proofErr w:type="gramEnd"/>
      <w:r w:rsidR="00374E00" w:rsidRPr="00C55105">
        <w:rPr>
          <w:lang w:val="fr-FR"/>
        </w:rPr>
        <w:t xml:space="preserve"> TTCN-3 </w:t>
      </w:r>
      <w:proofErr w:type="spellStart"/>
      <w:r w:rsidR="00374E00" w:rsidRPr="00C55105">
        <w:rPr>
          <w:lang w:val="fr-FR"/>
        </w:rPr>
        <w:t>Core</w:t>
      </w:r>
      <w:proofErr w:type="spellEnd"/>
      <w:r w:rsidR="00374E00" w:rsidRPr="00C55105">
        <w:rPr>
          <w:lang w:val="fr-FR"/>
        </w:rPr>
        <w:t xml:space="preserve"> </w:t>
      </w:r>
      <w:proofErr w:type="spellStart"/>
      <w:r w:rsidR="00374E00" w:rsidRPr="00C55105">
        <w:rPr>
          <w:lang w:val="fr-FR"/>
        </w:rPr>
        <w:t>Language</w:t>
      </w:r>
      <w:proofErr w:type="spellEnd"/>
    </w:p>
    <w:p w14:paraId="4D0F2D6C" w14:textId="547F37B7" w:rsidR="005642E5" w:rsidRPr="00BA68A3" w:rsidRDefault="005642E5" w:rsidP="00E35909">
      <w:pPr>
        <w:pStyle w:val="Listenabsatz"/>
        <w:numPr>
          <w:ilvl w:val="0"/>
          <w:numId w:val="17"/>
        </w:numPr>
      </w:pPr>
      <w:r w:rsidRPr="00BA68A3">
        <w:t>RES/MTS-201873-6v4.1</w:t>
      </w:r>
      <w:r>
        <w:t>4</w:t>
      </w:r>
      <w:r w:rsidRPr="00BA68A3">
        <w:t>.1 (ES 201 873-6) TTCN-3 Part 6: TTCN-3 Control Interface</w:t>
      </w:r>
    </w:p>
    <w:p w14:paraId="268B27AA" w14:textId="666C0A21" w:rsidR="005642E5" w:rsidRPr="009039B3" w:rsidRDefault="009039B3" w:rsidP="00E35909">
      <w:pPr>
        <w:pStyle w:val="Listenabsatz"/>
        <w:numPr>
          <w:ilvl w:val="0"/>
          <w:numId w:val="17"/>
        </w:numPr>
      </w:pPr>
      <w:r w:rsidRPr="009039B3">
        <w:lastRenderedPageBreak/>
        <w:t>RES/MTS-20187311v4.10.1</w:t>
      </w:r>
      <w:r w:rsidR="005642E5" w:rsidRPr="009039B3">
        <w:t xml:space="preserve"> (ES 201 873-11) TTCN-3 Part </w:t>
      </w:r>
      <w:r>
        <w:t>11</w:t>
      </w:r>
      <w:r w:rsidR="005642E5" w:rsidRPr="009039B3">
        <w:t xml:space="preserve">: </w:t>
      </w:r>
      <w:r>
        <w:t>Using JSON with TTCN-3</w:t>
      </w:r>
    </w:p>
    <w:p w14:paraId="674304F2" w14:textId="77777777" w:rsidR="005642E5" w:rsidRPr="004C68A0" w:rsidRDefault="005642E5" w:rsidP="00374E00"/>
    <w:p w14:paraId="515CBB7F" w14:textId="77777777" w:rsidR="00374E00" w:rsidRPr="004C68A0" w:rsidRDefault="00374E00" w:rsidP="00374E00">
      <w:r w:rsidRPr="004C68A0">
        <w:t xml:space="preserve">TTF T023 closed and implemented 26 CRs and progressed 13 CRs. </w:t>
      </w:r>
    </w:p>
    <w:p w14:paraId="6D91E2CE" w14:textId="77777777" w:rsidR="00374E00" w:rsidRPr="004C68A0" w:rsidRDefault="00374E00" w:rsidP="00374E00"/>
    <w:p w14:paraId="10B6F9B7" w14:textId="77777777" w:rsidR="00374E00" w:rsidRPr="004C68A0" w:rsidRDefault="00374E00" w:rsidP="00374E00">
      <w:pPr>
        <w:spacing w:after="120"/>
        <w:rPr>
          <w:b/>
        </w:rPr>
      </w:pPr>
      <w:r w:rsidRPr="004C68A0">
        <w:rPr>
          <w:b/>
        </w:rPr>
        <w:t>Part 01: TTCN-3 Core Language</w:t>
      </w:r>
      <w:r w:rsidRPr="004C68A0">
        <w:rPr>
          <w:b/>
        </w:rPr>
        <w:tab/>
        <w:t>(37 CRs in total, 24 CRs closed, 9 CRs progressed)</w:t>
      </w:r>
    </w:p>
    <w:p w14:paraId="5696A524" w14:textId="77777777" w:rsidR="00374E00" w:rsidRPr="004C68A0" w:rsidRDefault="00374E00" w:rsidP="00374E00">
      <w:pPr>
        <w:ind w:left="567" w:hanging="283"/>
        <w:rPr>
          <w:b/>
        </w:rPr>
      </w:pPr>
      <w:r w:rsidRPr="004C68A0">
        <w:rPr>
          <w:b/>
        </w:rPr>
        <w:t>Closed CRs</w:t>
      </w:r>
    </w:p>
    <w:p w14:paraId="6C4A30BD" w14:textId="77777777" w:rsidR="00374E00" w:rsidRPr="004C68A0" w:rsidRDefault="00374E00" w:rsidP="00374E00">
      <w:pPr>
        <w:ind w:left="567"/>
      </w:pPr>
      <w:r w:rsidRPr="004C68A0">
        <w:t>7994</w:t>
      </w:r>
      <w:r w:rsidRPr="004C68A0">
        <w:tab/>
        <w:t>Allow coordinated shared access to component variables.</w:t>
      </w:r>
    </w:p>
    <w:p w14:paraId="753CBA9E" w14:textId="77777777" w:rsidR="00374E00" w:rsidRPr="004C68A0" w:rsidRDefault="00374E00" w:rsidP="00374E00">
      <w:pPr>
        <w:ind w:left="567"/>
      </w:pPr>
      <w:r w:rsidRPr="004C68A0">
        <w:t>8069</w:t>
      </w:r>
      <w:r w:rsidRPr="004C68A0">
        <w:tab/>
        <w:t>Range-based for loop</w:t>
      </w:r>
    </w:p>
    <w:p w14:paraId="35D03842" w14:textId="77777777" w:rsidR="00374E00" w:rsidRPr="004C68A0" w:rsidRDefault="00374E00" w:rsidP="00374E00">
      <w:pPr>
        <w:ind w:left="567"/>
      </w:pPr>
      <w:r w:rsidRPr="004C68A0">
        <w:t>8070</w:t>
      </w:r>
      <w:r w:rsidRPr="004C68A0">
        <w:tab/>
        <w:t>If-else statements with initializers</w:t>
      </w:r>
    </w:p>
    <w:p w14:paraId="100B155F" w14:textId="77777777" w:rsidR="00374E00" w:rsidRPr="004C68A0" w:rsidRDefault="00374E00" w:rsidP="00374E00">
      <w:pPr>
        <w:ind w:left="567"/>
      </w:pPr>
      <w:r w:rsidRPr="004C68A0">
        <w:t>8078</w:t>
      </w:r>
      <w:r w:rsidRPr="004C68A0">
        <w:tab/>
        <w:t xml:space="preserve">Incorrect </w:t>
      </w:r>
      <w:proofErr w:type="gramStart"/>
      <w:r w:rsidRPr="004C68A0">
        <w:t>example</w:t>
      </w:r>
      <w:proofErr w:type="gramEnd"/>
      <w:r w:rsidRPr="004C68A0">
        <w:t xml:space="preserve"> for present operation (Remove "causes error" comment)</w:t>
      </w:r>
    </w:p>
    <w:p w14:paraId="143F8560" w14:textId="77777777" w:rsidR="00374E00" w:rsidRPr="004C68A0" w:rsidRDefault="00374E00" w:rsidP="00374E00">
      <w:pPr>
        <w:ind w:left="567"/>
      </w:pPr>
      <w:r w:rsidRPr="004C68A0">
        <w:t>8091</w:t>
      </w:r>
      <w:r w:rsidRPr="004C68A0">
        <w:tab/>
        <w:t>Add the not-implemented-function `???`</w:t>
      </w:r>
    </w:p>
    <w:p w14:paraId="63EC7FA0" w14:textId="77777777" w:rsidR="00374E00" w:rsidRPr="004C68A0" w:rsidRDefault="00374E00" w:rsidP="00374E00">
      <w:pPr>
        <w:ind w:left="567"/>
      </w:pPr>
      <w:r w:rsidRPr="004C68A0">
        <w:t>8093</w:t>
      </w:r>
      <w:r w:rsidRPr="004C68A0">
        <w:tab/>
      </w:r>
      <w:proofErr w:type="gramStart"/>
      <w:r w:rsidRPr="004C68A0">
        <w:t>object</w:t>
      </w:r>
      <w:proofErr w:type="gramEnd"/>
      <w:r w:rsidRPr="004C68A0">
        <w:t xml:space="preserve"> not listed as a keyword in table A.5</w:t>
      </w:r>
    </w:p>
    <w:p w14:paraId="02E90F78" w14:textId="77777777" w:rsidR="00374E00" w:rsidRPr="004C68A0" w:rsidRDefault="00374E00" w:rsidP="00374E00">
      <w:pPr>
        <w:ind w:left="567"/>
      </w:pPr>
      <w:r w:rsidRPr="004C68A0">
        <w:t>8097</w:t>
      </w:r>
      <w:r w:rsidRPr="004C68A0">
        <w:tab/>
        <w:t>Optional return values</w:t>
      </w:r>
    </w:p>
    <w:p w14:paraId="4203291D" w14:textId="77777777" w:rsidR="00374E00" w:rsidRPr="004C68A0" w:rsidRDefault="00374E00" w:rsidP="00374E00">
      <w:pPr>
        <w:ind w:left="567"/>
      </w:pPr>
      <w:r w:rsidRPr="004C68A0">
        <w:t>8098</w:t>
      </w:r>
      <w:r w:rsidRPr="004C68A0">
        <w:tab/>
        <w:t xml:space="preserve">Mandatory module </w:t>
      </w:r>
      <w:proofErr w:type="gramStart"/>
      <w:r w:rsidRPr="004C68A0">
        <w:t>prefix</w:t>
      </w:r>
      <w:proofErr w:type="gramEnd"/>
      <w:r w:rsidRPr="004C68A0">
        <w:t xml:space="preserve"> for imported module </w:t>
      </w:r>
      <w:proofErr w:type="spellStart"/>
      <w:r w:rsidRPr="004C68A0">
        <w:t>defintitions</w:t>
      </w:r>
      <w:proofErr w:type="spellEnd"/>
    </w:p>
    <w:p w14:paraId="0E4D120F" w14:textId="77777777" w:rsidR="00374E00" w:rsidRPr="004C68A0" w:rsidRDefault="00374E00" w:rsidP="00374E00">
      <w:pPr>
        <w:ind w:left="567"/>
      </w:pPr>
      <w:r w:rsidRPr="004C68A0">
        <w:t>8099</w:t>
      </w:r>
      <w:r w:rsidRPr="004C68A0">
        <w:tab/>
        <w:t>Disallow circular imports</w:t>
      </w:r>
    </w:p>
    <w:p w14:paraId="3DBA8FBC" w14:textId="77777777" w:rsidR="00374E00" w:rsidRPr="004C68A0" w:rsidRDefault="00374E00" w:rsidP="00374E00">
      <w:pPr>
        <w:ind w:left="567"/>
      </w:pPr>
      <w:r w:rsidRPr="004C68A0">
        <w:t>8101</w:t>
      </w:r>
      <w:r w:rsidRPr="004C68A0">
        <w:tab/>
        <w:t>Allow trailing comma</w:t>
      </w:r>
    </w:p>
    <w:p w14:paraId="3928E14F" w14:textId="77777777" w:rsidR="00374E00" w:rsidRPr="004C68A0" w:rsidRDefault="00374E00" w:rsidP="00374E00">
      <w:pPr>
        <w:ind w:left="567"/>
      </w:pPr>
      <w:r w:rsidRPr="004C68A0">
        <w:t>8103</w:t>
      </w:r>
      <w:r w:rsidRPr="004C68A0">
        <w:tab/>
        <w:t>Add increment and decrement statement</w:t>
      </w:r>
    </w:p>
    <w:p w14:paraId="70586E82" w14:textId="77777777" w:rsidR="00374E00" w:rsidRPr="004C68A0" w:rsidRDefault="00374E00" w:rsidP="00374E00">
      <w:pPr>
        <w:ind w:left="567"/>
      </w:pPr>
      <w:r w:rsidRPr="004C68A0">
        <w:t>8104</w:t>
      </w:r>
      <w:r w:rsidRPr="004C68A0">
        <w:tab/>
        <w:t>Automatic type inference</w:t>
      </w:r>
    </w:p>
    <w:p w14:paraId="0B947720" w14:textId="77777777" w:rsidR="00374E00" w:rsidRPr="004C68A0" w:rsidRDefault="00374E00" w:rsidP="00374E00">
      <w:pPr>
        <w:ind w:left="567"/>
      </w:pPr>
      <w:r w:rsidRPr="004C68A0">
        <w:t>8105</w:t>
      </w:r>
      <w:r w:rsidRPr="004C68A0">
        <w:tab/>
        <w:t>Extend allowed usage of nested types</w:t>
      </w:r>
    </w:p>
    <w:p w14:paraId="59AAD0E1" w14:textId="77777777" w:rsidR="00374E00" w:rsidRPr="004C68A0" w:rsidRDefault="00374E00" w:rsidP="00374E00">
      <w:pPr>
        <w:ind w:left="567"/>
      </w:pPr>
      <w:r w:rsidRPr="004C68A0">
        <w:t>8107</w:t>
      </w:r>
      <w:r w:rsidRPr="004C68A0">
        <w:tab/>
        <w:t>Support for variadic functions</w:t>
      </w:r>
    </w:p>
    <w:p w14:paraId="091C21CE" w14:textId="77777777" w:rsidR="00374E00" w:rsidRPr="004C68A0" w:rsidRDefault="00374E00" w:rsidP="00374E00">
      <w:pPr>
        <w:ind w:left="567"/>
      </w:pPr>
      <w:r w:rsidRPr="004C68A0">
        <w:t>8109</w:t>
      </w:r>
      <w:r w:rsidRPr="004C68A0">
        <w:tab/>
        <w:t>Examples for map templates needed</w:t>
      </w:r>
    </w:p>
    <w:p w14:paraId="17499C0D" w14:textId="77777777" w:rsidR="00374E00" w:rsidRPr="004C68A0" w:rsidRDefault="00374E00" w:rsidP="00374E00">
      <w:pPr>
        <w:ind w:left="567"/>
      </w:pPr>
      <w:r w:rsidRPr="004C68A0">
        <w:t>8114</w:t>
      </w:r>
      <w:r w:rsidRPr="004C68A0">
        <w:tab/>
        <w:t>Template support for the map type</w:t>
      </w:r>
    </w:p>
    <w:p w14:paraId="7DF46BBF" w14:textId="77777777" w:rsidR="00374E00" w:rsidRPr="004C68A0" w:rsidRDefault="00374E00" w:rsidP="00374E00">
      <w:pPr>
        <w:ind w:left="567"/>
      </w:pPr>
      <w:r w:rsidRPr="004C68A0">
        <w:t>8115</w:t>
      </w:r>
      <w:r w:rsidRPr="004C68A0">
        <w:tab/>
        <w:t>Explanation fuzzy/lazy is the opposite</w:t>
      </w:r>
    </w:p>
    <w:p w14:paraId="24D6741A" w14:textId="77777777" w:rsidR="00374E00" w:rsidRPr="004C68A0" w:rsidRDefault="00374E00" w:rsidP="00374E00">
      <w:pPr>
        <w:ind w:left="567"/>
      </w:pPr>
      <w:r w:rsidRPr="004C68A0">
        <w:t>8119</w:t>
      </w:r>
      <w:r w:rsidRPr="004C68A0">
        <w:tab/>
        <w:t>Wrong clause references to 16.1.5 -&gt; 16.2.1</w:t>
      </w:r>
    </w:p>
    <w:p w14:paraId="5230CAB5" w14:textId="77777777" w:rsidR="00374E00" w:rsidRPr="004C68A0" w:rsidRDefault="00374E00" w:rsidP="00374E00">
      <w:pPr>
        <w:ind w:left="567"/>
      </w:pPr>
      <w:r w:rsidRPr="004C68A0">
        <w:t>8120</w:t>
      </w:r>
      <w:r w:rsidRPr="004C68A0">
        <w:tab/>
        <w:t>activate/deactivate explanation shall be modified</w:t>
      </w:r>
    </w:p>
    <w:p w14:paraId="34DD639C" w14:textId="77777777" w:rsidR="00374E00" w:rsidRPr="004C68A0" w:rsidRDefault="00374E00" w:rsidP="00374E00">
      <w:pPr>
        <w:ind w:left="567"/>
      </w:pPr>
      <w:r w:rsidRPr="004C68A0">
        <w:t>8136</w:t>
      </w:r>
      <w:r w:rsidRPr="004C68A0">
        <w:tab/>
        <w:t>Outdated reference in chapter 5.2.2 "Uniqueness of identifiers"</w:t>
      </w:r>
    </w:p>
    <w:p w14:paraId="2C433A0E" w14:textId="77777777" w:rsidR="00374E00" w:rsidRPr="004C68A0" w:rsidRDefault="00374E00" w:rsidP="00374E00">
      <w:pPr>
        <w:ind w:left="567"/>
      </w:pPr>
      <w:r w:rsidRPr="004C68A0">
        <w:t>8151</w:t>
      </w:r>
      <w:r w:rsidRPr="004C68A0">
        <w:tab/>
        <w:t>Update of TTCN-3 version references</w:t>
      </w:r>
    </w:p>
    <w:p w14:paraId="2A16F185" w14:textId="77777777" w:rsidR="00374E00" w:rsidRPr="004C68A0" w:rsidRDefault="00374E00" w:rsidP="00374E00">
      <w:pPr>
        <w:ind w:left="567"/>
      </w:pPr>
      <w:r w:rsidRPr="004C68A0">
        <w:t>8154</w:t>
      </w:r>
      <w:r w:rsidRPr="004C68A0">
        <w:tab/>
        <w:t>Embedded Fields</w:t>
      </w:r>
    </w:p>
    <w:p w14:paraId="4D3C4B44" w14:textId="77777777" w:rsidR="00374E00" w:rsidRPr="004C68A0" w:rsidRDefault="00374E00" w:rsidP="00374E00">
      <w:pPr>
        <w:ind w:left="567"/>
      </w:pPr>
      <w:r w:rsidRPr="004C68A0">
        <w:t>8183</w:t>
      </w:r>
      <w:r w:rsidRPr="004C68A0">
        <w:tab/>
        <w:t>Wrong BNF rules for enumerated types</w:t>
      </w:r>
    </w:p>
    <w:p w14:paraId="1D204247" w14:textId="77777777" w:rsidR="00374E00" w:rsidRPr="004C68A0" w:rsidRDefault="00374E00" w:rsidP="00374E00">
      <w:pPr>
        <w:spacing w:after="120"/>
        <w:ind w:left="567"/>
      </w:pPr>
      <w:r w:rsidRPr="004C68A0">
        <w:t>8187</w:t>
      </w:r>
      <w:r w:rsidRPr="004C68A0">
        <w:tab/>
        <w:t>Check of Core Language BNF rules</w:t>
      </w:r>
    </w:p>
    <w:p w14:paraId="799B57B6" w14:textId="77777777" w:rsidR="00374E00" w:rsidRPr="004C68A0" w:rsidRDefault="00374E00" w:rsidP="00374E00">
      <w:pPr>
        <w:ind w:left="567" w:hanging="283"/>
        <w:rPr>
          <w:b/>
        </w:rPr>
      </w:pPr>
      <w:r w:rsidRPr="004C68A0">
        <w:rPr>
          <w:b/>
        </w:rPr>
        <w:t>Progressed CRs</w:t>
      </w:r>
    </w:p>
    <w:p w14:paraId="5780CA9D" w14:textId="77777777" w:rsidR="00374E00" w:rsidRPr="004C68A0" w:rsidRDefault="00374E00" w:rsidP="00374E00">
      <w:pPr>
        <w:ind w:left="567"/>
      </w:pPr>
      <w:r w:rsidRPr="004C68A0">
        <w:t>8090</w:t>
      </w:r>
      <w:r w:rsidRPr="004C68A0">
        <w:tab/>
        <w:t>Deprecate `</w:t>
      </w:r>
      <w:proofErr w:type="spellStart"/>
      <w:r w:rsidRPr="004C68A0">
        <w:t>lengthof</w:t>
      </w:r>
      <w:proofErr w:type="spellEnd"/>
      <w:r w:rsidRPr="004C68A0">
        <w:t xml:space="preserve">` in </w:t>
      </w:r>
      <w:proofErr w:type="spellStart"/>
      <w:r w:rsidRPr="004C68A0">
        <w:t>favor</w:t>
      </w:r>
      <w:proofErr w:type="spellEnd"/>
      <w:r w:rsidRPr="004C68A0">
        <w:t xml:space="preserve"> of `length`</w:t>
      </w:r>
    </w:p>
    <w:p w14:paraId="02E9DFA7" w14:textId="77777777" w:rsidR="00374E00" w:rsidRPr="004C68A0" w:rsidRDefault="00374E00" w:rsidP="00374E00">
      <w:pPr>
        <w:ind w:left="567"/>
      </w:pPr>
      <w:r w:rsidRPr="004C68A0">
        <w:t>8094</w:t>
      </w:r>
      <w:r w:rsidRPr="004C68A0">
        <w:tab/>
        <w:t>Provide a canonical style for source code layout</w:t>
      </w:r>
    </w:p>
    <w:p w14:paraId="6135AB62" w14:textId="77777777" w:rsidR="00374E00" w:rsidRPr="004C68A0" w:rsidRDefault="00374E00" w:rsidP="00374E00">
      <w:pPr>
        <w:ind w:left="567"/>
      </w:pPr>
      <w:r w:rsidRPr="004C68A0">
        <w:t>8100</w:t>
      </w:r>
      <w:r w:rsidRPr="004C68A0">
        <w:tab/>
        <w:t>Inline terminal productions</w:t>
      </w:r>
    </w:p>
    <w:p w14:paraId="62FCC4C4" w14:textId="77777777" w:rsidR="00374E00" w:rsidRPr="004C68A0" w:rsidRDefault="00374E00" w:rsidP="00374E00">
      <w:pPr>
        <w:ind w:left="567"/>
      </w:pPr>
      <w:r w:rsidRPr="004C68A0">
        <w:t>8106</w:t>
      </w:r>
      <w:r w:rsidRPr="004C68A0">
        <w:tab/>
        <w:t xml:space="preserve">Provide TTCN-3 </w:t>
      </w:r>
      <w:proofErr w:type="spellStart"/>
      <w:r w:rsidRPr="004C68A0">
        <w:t>defintions</w:t>
      </w:r>
      <w:proofErr w:type="spellEnd"/>
      <w:r w:rsidRPr="004C68A0">
        <w:t xml:space="preserve"> for predefined types</w:t>
      </w:r>
    </w:p>
    <w:p w14:paraId="16156ED8" w14:textId="77777777" w:rsidR="00374E00" w:rsidRPr="004C68A0" w:rsidRDefault="00374E00" w:rsidP="00374E00">
      <w:pPr>
        <w:ind w:left="567"/>
      </w:pPr>
      <w:r w:rsidRPr="004C68A0">
        <w:t>8111</w:t>
      </w:r>
      <w:r w:rsidRPr="004C68A0">
        <w:tab/>
        <w:t xml:space="preserve">Allow UTF-8 for </w:t>
      </w:r>
      <w:proofErr w:type="spellStart"/>
      <w:r w:rsidRPr="004C68A0">
        <w:t>charstrings</w:t>
      </w:r>
      <w:proofErr w:type="spellEnd"/>
      <w:r w:rsidRPr="004C68A0">
        <w:t>?</w:t>
      </w:r>
    </w:p>
    <w:p w14:paraId="4F4A0D90" w14:textId="77777777" w:rsidR="00374E00" w:rsidRPr="004C68A0" w:rsidRDefault="00374E00" w:rsidP="00374E00">
      <w:pPr>
        <w:ind w:left="567"/>
      </w:pPr>
      <w:r w:rsidRPr="004C68A0">
        <w:t>8152</w:t>
      </w:r>
      <w:r w:rsidRPr="004C68A0">
        <w:tab/>
        <w:t>Harmonize string literals</w:t>
      </w:r>
    </w:p>
    <w:p w14:paraId="66F736E2" w14:textId="77777777" w:rsidR="00374E00" w:rsidRPr="004C68A0" w:rsidRDefault="00374E00" w:rsidP="00374E00">
      <w:pPr>
        <w:ind w:left="567"/>
      </w:pPr>
      <w:r w:rsidRPr="004C68A0">
        <w:t>8153</w:t>
      </w:r>
      <w:r w:rsidRPr="004C68A0">
        <w:tab/>
        <w:t>Extend usage of break and continue statements</w:t>
      </w:r>
    </w:p>
    <w:p w14:paraId="350179AF" w14:textId="77777777" w:rsidR="00374E00" w:rsidRPr="004C68A0" w:rsidRDefault="00374E00" w:rsidP="00374E00">
      <w:pPr>
        <w:ind w:left="567"/>
      </w:pPr>
      <w:r w:rsidRPr="004C68A0">
        <w:t>8155</w:t>
      </w:r>
      <w:r w:rsidRPr="004C68A0">
        <w:tab/>
        <w:t>Issue with the number of elements of templates</w:t>
      </w:r>
    </w:p>
    <w:p w14:paraId="14A5F28A" w14:textId="77777777" w:rsidR="00374E00" w:rsidRPr="004C68A0" w:rsidRDefault="00374E00" w:rsidP="00374E00">
      <w:pPr>
        <w:ind w:left="567"/>
      </w:pPr>
      <w:r w:rsidRPr="004C68A0">
        <w:t>8156</w:t>
      </w:r>
      <w:r w:rsidRPr="004C68A0">
        <w:tab/>
        <w:t>Introduce user defined methods</w:t>
      </w:r>
    </w:p>
    <w:p w14:paraId="3D5641F1" w14:textId="77777777" w:rsidR="00374E00" w:rsidRPr="004C68A0" w:rsidRDefault="00374E00" w:rsidP="00374E00">
      <w:pPr>
        <w:ind w:left="567"/>
      </w:pPr>
    </w:p>
    <w:p w14:paraId="312CA207" w14:textId="77777777" w:rsidR="00374E00" w:rsidRPr="004C68A0" w:rsidRDefault="00374E00" w:rsidP="00374E00"/>
    <w:p w14:paraId="1850BA77" w14:textId="77777777" w:rsidR="00374E00" w:rsidRPr="004C68A0" w:rsidRDefault="00374E00" w:rsidP="00374E00">
      <w:pPr>
        <w:spacing w:after="120"/>
        <w:rPr>
          <w:b/>
        </w:rPr>
      </w:pPr>
      <w:r w:rsidRPr="004C68A0">
        <w:rPr>
          <w:b/>
        </w:rPr>
        <w:t>Part 06: TTCN-3 Control Interface</w:t>
      </w:r>
      <w:r w:rsidRPr="004C68A0">
        <w:rPr>
          <w:b/>
        </w:rPr>
        <w:tab/>
      </w:r>
      <w:r w:rsidRPr="004C68A0">
        <w:rPr>
          <w:b/>
        </w:rPr>
        <w:tab/>
        <w:t>(1 CR closed)</w:t>
      </w:r>
    </w:p>
    <w:p w14:paraId="6C0E2B7D" w14:textId="77777777" w:rsidR="00374E00" w:rsidRPr="004C68A0" w:rsidRDefault="00374E00" w:rsidP="00374E00">
      <w:pPr>
        <w:ind w:left="567" w:hanging="283"/>
        <w:rPr>
          <w:b/>
        </w:rPr>
      </w:pPr>
      <w:r w:rsidRPr="004C68A0">
        <w:rPr>
          <w:b/>
        </w:rPr>
        <w:t>Closed CRs</w:t>
      </w:r>
    </w:p>
    <w:p w14:paraId="76A74674" w14:textId="77777777" w:rsidR="00374E00" w:rsidRPr="004C68A0" w:rsidRDefault="00374E00" w:rsidP="00374E00">
      <w:pPr>
        <w:spacing w:after="120"/>
        <w:ind w:left="567"/>
      </w:pPr>
      <w:r w:rsidRPr="004C68A0">
        <w:t>8110</w:t>
      </w:r>
      <w:r w:rsidRPr="004C68A0">
        <w:tab/>
        <w:t>When are global constants evaluated?</w:t>
      </w:r>
    </w:p>
    <w:p w14:paraId="0A46CDA6" w14:textId="77777777" w:rsidR="00374E00" w:rsidRPr="004C68A0" w:rsidRDefault="00374E00" w:rsidP="00374E00">
      <w:pPr>
        <w:ind w:left="567" w:hanging="283"/>
        <w:rPr>
          <w:b/>
        </w:rPr>
      </w:pPr>
      <w:r w:rsidRPr="004C68A0">
        <w:rPr>
          <w:b/>
        </w:rPr>
        <w:t>Progressed CRs</w:t>
      </w:r>
    </w:p>
    <w:p w14:paraId="594C165F" w14:textId="77777777" w:rsidR="00374E00" w:rsidRPr="004C68A0" w:rsidRDefault="00374E00" w:rsidP="00374E00">
      <w:pPr>
        <w:ind w:left="567"/>
      </w:pPr>
      <w:r w:rsidRPr="004C68A0">
        <w:t>8095</w:t>
      </w:r>
      <w:r w:rsidRPr="004C68A0">
        <w:tab/>
        <w:t>Provide a TTCN-3 specification for TCI and TRI</w:t>
      </w:r>
    </w:p>
    <w:p w14:paraId="570315C6" w14:textId="77777777" w:rsidR="00374E00" w:rsidRPr="004C68A0" w:rsidRDefault="00374E00" w:rsidP="00374E00">
      <w:pPr>
        <w:ind w:left="567"/>
      </w:pPr>
    </w:p>
    <w:p w14:paraId="2C672FE9" w14:textId="77777777" w:rsidR="00374E00" w:rsidRPr="004C68A0" w:rsidRDefault="00374E00" w:rsidP="00374E00"/>
    <w:p w14:paraId="0DA5D577" w14:textId="77777777" w:rsidR="00374E00" w:rsidRPr="004C68A0" w:rsidRDefault="00374E00" w:rsidP="00374E00">
      <w:pPr>
        <w:rPr>
          <w:b/>
        </w:rPr>
      </w:pPr>
      <w:r w:rsidRPr="004C68A0">
        <w:rPr>
          <w:b/>
        </w:rPr>
        <w:t>Part 11: Using JSON with TTCN-3</w:t>
      </w:r>
      <w:r w:rsidRPr="004C68A0">
        <w:rPr>
          <w:b/>
        </w:rPr>
        <w:tab/>
      </w:r>
      <w:r w:rsidRPr="004C68A0">
        <w:rPr>
          <w:b/>
        </w:rPr>
        <w:tab/>
        <w:t>(1 CR closed)</w:t>
      </w:r>
    </w:p>
    <w:p w14:paraId="2DFAE536" w14:textId="77777777" w:rsidR="00374E00" w:rsidRPr="004C68A0" w:rsidRDefault="00374E00" w:rsidP="00374E00">
      <w:pPr>
        <w:ind w:left="567"/>
      </w:pPr>
      <w:r w:rsidRPr="004C68A0">
        <w:t>8181</w:t>
      </w:r>
      <w:r w:rsidRPr="004C68A0">
        <w:tab/>
      </w:r>
      <w:proofErr w:type="gramStart"/>
      <w:r w:rsidRPr="004C68A0">
        <w:t>object</w:t>
      </w:r>
      <w:proofErr w:type="gramEnd"/>
      <w:r w:rsidRPr="004C68A0">
        <w:t xml:space="preserve"> used as an identifier</w:t>
      </w:r>
    </w:p>
    <w:p w14:paraId="0D381E30" w14:textId="77777777" w:rsidR="00374E00" w:rsidRPr="004C68A0" w:rsidRDefault="00374E00" w:rsidP="00374E00">
      <w:pPr>
        <w:ind w:left="567"/>
      </w:pPr>
    </w:p>
    <w:p w14:paraId="3CEADB8C" w14:textId="77777777" w:rsidR="00374E00" w:rsidRPr="004C68A0" w:rsidRDefault="00374E00" w:rsidP="00374E00"/>
    <w:p w14:paraId="18F567F9" w14:textId="77777777" w:rsidR="00374E00" w:rsidRPr="004C68A0" w:rsidRDefault="00374E00" w:rsidP="00374E00">
      <w:pPr>
        <w:rPr>
          <w:b/>
        </w:rPr>
      </w:pPr>
      <w:r w:rsidRPr="004C68A0">
        <w:rPr>
          <w:b/>
        </w:rPr>
        <w:t>General</w:t>
      </w:r>
      <w:r w:rsidRPr="004C68A0">
        <w:rPr>
          <w:b/>
        </w:rPr>
        <w:tab/>
      </w:r>
      <w:r w:rsidRPr="004C68A0">
        <w:rPr>
          <w:b/>
        </w:rPr>
        <w:tab/>
      </w:r>
      <w:r w:rsidRPr="004C68A0">
        <w:rPr>
          <w:b/>
        </w:rPr>
        <w:tab/>
        <w:t>(3 CRs progressed)</w:t>
      </w:r>
    </w:p>
    <w:p w14:paraId="19A27455" w14:textId="77777777" w:rsidR="00374E00" w:rsidRPr="004C68A0" w:rsidRDefault="00374E00" w:rsidP="00374E00">
      <w:pPr>
        <w:ind w:left="567"/>
      </w:pPr>
    </w:p>
    <w:p w14:paraId="08558F30" w14:textId="77777777" w:rsidR="00374E00" w:rsidRPr="004C68A0" w:rsidRDefault="00374E00" w:rsidP="00374E00">
      <w:pPr>
        <w:ind w:left="567"/>
      </w:pPr>
      <w:r w:rsidRPr="004C68A0">
        <w:t>7981</w:t>
      </w:r>
      <w:r w:rsidRPr="004C68A0">
        <w:tab/>
        <w:t>Support for REST APIs (HTTP)</w:t>
      </w:r>
    </w:p>
    <w:p w14:paraId="5562E1A7" w14:textId="77777777" w:rsidR="00374E00" w:rsidRPr="004C68A0" w:rsidRDefault="00374E00" w:rsidP="00374E00">
      <w:pPr>
        <w:ind w:left="567"/>
      </w:pPr>
      <w:r w:rsidRPr="004C68A0">
        <w:lastRenderedPageBreak/>
        <w:t>8113</w:t>
      </w:r>
      <w:r w:rsidRPr="004C68A0">
        <w:tab/>
        <w:t>Type traits and user defined methods</w:t>
      </w:r>
    </w:p>
    <w:p w14:paraId="4D77ACDE" w14:textId="77777777" w:rsidR="00374E00" w:rsidRPr="004C68A0" w:rsidRDefault="00374E00" w:rsidP="00374E00">
      <w:pPr>
        <w:ind w:left="567"/>
      </w:pPr>
      <w:r w:rsidRPr="004C68A0">
        <w:t>8180</w:t>
      </w:r>
      <w:r w:rsidRPr="004C68A0">
        <w:tab/>
        <w:t>Next major version of TTCN-3</w:t>
      </w:r>
    </w:p>
    <w:p w14:paraId="032F9B64" w14:textId="77777777" w:rsidR="00374E00" w:rsidRPr="004C68A0" w:rsidRDefault="00374E00" w:rsidP="00374E00">
      <w:pPr>
        <w:ind w:left="567"/>
      </w:pPr>
      <w:r w:rsidRPr="004C68A0">
        <w:t>8192</w:t>
      </w:r>
      <w:r w:rsidRPr="004C68A0">
        <w:tab/>
        <w:t>Simplify import statement</w:t>
      </w:r>
    </w:p>
    <w:p w14:paraId="5468FD87" w14:textId="77777777" w:rsidR="00374E00" w:rsidRPr="004C68A0" w:rsidRDefault="00374E00" w:rsidP="00374E00">
      <w:pPr>
        <w:ind w:left="567"/>
      </w:pPr>
    </w:p>
    <w:p w14:paraId="43C9A6B1" w14:textId="77777777" w:rsidR="009039B3" w:rsidRPr="004A179B" w:rsidRDefault="009039B3" w:rsidP="009039B3">
      <w:pPr>
        <w:pStyle w:val="Guideline"/>
        <w:rPr>
          <w:i w:val="0"/>
        </w:rPr>
      </w:pPr>
    </w:p>
    <w:p w14:paraId="0001F07B" w14:textId="77777777" w:rsidR="009039B3" w:rsidRPr="004A179B" w:rsidRDefault="009039B3" w:rsidP="009039B3">
      <w:pPr>
        <w:rPr>
          <w:b/>
          <w:i/>
          <w:sz w:val="22"/>
          <w:szCs w:val="22"/>
          <w:lang w:val="en-US"/>
        </w:rPr>
      </w:pPr>
      <w:r w:rsidRPr="004A179B">
        <w:rPr>
          <w:b/>
          <w:i/>
          <w:sz w:val="22"/>
          <w:szCs w:val="22"/>
          <w:lang w:val="en-US"/>
        </w:rPr>
        <w:t>Achievements of the work on Task 2 – Conformance test suites for TTCN-3 tools and sub-tasks</w:t>
      </w:r>
    </w:p>
    <w:p w14:paraId="65733C81" w14:textId="77777777" w:rsidR="009039B3" w:rsidRPr="004A179B" w:rsidRDefault="009039B3" w:rsidP="009039B3">
      <w:pPr>
        <w:pStyle w:val="Guideline"/>
        <w:rPr>
          <w:i w:val="0"/>
          <w:lang w:val="en-US"/>
        </w:rPr>
      </w:pPr>
    </w:p>
    <w:p w14:paraId="1E713287" w14:textId="610F6CE7" w:rsidR="0006186F" w:rsidRDefault="005E7CC1" w:rsidP="0006186F">
      <w:pPr>
        <w:pStyle w:val="Guideline"/>
        <w:tabs>
          <w:tab w:val="left" w:pos="7371"/>
          <w:tab w:val="left" w:pos="7938"/>
          <w:tab w:val="left" w:pos="8505"/>
          <w:tab w:val="left" w:pos="9072"/>
        </w:tabs>
        <w:rPr>
          <w:rFonts w:eastAsia="ヒラギノ角ゴ Pro W3"/>
          <w:i w:val="0"/>
        </w:rPr>
      </w:pPr>
      <w:r w:rsidRPr="00392A1C">
        <w:rPr>
          <w:rFonts w:eastAsia="ヒラギノ角ゴ Pro W3"/>
          <w:i w:val="0"/>
          <w:lang w:val="en-US"/>
        </w:rPr>
        <w:t>The work on Task 2 “Conformance test suites for TTCN-3 tools and sub-tasks” has been completed. The involved experts completed</w:t>
      </w:r>
      <w:r w:rsidRPr="00392A1C">
        <w:rPr>
          <w:rFonts w:eastAsia="ヒラギノ角ゴ Pro W3"/>
          <w:i w:val="0"/>
        </w:rPr>
        <w:t xml:space="preserve"> writing and validating tests for the 2022 release of the TTCN-3 standards. The test suites were validated on multiple TTCN tools (by Spirent, </w:t>
      </w:r>
      <w:proofErr w:type="spellStart"/>
      <w:r w:rsidRPr="00392A1C">
        <w:rPr>
          <w:rFonts w:eastAsia="ヒラギノ角ゴ Pro W3"/>
          <w:i w:val="0"/>
        </w:rPr>
        <w:t>Elvior</w:t>
      </w:r>
      <w:proofErr w:type="spellEnd"/>
      <w:r w:rsidRPr="00392A1C">
        <w:rPr>
          <w:rFonts w:eastAsia="ヒラギノ角ゴ Pro W3"/>
          <w:i w:val="0"/>
        </w:rPr>
        <w:t>, Ericsson and Nokia), and we reached consensus on the validation results.</w:t>
      </w:r>
      <w:r w:rsidR="0006186F">
        <w:rPr>
          <w:rFonts w:eastAsia="ヒラギノ角ゴ Pro W3"/>
          <w:i w:val="0"/>
        </w:rPr>
        <w:t xml:space="preserve"> </w:t>
      </w:r>
      <w:r w:rsidRPr="00392A1C">
        <w:rPr>
          <w:rFonts w:eastAsia="ヒラギノ角ゴ Pro W3"/>
          <w:i w:val="0"/>
        </w:rPr>
        <w:t xml:space="preserve">The conformance test writing for version </w:t>
      </w:r>
      <w:r w:rsidR="00886140">
        <w:rPr>
          <w:rFonts w:eastAsia="ヒラギノ角ゴ Pro W3"/>
          <w:i w:val="0"/>
        </w:rPr>
        <w:t>4.</w:t>
      </w:r>
      <w:r w:rsidRPr="00392A1C">
        <w:rPr>
          <w:rFonts w:eastAsia="ヒラギノ角ゴ Pro W3"/>
          <w:i w:val="0"/>
        </w:rPr>
        <w:t>15</w:t>
      </w:r>
      <w:r w:rsidR="00886140">
        <w:rPr>
          <w:rFonts w:eastAsia="ヒラギノ角ゴ Pro W3"/>
          <w:i w:val="0"/>
        </w:rPr>
        <w:t>.1</w:t>
      </w:r>
      <w:r w:rsidRPr="00392A1C">
        <w:rPr>
          <w:rFonts w:eastAsia="ヒラギノ角ゴ Pro W3"/>
          <w:i w:val="0"/>
        </w:rPr>
        <w:t xml:space="preserve"> of the TTCN-3 core standard included 160 new conformance tests. These tests for v</w:t>
      </w:r>
      <w:r w:rsidR="00886140">
        <w:rPr>
          <w:rFonts w:eastAsia="ヒラギノ角ゴ Pro W3"/>
          <w:i w:val="0"/>
        </w:rPr>
        <w:t>4.</w:t>
      </w:r>
      <w:r w:rsidRPr="00392A1C">
        <w:rPr>
          <w:rFonts w:eastAsia="ヒラギノ角ゴ Pro W3"/>
          <w:i w:val="0"/>
        </w:rPr>
        <w:t>15</w:t>
      </w:r>
      <w:r w:rsidR="00886140">
        <w:rPr>
          <w:rFonts w:eastAsia="ヒラギノ角ゴ Pro W3"/>
          <w:i w:val="0"/>
        </w:rPr>
        <w:t>.1</w:t>
      </w:r>
      <w:r w:rsidRPr="00392A1C">
        <w:rPr>
          <w:rFonts w:eastAsia="ヒラギノ角ゴ Pro W3"/>
          <w:i w:val="0"/>
        </w:rPr>
        <w:t xml:space="preserve"> need validation in the next TTF</w:t>
      </w:r>
      <w:r>
        <w:rPr>
          <w:rFonts w:eastAsia="ヒラギノ角ゴ Pro W3"/>
          <w:i w:val="0"/>
        </w:rPr>
        <w:t xml:space="preserve"> (after tools are provided by the manufacturers)</w:t>
      </w:r>
      <w:r w:rsidRPr="00392A1C">
        <w:rPr>
          <w:rFonts w:eastAsia="ヒラギノ角ゴ Pro W3"/>
          <w:i w:val="0"/>
        </w:rPr>
        <w:t>, but will already aid the work of software engineers implementing version 15 of the TTCN-3 core standard.</w:t>
      </w:r>
    </w:p>
    <w:p w14:paraId="20AB52B0" w14:textId="77777777" w:rsidR="0006186F" w:rsidRDefault="0006186F" w:rsidP="0006186F">
      <w:pPr>
        <w:pStyle w:val="Guideline"/>
        <w:tabs>
          <w:tab w:val="left" w:pos="7371"/>
          <w:tab w:val="left" w:pos="7938"/>
          <w:tab w:val="left" w:pos="8505"/>
          <w:tab w:val="left" w:pos="9072"/>
        </w:tabs>
        <w:rPr>
          <w:i w:val="0"/>
        </w:rPr>
      </w:pPr>
    </w:p>
    <w:p w14:paraId="0223F48C" w14:textId="336B4554" w:rsidR="00D55A04" w:rsidRPr="0006186F" w:rsidRDefault="00D55A04" w:rsidP="0006186F">
      <w:pPr>
        <w:pStyle w:val="Guideline"/>
        <w:tabs>
          <w:tab w:val="left" w:pos="7371"/>
          <w:tab w:val="left" w:pos="7938"/>
          <w:tab w:val="left" w:pos="8505"/>
          <w:tab w:val="left" w:pos="9072"/>
        </w:tabs>
        <w:rPr>
          <w:rFonts w:eastAsia="ヒラギノ角ゴ Pro W3"/>
          <w:i w:val="0"/>
        </w:rPr>
      </w:pPr>
      <w:r w:rsidRPr="00D55A04">
        <w:rPr>
          <w:i w:val="0"/>
        </w:rPr>
        <w:t>In particular the following 160 tests have been added to the</w:t>
      </w:r>
      <w:r w:rsidR="0006186F" w:rsidRPr="0006186F">
        <w:rPr>
          <w:i w:val="0"/>
        </w:rPr>
        <w:t xml:space="preserve"> </w:t>
      </w:r>
      <w:r w:rsidR="00886140">
        <w:rPr>
          <w:i w:val="0"/>
        </w:rPr>
        <w:t>v</w:t>
      </w:r>
      <w:r w:rsidR="0006186F" w:rsidRPr="00D55A04">
        <w:rPr>
          <w:i w:val="0"/>
        </w:rPr>
        <w:t>ersion 4.15.1</w:t>
      </w:r>
      <w:r w:rsidRPr="00D55A04">
        <w:rPr>
          <w:i w:val="0"/>
        </w:rPr>
        <w:t xml:space="preserve"> conformance test suite (</w:t>
      </w:r>
      <w:r w:rsidR="0006186F">
        <w:rPr>
          <w:i w:val="0"/>
        </w:rPr>
        <w:t xml:space="preserve">chapter numbers in </w:t>
      </w:r>
      <w:r w:rsidR="0006186F" w:rsidRPr="0006186F">
        <w:t>italic</w:t>
      </w:r>
      <w:r w:rsidRPr="00D55A04">
        <w:rPr>
          <w:i w:val="0"/>
        </w:rPr>
        <w:t>):</w:t>
      </w:r>
    </w:p>
    <w:p w14:paraId="46585DB5" w14:textId="77777777" w:rsidR="00D55A04" w:rsidRPr="00D55A04" w:rsidRDefault="00D55A04" w:rsidP="00D55A04">
      <w:pPr>
        <w:pStyle w:val="Guideline"/>
        <w:rPr>
          <w:i w:val="0"/>
        </w:rPr>
      </w:pPr>
    </w:p>
    <w:p w14:paraId="38695ED9" w14:textId="77777777" w:rsidR="00D55A04" w:rsidRPr="00AB6ED6" w:rsidRDefault="00D55A04" w:rsidP="00D55A04">
      <w:pPr>
        <w:spacing w:after="120"/>
        <w:jc w:val="left"/>
        <w:rPr>
          <w:i/>
        </w:rPr>
      </w:pPr>
      <w:bookmarkStart w:id="3" w:name="_Toc102406094"/>
      <w:r w:rsidRPr="00AB6ED6">
        <w:rPr>
          <w:i/>
        </w:rPr>
        <w:t>5.4.1.1 Formal parameters of kind value</w:t>
      </w:r>
      <w:bookmarkEnd w:id="3"/>
      <w:r w:rsidRPr="00AB6ED6">
        <w:rPr>
          <w:i/>
        </w:rPr>
        <w:t>:</w:t>
      </w:r>
      <w:r>
        <w:rPr>
          <w:i/>
        </w:rPr>
        <w:t xml:space="preserve"> </w:t>
      </w:r>
      <w:r w:rsidRPr="00CB11AE">
        <w:t>Sem_05040101_nested_types_001</w:t>
      </w:r>
    </w:p>
    <w:p w14:paraId="3D688952" w14:textId="77777777" w:rsidR="00D55A04" w:rsidRPr="00AB6ED6" w:rsidRDefault="00D55A04" w:rsidP="00D55A04">
      <w:pPr>
        <w:spacing w:after="120"/>
        <w:jc w:val="left"/>
        <w:rPr>
          <w:i/>
        </w:rPr>
      </w:pPr>
      <w:r w:rsidRPr="00AB6ED6">
        <w:rPr>
          <w:i/>
        </w:rPr>
        <w:t>5.4.1.2</w:t>
      </w:r>
      <w:r>
        <w:rPr>
          <w:i/>
        </w:rPr>
        <w:t xml:space="preserve"> </w:t>
      </w:r>
      <w:r w:rsidRPr="00AB6ED6">
        <w:rPr>
          <w:i/>
        </w:rPr>
        <w:t>Formal parameters of kind template</w:t>
      </w:r>
      <w:r>
        <w:rPr>
          <w:i/>
        </w:rPr>
        <w:t xml:space="preserve">: </w:t>
      </w:r>
      <w:r w:rsidRPr="00CB11AE">
        <w:t>Sem_05040102_nested_types_001</w:t>
      </w:r>
    </w:p>
    <w:p w14:paraId="6E68DB23" w14:textId="77777777" w:rsidR="00D55A04" w:rsidRPr="00AB6ED6" w:rsidRDefault="00D55A04" w:rsidP="00D55A04">
      <w:pPr>
        <w:spacing w:after="120"/>
        <w:jc w:val="left"/>
        <w:rPr>
          <w:i/>
        </w:rPr>
      </w:pPr>
      <w:r w:rsidRPr="00AB6ED6">
        <w:rPr>
          <w:i/>
        </w:rPr>
        <w:t>5.4.3 Variadic Parameters:</w:t>
      </w:r>
      <w:r>
        <w:rPr>
          <w:i/>
        </w:rPr>
        <w:t xml:space="preserve"> </w:t>
      </w:r>
      <w:r w:rsidRPr="00CB11AE">
        <w:t>Sem_050403_variadic_parameters_001</w:t>
      </w:r>
      <w:r>
        <w:t xml:space="preserve"> – 011, </w:t>
      </w:r>
      <w:r w:rsidRPr="00CB11AE">
        <w:t>NegSem_050403_variadic_parameters_001</w:t>
      </w:r>
      <w:r>
        <w:t xml:space="preserve"> - 005</w:t>
      </w:r>
    </w:p>
    <w:p w14:paraId="47ABD170" w14:textId="77777777" w:rsidR="00D55A04" w:rsidRPr="00CB11AE" w:rsidRDefault="00D55A04" w:rsidP="00D55A04">
      <w:pPr>
        <w:spacing w:after="120"/>
        <w:jc w:val="left"/>
      </w:pPr>
      <w:r w:rsidRPr="00AB6ED6">
        <w:rPr>
          <w:i/>
        </w:rPr>
        <w:t>6.2.0 General:</w:t>
      </w:r>
      <w:r>
        <w:t xml:space="preserve"> </w:t>
      </w:r>
      <w:r w:rsidRPr="00CB11AE">
        <w:t>Sem_0602_TopLevel_025</w:t>
      </w:r>
      <w:r>
        <w:t xml:space="preserve">, </w:t>
      </w:r>
      <w:r w:rsidRPr="00CB11AE">
        <w:t>NegSem_0602_TopLevel_011</w:t>
      </w:r>
    </w:p>
    <w:p w14:paraId="258E9C1E" w14:textId="77777777" w:rsidR="00D55A04" w:rsidRPr="00AB6ED6" w:rsidRDefault="00D55A04" w:rsidP="00D55A04">
      <w:pPr>
        <w:spacing w:after="120"/>
        <w:jc w:val="left"/>
        <w:rPr>
          <w:i/>
        </w:rPr>
      </w:pPr>
      <w:r w:rsidRPr="00AB6ED6">
        <w:rPr>
          <w:i/>
        </w:rPr>
        <w:t>6.2.1.4</w:t>
      </w:r>
      <w:r>
        <w:rPr>
          <w:i/>
        </w:rPr>
        <w:t xml:space="preserve"> </w:t>
      </w:r>
      <w:r w:rsidRPr="00AB6ED6">
        <w:rPr>
          <w:i/>
        </w:rPr>
        <w:t>Embedded fields:</w:t>
      </w:r>
      <w:r>
        <w:rPr>
          <w:i/>
        </w:rPr>
        <w:t xml:space="preserve"> </w:t>
      </w:r>
      <w:r w:rsidRPr="00CB11AE">
        <w:t>Sem_06020104_embedding_fields_001</w:t>
      </w:r>
      <w:r>
        <w:t xml:space="preserve"> – 004, </w:t>
      </w:r>
      <w:r w:rsidRPr="00CB11AE">
        <w:t>NegSem_06020104_embedding_fields_001</w:t>
      </w:r>
      <w:r>
        <w:t xml:space="preserve"> - 002</w:t>
      </w:r>
    </w:p>
    <w:p w14:paraId="6B07E9FC" w14:textId="77777777" w:rsidR="00D55A04" w:rsidRPr="00AB6ED6" w:rsidRDefault="00D55A04" w:rsidP="00D55A04">
      <w:pPr>
        <w:spacing w:after="120"/>
        <w:jc w:val="left"/>
        <w:rPr>
          <w:i/>
        </w:rPr>
      </w:pPr>
      <w:r w:rsidRPr="00AB6ED6">
        <w:rPr>
          <w:i/>
        </w:rPr>
        <w:t>6.2.2.4 Embedded Fields:</w:t>
      </w:r>
      <w:r>
        <w:rPr>
          <w:i/>
        </w:rPr>
        <w:t xml:space="preserve"> </w:t>
      </w:r>
      <w:r w:rsidRPr="00CB11AE">
        <w:t>Sem_06020204_embedding_fields_001</w:t>
      </w:r>
    </w:p>
    <w:p w14:paraId="29A86681" w14:textId="77777777" w:rsidR="00D55A04" w:rsidRPr="00AB6ED6" w:rsidRDefault="00D55A04" w:rsidP="00D55A04">
      <w:pPr>
        <w:spacing w:after="120"/>
        <w:jc w:val="left"/>
        <w:rPr>
          <w:i/>
        </w:rPr>
      </w:pPr>
      <w:r w:rsidRPr="00AB6ED6">
        <w:rPr>
          <w:i/>
        </w:rPr>
        <w:t>6.2.5.4 Embedded Fields:</w:t>
      </w:r>
      <w:r>
        <w:rPr>
          <w:i/>
        </w:rPr>
        <w:t xml:space="preserve"> </w:t>
      </w:r>
      <w:r w:rsidRPr="00CB11AE">
        <w:t>Sem_06020504_embedding_fields_001</w:t>
      </w:r>
    </w:p>
    <w:p w14:paraId="3C712361" w14:textId="7DA192FC" w:rsidR="00D55A04" w:rsidRPr="00AB6ED6" w:rsidRDefault="00D55A04" w:rsidP="00D55A04">
      <w:pPr>
        <w:spacing w:after="120"/>
        <w:jc w:val="left"/>
        <w:rPr>
          <w:i/>
        </w:rPr>
      </w:pPr>
      <w:bookmarkStart w:id="4" w:name="_Toc102406156"/>
      <w:r w:rsidRPr="00AB6ED6">
        <w:rPr>
          <w:i/>
        </w:rPr>
        <w:t>6.2.15.2 Indexed Assignment Notation</w:t>
      </w:r>
      <w:bookmarkEnd w:id="4"/>
      <w:r w:rsidRPr="00AB6ED6">
        <w:rPr>
          <w:i/>
        </w:rPr>
        <w:t>:</w:t>
      </w:r>
      <w:r>
        <w:rPr>
          <w:i/>
        </w:rPr>
        <w:t xml:space="preserve"> </w:t>
      </w:r>
      <w:r w:rsidRPr="00CB11AE">
        <w:t>Sem_06021502_indexed_assignment_notation_004</w:t>
      </w:r>
    </w:p>
    <w:p w14:paraId="5B6702C6" w14:textId="77777777" w:rsidR="00D55A04" w:rsidRPr="00AB6ED6" w:rsidRDefault="00D55A04" w:rsidP="00D55A04">
      <w:pPr>
        <w:spacing w:after="120"/>
        <w:jc w:val="left"/>
        <w:rPr>
          <w:i/>
        </w:rPr>
      </w:pPr>
      <w:bookmarkStart w:id="5" w:name="_Toc102406157"/>
      <w:r w:rsidRPr="00AB6ED6">
        <w:rPr>
          <w:i/>
        </w:rPr>
        <w:t xml:space="preserve">6.2.15.3 </w:t>
      </w:r>
      <w:proofErr w:type="spellStart"/>
      <w:r w:rsidRPr="00AB6ED6">
        <w:rPr>
          <w:i/>
        </w:rPr>
        <w:t>Unmapping</w:t>
      </w:r>
      <w:proofErr w:type="spellEnd"/>
      <w:r w:rsidRPr="00AB6ED6">
        <w:rPr>
          <w:i/>
        </w:rPr>
        <w:t xml:space="preserve"> Keys</w:t>
      </w:r>
      <w:bookmarkEnd w:id="5"/>
      <w:r w:rsidRPr="00AB6ED6">
        <w:rPr>
          <w:i/>
        </w:rPr>
        <w:t>:</w:t>
      </w:r>
      <w:r>
        <w:rPr>
          <w:i/>
        </w:rPr>
        <w:t xml:space="preserve"> </w:t>
      </w:r>
      <w:r w:rsidRPr="00CB11AE">
        <w:t>Sem_06021503_unmapping_keys_003</w:t>
      </w:r>
      <w:r>
        <w:t xml:space="preserve"> - 004</w:t>
      </w:r>
    </w:p>
    <w:p w14:paraId="19E24B29" w14:textId="77777777" w:rsidR="00D55A04" w:rsidRPr="00AB6ED6" w:rsidRDefault="00D55A04" w:rsidP="00D55A04">
      <w:pPr>
        <w:spacing w:after="120"/>
        <w:jc w:val="left"/>
        <w:rPr>
          <w:i/>
        </w:rPr>
      </w:pPr>
      <w:r w:rsidRPr="00AB6ED6">
        <w:rPr>
          <w:i/>
        </w:rPr>
        <w:t>6.2.15.4 Index Notation:</w:t>
      </w:r>
      <w:r>
        <w:rPr>
          <w:i/>
        </w:rPr>
        <w:t xml:space="preserve"> </w:t>
      </w:r>
      <w:r w:rsidRPr="00CB11AE">
        <w:t>Sem_06021504_index_notation_007</w:t>
      </w:r>
      <w:r>
        <w:t xml:space="preserve"> – 010, </w:t>
      </w:r>
      <w:r w:rsidRPr="00CB11AE">
        <w:t>NegSem_06021504_index_notation_007</w:t>
      </w:r>
      <w:r>
        <w:t xml:space="preserve"> - 008</w:t>
      </w:r>
    </w:p>
    <w:p w14:paraId="196A2695" w14:textId="77777777" w:rsidR="00D55A04" w:rsidRPr="00AB6ED6" w:rsidRDefault="00D55A04" w:rsidP="00D55A04">
      <w:pPr>
        <w:spacing w:after="120"/>
        <w:jc w:val="left"/>
        <w:rPr>
          <w:i/>
        </w:rPr>
      </w:pPr>
      <w:r w:rsidRPr="00AB6ED6">
        <w:rPr>
          <w:i/>
        </w:rPr>
        <w:t>6.2.15.9 Optionality of map element values:</w:t>
      </w:r>
      <w:r>
        <w:rPr>
          <w:i/>
        </w:rPr>
        <w:t xml:space="preserve"> </w:t>
      </w:r>
      <w:r w:rsidRPr="00CB11AE">
        <w:t>Sem_06021509_optionality_of_map_element_values_001</w:t>
      </w:r>
      <w:r>
        <w:t xml:space="preserve"> – 003, </w:t>
      </w:r>
      <w:r w:rsidRPr="00CB11AE">
        <w:t>NegSem_06021509_optionality_of_map_element_values_001</w:t>
      </w:r>
      <w:r>
        <w:t xml:space="preserve"> - 002</w:t>
      </w:r>
    </w:p>
    <w:p w14:paraId="1856EEEF" w14:textId="77777777" w:rsidR="00D55A04" w:rsidRPr="00AB6ED6" w:rsidRDefault="00D55A04" w:rsidP="00D55A04">
      <w:pPr>
        <w:spacing w:after="120"/>
        <w:jc w:val="left"/>
        <w:rPr>
          <w:i/>
        </w:rPr>
      </w:pPr>
      <w:r w:rsidRPr="00AB6ED6">
        <w:rPr>
          <w:i/>
        </w:rPr>
        <w:t>6.5 Automatic type:</w:t>
      </w:r>
      <w:r>
        <w:rPr>
          <w:i/>
        </w:rPr>
        <w:t xml:space="preserve"> </w:t>
      </w:r>
      <w:r w:rsidRPr="00CB11AE">
        <w:t>Sem_0605_automatic_type_001</w:t>
      </w:r>
      <w:r>
        <w:t xml:space="preserve"> – 005, </w:t>
      </w:r>
      <w:r w:rsidRPr="00CB11AE">
        <w:t>NegSem_0605_automatic_type_001</w:t>
      </w:r>
      <w:r>
        <w:t xml:space="preserve"> – 003, </w:t>
      </w:r>
      <w:r w:rsidRPr="00CB11AE">
        <w:t>Sem_0605_expressions_001</w:t>
      </w:r>
      <w:r>
        <w:t xml:space="preserve"> – 004, </w:t>
      </w:r>
      <w:r w:rsidRPr="00CB11AE">
        <w:t>NegSem_0605_expressions_001</w:t>
      </w:r>
      <w:r>
        <w:t xml:space="preserve">, </w:t>
      </w:r>
      <w:r w:rsidRPr="00CB11AE">
        <w:t>Sem_0605_field_assignment_lists_001</w:t>
      </w:r>
      <w:r>
        <w:t xml:space="preserve"> – 003, </w:t>
      </w:r>
      <w:r w:rsidRPr="00CB11AE">
        <w:t>Sem_0605_index_lists_001</w:t>
      </w:r>
      <w:r>
        <w:t xml:space="preserve"> - 003, </w:t>
      </w:r>
      <w:r w:rsidRPr="00CB11AE">
        <w:t>NegSem_0605_index_lists_001</w:t>
      </w:r>
      <w:r>
        <w:t xml:space="preserve">, </w:t>
      </w:r>
      <w:r w:rsidRPr="00CB11AE">
        <w:t>Sem_0605_literals_001</w:t>
      </w:r>
      <w:r>
        <w:t xml:space="preserve"> – 009, </w:t>
      </w:r>
      <w:r w:rsidRPr="00CB11AE">
        <w:t>NegSem_0605_literals_001</w:t>
      </w:r>
      <w:r>
        <w:t xml:space="preserve"> – 014, </w:t>
      </w:r>
      <w:r w:rsidRPr="00CB11AE">
        <w:t>NegSem_0605_references_001</w:t>
      </w:r>
      <w:r>
        <w:t xml:space="preserve">, </w:t>
      </w:r>
      <w:r w:rsidRPr="00CB11AE">
        <w:t>Sem_0605_return_values_001</w:t>
      </w:r>
      <w:r>
        <w:t xml:space="preserve"> – 010, </w:t>
      </w:r>
      <w:r w:rsidRPr="00CB11AE">
        <w:t>Sem_0605_value_lists_001</w:t>
      </w:r>
      <w:r>
        <w:t xml:space="preserve"> - 002</w:t>
      </w:r>
    </w:p>
    <w:p w14:paraId="5A190144" w14:textId="77777777" w:rsidR="00D55A04" w:rsidRPr="00AB6ED6" w:rsidRDefault="00D55A04" w:rsidP="00D55A04">
      <w:pPr>
        <w:spacing w:after="120"/>
        <w:jc w:val="left"/>
        <w:rPr>
          <w:i/>
        </w:rPr>
      </w:pPr>
      <w:r w:rsidRPr="00AB6ED6">
        <w:rPr>
          <w:i/>
        </w:rPr>
        <w:t>7.1.3 Relational operators:</w:t>
      </w:r>
      <w:r>
        <w:rPr>
          <w:i/>
        </w:rPr>
        <w:t xml:space="preserve"> </w:t>
      </w:r>
      <w:r w:rsidRPr="00CB11AE">
        <w:t>Sem_070103_RelationalOperators_054</w:t>
      </w:r>
      <w:r>
        <w:t xml:space="preserve"> - 057</w:t>
      </w:r>
    </w:p>
    <w:p w14:paraId="0C52819F" w14:textId="77777777" w:rsidR="00D55A04" w:rsidRPr="00AB6ED6" w:rsidRDefault="00D55A04" w:rsidP="00D55A04">
      <w:pPr>
        <w:spacing w:after="120"/>
        <w:jc w:val="left"/>
        <w:rPr>
          <w:i/>
        </w:rPr>
      </w:pPr>
      <w:r w:rsidRPr="00AB6ED6">
        <w:rPr>
          <w:i/>
        </w:rPr>
        <w:t>8.2.1 Module parameters:</w:t>
      </w:r>
      <w:r>
        <w:rPr>
          <w:i/>
        </w:rPr>
        <w:t xml:space="preserve"> </w:t>
      </w:r>
      <w:r w:rsidRPr="00CB11AE">
        <w:t>Sem_080201_nested_types_001</w:t>
      </w:r>
    </w:p>
    <w:p w14:paraId="54436429" w14:textId="1EFD065B" w:rsidR="00D55A04" w:rsidRPr="00AB6ED6" w:rsidRDefault="00D55A04" w:rsidP="00D55A04">
      <w:pPr>
        <w:spacing w:after="120"/>
        <w:jc w:val="left"/>
        <w:rPr>
          <w:i/>
        </w:rPr>
      </w:pPr>
      <w:r w:rsidRPr="00AB6ED6">
        <w:rPr>
          <w:i/>
        </w:rPr>
        <w:t>10 Declaring constants:</w:t>
      </w:r>
      <w:r>
        <w:rPr>
          <w:i/>
        </w:rPr>
        <w:t xml:space="preserve"> </w:t>
      </w:r>
      <w:r w:rsidRPr="00CB11AE">
        <w:t>Sem_10_nested_types_001</w:t>
      </w:r>
    </w:p>
    <w:p w14:paraId="386669F6" w14:textId="77777777" w:rsidR="00D55A04" w:rsidRPr="00AB6ED6" w:rsidRDefault="00D55A04" w:rsidP="00D55A04">
      <w:pPr>
        <w:spacing w:after="120"/>
        <w:jc w:val="left"/>
        <w:rPr>
          <w:i/>
        </w:rPr>
      </w:pPr>
      <w:r w:rsidRPr="00920509">
        <w:rPr>
          <w:i/>
        </w:rPr>
        <w:t>11 Declaring variables:</w:t>
      </w:r>
      <w:r>
        <w:rPr>
          <w:i/>
        </w:rPr>
        <w:t xml:space="preserve"> </w:t>
      </w:r>
      <w:r w:rsidRPr="00CB11AE">
        <w:t>Sem_11_nested_types_001</w:t>
      </w:r>
    </w:p>
    <w:p w14:paraId="4BFBDFE1" w14:textId="77777777" w:rsidR="00D55A04" w:rsidRPr="00920509" w:rsidRDefault="00D55A04" w:rsidP="00D55A04">
      <w:pPr>
        <w:spacing w:after="120"/>
        <w:jc w:val="left"/>
        <w:rPr>
          <w:i/>
        </w:rPr>
      </w:pPr>
      <w:r w:rsidRPr="00920509">
        <w:rPr>
          <w:i/>
        </w:rPr>
        <w:t>14 Declaring procedure signatures:</w:t>
      </w:r>
      <w:r>
        <w:rPr>
          <w:i/>
        </w:rPr>
        <w:t xml:space="preserve"> </w:t>
      </w:r>
      <w:r w:rsidRPr="00CB11AE">
        <w:t>Sem_14_nested_types_001</w:t>
      </w:r>
    </w:p>
    <w:p w14:paraId="18C88897" w14:textId="77777777" w:rsidR="00D55A04" w:rsidRPr="00920509" w:rsidRDefault="00D55A04" w:rsidP="00D55A04">
      <w:pPr>
        <w:spacing w:after="120"/>
        <w:jc w:val="left"/>
        <w:rPr>
          <w:i/>
        </w:rPr>
      </w:pPr>
      <w:r w:rsidRPr="00920509">
        <w:rPr>
          <w:i/>
        </w:rPr>
        <w:t>15.6.6 Referencing map elements:</w:t>
      </w:r>
      <w:r>
        <w:rPr>
          <w:i/>
        </w:rPr>
        <w:t xml:space="preserve"> </w:t>
      </w:r>
      <w:r w:rsidRPr="00CB11AE">
        <w:t>Sem_150606_Referencing_map_elements_001</w:t>
      </w:r>
      <w:r>
        <w:t xml:space="preserve"> – 006, </w:t>
      </w:r>
      <w:r w:rsidRPr="00CB11AE">
        <w:t>NegSem_150606_Referencing_map_elements_001</w:t>
      </w:r>
      <w:r>
        <w:t xml:space="preserve"> - 010</w:t>
      </w:r>
    </w:p>
    <w:p w14:paraId="602CD821" w14:textId="77777777" w:rsidR="00D55A04" w:rsidRPr="00920509" w:rsidRDefault="00D55A04" w:rsidP="00D55A04">
      <w:pPr>
        <w:spacing w:after="120"/>
        <w:jc w:val="left"/>
        <w:rPr>
          <w:i/>
        </w:rPr>
      </w:pPr>
      <w:r w:rsidRPr="00920509">
        <w:rPr>
          <w:i/>
        </w:rPr>
        <w:t>16.1.0 General:</w:t>
      </w:r>
      <w:r w:rsidRPr="00920509">
        <w:rPr>
          <w:i/>
        </w:rPr>
        <w:tab/>
      </w:r>
      <w:r w:rsidRPr="00CB11AE">
        <w:t>Sem_1601_nested_types_001</w:t>
      </w:r>
    </w:p>
    <w:p w14:paraId="336C4A92" w14:textId="77777777" w:rsidR="00D55A04" w:rsidRPr="00CB11AE" w:rsidRDefault="00D55A04" w:rsidP="00D55A04">
      <w:pPr>
        <w:spacing w:after="120"/>
        <w:jc w:val="left"/>
      </w:pPr>
      <w:r w:rsidRPr="00920509">
        <w:rPr>
          <w:i/>
        </w:rPr>
        <w:lastRenderedPageBreak/>
        <w:t>16.1.6 The not-implemented function</w:t>
      </w:r>
      <w:r>
        <w:t xml:space="preserve">: </w:t>
      </w:r>
      <w:r w:rsidRPr="00CB11AE">
        <w:t>Sem_160106_the_not_implemented_function_001</w:t>
      </w:r>
      <w:r>
        <w:t xml:space="preserve"> – 005, </w:t>
      </w:r>
      <w:r w:rsidRPr="00CB11AE">
        <w:t>NegSem_160106_the_not_implemented_function_000</w:t>
      </w:r>
      <w:r>
        <w:t xml:space="preserve"> - 008</w:t>
      </w:r>
    </w:p>
    <w:p w14:paraId="5C75A20C" w14:textId="6FFA2347" w:rsidR="00D55A04" w:rsidRPr="00920509" w:rsidRDefault="00D55A04" w:rsidP="00D55A04">
      <w:pPr>
        <w:spacing w:after="120"/>
        <w:jc w:val="left"/>
        <w:rPr>
          <w:i/>
        </w:rPr>
      </w:pPr>
      <w:r w:rsidRPr="00920509">
        <w:rPr>
          <w:i/>
        </w:rPr>
        <w:t>19.1.2 Shorthand assignments:</w:t>
      </w:r>
      <w:r>
        <w:rPr>
          <w:i/>
        </w:rPr>
        <w:t xml:space="preserve"> </w:t>
      </w:r>
      <w:r w:rsidRPr="00CB11AE">
        <w:t>Sem_190102_shorthand_increment</w:t>
      </w:r>
      <w:r>
        <w:t xml:space="preserve">, </w:t>
      </w:r>
      <w:r w:rsidRPr="00CB11AE">
        <w:t>Sem_190102_shorthand_decrement</w:t>
      </w:r>
      <w:r>
        <w:t xml:space="preserve">, </w:t>
      </w:r>
      <w:r w:rsidRPr="00CB11AE">
        <w:t>NegSem_190102_shorthand_increment</w:t>
      </w:r>
    </w:p>
    <w:p w14:paraId="27D68C7D" w14:textId="55868F68" w:rsidR="00D55A04" w:rsidRPr="00CB11AE" w:rsidRDefault="00D55A04" w:rsidP="00D55A04">
      <w:pPr>
        <w:tabs>
          <w:tab w:val="clear" w:pos="1418"/>
          <w:tab w:val="clear" w:pos="7088"/>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right" w:pos="9072"/>
        </w:tabs>
        <w:spacing w:after="120"/>
        <w:jc w:val="left"/>
      </w:pPr>
      <w:r w:rsidRPr="00920509">
        <w:rPr>
          <w:i/>
        </w:rPr>
        <w:t>19.2 The If-else statement:</w:t>
      </w:r>
      <w:r>
        <w:t xml:space="preserve"> </w:t>
      </w:r>
      <w:r w:rsidRPr="00CB11AE">
        <w:t>Sem_1902_if_else_statement_003</w:t>
      </w:r>
    </w:p>
    <w:p w14:paraId="6CD860FD" w14:textId="51A49AAC" w:rsidR="00D55A04" w:rsidRPr="00CB11AE" w:rsidRDefault="00D55A04" w:rsidP="00D55A04">
      <w:pPr>
        <w:spacing w:after="120"/>
        <w:jc w:val="left"/>
      </w:pPr>
      <w:r w:rsidRPr="00920509">
        <w:rPr>
          <w:i/>
        </w:rPr>
        <w:t>19.3.1 The Select case statement:</w:t>
      </w:r>
      <w:r w:rsidRPr="00920509">
        <w:t xml:space="preserve"> </w:t>
      </w:r>
      <w:r w:rsidRPr="00CB11AE">
        <w:t>Sem_190301_select_union_statement_008</w:t>
      </w:r>
    </w:p>
    <w:p w14:paraId="440DB1FC" w14:textId="6B5AFB17" w:rsidR="00D55A04" w:rsidRPr="00CB11AE" w:rsidRDefault="00D55A04" w:rsidP="00D55A04">
      <w:pPr>
        <w:tabs>
          <w:tab w:val="clear" w:pos="1418"/>
          <w:tab w:val="clear" w:pos="7088"/>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right" w:pos="9072"/>
        </w:tabs>
        <w:spacing w:after="120"/>
        <w:jc w:val="left"/>
      </w:pPr>
      <w:r w:rsidRPr="00920509">
        <w:rPr>
          <w:i/>
        </w:rPr>
        <w:t>19.3.2 The Select union statement:</w:t>
      </w:r>
      <w:r>
        <w:t xml:space="preserve"> </w:t>
      </w:r>
      <w:r w:rsidRPr="00CB11AE">
        <w:t>Sem_190302_select_union_statement_007</w:t>
      </w:r>
    </w:p>
    <w:p w14:paraId="5C71F5EC" w14:textId="6928F5EF" w:rsidR="00D55A04" w:rsidRPr="00CB11AE" w:rsidRDefault="00D55A04" w:rsidP="00D55A04">
      <w:pPr>
        <w:spacing w:after="120"/>
        <w:jc w:val="left"/>
      </w:pPr>
      <w:r w:rsidRPr="00920509">
        <w:rPr>
          <w:i/>
        </w:rPr>
        <w:t>19.4.2 The range-based loop:</w:t>
      </w:r>
      <w:r>
        <w:t xml:space="preserve"> </w:t>
      </w:r>
      <w:r w:rsidRPr="00CB11AE">
        <w:t>Sem_190402_range_based_loop_00</w:t>
      </w:r>
      <w:r w:rsidR="0006186F">
        <w:t>1</w:t>
      </w:r>
    </w:p>
    <w:p w14:paraId="1AF455B9" w14:textId="2A385CDA" w:rsidR="00D55A04" w:rsidRPr="00CB11AE" w:rsidRDefault="00D55A04" w:rsidP="00D55A04">
      <w:pPr>
        <w:tabs>
          <w:tab w:val="clear" w:pos="1418"/>
          <w:tab w:val="clear" w:pos="7088"/>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right" w:pos="9072"/>
        </w:tabs>
        <w:spacing w:after="120"/>
        <w:jc w:val="left"/>
      </w:pPr>
      <w:r w:rsidRPr="00920509">
        <w:rPr>
          <w:i/>
        </w:rPr>
        <w:t>19.5 The While statement:</w:t>
      </w:r>
      <w:r>
        <w:t xml:space="preserve"> </w:t>
      </w:r>
      <w:r w:rsidRPr="00CB11AE">
        <w:t>Sem_1905_while_statement_004</w:t>
      </w:r>
    </w:p>
    <w:p w14:paraId="2A895EC5" w14:textId="77777777" w:rsidR="00D55A04" w:rsidRPr="00CB11AE" w:rsidRDefault="00D55A04" w:rsidP="00D55A04">
      <w:pPr>
        <w:spacing w:after="120"/>
        <w:jc w:val="left"/>
      </w:pPr>
      <w:r w:rsidRPr="00920509">
        <w:rPr>
          <w:i/>
        </w:rPr>
        <w:t>20.5.0/1 Default Handling:</w:t>
      </w:r>
      <w:r>
        <w:t xml:space="preserve"> </w:t>
      </w:r>
      <w:r w:rsidRPr="00CB11AE">
        <w:t>Sem_200500_general_001</w:t>
      </w:r>
      <w:r>
        <w:t xml:space="preserve">, </w:t>
      </w:r>
      <w:r w:rsidRPr="00CB11AE">
        <w:t>Sem_200501_the_default_mechanism_009</w:t>
      </w:r>
      <w:r>
        <w:t xml:space="preserve">, </w:t>
      </w:r>
      <w:r w:rsidRPr="00CB11AE">
        <w:t>NegSem_200501_the_default_mechanism_002</w:t>
      </w:r>
    </w:p>
    <w:p w14:paraId="730566C2" w14:textId="77777777" w:rsidR="00D55A04" w:rsidRPr="00CB11AE" w:rsidRDefault="00D55A04" w:rsidP="00D55A04">
      <w:pPr>
        <w:spacing w:after="120"/>
        <w:jc w:val="left"/>
      </w:pPr>
      <w:r w:rsidRPr="00920509">
        <w:rPr>
          <w:i/>
        </w:rPr>
        <w:t>A.1.2a Trailing commas:</w:t>
      </w:r>
      <w:r>
        <w:t xml:space="preserve"> </w:t>
      </w:r>
      <w:r w:rsidRPr="00CB11AE">
        <w:t>Syn_A0102_TrailingCommas_001.ttcn</w:t>
      </w:r>
    </w:p>
    <w:p w14:paraId="31440D59" w14:textId="4FFFA609" w:rsidR="00D55A04" w:rsidRPr="00CB11AE" w:rsidRDefault="00D55A04" w:rsidP="00D55A04">
      <w:pPr>
        <w:spacing w:after="120"/>
        <w:jc w:val="left"/>
      </w:pPr>
      <w:r w:rsidRPr="00920509">
        <w:rPr>
          <w:i/>
        </w:rPr>
        <w:t>B.1.2.4</w:t>
      </w:r>
      <w:r>
        <w:rPr>
          <w:i/>
        </w:rPr>
        <w:t xml:space="preserve"> </w:t>
      </w:r>
      <w:r w:rsidRPr="00920509">
        <w:rPr>
          <w:i/>
        </w:rPr>
        <w:t>Any value or none</w:t>
      </w:r>
      <w:r>
        <w:rPr>
          <w:i/>
        </w:rPr>
        <w:t>:</w:t>
      </w:r>
      <w:r>
        <w:t xml:space="preserve"> </w:t>
      </w:r>
      <w:r w:rsidRPr="00CB11AE">
        <w:t>Sem_B010204_any_value_or_none_006</w:t>
      </w:r>
      <w:r>
        <w:t xml:space="preserve"> - 007</w:t>
      </w:r>
    </w:p>
    <w:p w14:paraId="1AC0E654" w14:textId="7077D356" w:rsidR="00D55A04" w:rsidRPr="00920509" w:rsidRDefault="00D55A04" w:rsidP="00D55A04">
      <w:pPr>
        <w:spacing w:after="120"/>
        <w:jc w:val="left"/>
        <w:rPr>
          <w:i/>
        </w:rPr>
      </w:pPr>
      <w:r w:rsidRPr="00920509">
        <w:rPr>
          <w:i/>
        </w:rPr>
        <w:t>B.1.2.8</w:t>
      </w:r>
      <w:r>
        <w:rPr>
          <w:i/>
        </w:rPr>
        <w:t xml:space="preserve"> </w:t>
      </w:r>
      <w:r w:rsidRPr="00920509">
        <w:rPr>
          <w:i/>
        </w:rPr>
        <w:t>Omitting optional fields and map keys:</w:t>
      </w:r>
      <w:r>
        <w:rPr>
          <w:i/>
        </w:rPr>
        <w:t xml:space="preserve"> </w:t>
      </w:r>
      <w:r w:rsidRPr="00CB11AE">
        <w:t>Sem_B010208_omit_value_006</w:t>
      </w:r>
      <w:r>
        <w:t xml:space="preserve"> - 007</w:t>
      </w:r>
    </w:p>
    <w:p w14:paraId="7550D391" w14:textId="7955D44C" w:rsidR="00D55A04" w:rsidRPr="00920509" w:rsidRDefault="00D55A04" w:rsidP="00D55A04">
      <w:pPr>
        <w:spacing w:after="120"/>
        <w:jc w:val="left"/>
        <w:rPr>
          <w:i/>
        </w:rPr>
      </w:pPr>
      <w:r w:rsidRPr="00920509">
        <w:rPr>
          <w:i/>
        </w:rPr>
        <w:t>B.1.3.2</w:t>
      </w:r>
      <w:r>
        <w:rPr>
          <w:i/>
        </w:rPr>
        <w:t xml:space="preserve"> </w:t>
      </w:r>
      <w:r w:rsidRPr="00920509">
        <w:rPr>
          <w:i/>
        </w:rPr>
        <w:t>Any number of elements or no element:</w:t>
      </w:r>
      <w:r>
        <w:rPr>
          <w:i/>
        </w:rPr>
        <w:t xml:space="preserve"> </w:t>
      </w:r>
      <w:r w:rsidRPr="00CB11AE">
        <w:t>Sem_B010302_any_number_of_elements_or_none_004</w:t>
      </w:r>
      <w:r>
        <w:t xml:space="preserve"> - 005</w:t>
      </w:r>
    </w:p>
    <w:p w14:paraId="5895B3EA" w14:textId="33C73317" w:rsidR="00D55A04" w:rsidRPr="004A179B" w:rsidRDefault="00D55A04" w:rsidP="00D55A04">
      <w:pPr>
        <w:jc w:val="left"/>
      </w:pPr>
      <w:r w:rsidRPr="004A179B">
        <w:rPr>
          <w:i/>
        </w:rPr>
        <w:t xml:space="preserve">B.1.4.2 The </w:t>
      </w:r>
      <w:proofErr w:type="spellStart"/>
      <w:r w:rsidRPr="004A179B">
        <w:rPr>
          <w:i/>
        </w:rPr>
        <w:t>IfPresent</w:t>
      </w:r>
      <w:proofErr w:type="spellEnd"/>
      <w:r w:rsidRPr="004A179B">
        <w:rPr>
          <w:i/>
        </w:rPr>
        <w:t xml:space="preserve"> indicator:</w:t>
      </w:r>
      <w:r w:rsidRPr="004A179B">
        <w:t xml:space="preserve"> Sem_B010402_ifPresent_indicator_003 - 005</w:t>
      </w:r>
    </w:p>
    <w:p w14:paraId="44046EDD" w14:textId="791DF1F1" w:rsidR="009039B3" w:rsidRPr="004A179B" w:rsidRDefault="009039B3" w:rsidP="00374E00"/>
    <w:p w14:paraId="0CD7ACB4" w14:textId="77777777" w:rsidR="009039B3" w:rsidRPr="004A179B" w:rsidRDefault="009039B3" w:rsidP="00374E00"/>
    <w:p w14:paraId="653C1738" w14:textId="567110CE" w:rsidR="0074747D" w:rsidRDefault="0074747D" w:rsidP="00E35909">
      <w:pPr>
        <w:pStyle w:val="berschrift2"/>
        <w:numPr>
          <w:ilvl w:val="1"/>
          <w:numId w:val="1"/>
        </w:numPr>
        <w:rPr>
          <w:lang w:val="en-GB"/>
        </w:rPr>
      </w:pPr>
      <w:r w:rsidRPr="00991F9D">
        <w:rPr>
          <w:lang w:val="en-GB"/>
        </w:rPr>
        <w:t>Technical risk, difficulties encountered and corrective actions taken</w:t>
      </w:r>
    </w:p>
    <w:p w14:paraId="3A77AC24" w14:textId="77777777" w:rsidR="00885034" w:rsidRPr="001B25E4" w:rsidRDefault="00885034" w:rsidP="00E35909">
      <w:pPr>
        <w:pStyle w:val="Listenabsatz"/>
        <w:numPr>
          <w:ilvl w:val="0"/>
          <w:numId w:val="18"/>
        </w:numPr>
        <w:spacing w:after="120"/>
        <w:ind w:left="714" w:hanging="357"/>
        <w:rPr>
          <w:rFonts w:cs="Arial"/>
          <w:b/>
        </w:rPr>
      </w:pPr>
      <w:r w:rsidRPr="001B25E4">
        <w:rPr>
          <w:rFonts w:cs="Arial"/>
          <w:b/>
        </w:rPr>
        <w:t>Task 1 – TTCN-3 maintenance and further development</w:t>
      </w:r>
    </w:p>
    <w:p w14:paraId="1C13B7C6" w14:textId="15180443" w:rsidR="00885034" w:rsidRPr="001B25E4" w:rsidRDefault="00885034" w:rsidP="00885034">
      <w:pPr>
        <w:ind w:left="567"/>
        <w:rPr>
          <w:rFonts w:cs="Arial"/>
          <w:bCs/>
        </w:rPr>
      </w:pPr>
      <w:r w:rsidRPr="001B25E4">
        <w:rPr>
          <w:rFonts w:cs="Arial"/>
        </w:rPr>
        <w:t>Two technical risks or difficulties arose while working on Task 1. Corrective actions have been taken</w:t>
      </w:r>
      <w:r w:rsidRPr="001B25E4">
        <w:rPr>
          <w:rFonts w:cs="Arial"/>
          <w:bCs/>
        </w:rPr>
        <w:t>.</w:t>
      </w:r>
    </w:p>
    <w:p w14:paraId="55AC8F33" w14:textId="77777777" w:rsidR="00885034" w:rsidRPr="001B25E4" w:rsidRDefault="00885034" w:rsidP="00E35909">
      <w:pPr>
        <w:pStyle w:val="Listenabsatz"/>
        <w:numPr>
          <w:ilvl w:val="0"/>
          <w:numId w:val="19"/>
        </w:numPr>
        <w:ind w:left="1281" w:hanging="357"/>
        <w:rPr>
          <w:rFonts w:cs="Arial"/>
          <w:b/>
          <w:bCs/>
        </w:rPr>
      </w:pPr>
      <w:r w:rsidRPr="001B25E4">
        <w:rPr>
          <w:rFonts w:cs="Arial"/>
          <w:b/>
          <w:bCs/>
        </w:rPr>
        <w:t>Technical risk/difficulty 1:</w:t>
      </w:r>
    </w:p>
    <w:p w14:paraId="1EC498F2" w14:textId="669F0B26" w:rsidR="001B25E4" w:rsidRDefault="001B25E4" w:rsidP="00885034">
      <w:pPr>
        <w:pStyle w:val="HTMLVorformatiert"/>
        <w:ind w:left="1287"/>
        <w:rPr>
          <w:rStyle w:val="y2iqfc"/>
          <w:rFonts w:ascii="Arial" w:hAnsi="Arial" w:cs="Arial"/>
          <w:lang w:val="en"/>
        </w:rPr>
      </w:pPr>
      <w:r w:rsidRPr="001B25E4">
        <w:rPr>
          <w:rStyle w:val="y2iqfc"/>
          <w:rFonts w:ascii="Arial" w:hAnsi="Arial" w:cs="Arial"/>
          <w:lang w:val="en"/>
        </w:rPr>
        <w:t>TTF T023 implemented the non-backwards compatible CR 8181 in ES 201 873-11 TTCN-3 Part 11: Using JSON with TTCN-3. A resolution was needed because without this resolution it is not possible to use JSON (part 11) together with object-oriented features (Ext Pack: Object-Oriented Features (ES 203 790)). In consultation with TC MTS, TTF T023 has asked all major tool manufacturers whether they can accept the non-backward compatible change. All tool vendors agreed. The final draft was released as planned.</w:t>
      </w:r>
    </w:p>
    <w:p w14:paraId="7E7B9A86" w14:textId="66E41232" w:rsidR="001B25E4" w:rsidRDefault="001B25E4" w:rsidP="00885034">
      <w:pPr>
        <w:pStyle w:val="HTMLVorformatiert"/>
        <w:ind w:left="1287"/>
        <w:rPr>
          <w:rStyle w:val="y2iqfc"/>
          <w:rFonts w:ascii="Arial" w:hAnsi="Arial" w:cs="Arial"/>
          <w:lang w:val="en"/>
        </w:rPr>
      </w:pPr>
    </w:p>
    <w:p w14:paraId="2E6D5354" w14:textId="77777777" w:rsidR="001B25E4" w:rsidRPr="004C68A0" w:rsidRDefault="001B25E4" w:rsidP="00E35909">
      <w:pPr>
        <w:pStyle w:val="Listenabsatz"/>
        <w:numPr>
          <w:ilvl w:val="0"/>
          <w:numId w:val="19"/>
        </w:numPr>
        <w:spacing w:after="120"/>
        <w:ind w:left="1281" w:hanging="357"/>
        <w:rPr>
          <w:rFonts w:cs="Arial"/>
          <w:b/>
          <w:bCs/>
        </w:rPr>
      </w:pPr>
      <w:r w:rsidRPr="004C68A0">
        <w:rPr>
          <w:rFonts w:cs="Arial"/>
          <w:b/>
          <w:bCs/>
        </w:rPr>
        <w:t>Technical risk/difficulty 2:</w:t>
      </w:r>
    </w:p>
    <w:p w14:paraId="332283B9" w14:textId="43A9CDE7" w:rsidR="001B25E4" w:rsidRPr="004C68A0" w:rsidRDefault="001B25E4" w:rsidP="001B25E4">
      <w:pPr>
        <w:pStyle w:val="Listenabsatz"/>
        <w:spacing w:after="120"/>
        <w:ind w:left="1281"/>
        <w:rPr>
          <w:rFonts w:cstheme="minorHAnsi"/>
        </w:rPr>
      </w:pPr>
      <w:r w:rsidRPr="004C68A0">
        <w:rPr>
          <w:rStyle w:val="y2iqfc"/>
          <w:lang w:val="en"/>
        </w:rPr>
        <w:t>Currently, the maintenance of the TTCN-3 language has become complex, since even small corrections and extensions require changes in many different places in the documents.</w:t>
      </w:r>
      <w:r w:rsidRPr="004C68A0">
        <w:rPr>
          <w:rStyle w:val="y2iqfc"/>
          <w:rFonts w:eastAsiaTheme="minorEastAsia"/>
          <w:lang w:val="en"/>
        </w:rPr>
        <w:t xml:space="preserve"> </w:t>
      </w:r>
      <w:r w:rsidRPr="004C68A0">
        <w:rPr>
          <w:rFonts w:cstheme="minorHAnsi"/>
        </w:rPr>
        <w:t xml:space="preserve">Therefore, the members of TTF T023 believe that 13 years after the last major revision a new major revision should be prepared that cleans up, modernizes and refactors the TTCN-3 language specification. </w:t>
      </w:r>
      <w:r w:rsidRPr="004C68A0">
        <w:t xml:space="preserve">With this in mind, the TTF has identified a number of CRs that should not be implemented in the normal CR resolution process, but should be addressed as part of </w:t>
      </w:r>
      <w:r>
        <w:t xml:space="preserve">the </w:t>
      </w:r>
      <w:r w:rsidRPr="004C68A0">
        <w:t>work on a new major revision of the TTCN-3 standards:</w:t>
      </w:r>
    </w:p>
    <w:p w14:paraId="4E24319D"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7981: Support for REST APIs (HTTP)</w:t>
      </w:r>
    </w:p>
    <w:p w14:paraId="5D9032F8"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090: Deprecate “</w:t>
      </w:r>
      <w:proofErr w:type="spellStart"/>
      <w:r w:rsidRPr="004C68A0">
        <w:t>lengthof</w:t>
      </w:r>
      <w:proofErr w:type="spellEnd"/>
      <w:r w:rsidRPr="004C68A0">
        <w:t xml:space="preserve">” in </w:t>
      </w:r>
      <w:proofErr w:type="spellStart"/>
      <w:r w:rsidRPr="004C68A0">
        <w:t>favor</w:t>
      </w:r>
      <w:proofErr w:type="spellEnd"/>
      <w:r w:rsidRPr="004C68A0">
        <w:t xml:space="preserve"> of “length”</w:t>
      </w:r>
    </w:p>
    <w:p w14:paraId="00003342"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094: Provide a canonical style for source code layout</w:t>
      </w:r>
    </w:p>
    <w:p w14:paraId="22BB1251"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095: Provide a TTCN-3 specification for TCI and TRI</w:t>
      </w:r>
    </w:p>
    <w:p w14:paraId="7DBA6EC3"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100: Inline terminal productions</w:t>
      </w:r>
    </w:p>
    <w:p w14:paraId="74382573"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 xml:space="preserve">8111: Allow UTF-8 for </w:t>
      </w:r>
      <w:proofErr w:type="spellStart"/>
      <w:r w:rsidRPr="004C68A0">
        <w:t>charstrings</w:t>
      </w:r>
      <w:proofErr w:type="spellEnd"/>
    </w:p>
    <w:p w14:paraId="29019B4C"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113: Type traits and user defined methods</w:t>
      </w:r>
    </w:p>
    <w:p w14:paraId="3DAF8974"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152: Harmonize string literals</w:t>
      </w:r>
    </w:p>
    <w:p w14:paraId="1238EEA0"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153: Extend usage of break and continue statements</w:t>
      </w:r>
    </w:p>
    <w:p w14:paraId="2D272E8B"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180: Next major version of TTCN-3</w:t>
      </w:r>
    </w:p>
    <w:p w14:paraId="533149BC"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jc w:val="left"/>
        <w:textAlignment w:val="auto"/>
      </w:pPr>
      <w:r w:rsidRPr="004C68A0">
        <w:t>8191: Strict Rules</w:t>
      </w:r>
    </w:p>
    <w:p w14:paraId="24E696D4" w14:textId="77777777" w:rsidR="001B25E4" w:rsidRPr="004C68A0" w:rsidRDefault="001B25E4" w:rsidP="00E35909">
      <w:pPr>
        <w:pStyle w:val="Listenabsatz"/>
        <w:numPr>
          <w:ilvl w:val="0"/>
          <w:numId w:val="20"/>
        </w:numPr>
        <w:tabs>
          <w:tab w:val="clear" w:pos="567"/>
          <w:tab w:val="clear" w:pos="1418"/>
          <w:tab w:val="clear" w:pos="4678"/>
          <w:tab w:val="clear" w:pos="5954"/>
          <w:tab w:val="clear" w:pos="7088"/>
        </w:tabs>
        <w:overflowPunct/>
        <w:autoSpaceDE/>
        <w:autoSpaceDN/>
        <w:adjustRightInd/>
        <w:spacing w:line="259" w:lineRule="auto"/>
        <w:ind w:left="1996" w:hanging="357"/>
        <w:jc w:val="left"/>
        <w:textAlignment w:val="auto"/>
      </w:pPr>
      <w:r w:rsidRPr="004C68A0">
        <w:lastRenderedPageBreak/>
        <w:t>8192: Simplify import statement</w:t>
      </w:r>
    </w:p>
    <w:p w14:paraId="10D8106B" w14:textId="535C1E60" w:rsidR="001B25E4" w:rsidRDefault="00E35909" w:rsidP="00885034">
      <w:pPr>
        <w:pStyle w:val="HTMLVorformatiert"/>
        <w:ind w:left="1287"/>
        <w:rPr>
          <w:rStyle w:val="y2iqfc"/>
          <w:rFonts w:ascii="Arial" w:hAnsi="Arial" w:cs="Arial"/>
          <w:lang w:val="en"/>
        </w:rPr>
      </w:pPr>
      <w:r w:rsidRPr="00E35909">
        <w:rPr>
          <w:rStyle w:val="y2iqfc"/>
          <w:rFonts w:ascii="Arial" w:hAnsi="Arial" w:cs="Arial"/>
          <w:lang w:val="en"/>
        </w:rPr>
        <w:t>TTF T023 discussed the issue with TC MTS. TC MTS agrees that the problem exists but further studies are needed to estimate the effort and consequences for the modernization of TTCN-3. The study should be performed in the scope of the next TTCN-3 maintenance and further development TTF.</w:t>
      </w:r>
    </w:p>
    <w:p w14:paraId="64B371D7" w14:textId="53233173" w:rsidR="001B25E4" w:rsidRDefault="001B25E4" w:rsidP="00885034">
      <w:pPr>
        <w:pStyle w:val="HTMLVorformatiert"/>
        <w:ind w:left="1287"/>
        <w:rPr>
          <w:rStyle w:val="y2iqfc"/>
          <w:rFonts w:ascii="Arial" w:hAnsi="Arial" w:cs="Arial"/>
          <w:lang w:val="en"/>
        </w:rPr>
      </w:pPr>
    </w:p>
    <w:p w14:paraId="3915CBA4" w14:textId="7A2DF748" w:rsidR="00E35909" w:rsidRPr="004C68A0" w:rsidRDefault="00E35909" w:rsidP="00E35909">
      <w:pPr>
        <w:ind w:left="567"/>
      </w:pPr>
      <w:r w:rsidRPr="00E35909">
        <w:t xml:space="preserve">In addition to the CRs mentioned in the paragraph on </w:t>
      </w:r>
      <w:r w:rsidRPr="00E35909">
        <w:rPr>
          <w:rFonts w:cs="Arial"/>
        </w:rPr>
        <w:t xml:space="preserve">Technical risk/difficulty 2, </w:t>
      </w:r>
      <w:r w:rsidRPr="00E35909">
        <w:t>further 9 CRs remain open because they have been submitted too late or their resolution requires additional discussions.</w:t>
      </w:r>
      <w:r>
        <w:t xml:space="preserve"> This means that a</w:t>
      </w:r>
      <w:r w:rsidRPr="004C68A0">
        <w:t xml:space="preserve"> total of 21 CRs (including CRs dealing with the production of a new major revision of the TTCN-3 language standards) remain open. The processing of these CRs will be </w:t>
      </w:r>
      <w:r>
        <w:t>shifted</w:t>
      </w:r>
      <w:r w:rsidRPr="004C68A0">
        <w:t xml:space="preserve"> to the next TTCN-3 maintenance TTF.</w:t>
      </w:r>
    </w:p>
    <w:p w14:paraId="2D299ABB" w14:textId="77777777" w:rsidR="00E35909" w:rsidRPr="004A179B" w:rsidRDefault="00E35909" w:rsidP="00FA70C0"/>
    <w:p w14:paraId="4DFF0B44" w14:textId="77777777" w:rsidR="00E35909" w:rsidRPr="004A179B" w:rsidRDefault="00E35909" w:rsidP="00E35909">
      <w:pPr>
        <w:pStyle w:val="Listenabsatz"/>
        <w:numPr>
          <w:ilvl w:val="0"/>
          <w:numId w:val="21"/>
        </w:numPr>
        <w:suppressAutoHyphens/>
        <w:overflowPunct/>
        <w:autoSpaceDE/>
        <w:autoSpaceDN/>
        <w:adjustRightInd/>
        <w:spacing w:after="120"/>
        <w:ind w:left="714" w:hanging="357"/>
        <w:rPr>
          <w:b/>
          <w:lang w:val="en-US"/>
        </w:rPr>
      </w:pPr>
      <w:r w:rsidRPr="004A179B">
        <w:rPr>
          <w:b/>
          <w:lang w:val="en-US"/>
        </w:rPr>
        <w:t>Task 2 – Conformance test suites for TTCN-3 tools and sub-tasks</w:t>
      </w:r>
    </w:p>
    <w:p w14:paraId="4C600246" w14:textId="585A5340" w:rsidR="00E35909" w:rsidRPr="004A179B" w:rsidRDefault="00E35909" w:rsidP="00E35909">
      <w:pPr>
        <w:pStyle w:val="HTMLVorformatiert"/>
        <w:ind w:left="567"/>
        <w:rPr>
          <w:rFonts w:ascii="Arial" w:hAnsi="Arial" w:cs="Arial"/>
          <w:lang w:val="en-US"/>
        </w:rPr>
      </w:pPr>
      <w:r w:rsidRPr="004A179B">
        <w:rPr>
          <w:rFonts w:ascii="Arial" w:hAnsi="Arial" w:cs="Arial"/>
          <w:lang w:val="en-US"/>
        </w:rPr>
        <w:t xml:space="preserve">The preceding TTCN-3 conformance testing STFs have provided a sound methodological basis for the work of this TTF. The TTF work has started on time in </w:t>
      </w:r>
      <w:r w:rsidR="00FA70C0" w:rsidRPr="004A179B">
        <w:rPr>
          <w:rFonts w:ascii="Arial" w:hAnsi="Arial" w:cs="Arial"/>
          <w:lang w:val="en-US"/>
        </w:rPr>
        <w:t>August</w:t>
      </w:r>
      <w:r w:rsidRPr="004A179B">
        <w:rPr>
          <w:rFonts w:ascii="Arial" w:hAnsi="Arial" w:cs="Arial"/>
          <w:lang w:val="en-US"/>
        </w:rPr>
        <w:t xml:space="preserve"> 202</w:t>
      </w:r>
      <w:r w:rsidR="00FA70C0" w:rsidRPr="004A179B">
        <w:rPr>
          <w:rFonts w:ascii="Arial" w:hAnsi="Arial" w:cs="Arial"/>
          <w:lang w:val="en-US"/>
        </w:rPr>
        <w:t>2</w:t>
      </w:r>
      <w:r w:rsidRPr="004A179B">
        <w:rPr>
          <w:rFonts w:ascii="Arial" w:hAnsi="Arial" w:cs="Arial"/>
          <w:lang w:val="en-US"/>
        </w:rPr>
        <w:t>: the test case writing and validation have progressed according to the project plan. During the work on Task 2, no</w:t>
      </w:r>
      <w:r w:rsidRPr="004A179B">
        <w:rPr>
          <w:rFonts w:ascii="Arial" w:hAnsi="Arial" w:cs="Arial"/>
          <w:bCs/>
          <w:lang w:val="en-US"/>
        </w:rPr>
        <w:t xml:space="preserve"> technical risks or difficulties have been encountered.</w:t>
      </w:r>
    </w:p>
    <w:p w14:paraId="42C0A966" w14:textId="742F76E2" w:rsidR="00E35909" w:rsidRPr="004A179B" w:rsidRDefault="00E35909" w:rsidP="00E35909">
      <w:pPr>
        <w:ind w:left="567"/>
        <w:rPr>
          <w:lang w:val="en-US"/>
        </w:rPr>
      </w:pPr>
    </w:p>
    <w:p w14:paraId="5BF0AB38" w14:textId="77777777" w:rsidR="00E35909" w:rsidRPr="004C68A0" w:rsidRDefault="00E35909" w:rsidP="00E35909">
      <w:pPr>
        <w:ind w:left="567"/>
      </w:pPr>
    </w:p>
    <w:p w14:paraId="60FDD8AE" w14:textId="1C38A6C7" w:rsidR="0074747D" w:rsidRPr="00981D62" w:rsidRDefault="0074747D" w:rsidP="00E35909">
      <w:pPr>
        <w:pStyle w:val="berschrift1"/>
        <w:numPr>
          <w:ilvl w:val="0"/>
          <w:numId w:val="1"/>
        </w:numPr>
      </w:pPr>
      <w:r>
        <w:t>ETSI d</w:t>
      </w:r>
      <w:r w:rsidRPr="00981D62">
        <w:t>eliverables</w:t>
      </w:r>
    </w:p>
    <w:p w14:paraId="0CAD7232" w14:textId="77777777" w:rsidR="003B1A45" w:rsidRDefault="003B1A45" w:rsidP="0074747D">
      <w:pPr>
        <w:rPr>
          <w:i/>
        </w:rPr>
      </w:pP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3B1A45" w:rsidRPr="008C2B3A" w14:paraId="73AA077E" w14:textId="77777777" w:rsidTr="00191A78">
        <w:tc>
          <w:tcPr>
            <w:tcW w:w="7621" w:type="dxa"/>
            <w:tcBorders>
              <w:top w:val="single" w:sz="12" w:space="0" w:color="auto"/>
              <w:bottom w:val="single" w:sz="12" w:space="0" w:color="auto"/>
            </w:tcBorders>
            <w:shd w:val="clear" w:color="auto" w:fill="DBE5F1"/>
            <w:vAlign w:val="center"/>
          </w:tcPr>
          <w:p w14:paraId="06499F0B" w14:textId="4F0EE600" w:rsidR="003B1A45" w:rsidRPr="005C0380" w:rsidRDefault="003B1A45" w:rsidP="00191A78">
            <w:pPr>
              <w:jc w:val="left"/>
            </w:pPr>
            <w:r w:rsidRPr="005C0380">
              <w:t xml:space="preserve">Deliverable: </w:t>
            </w:r>
            <w:r w:rsidRPr="005642E5">
              <w:rPr>
                <w:b/>
                <w:bCs/>
              </w:rPr>
              <w:t>RES/MTS-201873-1v4.15.1</w:t>
            </w:r>
          </w:p>
          <w:p w14:paraId="51671893" w14:textId="70EEDDE9" w:rsidR="003B1A45" w:rsidRPr="005C0380" w:rsidRDefault="003B1A45" w:rsidP="00191A78">
            <w:pPr>
              <w:keepNext/>
              <w:keepLines/>
            </w:pPr>
            <w:r w:rsidRPr="005C0380">
              <w:t xml:space="preserve">Current status: </w:t>
            </w:r>
            <w:r w:rsidR="005642E5" w:rsidRPr="005642E5">
              <w:rPr>
                <w:b/>
                <w:bCs/>
              </w:rPr>
              <w:t>published</w:t>
            </w:r>
          </w:p>
          <w:p w14:paraId="7B26A65A" w14:textId="5C72B993" w:rsidR="003B1A45" w:rsidRPr="005C0380" w:rsidRDefault="003B1A45" w:rsidP="00191A78">
            <w:pPr>
              <w:keepNext/>
              <w:keepLines/>
            </w:pPr>
            <w:r w:rsidRPr="005C0380">
              <w:t>Working title</w:t>
            </w:r>
            <w:r w:rsidR="005642E5">
              <w:t xml:space="preserve">: </w:t>
            </w:r>
            <w:r w:rsidR="005642E5" w:rsidRPr="005642E5">
              <w:rPr>
                <w:b/>
                <w:bCs/>
              </w:rPr>
              <w:t>TTCN-3 Core V4121</w:t>
            </w:r>
          </w:p>
        </w:tc>
        <w:tc>
          <w:tcPr>
            <w:tcW w:w="1701" w:type="dxa"/>
            <w:tcBorders>
              <w:top w:val="single" w:sz="12" w:space="0" w:color="auto"/>
              <w:bottom w:val="single" w:sz="12" w:space="0" w:color="auto"/>
            </w:tcBorders>
            <w:shd w:val="clear" w:color="auto" w:fill="DBE5F1"/>
            <w:vAlign w:val="center"/>
          </w:tcPr>
          <w:p w14:paraId="14C8BA91" w14:textId="77777777" w:rsidR="003B1A45" w:rsidRPr="008C2B3A" w:rsidRDefault="003B1A45" w:rsidP="00191A78">
            <w:pPr>
              <w:keepNext/>
              <w:keepLines/>
              <w:jc w:val="center"/>
              <w:rPr>
                <w:b/>
              </w:rPr>
            </w:pPr>
            <w:r w:rsidRPr="008C2B3A">
              <w:rPr>
                <w:b/>
              </w:rPr>
              <w:t>Achieved date</w:t>
            </w:r>
          </w:p>
        </w:tc>
      </w:tr>
      <w:tr w:rsidR="003B1A45" w:rsidRPr="008C2B3A" w14:paraId="1FF9683C" w14:textId="77777777" w:rsidTr="00191A78">
        <w:tc>
          <w:tcPr>
            <w:tcW w:w="7621" w:type="dxa"/>
            <w:tcBorders>
              <w:top w:val="single" w:sz="12" w:space="0" w:color="auto"/>
            </w:tcBorders>
            <w:vAlign w:val="center"/>
          </w:tcPr>
          <w:p w14:paraId="5CEE5D2A" w14:textId="77777777" w:rsidR="003B1A45" w:rsidRPr="004A5F1D" w:rsidRDefault="003B1A45" w:rsidP="00191A78">
            <w:pPr>
              <w:keepNext/>
              <w:keepLines/>
            </w:pPr>
            <w:r w:rsidRPr="004A5F1D">
              <w:t>Creation of WI by WG/TB</w:t>
            </w:r>
          </w:p>
        </w:tc>
        <w:tc>
          <w:tcPr>
            <w:tcW w:w="1701" w:type="dxa"/>
            <w:tcBorders>
              <w:top w:val="single" w:sz="12" w:space="0" w:color="auto"/>
            </w:tcBorders>
            <w:vAlign w:val="center"/>
          </w:tcPr>
          <w:p w14:paraId="3F78FFC8" w14:textId="2FEEAF3E" w:rsidR="003B1A45" w:rsidRPr="004A5F1D" w:rsidRDefault="003B1A45" w:rsidP="00191A78">
            <w:pPr>
              <w:keepNext/>
              <w:keepLines/>
              <w:jc w:val="center"/>
            </w:pPr>
            <w:r>
              <w:t>2022-03-22</w:t>
            </w:r>
          </w:p>
        </w:tc>
      </w:tr>
      <w:tr w:rsidR="003B1A45" w:rsidRPr="008C2B3A" w14:paraId="5DC14B31" w14:textId="77777777" w:rsidTr="00191A78">
        <w:tc>
          <w:tcPr>
            <w:tcW w:w="7621" w:type="dxa"/>
            <w:vAlign w:val="center"/>
          </w:tcPr>
          <w:p w14:paraId="3E2091B3" w14:textId="77777777" w:rsidR="003B1A45" w:rsidRPr="004A5F1D" w:rsidRDefault="003B1A45" w:rsidP="00191A78">
            <w:pPr>
              <w:keepNext/>
              <w:keepLines/>
            </w:pPr>
            <w:r w:rsidRPr="004A5F1D">
              <w:t>TB adoption of WI</w:t>
            </w:r>
          </w:p>
        </w:tc>
        <w:tc>
          <w:tcPr>
            <w:tcW w:w="1701" w:type="dxa"/>
            <w:vAlign w:val="center"/>
          </w:tcPr>
          <w:p w14:paraId="028259F2" w14:textId="5E7FD7ED" w:rsidR="003B1A45" w:rsidRPr="004A5F1D" w:rsidRDefault="003B1A45" w:rsidP="00191A78">
            <w:pPr>
              <w:keepNext/>
              <w:keepLines/>
              <w:jc w:val="center"/>
            </w:pPr>
            <w:r>
              <w:t>2022-04.05</w:t>
            </w:r>
          </w:p>
        </w:tc>
      </w:tr>
      <w:tr w:rsidR="003B1A45" w:rsidRPr="008C2B3A" w14:paraId="23BB4E9C" w14:textId="77777777" w:rsidTr="00191A78">
        <w:tc>
          <w:tcPr>
            <w:tcW w:w="7621" w:type="dxa"/>
            <w:vAlign w:val="center"/>
          </w:tcPr>
          <w:p w14:paraId="5B6E6C12" w14:textId="77777777" w:rsidR="003B1A45" w:rsidRPr="004A5F1D" w:rsidRDefault="003B1A45" w:rsidP="00191A78">
            <w:pPr>
              <w:keepNext/>
              <w:keepLines/>
            </w:pPr>
            <w:r w:rsidRPr="004A5F1D">
              <w:t>Start of work</w:t>
            </w:r>
          </w:p>
        </w:tc>
        <w:tc>
          <w:tcPr>
            <w:tcW w:w="1701" w:type="dxa"/>
            <w:vAlign w:val="center"/>
          </w:tcPr>
          <w:p w14:paraId="3634D425" w14:textId="77777777" w:rsidR="003B1A45" w:rsidRPr="004A5F1D" w:rsidRDefault="003B1A45" w:rsidP="00191A78">
            <w:pPr>
              <w:keepNext/>
              <w:keepLines/>
              <w:jc w:val="center"/>
            </w:pPr>
          </w:p>
        </w:tc>
      </w:tr>
      <w:tr w:rsidR="003B1A45" w:rsidRPr="008C2B3A" w14:paraId="034F01D3" w14:textId="77777777" w:rsidTr="00191A78">
        <w:tc>
          <w:tcPr>
            <w:tcW w:w="7621" w:type="dxa"/>
            <w:vAlign w:val="center"/>
          </w:tcPr>
          <w:p w14:paraId="63C36EDE" w14:textId="77777777" w:rsidR="003B1A45" w:rsidRPr="004A5F1D" w:rsidRDefault="003B1A45" w:rsidP="00191A78">
            <w:pPr>
              <w:keepNext/>
              <w:keepLines/>
            </w:pPr>
            <w:r w:rsidRPr="004A5F1D">
              <w:t>Early draft</w:t>
            </w:r>
          </w:p>
        </w:tc>
        <w:tc>
          <w:tcPr>
            <w:tcW w:w="1701" w:type="dxa"/>
            <w:vAlign w:val="center"/>
          </w:tcPr>
          <w:p w14:paraId="5B811D54" w14:textId="77777777" w:rsidR="003B1A45" w:rsidRPr="004A5F1D" w:rsidRDefault="003B1A45" w:rsidP="00191A78">
            <w:pPr>
              <w:keepNext/>
              <w:keepLines/>
              <w:jc w:val="center"/>
            </w:pPr>
          </w:p>
        </w:tc>
      </w:tr>
      <w:tr w:rsidR="003B1A45" w:rsidRPr="008C2B3A" w14:paraId="5837B048" w14:textId="77777777" w:rsidTr="00191A78">
        <w:tc>
          <w:tcPr>
            <w:tcW w:w="7621" w:type="dxa"/>
            <w:vAlign w:val="center"/>
          </w:tcPr>
          <w:p w14:paraId="0905BB1F" w14:textId="77777777" w:rsidR="003B1A45" w:rsidRPr="004A5F1D" w:rsidRDefault="003B1A45" w:rsidP="00191A78">
            <w:pPr>
              <w:keepNext/>
              <w:keepLines/>
            </w:pPr>
            <w:r w:rsidRPr="004A5F1D">
              <w:t>Stable draft</w:t>
            </w:r>
          </w:p>
        </w:tc>
        <w:tc>
          <w:tcPr>
            <w:tcW w:w="1701" w:type="dxa"/>
            <w:vAlign w:val="center"/>
          </w:tcPr>
          <w:p w14:paraId="3BE841F9" w14:textId="77777777" w:rsidR="003B1A45" w:rsidRPr="004A5F1D" w:rsidRDefault="003B1A45" w:rsidP="00191A78">
            <w:pPr>
              <w:keepNext/>
              <w:keepLines/>
              <w:jc w:val="center"/>
            </w:pPr>
          </w:p>
        </w:tc>
      </w:tr>
      <w:tr w:rsidR="003B1A45" w:rsidRPr="008C2B3A" w14:paraId="08536041" w14:textId="77777777" w:rsidTr="00191A78">
        <w:tc>
          <w:tcPr>
            <w:tcW w:w="7621" w:type="dxa"/>
            <w:vAlign w:val="center"/>
          </w:tcPr>
          <w:p w14:paraId="6B72ABF8" w14:textId="77777777" w:rsidR="003B1A45" w:rsidRPr="004A5F1D" w:rsidRDefault="003B1A45" w:rsidP="00191A78">
            <w:pPr>
              <w:keepNext/>
              <w:keepLines/>
            </w:pPr>
            <w:r w:rsidRPr="004A5F1D">
              <w:t>Final draft for approval</w:t>
            </w:r>
          </w:p>
        </w:tc>
        <w:tc>
          <w:tcPr>
            <w:tcW w:w="1701" w:type="dxa"/>
            <w:vAlign w:val="center"/>
          </w:tcPr>
          <w:p w14:paraId="293C45ED" w14:textId="7CD0207B" w:rsidR="003B1A45" w:rsidRPr="004A5F1D" w:rsidRDefault="003B1A45" w:rsidP="00191A78">
            <w:pPr>
              <w:keepNext/>
              <w:keepLines/>
              <w:jc w:val="center"/>
            </w:pPr>
            <w:r>
              <w:t>2023-01-13</w:t>
            </w:r>
          </w:p>
        </w:tc>
      </w:tr>
      <w:tr w:rsidR="003B1A45" w:rsidRPr="008C2B3A" w14:paraId="57DC7E8C" w14:textId="77777777" w:rsidTr="00191A78">
        <w:tc>
          <w:tcPr>
            <w:tcW w:w="7621" w:type="dxa"/>
            <w:vAlign w:val="center"/>
          </w:tcPr>
          <w:p w14:paraId="01A05836" w14:textId="77777777" w:rsidR="003B1A45" w:rsidRPr="004A5F1D" w:rsidRDefault="003B1A45" w:rsidP="00191A78">
            <w:pPr>
              <w:keepNext/>
              <w:keepLines/>
            </w:pPr>
            <w:r w:rsidRPr="004A5F1D">
              <w:t>TB approval</w:t>
            </w:r>
          </w:p>
        </w:tc>
        <w:tc>
          <w:tcPr>
            <w:tcW w:w="1701" w:type="dxa"/>
            <w:vAlign w:val="center"/>
          </w:tcPr>
          <w:p w14:paraId="7F64C4BD" w14:textId="3CFE2760" w:rsidR="003B1A45" w:rsidRPr="004A5F1D" w:rsidRDefault="003B1A45" w:rsidP="00191A78">
            <w:pPr>
              <w:keepNext/>
              <w:keepLines/>
              <w:jc w:val="center"/>
            </w:pPr>
            <w:r>
              <w:t>2023-02-07</w:t>
            </w:r>
          </w:p>
        </w:tc>
      </w:tr>
      <w:tr w:rsidR="003B1A45" w:rsidRPr="008C2B3A" w14:paraId="43447292" w14:textId="77777777" w:rsidTr="00191A78">
        <w:tc>
          <w:tcPr>
            <w:tcW w:w="7621" w:type="dxa"/>
            <w:vAlign w:val="center"/>
          </w:tcPr>
          <w:p w14:paraId="40EF97DA" w14:textId="77777777" w:rsidR="003B1A45" w:rsidRPr="004A5F1D" w:rsidRDefault="003B1A45" w:rsidP="00191A78">
            <w:pPr>
              <w:keepNext/>
              <w:keepLines/>
            </w:pPr>
            <w:r w:rsidRPr="004A5F1D">
              <w:t>Draft receipt by ETSI Secretariat</w:t>
            </w:r>
          </w:p>
        </w:tc>
        <w:tc>
          <w:tcPr>
            <w:tcW w:w="1701" w:type="dxa"/>
            <w:vAlign w:val="center"/>
          </w:tcPr>
          <w:p w14:paraId="42A15B9D" w14:textId="77777777" w:rsidR="003B1A45" w:rsidRPr="004A5F1D" w:rsidRDefault="003B1A45" w:rsidP="00191A78">
            <w:pPr>
              <w:keepNext/>
              <w:keepLines/>
              <w:jc w:val="center"/>
            </w:pPr>
          </w:p>
        </w:tc>
      </w:tr>
      <w:tr w:rsidR="003B1A45" w:rsidRPr="008C2B3A" w14:paraId="4A45B246" w14:textId="77777777" w:rsidTr="00191A78">
        <w:tc>
          <w:tcPr>
            <w:tcW w:w="7621" w:type="dxa"/>
            <w:tcBorders>
              <w:bottom w:val="single" w:sz="12" w:space="0" w:color="auto"/>
            </w:tcBorders>
            <w:vAlign w:val="center"/>
          </w:tcPr>
          <w:p w14:paraId="33EC3164" w14:textId="77777777" w:rsidR="003B1A45" w:rsidRPr="004A5F1D" w:rsidRDefault="003B1A45" w:rsidP="00191A78">
            <w:pPr>
              <w:widowControl w:val="0"/>
            </w:pPr>
            <w:r w:rsidRPr="004A5F1D">
              <w:t>Publication</w:t>
            </w:r>
          </w:p>
        </w:tc>
        <w:tc>
          <w:tcPr>
            <w:tcW w:w="1701" w:type="dxa"/>
            <w:tcBorders>
              <w:bottom w:val="single" w:sz="12" w:space="0" w:color="auto"/>
            </w:tcBorders>
            <w:vAlign w:val="center"/>
          </w:tcPr>
          <w:p w14:paraId="072FA7D1" w14:textId="3C5E53BB" w:rsidR="003B1A45" w:rsidRPr="004A5F1D" w:rsidRDefault="003B1A45" w:rsidP="00191A78">
            <w:pPr>
              <w:widowControl w:val="0"/>
              <w:jc w:val="center"/>
            </w:pPr>
            <w:r>
              <w:t>2023-04-25</w:t>
            </w:r>
          </w:p>
        </w:tc>
      </w:tr>
    </w:tbl>
    <w:p w14:paraId="50F4F470" w14:textId="6BD21AE4" w:rsidR="005642E5" w:rsidRDefault="005642E5" w:rsidP="005642E5">
      <w:pPr>
        <w:rPr>
          <w:iCs/>
        </w:rPr>
      </w:pPr>
    </w:p>
    <w:p w14:paraId="0045A29D" w14:textId="0095D9F0" w:rsidR="009447D2" w:rsidRPr="005241B7" w:rsidRDefault="009447D2" w:rsidP="00E35909">
      <w:pPr>
        <w:pStyle w:val="HTMLVorformatiert"/>
        <w:numPr>
          <w:ilvl w:val="0"/>
          <w:numId w:val="18"/>
        </w:numPr>
        <w:rPr>
          <w:rFonts w:ascii="Arial" w:hAnsi="Arial" w:cs="Arial"/>
          <w:lang w:val="en-GB"/>
        </w:rPr>
      </w:pPr>
      <w:r w:rsidRPr="005241B7">
        <w:rPr>
          <w:rFonts w:ascii="Arial" w:hAnsi="Arial" w:cs="Arial"/>
          <w:lang w:val="en-GB"/>
        </w:rPr>
        <w:t>ES 201 873-1</w:t>
      </w:r>
      <w:r>
        <w:rPr>
          <w:rFonts w:ascii="Arial" w:hAnsi="Arial" w:cs="Arial"/>
          <w:lang w:val="en-GB"/>
        </w:rPr>
        <w:t>:  Part 1: TTCN 3 Core Language</w:t>
      </w:r>
      <w:r>
        <w:rPr>
          <w:rFonts w:ascii="Arial" w:hAnsi="Arial" w:cs="Arial"/>
          <w:lang w:val="en-GB"/>
        </w:rPr>
        <w:tab/>
      </w:r>
      <w:r>
        <w:rPr>
          <w:rFonts w:ascii="Arial" w:hAnsi="Arial" w:cs="Arial"/>
          <w:lang w:val="en-GB"/>
        </w:rPr>
        <w:tab/>
        <w:t>is available at:</w:t>
      </w:r>
      <w:r w:rsidR="004F57F6">
        <w:rPr>
          <w:rFonts w:ascii="Arial" w:hAnsi="Arial" w:cs="Arial"/>
          <w:lang w:val="en-GB"/>
        </w:rPr>
        <w:br/>
      </w:r>
      <w:hyperlink r:id="rId22" w:history="1">
        <w:r w:rsidR="004F57F6" w:rsidRPr="00F753E9">
          <w:rPr>
            <w:rStyle w:val="Hyperlink"/>
            <w:rFonts w:ascii="Arial" w:hAnsi="Arial" w:cs="Arial"/>
            <w:lang w:val="en-GB"/>
          </w:rPr>
          <w:t>https://www.etsi.org/deliver/etsi_es/201800_201899/20187301/04.15.01_60/es_20187301v041501p.pdf</w:t>
        </w:r>
      </w:hyperlink>
    </w:p>
    <w:p w14:paraId="2A9DBC18" w14:textId="77777777" w:rsidR="009447D2" w:rsidRPr="009447D2" w:rsidRDefault="009447D2" w:rsidP="005642E5">
      <w:pPr>
        <w:rPr>
          <w:iCs/>
        </w:rPr>
      </w:pP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5642E5" w:rsidRPr="008C2B3A" w14:paraId="7F70000D" w14:textId="77777777" w:rsidTr="00191A78">
        <w:tc>
          <w:tcPr>
            <w:tcW w:w="7621" w:type="dxa"/>
            <w:tcBorders>
              <w:top w:val="single" w:sz="12" w:space="0" w:color="auto"/>
              <w:bottom w:val="single" w:sz="12" w:space="0" w:color="auto"/>
            </w:tcBorders>
            <w:shd w:val="clear" w:color="auto" w:fill="DBE5F1"/>
            <w:vAlign w:val="center"/>
          </w:tcPr>
          <w:p w14:paraId="60525908" w14:textId="677740F2" w:rsidR="005642E5" w:rsidRPr="005C0380" w:rsidRDefault="005642E5" w:rsidP="00191A78">
            <w:pPr>
              <w:jc w:val="left"/>
            </w:pPr>
            <w:r w:rsidRPr="005C0380">
              <w:t xml:space="preserve">Deliverable: </w:t>
            </w:r>
            <w:r w:rsidRPr="005642E5">
              <w:rPr>
                <w:b/>
                <w:bCs/>
              </w:rPr>
              <w:t>RES/MTS-201873-6v4.14.1</w:t>
            </w:r>
          </w:p>
          <w:p w14:paraId="522E7AC5" w14:textId="53838AE5" w:rsidR="005642E5" w:rsidRPr="005C0380" w:rsidRDefault="005642E5" w:rsidP="00191A78">
            <w:pPr>
              <w:keepNext/>
              <w:keepLines/>
            </w:pPr>
            <w:r w:rsidRPr="005C0380">
              <w:t xml:space="preserve">Current status: </w:t>
            </w:r>
            <w:r w:rsidRPr="005642E5">
              <w:rPr>
                <w:b/>
                <w:bCs/>
              </w:rPr>
              <w:t>published</w:t>
            </w:r>
          </w:p>
          <w:p w14:paraId="5C28C2DD" w14:textId="1C54FAC6" w:rsidR="005642E5" w:rsidRPr="005C0380" w:rsidRDefault="005642E5" w:rsidP="00191A78">
            <w:pPr>
              <w:keepNext/>
              <w:keepLines/>
            </w:pPr>
            <w:r w:rsidRPr="005C0380">
              <w:t>Working title</w:t>
            </w:r>
            <w:r>
              <w:t xml:space="preserve">: </w:t>
            </w:r>
            <w:r w:rsidRPr="005642E5">
              <w:rPr>
                <w:b/>
                <w:bCs/>
              </w:rPr>
              <w:t>TTCN-3 TCI V4121</w:t>
            </w:r>
          </w:p>
        </w:tc>
        <w:tc>
          <w:tcPr>
            <w:tcW w:w="1701" w:type="dxa"/>
            <w:tcBorders>
              <w:top w:val="single" w:sz="12" w:space="0" w:color="auto"/>
              <w:bottom w:val="single" w:sz="12" w:space="0" w:color="auto"/>
            </w:tcBorders>
            <w:shd w:val="clear" w:color="auto" w:fill="DBE5F1"/>
            <w:vAlign w:val="center"/>
          </w:tcPr>
          <w:p w14:paraId="22C87653" w14:textId="77777777" w:rsidR="005642E5" w:rsidRPr="008C2B3A" w:rsidRDefault="005642E5" w:rsidP="00191A78">
            <w:pPr>
              <w:keepNext/>
              <w:keepLines/>
              <w:jc w:val="center"/>
              <w:rPr>
                <w:b/>
              </w:rPr>
            </w:pPr>
            <w:r w:rsidRPr="008C2B3A">
              <w:rPr>
                <w:b/>
              </w:rPr>
              <w:t>Achieved date</w:t>
            </w:r>
          </w:p>
        </w:tc>
      </w:tr>
      <w:tr w:rsidR="005642E5" w:rsidRPr="008C2B3A" w14:paraId="7316575B" w14:textId="77777777" w:rsidTr="00191A78">
        <w:tc>
          <w:tcPr>
            <w:tcW w:w="7621" w:type="dxa"/>
            <w:tcBorders>
              <w:top w:val="single" w:sz="12" w:space="0" w:color="auto"/>
            </w:tcBorders>
            <w:vAlign w:val="center"/>
          </w:tcPr>
          <w:p w14:paraId="06BEF1E1" w14:textId="77777777" w:rsidR="005642E5" w:rsidRPr="004A5F1D" w:rsidRDefault="005642E5" w:rsidP="00191A78">
            <w:pPr>
              <w:keepNext/>
              <w:keepLines/>
            </w:pPr>
            <w:r w:rsidRPr="004A5F1D">
              <w:t>Creation of WI by WG/TB</w:t>
            </w:r>
          </w:p>
        </w:tc>
        <w:tc>
          <w:tcPr>
            <w:tcW w:w="1701" w:type="dxa"/>
            <w:tcBorders>
              <w:top w:val="single" w:sz="12" w:space="0" w:color="auto"/>
            </w:tcBorders>
            <w:vAlign w:val="center"/>
          </w:tcPr>
          <w:p w14:paraId="665201A7" w14:textId="77777777" w:rsidR="005642E5" w:rsidRPr="004A5F1D" w:rsidRDefault="005642E5" w:rsidP="00191A78">
            <w:pPr>
              <w:keepNext/>
              <w:keepLines/>
              <w:jc w:val="center"/>
            </w:pPr>
            <w:r>
              <w:t>2022-03-22</w:t>
            </w:r>
          </w:p>
        </w:tc>
      </w:tr>
      <w:tr w:rsidR="005642E5" w:rsidRPr="008C2B3A" w14:paraId="31AAF4F7" w14:textId="77777777" w:rsidTr="00191A78">
        <w:tc>
          <w:tcPr>
            <w:tcW w:w="7621" w:type="dxa"/>
            <w:vAlign w:val="center"/>
          </w:tcPr>
          <w:p w14:paraId="3B222948" w14:textId="77777777" w:rsidR="005642E5" w:rsidRPr="004A5F1D" w:rsidRDefault="005642E5" w:rsidP="00191A78">
            <w:pPr>
              <w:keepNext/>
              <w:keepLines/>
            </w:pPr>
            <w:r w:rsidRPr="004A5F1D">
              <w:t>TB adoption of WI</w:t>
            </w:r>
          </w:p>
        </w:tc>
        <w:tc>
          <w:tcPr>
            <w:tcW w:w="1701" w:type="dxa"/>
            <w:vAlign w:val="center"/>
          </w:tcPr>
          <w:p w14:paraId="2896864D" w14:textId="77777777" w:rsidR="005642E5" w:rsidRPr="004A5F1D" w:rsidRDefault="005642E5" w:rsidP="00191A78">
            <w:pPr>
              <w:keepNext/>
              <w:keepLines/>
              <w:jc w:val="center"/>
            </w:pPr>
            <w:r>
              <w:t>2022-04.05</w:t>
            </w:r>
          </w:p>
        </w:tc>
      </w:tr>
      <w:tr w:rsidR="005642E5" w:rsidRPr="008C2B3A" w14:paraId="6D1A7698" w14:textId="77777777" w:rsidTr="00191A78">
        <w:tc>
          <w:tcPr>
            <w:tcW w:w="7621" w:type="dxa"/>
            <w:vAlign w:val="center"/>
          </w:tcPr>
          <w:p w14:paraId="06847C07" w14:textId="77777777" w:rsidR="005642E5" w:rsidRPr="004A5F1D" w:rsidRDefault="005642E5" w:rsidP="00191A78">
            <w:pPr>
              <w:keepNext/>
              <w:keepLines/>
            </w:pPr>
            <w:r w:rsidRPr="004A5F1D">
              <w:t>Start of work</w:t>
            </w:r>
          </w:p>
        </w:tc>
        <w:tc>
          <w:tcPr>
            <w:tcW w:w="1701" w:type="dxa"/>
            <w:vAlign w:val="center"/>
          </w:tcPr>
          <w:p w14:paraId="2396D948" w14:textId="77777777" w:rsidR="005642E5" w:rsidRPr="004A5F1D" w:rsidRDefault="005642E5" w:rsidP="00191A78">
            <w:pPr>
              <w:keepNext/>
              <w:keepLines/>
              <w:jc w:val="center"/>
            </w:pPr>
          </w:p>
        </w:tc>
      </w:tr>
      <w:tr w:rsidR="005642E5" w:rsidRPr="008C2B3A" w14:paraId="6AE189D5" w14:textId="77777777" w:rsidTr="00191A78">
        <w:tc>
          <w:tcPr>
            <w:tcW w:w="7621" w:type="dxa"/>
            <w:vAlign w:val="center"/>
          </w:tcPr>
          <w:p w14:paraId="2B44A473" w14:textId="77777777" w:rsidR="005642E5" w:rsidRPr="004A5F1D" w:rsidRDefault="005642E5" w:rsidP="00191A78">
            <w:pPr>
              <w:keepNext/>
              <w:keepLines/>
            </w:pPr>
            <w:r w:rsidRPr="004A5F1D">
              <w:t>Early draft</w:t>
            </w:r>
          </w:p>
        </w:tc>
        <w:tc>
          <w:tcPr>
            <w:tcW w:w="1701" w:type="dxa"/>
            <w:vAlign w:val="center"/>
          </w:tcPr>
          <w:p w14:paraId="036593BE" w14:textId="77777777" w:rsidR="005642E5" w:rsidRPr="004A5F1D" w:rsidRDefault="005642E5" w:rsidP="00191A78">
            <w:pPr>
              <w:keepNext/>
              <w:keepLines/>
              <w:jc w:val="center"/>
            </w:pPr>
          </w:p>
        </w:tc>
      </w:tr>
      <w:tr w:rsidR="005642E5" w:rsidRPr="008C2B3A" w14:paraId="10DF92D1" w14:textId="77777777" w:rsidTr="00191A78">
        <w:tc>
          <w:tcPr>
            <w:tcW w:w="7621" w:type="dxa"/>
            <w:vAlign w:val="center"/>
          </w:tcPr>
          <w:p w14:paraId="697197DA" w14:textId="77777777" w:rsidR="005642E5" w:rsidRPr="004A5F1D" w:rsidRDefault="005642E5" w:rsidP="00191A78">
            <w:pPr>
              <w:keepNext/>
              <w:keepLines/>
            </w:pPr>
            <w:r w:rsidRPr="004A5F1D">
              <w:t>Stable draft</w:t>
            </w:r>
          </w:p>
        </w:tc>
        <w:tc>
          <w:tcPr>
            <w:tcW w:w="1701" w:type="dxa"/>
            <w:vAlign w:val="center"/>
          </w:tcPr>
          <w:p w14:paraId="45DB808E" w14:textId="77777777" w:rsidR="005642E5" w:rsidRPr="004A5F1D" w:rsidRDefault="005642E5" w:rsidP="00191A78">
            <w:pPr>
              <w:keepNext/>
              <w:keepLines/>
              <w:jc w:val="center"/>
            </w:pPr>
          </w:p>
        </w:tc>
      </w:tr>
      <w:tr w:rsidR="005642E5" w:rsidRPr="008C2B3A" w14:paraId="065E7358" w14:textId="77777777" w:rsidTr="00191A78">
        <w:tc>
          <w:tcPr>
            <w:tcW w:w="7621" w:type="dxa"/>
            <w:vAlign w:val="center"/>
          </w:tcPr>
          <w:p w14:paraId="6C101D7C" w14:textId="77777777" w:rsidR="005642E5" w:rsidRPr="004A5F1D" w:rsidRDefault="005642E5" w:rsidP="00191A78">
            <w:pPr>
              <w:keepNext/>
              <w:keepLines/>
            </w:pPr>
            <w:r w:rsidRPr="004A5F1D">
              <w:t>Final draft for approval</w:t>
            </w:r>
          </w:p>
        </w:tc>
        <w:tc>
          <w:tcPr>
            <w:tcW w:w="1701" w:type="dxa"/>
            <w:vAlign w:val="center"/>
          </w:tcPr>
          <w:p w14:paraId="41481BC7" w14:textId="77777777" w:rsidR="005642E5" w:rsidRPr="004A5F1D" w:rsidRDefault="005642E5" w:rsidP="00191A78">
            <w:pPr>
              <w:keepNext/>
              <w:keepLines/>
              <w:jc w:val="center"/>
            </w:pPr>
            <w:r>
              <w:t>2023-01-13</w:t>
            </w:r>
          </w:p>
        </w:tc>
      </w:tr>
      <w:tr w:rsidR="005642E5" w:rsidRPr="008C2B3A" w14:paraId="043D9E41" w14:textId="77777777" w:rsidTr="00191A78">
        <w:tc>
          <w:tcPr>
            <w:tcW w:w="7621" w:type="dxa"/>
            <w:vAlign w:val="center"/>
          </w:tcPr>
          <w:p w14:paraId="707BA678" w14:textId="77777777" w:rsidR="005642E5" w:rsidRPr="004A5F1D" w:rsidRDefault="005642E5" w:rsidP="00191A78">
            <w:pPr>
              <w:keepNext/>
              <w:keepLines/>
            </w:pPr>
            <w:r w:rsidRPr="004A5F1D">
              <w:t>TB approval</w:t>
            </w:r>
          </w:p>
        </w:tc>
        <w:tc>
          <w:tcPr>
            <w:tcW w:w="1701" w:type="dxa"/>
            <w:vAlign w:val="center"/>
          </w:tcPr>
          <w:p w14:paraId="52AE4FF0" w14:textId="77777777" w:rsidR="005642E5" w:rsidRPr="004A5F1D" w:rsidRDefault="005642E5" w:rsidP="00191A78">
            <w:pPr>
              <w:keepNext/>
              <w:keepLines/>
              <w:jc w:val="center"/>
            </w:pPr>
            <w:r>
              <w:t>2023-02-07</w:t>
            </w:r>
          </w:p>
        </w:tc>
      </w:tr>
      <w:tr w:rsidR="005642E5" w:rsidRPr="008C2B3A" w14:paraId="22A0EEB5" w14:textId="77777777" w:rsidTr="00191A78">
        <w:tc>
          <w:tcPr>
            <w:tcW w:w="7621" w:type="dxa"/>
            <w:vAlign w:val="center"/>
          </w:tcPr>
          <w:p w14:paraId="4AECE4F3" w14:textId="77777777" w:rsidR="005642E5" w:rsidRPr="004A5F1D" w:rsidRDefault="005642E5" w:rsidP="00191A78">
            <w:pPr>
              <w:keepNext/>
              <w:keepLines/>
            </w:pPr>
            <w:r w:rsidRPr="004A5F1D">
              <w:t>Draft receipt by ETSI Secretariat</w:t>
            </w:r>
          </w:p>
        </w:tc>
        <w:tc>
          <w:tcPr>
            <w:tcW w:w="1701" w:type="dxa"/>
            <w:vAlign w:val="center"/>
          </w:tcPr>
          <w:p w14:paraId="7D182719" w14:textId="77777777" w:rsidR="005642E5" w:rsidRPr="004A5F1D" w:rsidRDefault="005642E5" w:rsidP="00191A78">
            <w:pPr>
              <w:keepNext/>
              <w:keepLines/>
              <w:jc w:val="center"/>
            </w:pPr>
          </w:p>
        </w:tc>
      </w:tr>
      <w:tr w:rsidR="005642E5" w:rsidRPr="008C2B3A" w14:paraId="5FA926C5" w14:textId="77777777" w:rsidTr="00191A78">
        <w:tc>
          <w:tcPr>
            <w:tcW w:w="7621" w:type="dxa"/>
            <w:tcBorders>
              <w:bottom w:val="single" w:sz="12" w:space="0" w:color="auto"/>
            </w:tcBorders>
            <w:vAlign w:val="center"/>
          </w:tcPr>
          <w:p w14:paraId="12F25CB7" w14:textId="77777777" w:rsidR="005642E5" w:rsidRPr="004A5F1D" w:rsidRDefault="005642E5" w:rsidP="00191A78">
            <w:pPr>
              <w:widowControl w:val="0"/>
            </w:pPr>
            <w:r w:rsidRPr="004A5F1D">
              <w:t>Publication</w:t>
            </w:r>
          </w:p>
        </w:tc>
        <w:tc>
          <w:tcPr>
            <w:tcW w:w="1701" w:type="dxa"/>
            <w:tcBorders>
              <w:bottom w:val="single" w:sz="12" w:space="0" w:color="auto"/>
            </w:tcBorders>
            <w:vAlign w:val="center"/>
          </w:tcPr>
          <w:p w14:paraId="76DB8C7A" w14:textId="5B585042" w:rsidR="005642E5" w:rsidRPr="004A5F1D" w:rsidRDefault="005642E5" w:rsidP="00191A78">
            <w:pPr>
              <w:widowControl w:val="0"/>
              <w:jc w:val="center"/>
            </w:pPr>
            <w:r>
              <w:t>2023-04-14</w:t>
            </w:r>
          </w:p>
        </w:tc>
      </w:tr>
    </w:tbl>
    <w:p w14:paraId="772347B3" w14:textId="0410396F" w:rsidR="005642E5" w:rsidRDefault="005642E5" w:rsidP="005642E5">
      <w:pPr>
        <w:rPr>
          <w:iCs/>
        </w:rPr>
      </w:pPr>
    </w:p>
    <w:p w14:paraId="3B1A734D" w14:textId="4E4352F9" w:rsidR="009447D2" w:rsidRPr="004F57F6" w:rsidRDefault="009447D2" w:rsidP="00E35909">
      <w:pPr>
        <w:pStyle w:val="HTMLVorformatiert"/>
        <w:numPr>
          <w:ilvl w:val="0"/>
          <w:numId w:val="18"/>
        </w:numPr>
        <w:rPr>
          <w:rFonts w:ascii="Arial" w:hAnsi="Arial" w:cs="Arial"/>
          <w:lang w:val="en-GB"/>
        </w:rPr>
      </w:pPr>
      <w:r w:rsidRPr="004F57F6">
        <w:rPr>
          <w:rFonts w:ascii="Arial" w:hAnsi="Arial" w:cs="Arial"/>
          <w:lang w:val="en-GB"/>
        </w:rPr>
        <w:t xml:space="preserve">ES 201 873-6:  </w:t>
      </w:r>
      <w:r w:rsidR="004F57F6" w:rsidRPr="004F57F6">
        <w:rPr>
          <w:rFonts w:ascii="Arial" w:hAnsi="Arial" w:cs="Arial"/>
          <w:lang w:val="en-US"/>
        </w:rPr>
        <w:t>Part 6: TTCN-3 Control Interface (TCI)</w:t>
      </w:r>
      <w:r w:rsidRPr="004F57F6">
        <w:rPr>
          <w:rFonts w:ascii="Arial" w:hAnsi="Arial" w:cs="Arial"/>
          <w:lang w:val="en-GB"/>
        </w:rPr>
        <w:tab/>
        <w:t>is available at:</w:t>
      </w:r>
      <w:r w:rsidRPr="004F57F6">
        <w:rPr>
          <w:rFonts w:ascii="Arial" w:hAnsi="Arial" w:cs="Arial"/>
          <w:lang w:val="en-GB"/>
        </w:rPr>
        <w:br/>
      </w:r>
      <w:hyperlink r:id="rId23" w:history="1">
        <w:r w:rsidR="004F57F6" w:rsidRPr="004F57F6">
          <w:rPr>
            <w:rStyle w:val="Hyperlink"/>
            <w:rFonts w:ascii="Arial" w:hAnsi="Arial" w:cs="Arial"/>
            <w:lang w:val="en-US"/>
          </w:rPr>
          <w:t>https://www.etsi.org/deliver/etsi_es/201800_201899/20187306/04.14.01_60/es_20187306v041401p.pdf</w:t>
        </w:r>
      </w:hyperlink>
      <w:r w:rsidR="004F57F6" w:rsidRPr="004F57F6">
        <w:rPr>
          <w:rFonts w:ascii="Arial" w:hAnsi="Arial" w:cs="Arial"/>
          <w:lang w:val="en-US"/>
        </w:rPr>
        <w:t xml:space="preserve"> </w:t>
      </w:r>
    </w:p>
    <w:p w14:paraId="2C3652FD" w14:textId="77777777" w:rsidR="009447D2" w:rsidRPr="004F57F6" w:rsidRDefault="009447D2" w:rsidP="005642E5">
      <w:pPr>
        <w:rPr>
          <w:rFonts w:cs="Arial"/>
          <w:iCs/>
        </w:rPr>
      </w:pP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5642E5" w:rsidRPr="008C2B3A" w14:paraId="035DA899" w14:textId="77777777" w:rsidTr="00191A78">
        <w:tc>
          <w:tcPr>
            <w:tcW w:w="7621" w:type="dxa"/>
            <w:tcBorders>
              <w:top w:val="single" w:sz="12" w:space="0" w:color="auto"/>
              <w:bottom w:val="single" w:sz="12" w:space="0" w:color="auto"/>
            </w:tcBorders>
            <w:shd w:val="clear" w:color="auto" w:fill="DBE5F1"/>
            <w:vAlign w:val="center"/>
          </w:tcPr>
          <w:p w14:paraId="1F82A31A" w14:textId="60A82777" w:rsidR="005642E5" w:rsidRPr="005C0380" w:rsidRDefault="005642E5" w:rsidP="00191A78">
            <w:pPr>
              <w:jc w:val="left"/>
            </w:pPr>
            <w:r w:rsidRPr="005C0380">
              <w:lastRenderedPageBreak/>
              <w:t xml:space="preserve">Deliverable: </w:t>
            </w:r>
            <w:r w:rsidR="009039B3">
              <w:rPr>
                <w:b/>
                <w:bCs/>
              </w:rPr>
              <w:t>RES/MTS-20187311v4.10.1</w:t>
            </w:r>
          </w:p>
          <w:p w14:paraId="71B7E6B2" w14:textId="77777777" w:rsidR="005642E5" w:rsidRPr="005C0380" w:rsidRDefault="005642E5" w:rsidP="00191A78">
            <w:pPr>
              <w:keepNext/>
              <w:keepLines/>
            </w:pPr>
            <w:r w:rsidRPr="005C0380">
              <w:t xml:space="preserve">Current status: </w:t>
            </w:r>
            <w:r w:rsidRPr="005642E5">
              <w:rPr>
                <w:b/>
                <w:bCs/>
              </w:rPr>
              <w:t>published</w:t>
            </w:r>
          </w:p>
          <w:p w14:paraId="371A3B18" w14:textId="2DC23832" w:rsidR="005642E5" w:rsidRPr="005C0380" w:rsidRDefault="005642E5" w:rsidP="00191A78">
            <w:pPr>
              <w:keepNext/>
              <w:keepLines/>
            </w:pPr>
            <w:r w:rsidRPr="005C0380">
              <w:t>Working title</w:t>
            </w:r>
            <w:r>
              <w:t xml:space="preserve">: </w:t>
            </w:r>
            <w:r w:rsidR="009039B3" w:rsidRPr="009039B3">
              <w:rPr>
                <w:b/>
                <w:bCs/>
              </w:rPr>
              <w:t>TTCN-3 ed. V4.9.1: Use of JSON</w:t>
            </w:r>
          </w:p>
        </w:tc>
        <w:tc>
          <w:tcPr>
            <w:tcW w:w="1701" w:type="dxa"/>
            <w:tcBorders>
              <w:top w:val="single" w:sz="12" w:space="0" w:color="auto"/>
              <w:bottom w:val="single" w:sz="12" w:space="0" w:color="auto"/>
            </w:tcBorders>
            <w:shd w:val="clear" w:color="auto" w:fill="DBE5F1"/>
            <w:vAlign w:val="center"/>
          </w:tcPr>
          <w:p w14:paraId="0459C816" w14:textId="77777777" w:rsidR="005642E5" w:rsidRPr="008C2B3A" w:rsidRDefault="005642E5" w:rsidP="00191A78">
            <w:pPr>
              <w:keepNext/>
              <w:keepLines/>
              <w:jc w:val="center"/>
              <w:rPr>
                <w:b/>
              </w:rPr>
            </w:pPr>
            <w:r w:rsidRPr="008C2B3A">
              <w:rPr>
                <w:b/>
              </w:rPr>
              <w:t>Achieved date</w:t>
            </w:r>
          </w:p>
        </w:tc>
      </w:tr>
      <w:tr w:rsidR="005642E5" w:rsidRPr="008C2B3A" w14:paraId="6B37F3FC" w14:textId="77777777" w:rsidTr="00191A78">
        <w:tc>
          <w:tcPr>
            <w:tcW w:w="7621" w:type="dxa"/>
            <w:tcBorders>
              <w:top w:val="single" w:sz="12" w:space="0" w:color="auto"/>
            </w:tcBorders>
            <w:vAlign w:val="center"/>
          </w:tcPr>
          <w:p w14:paraId="3B199654" w14:textId="77777777" w:rsidR="005642E5" w:rsidRPr="004A5F1D" w:rsidRDefault="005642E5" w:rsidP="00191A78">
            <w:pPr>
              <w:keepNext/>
              <w:keepLines/>
            </w:pPr>
            <w:r w:rsidRPr="004A5F1D">
              <w:t>Creation of WI by WG/TB</w:t>
            </w:r>
          </w:p>
        </w:tc>
        <w:tc>
          <w:tcPr>
            <w:tcW w:w="1701" w:type="dxa"/>
            <w:tcBorders>
              <w:top w:val="single" w:sz="12" w:space="0" w:color="auto"/>
            </w:tcBorders>
            <w:vAlign w:val="center"/>
          </w:tcPr>
          <w:p w14:paraId="5FA8D673" w14:textId="7001C487" w:rsidR="005642E5" w:rsidRPr="004A5F1D" w:rsidRDefault="005642E5" w:rsidP="00191A78">
            <w:pPr>
              <w:keepNext/>
              <w:keepLines/>
              <w:jc w:val="center"/>
            </w:pPr>
            <w:r>
              <w:t>202</w:t>
            </w:r>
            <w:r w:rsidR="009039B3">
              <w:t>1</w:t>
            </w:r>
            <w:r>
              <w:t>-0</w:t>
            </w:r>
            <w:r w:rsidR="009039B3">
              <w:t>6</w:t>
            </w:r>
            <w:r>
              <w:t>-</w:t>
            </w:r>
            <w:r w:rsidR="009039B3">
              <w:t>01</w:t>
            </w:r>
          </w:p>
        </w:tc>
      </w:tr>
      <w:tr w:rsidR="005642E5" w:rsidRPr="008C2B3A" w14:paraId="6F9EE505" w14:textId="77777777" w:rsidTr="00191A78">
        <w:tc>
          <w:tcPr>
            <w:tcW w:w="7621" w:type="dxa"/>
            <w:vAlign w:val="center"/>
          </w:tcPr>
          <w:p w14:paraId="5C97EE33" w14:textId="77777777" w:rsidR="005642E5" w:rsidRPr="004A5F1D" w:rsidRDefault="005642E5" w:rsidP="00191A78">
            <w:pPr>
              <w:keepNext/>
              <w:keepLines/>
            </w:pPr>
            <w:r w:rsidRPr="004A5F1D">
              <w:t>TB adoption of WI</w:t>
            </w:r>
          </w:p>
        </w:tc>
        <w:tc>
          <w:tcPr>
            <w:tcW w:w="1701" w:type="dxa"/>
            <w:vAlign w:val="center"/>
          </w:tcPr>
          <w:p w14:paraId="4B9A0AD8" w14:textId="6078C161" w:rsidR="005642E5" w:rsidRPr="004A5F1D" w:rsidRDefault="005642E5" w:rsidP="00191A78">
            <w:pPr>
              <w:keepNext/>
              <w:keepLines/>
              <w:jc w:val="center"/>
            </w:pPr>
            <w:r>
              <w:t>202</w:t>
            </w:r>
            <w:r w:rsidR="009039B3">
              <w:t>1</w:t>
            </w:r>
            <w:r>
              <w:t>-0</w:t>
            </w:r>
            <w:r w:rsidR="009039B3">
              <w:t>6</w:t>
            </w:r>
            <w:r>
              <w:t>.</w:t>
            </w:r>
            <w:r w:rsidR="009039B3">
              <w:t>10</w:t>
            </w:r>
          </w:p>
        </w:tc>
      </w:tr>
      <w:tr w:rsidR="005642E5" w:rsidRPr="008C2B3A" w14:paraId="1995E403" w14:textId="77777777" w:rsidTr="00191A78">
        <w:tc>
          <w:tcPr>
            <w:tcW w:w="7621" w:type="dxa"/>
            <w:vAlign w:val="center"/>
          </w:tcPr>
          <w:p w14:paraId="3DC4E7E1" w14:textId="77777777" w:rsidR="005642E5" w:rsidRPr="004A5F1D" w:rsidRDefault="005642E5" w:rsidP="00191A78">
            <w:pPr>
              <w:keepNext/>
              <w:keepLines/>
            </w:pPr>
            <w:r w:rsidRPr="004A5F1D">
              <w:t>Start of work</w:t>
            </w:r>
          </w:p>
        </w:tc>
        <w:tc>
          <w:tcPr>
            <w:tcW w:w="1701" w:type="dxa"/>
            <w:vAlign w:val="center"/>
          </w:tcPr>
          <w:p w14:paraId="46006E57" w14:textId="77777777" w:rsidR="005642E5" w:rsidRPr="004A5F1D" w:rsidRDefault="005642E5" w:rsidP="00191A78">
            <w:pPr>
              <w:keepNext/>
              <w:keepLines/>
              <w:jc w:val="center"/>
            </w:pPr>
          </w:p>
        </w:tc>
      </w:tr>
      <w:tr w:rsidR="005642E5" w:rsidRPr="008C2B3A" w14:paraId="49F9B76B" w14:textId="77777777" w:rsidTr="00191A78">
        <w:tc>
          <w:tcPr>
            <w:tcW w:w="7621" w:type="dxa"/>
            <w:vAlign w:val="center"/>
          </w:tcPr>
          <w:p w14:paraId="265909DA" w14:textId="77777777" w:rsidR="005642E5" w:rsidRPr="004A5F1D" w:rsidRDefault="005642E5" w:rsidP="00191A78">
            <w:pPr>
              <w:keepNext/>
              <w:keepLines/>
            </w:pPr>
            <w:r w:rsidRPr="004A5F1D">
              <w:t>Early draft</w:t>
            </w:r>
          </w:p>
        </w:tc>
        <w:tc>
          <w:tcPr>
            <w:tcW w:w="1701" w:type="dxa"/>
            <w:vAlign w:val="center"/>
          </w:tcPr>
          <w:p w14:paraId="40DBC3F7" w14:textId="77777777" w:rsidR="005642E5" w:rsidRPr="004A5F1D" w:rsidRDefault="005642E5" w:rsidP="00191A78">
            <w:pPr>
              <w:keepNext/>
              <w:keepLines/>
              <w:jc w:val="center"/>
            </w:pPr>
          </w:p>
        </w:tc>
      </w:tr>
      <w:tr w:rsidR="009039B3" w:rsidRPr="008C2B3A" w14:paraId="06C9BA29" w14:textId="77777777" w:rsidTr="00191A78">
        <w:tc>
          <w:tcPr>
            <w:tcW w:w="7621" w:type="dxa"/>
            <w:vAlign w:val="center"/>
          </w:tcPr>
          <w:p w14:paraId="0BFE51CD" w14:textId="77777777" w:rsidR="009039B3" w:rsidRPr="004A5F1D" w:rsidRDefault="009039B3" w:rsidP="009039B3">
            <w:pPr>
              <w:keepNext/>
              <w:keepLines/>
            </w:pPr>
            <w:r w:rsidRPr="004A5F1D">
              <w:t>Stable draft</w:t>
            </w:r>
          </w:p>
        </w:tc>
        <w:tc>
          <w:tcPr>
            <w:tcW w:w="1701" w:type="dxa"/>
            <w:vAlign w:val="center"/>
          </w:tcPr>
          <w:p w14:paraId="3694D55A" w14:textId="28709A38" w:rsidR="009039B3" w:rsidRPr="004A5F1D" w:rsidRDefault="009039B3" w:rsidP="009039B3">
            <w:pPr>
              <w:keepNext/>
              <w:keepLines/>
              <w:jc w:val="center"/>
            </w:pPr>
            <w:r>
              <w:t>2023-01-05</w:t>
            </w:r>
          </w:p>
        </w:tc>
      </w:tr>
      <w:tr w:rsidR="009039B3" w:rsidRPr="008C2B3A" w14:paraId="34DAD060" w14:textId="77777777" w:rsidTr="00191A78">
        <w:tc>
          <w:tcPr>
            <w:tcW w:w="7621" w:type="dxa"/>
            <w:vAlign w:val="center"/>
          </w:tcPr>
          <w:p w14:paraId="03F76FEB" w14:textId="77777777" w:rsidR="009039B3" w:rsidRPr="004A5F1D" w:rsidRDefault="009039B3" w:rsidP="009039B3">
            <w:pPr>
              <w:keepNext/>
              <w:keepLines/>
            </w:pPr>
            <w:r w:rsidRPr="004A5F1D">
              <w:t>Final draft for approval</w:t>
            </w:r>
          </w:p>
        </w:tc>
        <w:tc>
          <w:tcPr>
            <w:tcW w:w="1701" w:type="dxa"/>
            <w:vAlign w:val="center"/>
          </w:tcPr>
          <w:p w14:paraId="468D469D" w14:textId="5C014775" w:rsidR="009039B3" w:rsidRPr="004A5F1D" w:rsidRDefault="009039B3" w:rsidP="009039B3">
            <w:pPr>
              <w:keepNext/>
              <w:keepLines/>
              <w:jc w:val="center"/>
            </w:pPr>
            <w:r>
              <w:t>2023-01-13</w:t>
            </w:r>
          </w:p>
        </w:tc>
      </w:tr>
      <w:tr w:rsidR="005642E5" w:rsidRPr="008C2B3A" w14:paraId="14A88A09" w14:textId="77777777" w:rsidTr="00191A78">
        <w:tc>
          <w:tcPr>
            <w:tcW w:w="7621" w:type="dxa"/>
            <w:vAlign w:val="center"/>
          </w:tcPr>
          <w:p w14:paraId="4978B676" w14:textId="77777777" w:rsidR="005642E5" w:rsidRPr="004A5F1D" w:rsidRDefault="005642E5" w:rsidP="00191A78">
            <w:pPr>
              <w:keepNext/>
              <w:keepLines/>
            </w:pPr>
            <w:r w:rsidRPr="004A5F1D">
              <w:t>TB approval</w:t>
            </w:r>
          </w:p>
        </w:tc>
        <w:tc>
          <w:tcPr>
            <w:tcW w:w="1701" w:type="dxa"/>
            <w:vAlign w:val="center"/>
          </w:tcPr>
          <w:p w14:paraId="36FCA090" w14:textId="08836E0D" w:rsidR="005642E5" w:rsidRPr="004A5F1D" w:rsidRDefault="005642E5" w:rsidP="00191A78">
            <w:pPr>
              <w:keepNext/>
              <w:keepLines/>
              <w:jc w:val="center"/>
            </w:pPr>
            <w:r>
              <w:t>2023-0</w:t>
            </w:r>
            <w:r w:rsidR="009039B3">
              <w:t>2</w:t>
            </w:r>
            <w:r>
              <w:t>-</w:t>
            </w:r>
            <w:r w:rsidR="009039B3">
              <w:t>21</w:t>
            </w:r>
          </w:p>
        </w:tc>
      </w:tr>
      <w:tr w:rsidR="005642E5" w:rsidRPr="008C2B3A" w14:paraId="35463F36" w14:textId="77777777" w:rsidTr="00191A78">
        <w:tc>
          <w:tcPr>
            <w:tcW w:w="7621" w:type="dxa"/>
            <w:vAlign w:val="center"/>
          </w:tcPr>
          <w:p w14:paraId="20C426F4" w14:textId="77777777" w:rsidR="005642E5" w:rsidRPr="004A5F1D" w:rsidRDefault="005642E5" w:rsidP="00191A78">
            <w:pPr>
              <w:keepNext/>
              <w:keepLines/>
            </w:pPr>
            <w:r w:rsidRPr="004A5F1D">
              <w:t>Draft receipt by ETSI Secretariat</w:t>
            </w:r>
          </w:p>
        </w:tc>
        <w:tc>
          <w:tcPr>
            <w:tcW w:w="1701" w:type="dxa"/>
            <w:vAlign w:val="center"/>
          </w:tcPr>
          <w:p w14:paraId="20173483" w14:textId="381F4A6B" w:rsidR="005642E5" w:rsidRPr="004A5F1D" w:rsidRDefault="005642E5" w:rsidP="00191A78">
            <w:pPr>
              <w:keepNext/>
              <w:keepLines/>
              <w:jc w:val="center"/>
            </w:pPr>
          </w:p>
        </w:tc>
      </w:tr>
      <w:tr w:rsidR="005642E5" w:rsidRPr="008C2B3A" w14:paraId="20965190" w14:textId="77777777" w:rsidTr="00191A78">
        <w:tc>
          <w:tcPr>
            <w:tcW w:w="7621" w:type="dxa"/>
            <w:tcBorders>
              <w:bottom w:val="single" w:sz="12" w:space="0" w:color="auto"/>
            </w:tcBorders>
            <w:vAlign w:val="center"/>
          </w:tcPr>
          <w:p w14:paraId="62F3C83E" w14:textId="77777777" w:rsidR="005642E5" w:rsidRPr="004A5F1D" w:rsidRDefault="005642E5" w:rsidP="00191A78">
            <w:pPr>
              <w:widowControl w:val="0"/>
            </w:pPr>
            <w:r w:rsidRPr="004A5F1D">
              <w:t>Publication</w:t>
            </w:r>
          </w:p>
        </w:tc>
        <w:tc>
          <w:tcPr>
            <w:tcW w:w="1701" w:type="dxa"/>
            <w:tcBorders>
              <w:bottom w:val="single" w:sz="12" w:space="0" w:color="auto"/>
            </w:tcBorders>
            <w:vAlign w:val="center"/>
          </w:tcPr>
          <w:p w14:paraId="3D55D342" w14:textId="1F445A28" w:rsidR="005642E5" w:rsidRPr="004A5F1D" w:rsidRDefault="005642E5" w:rsidP="00191A78">
            <w:pPr>
              <w:widowControl w:val="0"/>
              <w:jc w:val="center"/>
            </w:pPr>
            <w:r>
              <w:t>2023-0</w:t>
            </w:r>
            <w:r w:rsidR="009039B3">
              <w:t>5</w:t>
            </w:r>
            <w:r>
              <w:t>-</w:t>
            </w:r>
            <w:r w:rsidR="009039B3">
              <w:t>04</w:t>
            </w:r>
          </w:p>
        </w:tc>
      </w:tr>
    </w:tbl>
    <w:p w14:paraId="41C3B8D6" w14:textId="00C63515" w:rsidR="005642E5" w:rsidRPr="009447D2" w:rsidRDefault="005642E5" w:rsidP="005642E5">
      <w:pPr>
        <w:rPr>
          <w:iCs/>
        </w:rPr>
      </w:pPr>
    </w:p>
    <w:p w14:paraId="4D220047" w14:textId="27A1B81F" w:rsidR="009447D2" w:rsidRPr="004F57F6" w:rsidRDefault="009447D2" w:rsidP="00E35909">
      <w:pPr>
        <w:pStyle w:val="HTMLVorformatiert"/>
        <w:numPr>
          <w:ilvl w:val="0"/>
          <w:numId w:val="18"/>
        </w:numPr>
        <w:rPr>
          <w:rFonts w:ascii="Arial" w:hAnsi="Arial" w:cs="Arial"/>
          <w:lang w:val="en-GB"/>
        </w:rPr>
      </w:pPr>
      <w:r w:rsidRPr="004F57F6">
        <w:rPr>
          <w:rFonts w:ascii="Arial" w:hAnsi="Arial" w:cs="Arial"/>
          <w:lang w:val="en-GB"/>
        </w:rPr>
        <w:t xml:space="preserve">ES 201 873-11:  </w:t>
      </w:r>
      <w:r w:rsidRPr="004F57F6">
        <w:rPr>
          <w:rFonts w:ascii="Arial" w:hAnsi="Arial" w:cs="Arial"/>
          <w:lang w:val="en-US"/>
        </w:rPr>
        <w:t>Part 11: Using JSON with TTCN-3</w:t>
      </w:r>
      <w:r w:rsidRPr="004F57F6">
        <w:rPr>
          <w:rFonts w:ascii="Arial" w:hAnsi="Arial" w:cs="Arial"/>
          <w:lang w:val="en-GB"/>
        </w:rPr>
        <w:tab/>
      </w:r>
      <w:r w:rsidRPr="004F57F6">
        <w:rPr>
          <w:rFonts w:ascii="Arial" w:hAnsi="Arial" w:cs="Arial"/>
          <w:lang w:val="en-GB"/>
        </w:rPr>
        <w:tab/>
        <w:t>is available at:</w:t>
      </w:r>
      <w:r w:rsidR="004F57F6" w:rsidRPr="004F57F6">
        <w:rPr>
          <w:rFonts w:ascii="Arial" w:hAnsi="Arial" w:cs="Arial"/>
          <w:lang w:val="en-US"/>
        </w:rPr>
        <w:br/>
      </w:r>
      <w:hyperlink r:id="rId24" w:history="1">
        <w:r w:rsidR="004F57F6" w:rsidRPr="004F57F6">
          <w:rPr>
            <w:rStyle w:val="Hyperlink"/>
            <w:rFonts w:ascii="Arial" w:hAnsi="Arial" w:cs="Arial"/>
            <w:lang w:val="en-US"/>
          </w:rPr>
          <w:t>https://www.etsi.org/deliver/etsi_es/201800_201899/20187311/04.10.01_60/es_20187311v041001p.pdf</w:t>
        </w:r>
      </w:hyperlink>
    </w:p>
    <w:p w14:paraId="28CED8F7" w14:textId="73D82342" w:rsidR="003B1A45" w:rsidRPr="004A179B" w:rsidRDefault="003B1A45" w:rsidP="004A179B"/>
    <w:p w14:paraId="45CD8C7E" w14:textId="77777777" w:rsidR="0071119A" w:rsidRPr="004A179B" w:rsidRDefault="0071119A" w:rsidP="004A179B"/>
    <w:p w14:paraId="7E893E4F" w14:textId="09F89289" w:rsidR="009447D2" w:rsidRPr="00C55105" w:rsidRDefault="009447D2" w:rsidP="00E35909">
      <w:pPr>
        <w:pStyle w:val="berschrift2"/>
        <w:numPr>
          <w:ilvl w:val="1"/>
          <w:numId w:val="1"/>
        </w:numPr>
        <w:rPr>
          <w:lang w:val="en-GB"/>
        </w:rPr>
      </w:pPr>
      <w:r w:rsidRPr="00C55105">
        <w:rPr>
          <w:lang w:val="en-GB"/>
        </w:rPr>
        <w:t>Deliverables of Task 2 – Conformance test suites for TTCN-3 tools and sub-tasks</w:t>
      </w:r>
    </w:p>
    <w:p w14:paraId="24CBAB30" w14:textId="427759AB" w:rsidR="003507B3" w:rsidRPr="00E87E21" w:rsidRDefault="00E87E21" w:rsidP="00E87E21">
      <w:r w:rsidRPr="00E87E21">
        <w:t>The tests from the last version</w:t>
      </w:r>
      <w:r>
        <w:t xml:space="preserve"> (2022 edition)</w:t>
      </w:r>
      <w:r w:rsidRPr="00E87E21">
        <w:t xml:space="preserve"> and new tests for the upcoming version </w:t>
      </w:r>
      <w:r>
        <w:t xml:space="preserve">(2023 edition) effected the TTCN-3 core </w:t>
      </w:r>
      <w:r w:rsidR="000177F5">
        <w:t>(</w:t>
      </w:r>
      <w:r w:rsidR="000177F5" w:rsidRPr="000177F5">
        <w:t>TS 102 950</w:t>
      </w:r>
      <w:r w:rsidR="000177F5">
        <w:t xml:space="preserve">) </w:t>
      </w:r>
      <w:r>
        <w:t xml:space="preserve">only. All </w:t>
      </w:r>
      <w:r w:rsidR="000177F5">
        <w:t xml:space="preserve">conformance </w:t>
      </w:r>
      <w:r>
        <w:t>tests</w:t>
      </w:r>
      <w:r w:rsidR="003507B3">
        <w:t xml:space="preserve"> (TTCN-3 source code)</w:t>
      </w:r>
      <w:r>
        <w:t xml:space="preserve"> are available also at</w:t>
      </w:r>
      <w:r w:rsidR="003507B3">
        <w:t xml:space="preserve"> </w:t>
      </w:r>
      <w:hyperlink r:id="rId25" w:history="1">
        <w:r w:rsidR="003507B3" w:rsidRPr="002841A7">
          <w:rPr>
            <w:rStyle w:val="Hyperlink"/>
          </w:rPr>
          <w:t>https://forge.etsi.org/rep/mts/ttcn3-conformance-tests</w:t>
        </w:r>
      </w:hyperlink>
      <w:r w:rsidR="003507B3">
        <w:t>.</w:t>
      </w:r>
    </w:p>
    <w:p w14:paraId="4C7D69A8" w14:textId="77777777" w:rsidR="00E87E21" w:rsidRPr="00C55105" w:rsidRDefault="00E87E21" w:rsidP="00E87E21"/>
    <w:tbl>
      <w:tblPr>
        <w:tblW w:w="9322" w:type="dxa"/>
        <w:tblLook w:val="04A0" w:firstRow="1" w:lastRow="0" w:firstColumn="1" w:lastColumn="0" w:noHBand="0" w:noVBand="1"/>
      </w:tblPr>
      <w:tblGrid>
        <w:gridCol w:w="7622"/>
        <w:gridCol w:w="1700"/>
      </w:tblGrid>
      <w:tr w:rsidR="009447D2" w:rsidRPr="00B9669E" w14:paraId="5199C7F6" w14:textId="77777777" w:rsidTr="00191A78">
        <w:tc>
          <w:tcPr>
            <w:tcW w:w="7622" w:type="dxa"/>
            <w:tcBorders>
              <w:top w:val="single" w:sz="12" w:space="0" w:color="000000"/>
              <w:left w:val="single" w:sz="12" w:space="0" w:color="000000"/>
              <w:bottom w:val="single" w:sz="12" w:space="0" w:color="000000"/>
              <w:right w:val="single" w:sz="6" w:space="0" w:color="000000"/>
            </w:tcBorders>
            <w:shd w:val="clear" w:color="auto" w:fill="DBE5F1"/>
            <w:vAlign w:val="center"/>
          </w:tcPr>
          <w:p w14:paraId="722851A9" w14:textId="77777777" w:rsidR="009447D2" w:rsidRPr="00B9669E" w:rsidRDefault="009447D2" w:rsidP="00191A78">
            <w:pPr>
              <w:jc w:val="left"/>
              <w:rPr>
                <w:rFonts w:cs="Arial"/>
              </w:rPr>
            </w:pPr>
            <w:r w:rsidRPr="00B9669E">
              <w:rPr>
                <w:rFonts w:cs="Arial"/>
              </w:rPr>
              <w:t xml:space="preserve">Deliverable: </w:t>
            </w:r>
            <w:bookmarkStart w:id="6" w:name="_Hlk134609801"/>
            <w:r w:rsidRPr="00B9669E">
              <w:rPr>
                <w:rFonts w:cs="Arial"/>
                <w:b/>
              </w:rPr>
              <w:t>TS 102 950-1</w:t>
            </w:r>
            <w:bookmarkEnd w:id="6"/>
          </w:p>
          <w:p w14:paraId="0FD1BD74" w14:textId="5450A8C8" w:rsidR="009447D2" w:rsidRPr="00B9669E" w:rsidRDefault="009447D2" w:rsidP="00191A78">
            <w:pPr>
              <w:keepNext/>
              <w:keepLines/>
              <w:rPr>
                <w:rFonts w:cs="Arial"/>
              </w:rPr>
            </w:pPr>
            <w:r w:rsidRPr="00B9669E">
              <w:rPr>
                <w:rFonts w:cs="Arial"/>
              </w:rPr>
              <w:t xml:space="preserve">Current status: </w:t>
            </w:r>
            <w:r w:rsidR="00305604" w:rsidRPr="00305604">
              <w:rPr>
                <w:rFonts w:cs="Arial"/>
                <w:b/>
              </w:rPr>
              <w:t>Draft receipt by ETSI Secretariat</w:t>
            </w:r>
          </w:p>
          <w:p w14:paraId="7C5DC4C2" w14:textId="77777777" w:rsidR="009447D2" w:rsidRPr="00B9669E" w:rsidRDefault="009447D2" w:rsidP="00191A78">
            <w:pPr>
              <w:keepNext/>
              <w:keepLines/>
              <w:rPr>
                <w:rFonts w:cs="Arial"/>
              </w:rPr>
            </w:pPr>
            <w:r w:rsidRPr="00B9669E">
              <w:rPr>
                <w:rFonts w:cs="Arial"/>
              </w:rPr>
              <w:t xml:space="preserve">Working title: </w:t>
            </w:r>
            <w:r w:rsidRPr="00B9669E">
              <w:rPr>
                <w:rFonts w:cs="Arial"/>
                <w:b/>
              </w:rPr>
              <w:t>TTCN-3 core implementation conformance: ICS</w:t>
            </w:r>
          </w:p>
        </w:tc>
        <w:tc>
          <w:tcPr>
            <w:tcW w:w="1700" w:type="dxa"/>
            <w:tcBorders>
              <w:top w:val="single" w:sz="12" w:space="0" w:color="000000"/>
              <w:left w:val="single" w:sz="6" w:space="0" w:color="000000"/>
              <w:bottom w:val="single" w:sz="12" w:space="0" w:color="000000"/>
              <w:right w:val="single" w:sz="12" w:space="0" w:color="000000"/>
            </w:tcBorders>
            <w:shd w:val="clear" w:color="auto" w:fill="DBE5F1"/>
            <w:vAlign w:val="center"/>
          </w:tcPr>
          <w:p w14:paraId="34523A77" w14:textId="77777777" w:rsidR="009447D2" w:rsidRPr="00B9669E" w:rsidRDefault="009447D2" w:rsidP="00191A78">
            <w:pPr>
              <w:keepNext/>
              <w:keepLines/>
              <w:jc w:val="center"/>
              <w:rPr>
                <w:rFonts w:cs="Arial"/>
                <w:b/>
              </w:rPr>
            </w:pPr>
            <w:r w:rsidRPr="00B9669E">
              <w:rPr>
                <w:rFonts w:cs="Arial"/>
                <w:b/>
              </w:rPr>
              <w:t>Achieved date</w:t>
            </w:r>
          </w:p>
        </w:tc>
      </w:tr>
      <w:tr w:rsidR="009447D2" w:rsidRPr="00B9669E" w14:paraId="3646E39B" w14:textId="77777777" w:rsidTr="00191A78">
        <w:tc>
          <w:tcPr>
            <w:tcW w:w="7622" w:type="dxa"/>
            <w:tcBorders>
              <w:top w:val="single" w:sz="12" w:space="0" w:color="000000"/>
              <w:left w:val="single" w:sz="12" w:space="0" w:color="000000"/>
              <w:bottom w:val="single" w:sz="6" w:space="0" w:color="000000"/>
              <w:right w:val="single" w:sz="6" w:space="0" w:color="000000"/>
            </w:tcBorders>
            <w:vAlign w:val="center"/>
          </w:tcPr>
          <w:p w14:paraId="13991551" w14:textId="77777777" w:rsidR="009447D2" w:rsidRPr="00B9669E" w:rsidRDefault="009447D2" w:rsidP="00191A78">
            <w:pPr>
              <w:keepNext/>
              <w:keepLines/>
              <w:rPr>
                <w:rFonts w:cs="Arial"/>
              </w:rPr>
            </w:pPr>
            <w:r w:rsidRPr="00B9669E">
              <w:rPr>
                <w:rFonts w:cs="Arial"/>
              </w:rPr>
              <w:t>Creation of WI by WG/TB</w:t>
            </w:r>
          </w:p>
        </w:tc>
        <w:tc>
          <w:tcPr>
            <w:tcW w:w="1700" w:type="dxa"/>
            <w:tcBorders>
              <w:top w:val="single" w:sz="12" w:space="0" w:color="000000"/>
              <w:left w:val="single" w:sz="6" w:space="0" w:color="000000"/>
              <w:bottom w:val="single" w:sz="6" w:space="0" w:color="000000"/>
              <w:right w:val="single" w:sz="12" w:space="0" w:color="000000"/>
            </w:tcBorders>
            <w:vAlign w:val="center"/>
          </w:tcPr>
          <w:p w14:paraId="72D37BF2" w14:textId="68BB54D6" w:rsidR="009447D2" w:rsidRPr="00B9669E" w:rsidRDefault="00B9669E" w:rsidP="00191A78">
            <w:pPr>
              <w:keepNext/>
              <w:keepLines/>
              <w:jc w:val="center"/>
              <w:rPr>
                <w:rFonts w:cs="Arial"/>
              </w:rPr>
            </w:pPr>
            <w:r w:rsidRPr="00B9669E">
              <w:rPr>
                <w:rFonts w:cs="Arial"/>
              </w:rPr>
              <w:t>2022-04-05</w:t>
            </w:r>
          </w:p>
        </w:tc>
      </w:tr>
      <w:tr w:rsidR="009447D2" w:rsidRPr="00B9669E" w14:paraId="72849136"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58969257" w14:textId="77777777" w:rsidR="009447D2" w:rsidRPr="00B9669E" w:rsidRDefault="009447D2" w:rsidP="00191A78">
            <w:pPr>
              <w:keepNext/>
              <w:keepLines/>
              <w:rPr>
                <w:rFonts w:cs="Arial"/>
              </w:rPr>
            </w:pPr>
            <w:r w:rsidRPr="00B9669E">
              <w:rPr>
                <w:rFonts w:cs="Arial"/>
              </w:rPr>
              <w:t>TB adoption of WI</w:t>
            </w:r>
          </w:p>
        </w:tc>
        <w:tc>
          <w:tcPr>
            <w:tcW w:w="1700" w:type="dxa"/>
            <w:tcBorders>
              <w:top w:val="single" w:sz="6" w:space="0" w:color="000000"/>
              <w:left w:val="single" w:sz="6" w:space="0" w:color="000000"/>
              <w:bottom w:val="single" w:sz="6" w:space="0" w:color="000000"/>
              <w:right w:val="single" w:sz="12" w:space="0" w:color="000000"/>
            </w:tcBorders>
            <w:vAlign w:val="center"/>
          </w:tcPr>
          <w:p w14:paraId="2378F610" w14:textId="73DA81F5" w:rsidR="009447D2" w:rsidRPr="00B9669E" w:rsidRDefault="00B9669E" w:rsidP="00191A78">
            <w:pPr>
              <w:keepNext/>
              <w:keepLines/>
              <w:jc w:val="center"/>
              <w:rPr>
                <w:rFonts w:cs="Arial"/>
              </w:rPr>
            </w:pPr>
            <w:r w:rsidRPr="00B9669E">
              <w:rPr>
                <w:rFonts w:cs="Arial"/>
              </w:rPr>
              <w:t>2022-04-25</w:t>
            </w:r>
          </w:p>
        </w:tc>
      </w:tr>
      <w:tr w:rsidR="009447D2" w:rsidRPr="00B9669E" w14:paraId="4F17C634"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62C3B6CE" w14:textId="77777777" w:rsidR="009447D2" w:rsidRPr="00B9669E" w:rsidRDefault="009447D2" w:rsidP="00191A78">
            <w:pPr>
              <w:keepNext/>
              <w:keepLines/>
              <w:rPr>
                <w:rFonts w:cs="Arial"/>
              </w:rPr>
            </w:pPr>
            <w:r w:rsidRPr="00B9669E">
              <w:rPr>
                <w:rFonts w:cs="Arial"/>
              </w:rPr>
              <w:t>Start of work</w:t>
            </w:r>
          </w:p>
        </w:tc>
        <w:tc>
          <w:tcPr>
            <w:tcW w:w="1700" w:type="dxa"/>
            <w:tcBorders>
              <w:top w:val="single" w:sz="6" w:space="0" w:color="000000"/>
              <w:left w:val="single" w:sz="6" w:space="0" w:color="000000"/>
              <w:bottom w:val="single" w:sz="6" w:space="0" w:color="000000"/>
              <w:right w:val="single" w:sz="12" w:space="0" w:color="000000"/>
            </w:tcBorders>
            <w:vAlign w:val="center"/>
          </w:tcPr>
          <w:p w14:paraId="0948F626" w14:textId="3101674D" w:rsidR="009447D2" w:rsidRPr="00B9669E" w:rsidRDefault="00B9669E" w:rsidP="00191A78">
            <w:pPr>
              <w:keepNext/>
              <w:keepLines/>
              <w:jc w:val="center"/>
              <w:rPr>
                <w:rFonts w:cs="Arial"/>
              </w:rPr>
            </w:pPr>
            <w:r>
              <w:rPr>
                <w:rFonts w:cs="Arial"/>
              </w:rPr>
              <w:t>2022-08-03</w:t>
            </w:r>
          </w:p>
        </w:tc>
      </w:tr>
      <w:tr w:rsidR="009447D2" w:rsidRPr="00B9669E" w14:paraId="472C83EA"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5E1B8DC8" w14:textId="77777777" w:rsidR="009447D2" w:rsidRPr="00B9669E" w:rsidRDefault="009447D2" w:rsidP="00191A78">
            <w:pPr>
              <w:keepNext/>
              <w:keepLines/>
              <w:rPr>
                <w:rFonts w:cs="Arial"/>
              </w:rPr>
            </w:pPr>
            <w:r w:rsidRPr="00B9669E">
              <w:rPr>
                <w:rFonts w:cs="Arial"/>
              </w:rPr>
              <w:t>Early draft</w:t>
            </w:r>
          </w:p>
        </w:tc>
        <w:tc>
          <w:tcPr>
            <w:tcW w:w="1700" w:type="dxa"/>
            <w:tcBorders>
              <w:top w:val="single" w:sz="6" w:space="0" w:color="000000"/>
              <w:left w:val="single" w:sz="6" w:space="0" w:color="000000"/>
              <w:bottom w:val="single" w:sz="6" w:space="0" w:color="000000"/>
              <w:right w:val="single" w:sz="12" w:space="0" w:color="000000"/>
            </w:tcBorders>
            <w:vAlign w:val="center"/>
          </w:tcPr>
          <w:p w14:paraId="621B2A24" w14:textId="6D4F2536" w:rsidR="009447D2" w:rsidRPr="00B9669E" w:rsidRDefault="009447D2" w:rsidP="00191A78">
            <w:pPr>
              <w:keepNext/>
              <w:keepLines/>
              <w:jc w:val="center"/>
              <w:rPr>
                <w:rFonts w:cs="Arial"/>
              </w:rPr>
            </w:pPr>
          </w:p>
        </w:tc>
      </w:tr>
      <w:tr w:rsidR="009447D2" w:rsidRPr="00B9669E" w14:paraId="4860E04D"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11CD83DF" w14:textId="77777777" w:rsidR="009447D2" w:rsidRPr="00B9669E" w:rsidRDefault="009447D2" w:rsidP="00191A78">
            <w:pPr>
              <w:keepNext/>
              <w:keepLines/>
              <w:rPr>
                <w:rFonts w:cs="Arial"/>
              </w:rPr>
            </w:pPr>
            <w:r w:rsidRPr="00B9669E">
              <w:rPr>
                <w:rFonts w:cs="Arial"/>
              </w:rPr>
              <w:t>Stable draft</w:t>
            </w:r>
          </w:p>
        </w:tc>
        <w:tc>
          <w:tcPr>
            <w:tcW w:w="1700" w:type="dxa"/>
            <w:tcBorders>
              <w:top w:val="single" w:sz="6" w:space="0" w:color="000000"/>
              <w:left w:val="single" w:sz="6" w:space="0" w:color="000000"/>
              <w:bottom w:val="single" w:sz="6" w:space="0" w:color="000000"/>
              <w:right w:val="single" w:sz="12" w:space="0" w:color="000000"/>
            </w:tcBorders>
            <w:vAlign w:val="center"/>
          </w:tcPr>
          <w:p w14:paraId="1448D004" w14:textId="2E968AEF" w:rsidR="009447D2" w:rsidRPr="00B9669E" w:rsidRDefault="00B9669E" w:rsidP="00191A78">
            <w:pPr>
              <w:keepNext/>
              <w:keepLines/>
              <w:jc w:val="center"/>
              <w:rPr>
                <w:rFonts w:cs="Arial"/>
              </w:rPr>
            </w:pPr>
            <w:r w:rsidRPr="00B9669E">
              <w:rPr>
                <w:rFonts w:cs="Arial"/>
              </w:rPr>
              <w:t>2023-02-07</w:t>
            </w:r>
          </w:p>
        </w:tc>
      </w:tr>
      <w:tr w:rsidR="009447D2" w:rsidRPr="00B9669E" w14:paraId="413F9560"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4789C250" w14:textId="77777777" w:rsidR="009447D2" w:rsidRPr="00B9669E" w:rsidRDefault="009447D2" w:rsidP="00191A78">
            <w:pPr>
              <w:keepNext/>
              <w:keepLines/>
              <w:rPr>
                <w:rFonts w:cs="Arial"/>
              </w:rPr>
            </w:pPr>
            <w:r w:rsidRPr="00B9669E">
              <w:rPr>
                <w:rFonts w:cs="Arial"/>
              </w:rPr>
              <w:t>Final draft for approval</w:t>
            </w:r>
          </w:p>
        </w:tc>
        <w:tc>
          <w:tcPr>
            <w:tcW w:w="1700" w:type="dxa"/>
            <w:tcBorders>
              <w:top w:val="single" w:sz="6" w:space="0" w:color="000000"/>
              <w:left w:val="single" w:sz="6" w:space="0" w:color="000000"/>
              <w:bottom w:val="single" w:sz="6" w:space="0" w:color="000000"/>
              <w:right w:val="single" w:sz="12" w:space="0" w:color="000000"/>
            </w:tcBorders>
            <w:vAlign w:val="center"/>
          </w:tcPr>
          <w:p w14:paraId="0AF056D3" w14:textId="45E13F88" w:rsidR="009447D2" w:rsidRPr="00B9669E" w:rsidRDefault="00B9669E" w:rsidP="00191A78">
            <w:pPr>
              <w:keepNext/>
              <w:keepLines/>
              <w:jc w:val="center"/>
              <w:rPr>
                <w:rFonts w:cs="Arial"/>
              </w:rPr>
            </w:pPr>
            <w:r w:rsidRPr="00B9669E">
              <w:rPr>
                <w:rFonts w:cs="Arial"/>
              </w:rPr>
              <w:t>2023-04-06</w:t>
            </w:r>
          </w:p>
        </w:tc>
      </w:tr>
      <w:tr w:rsidR="009447D2" w:rsidRPr="00B9669E" w14:paraId="0315C271"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3F524A9C" w14:textId="77777777" w:rsidR="009447D2" w:rsidRPr="00B9669E" w:rsidRDefault="009447D2" w:rsidP="00191A78">
            <w:pPr>
              <w:keepNext/>
              <w:keepLines/>
              <w:rPr>
                <w:rFonts w:cs="Arial"/>
              </w:rPr>
            </w:pPr>
            <w:r w:rsidRPr="00B9669E">
              <w:rPr>
                <w:rFonts w:cs="Arial"/>
              </w:rPr>
              <w:t>TB approval</w:t>
            </w:r>
          </w:p>
        </w:tc>
        <w:tc>
          <w:tcPr>
            <w:tcW w:w="1700" w:type="dxa"/>
            <w:tcBorders>
              <w:top w:val="single" w:sz="6" w:space="0" w:color="000000"/>
              <w:left w:val="single" w:sz="6" w:space="0" w:color="000000"/>
              <w:bottom w:val="single" w:sz="6" w:space="0" w:color="000000"/>
              <w:right w:val="single" w:sz="12" w:space="0" w:color="000000"/>
            </w:tcBorders>
            <w:vAlign w:val="center"/>
          </w:tcPr>
          <w:p w14:paraId="53050821" w14:textId="59DCC943" w:rsidR="009447D2" w:rsidRPr="00B9669E" w:rsidRDefault="00B9669E" w:rsidP="00191A78">
            <w:pPr>
              <w:keepNext/>
              <w:keepLines/>
              <w:jc w:val="center"/>
              <w:rPr>
                <w:rFonts w:cs="Arial"/>
              </w:rPr>
            </w:pPr>
            <w:r w:rsidRPr="00B9669E">
              <w:rPr>
                <w:rFonts w:cs="Arial"/>
              </w:rPr>
              <w:t>2023-04-27</w:t>
            </w:r>
          </w:p>
        </w:tc>
      </w:tr>
      <w:tr w:rsidR="009447D2" w:rsidRPr="00B9669E" w14:paraId="04F48D5D"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74D12477" w14:textId="77777777" w:rsidR="009447D2" w:rsidRPr="00B9669E" w:rsidRDefault="009447D2" w:rsidP="00191A78">
            <w:pPr>
              <w:keepNext/>
              <w:keepLines/>
              <w:rPr>
                <w:rFonts w:cs="Arial"/>
              </w:rPr>
            </w:pPr>
            <w:r w:rsidRPr="00B9669E">
              <w:rPr>
                <w:rFonts w:cs="Arial"/>
              </w:rPr>
              <w:t>Draft receipt by ETSI Secretariat</w:t>
            </w:r>
          </w:p>
        </w:tc>
        <w:tc>
          <w:tcPr>
            <w:tcW w:w="1700" w:type="dxa"/>
            <w:tcBorders>
              <w:top w:val="single" w:sz="6" w:space="0" w:color="000000"/>
              <w:left w:val="single" w:sz="6" w:space="0" w:color="000000"/>
              <w:bottom w:val="single" w:sz="6" w:space="0" w:color="000000"/>
              <w:right w:val="single" w:sz="12" w:space="0" w:color="000000"/>
            </w:tcBorders>
            <w:vAlign w:val="center"/>
          </w:tcPr>
          <w:p w14:paraId="1670EB03" w14:textId="3B4D836D" w:rsidR="009447D2" w:rsidRPr="00B9669E" w:rsidRDefault="00B9669E" w:rsidP="00191A78">
            <w:pPr>
              <w:keepNext/>
              <w:keepLines/>
              <w:jc w:val="center"/>
              <w:rPr>
                <w:rFonts w:cs="Arial"/>
              </w:rPr>
            </w:pPr>
            <w:r w:rsidRPr="00B9669E">
              <w:rPr>
                <w:rFonts w:cs="Arial"/>
              </w:rPr>
              <w:t>2023-04-27</w:t>
            </w:r>
          </w:p>
        </w:tc>
      </w:tr>
      <w:tr w:rsidR="009447D2" w:rsidRPr="00B9669E" w14:paraId="30D0B485" w14:textId="77777777" w:rsidTr="00191A78">
        <w:tc>
          <w:tcPr>
            <w:tcW w:w="7622" w:type="dxa"/>
            <w:tcBorders>
              <w:top w:val="single" w:sz="6" w:space="0" w:color="000000"/>
              <w:left w:val="single" w:sz="12" w:space="0" w:color="000000"/>
              <w:bottom w:val="single" w:sz="12" w:space="0" w:color="000000"/>
              <w:right w:val="single" w:sz="6" w:space="0" w:color="000000"/>
            </w:tcBorders>
            <w:vAlign w:val="center"/>
          </w:tcPr>
          <w:p w14:paraId="34DFCFE6" w14:textId="36E46765" w:rsidR="009447D2" w:rsidRPr="00B9669E" w:rsidRDefault="009447D2" w:rsidP="00191A78">
            <w:pPr>
              <w:widowControl w:val="0"/>
              <w:rPr>
                <w:rFonts w:cs="Arial"/>
              </w:rPr>
            </w:pPr>
            <w:r w:rsidRPr="00B9669E">
              <w:rPr>
                <w:rFonts w:cs="Arial"/>
              </w:rPr>
              <w:t>Publication</w:t>
            </w:r>
            <w:r w:rsidR="007A2974">
              <w:rPr>
                <w:rFonts w:cs="Arial"/>
              </w:rPr>
              <w:t xml:space="preserve"> (expected date)</w:t>
            </w:r>
          </w:p>
        </w:tc>
        <w:tc>
          <w:tcPr>
            <w:tcW w:w="1700" w:type="dxa"/>
            <w:tcBorders>
              <w:top w:val="single" w:sz="6" w:space="0" w:color="000000"/>
              <w:left w:val="single" w:sz="6" w:space="0" w:color="000000"/>
              <w:bottom w:val="single" w:sz="12" w:space="0" w:color="000000"/>
              <w:right w:val="single" w:sz="12" w:space="0" w:color="000000"/>
            </w:tcBorders>
            <w:vAlign w:val="center"/>
          </w:tcPr>
          <w:p w14:paraId="09377D5B" w14:textId="7B81DF94" w:rsidR="009447D2" w:rsidRPr="00B9669E" w:rsidRDefault="00D718B6" w:rsidP="00191A78">
            <w:pPr>
              <w:widowControl w:val="0"/>
              <w:jc w:val="center"/>
              <w:rPr>
                <w:rFonts w:cs="Arial"/>
              </w:rPr>
            </w:pPr>
            <w:r w:rsidRPr="00C55105">
              <w:rPr>
                <w:rFonts w:cs="Arial"/>
                <w:highlight w:val="yellow"/>
              </w:rPr>
              <w:t>2023-05</w:t>
            </w:r>
          </w:p>
        </w:tc>
      </w:tr>
    </w:tbl>
    <w:p w14:paraId="51AA2F74" w14:textId="1922B4CA" w:rsidR="009447D2" w:rsidRDefault="009447D2" w:rsidP="009447D2">
      <w:pPr>
        <w:rPr>
          <w:i/>
        </w:rPr>
      </w:pPr>
    </w:p>
    <w:p w14:paraId="637E603A" w14:textId="40814F2A" w:rsidR="00305604" w:rsidRPr="00305604" w:rsidRDefault="00305604" w:rsidP="009447D2">
      <w:pPr>
        <w:pStyle w:val="HTMLVorformatiert"/>
        <w:numPr>
          <w:ilvl w:val="0"/>
          <w:numId w:val="18"/>
        </w:numPr>
        <w:rPr>
          <w:rFonts w:ascii="Arial" w:hAnsi="Arial" w:cs="Arial"/>
          <w:lang w:val="en-GB"/>
        </w:rPr>
      </w:pPr>
      <w:r w:rsidRPr="00305604">
        <w:rPr>
          <w:rFonts w:ascii="Arial" w:hAnsi="Arial" w:cs="Arial"/>
          <w:lang w:val="en-US"/>
        </w:rPr>
        <w:t xml:space="preserve">TS 102 950-1:  </w:t>
      </w:r>
      <w:r w:rsidRPr="004F57F6">
        <w:rPr>
          <w:rFonts w:ascii="Arial" w:hAnsi="Arial" w:cs="Arial"/>
          <w:lang w:val="en-US"/>
        </w:rPr>
        <w:t xml:space="preserve">Part 1: </w:t>
      </w:r>
      <w:r w:rsidRPr="00305604">
        <w:rPr>
          <w:rFonts w:ascii="Arial" w:hAnsi="Arial" w:cs="Arial"/>
          <w:lang w:val="en-US"/>
        </w:rPr>
        <w:t>TTCN-3 core implementation conformance: ICS will be made available at:</w:t>
      </w:r>
      <w:r w:rsidRPr="004F57F6">
        <w:rPr>
          <w:rFonts w:ascii="Arial" w:hAnsi="Arial" w:cs="Arial"/>
          <w:lang w:val="en-US"/>
        </w:rPr>
        <w:br/>
      </w:r>
      <w:hyperlink r:id="rId26" w:history="1">
        <w:r w:rsidRPr="005E58A8">
          <w:rPr>
            <w:rStyle w:val="Hyperlink"/>
            <w:rFonts w:ascii="Arial" w:hAnsi="Arial" w:cs="Arial"/>
            <w:lang w:val="en-GB"/>
          </w:rPr>
          <w:t>https://portal.etsi.org/webapp/WorkProgram/Report_WorkItem.asp?WKI_ID=65439</w:t>
        </w:r>
      </w:hyperlink>
      <w:r w:rsidRPr="005E58A8">
        <w:rPr>
          <w:lang w:val="en-GB"/>
        </w:rPr>
        <w:t xml:space="preserve"> </w:t>
      </w:r>
    </w:p>
    <w:p w14:paraId="351E7EB0" w14:textId="77777777" w:rsidR="00305604" w:rsidRPr="00B9669E" w:rsidRDefault="00305604" w:rsidP="009447D2">
      <w:pPr>
        <w:rPr>
          <w:i/>
        </w:rPr>
      </w:pPr>
    </w:p>
    <w:tbl>
      <w:tblPr>
        <w:tblW w:w="9322" w:type="dxa"/>
        <w:tblLook w:val="04A0" w:firstRow="1" w:lastRow="0" w:firstColumn="1" w:lastColumn="0" w:noHBand="0" w:noVBand="1"/>
      </w:tblPr>
      <w:tblGrid>
        <w:gridCol w:w="7622"/>
        <w:gridCol w:w="1700"/>
      </w:tblGrid>
      <w:tr w:rsidR="009447D2" w:rsidRPr="00B9669E" w14:paraId="0D17B5EC" w14:textId="77777777" w:rsidTr="00191A78">
        <w:tc>
          <w:tcPr>
            <w:tcW w:w="7622" w:type="dxa"/>
            <w:tcBorders>
              <w:top w:val="single" w:sz="12" w:space="0" w:color="000000"/>
              <w:left w:val="single" w:sz="12" w:space="0" w:color="000000"/>
              <w:bottom w:val="single" w:sz="12" w:space="0" w:color="000000"/>
              <w:right w:val="single" w:sz="6" w:space="0" w:color="000000"/>
            </w:tcBorders>
            <w:shd w:val="clear" w:color="auto" w:fill="DBE5F1"/>
            <w:vAlign w:val="center"/>
          </w:tcPr>
          <w:p w14:paraId="08EB4684" w14:textId="77777777" w:rsidR="009447D2" w:rsidRPr="00B9669E" w:rsidRDefault="009447D2" w:rsidP="00191A78">
            <w:pPr>
              <w:jc w:val="left"/>
              <w:rPr>
                <w:rFonts w:cs="Arial"/>
              </w:rPr>
            </w:pPr>
            <w:r w:rsidRPr="00B9669E">
              <w:rPr>
                <w:rFonts w:cs="Arial"/>
              </w:rPr>
              <w:t xml:space="preserve">Deliverable: </w:t>
            </w:r>
            <w:r w:rsidRPr="00B9669E">
              <w:rPr>
                <w:rFonts w:cs="Arial"/>
                <w:b/>
              </w:rPr>
              <w:t>TS 102 950-2</w:t>
            </w:r>
          </w:p>
          <w:p w14:paraId="44FCF378" w14:textId="140E9C90" w:rsidR="009447D2" w:rsidRPr="00B9669E" w:rsidRDefault="009447D2" w:rsidP="00191A78">
            <w:pPr>
              <w:keepNext/>
              <w:keepLines/>
              <w:rPr>
                <w:rFonts w:cs="Arial"/>
              </w:rPr>
            </w:pPr>
            <w:r w:rsidRPr="00B9669E">
              <w:rPr>
                <w:rFonts w:cs="Arial"/>
              </w:rPr>
              <w:t xml:space="preserve">Current status: </w:t>
            </w:r>
            <w:r w:rsidR="00305604" w:rsidRPr="00305604">
              <w:rPr>
                <w:rFonts w:cs="Arial"/>
                <w:b/>
              </w:rPr>
              <w:t>Draft receipt by ETSI Secretariat</w:t>
            </w:r>
          </w:p>
          <w:p w14:paraId="3715214E" w14:textId="77777777" w:rsidR="009447D2" w:rsidRPr="00B9669E" w:rsidRDefault="009447D2" w:rsidP="00191A78">
            <w:pPr>
              <w:keepNext/>
              <w:keepLines/>
              <w:rPr>
                <w:rFonts w:cs="Arial"/>
              </w:rPr>
            </w:pPr>
            <w:r w:rsidRPr="00B9669E">
              <w:rPr>
                <w:rFonts w:cs="Arial"/>
              </w:rPr>
              <w:t xml:space="preserve">Working title: </w:t>
            </w:r>
            <w:r w:rsidRPr="00B9669E">
              <w:rPr>
                <w:rFonts w:cs="Arial"/>
                <w:b/>
              </w:rPr>
              <w:t>TTCN-3 core implementation conformance: TSS&amp;TP</w:t>
            </w:r>
          </w:p>
        </w:tc>
        <w:tc>
          <w:tcPr>
            <w:tcW w:w="1700" w:type="dxa"/>
            <w:tcBorders>
              <w:top w:val="single" w:sz="12" w:space="0" w:color="000000"/>
              <w:left w:val="single" w:sz="6" w:space="0" w:color="000000"/>
              <w:bottom w:val="single" w:sz="12" w:space="0" w:color="000000"/>
              <w:right w:val="single" w:sz="12" w:space="0" w:color="000000"/>
            </w:tcBorders>
            <w:shd w:val="clear" w:color="auto" w:fill="DBE5F1"/>
            <w:vAlign w:val="center"/>
          </w:tcPr>
          <w:p w14:paraId="40AB7797" w14:textId="77777777" w:rsidR="009447D2" w:rsidRPr="00B9669E" w:rsidRDefault="009447D2" w:rsidP="00191A78">
            <w:pPr>
              <w:keepNext/>
              <w:keepLines/>
              <w:jc w:val="center"/>
              <w:rPr>
                <w:rFonts w:cs="Arial"/>
                <w:b/>
              </w:rPr>
            </w:pPr>
            <w:r w:rsidRPr="00B9669E">
              <w:rPr>
                <w:rFonts w:cs="Arial"/>
                <w:b/>
              </w:rPr>
              <w:t>Achieved date</w:t>
            </w:r>
          </w:p>
        </w:tc>
      </w:tr>
      <w:tr w:rsidR="005B5FB1" w:rsidRPr="00B9669E" w14:paraId="4131C8AF" w14:textId="77777777" w:rsidTr="00191A78">
        <w:tc>
          <w:tcPr>
            <w:tcW w:w="7622" w:type="dxa"/>
            <w:tcBorders>
              <w:top w:val="single" w:sz="12" w:space="0" w:color="000000"/>
              <w:left w:val="single" w:sz="12" w:space="0" w:color="000000"/>
              <w:bottom w:val="single" w:sz="6" w:space="0" w:color="000000"/>
              <w:right w:val="single" w:sz="6" w:space="0" w:color="000000"/>
            </w:tcBorders>
            <w:vAlign w:val="center"/>
          </w:tcPr>
          <w:p w14:paraId="61AADEF2" w14:textId="77777777" w:rsidR="005B5FB1" w:rsidRPr="00B9669E" w:rsidRDefault="005B5FB1" w:rsidP="005B5FB1">
            <w:pPr>
              <w:keepNext/>
              <w:keepLines/>
              <w:rPr>
                <w:rFonts w:cs="Arial"/>
              </w:rPr>
            </w:pPr>
            <w:r w:rsidRPr="00B9669E">
              <w:rPr>
                <w:rFonts w:cs="Arial"/>
              </w:rPr>
              <w:t>Creation of WI by WG/TB</w:t>
            </w:r>
          </w:p>
        </w:tc>
        <w:tc>
          <w:tcPr>
            <w:tcW w:w="1700" w:type="dxa"/>
            <w:tcBorders>
              <w:top w:val="single" w:sz="12" w:space="0" w:color="000000"/>
              <w:left w:val="single" w:sz="6" w:space="0" w:color="000000"/>
              <w:bottom w:val="single" w:sz="6" w:space="0" w:color="000000"/>
              <w:right w:val="single" w:sz="12" w:space="0" w:color="000000"/>
            </w:tcBorders>
            <w:vAlign w:val="center"/>
          </w:tcPr>
          <w:p w14:paraId="7337DD4D" w14:textId="1AA98D3D" w:rsidR="005B5FB1" w:rsidRPr="00B9669E" w:rsidRDefault="005B5FB1" w:rsidP="005B5FB1">
            <w:pPr>
              <w:keepNext/>
              <w:keepLines/>
              <w:jc w:val="center"/>
              <w:rPr>
                <w:rFonts w:cs="Arial"/>
              </w:rPr>
            </w:pPr>
            <w:r w:rsidRPr="00B9669E">
              <w:rPr>
                <w:rFonts w:cs="Arial"/>
              </w:rPr>
              <w:t>2022-04-05</w:t>
            </w:r>
          </w:p>
        </w:tc>
      </w:tr>
      <w:tr w:rsidR="005B5FB1" w:rsidRPr="00B9669E" w14:paraId="53C310FB"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2DECC934" w14:textId="77777777" w:rsidR="005B5FB1" w:rsidRPr="00B9669E" w:rsidRDefault="005B5FB1" w:rsidP="005B5FB1">
            <w:pPr>
              <w:keepNext/>
              <w:keepLines/>
              <w:rPr>
                <w:rFonts w:cs="Arial"/>
              </w:rPr>
            </w:pPr>
            <w:r w:rsidRPr="00B9669E">
              <w:rPr>
                <w:rFonts w:cs="Arial"/>
              </w:rPr>
              <w:t>TB adoption of WI</w:t>
            </w:r>
          </w:p>
        </w:tc>
        <w:tc>
          <w:tcPr>
            <w:tcW w:w="1700" w:type="dxa"/>
            <w:tcBorders>
              <w:top w:val="single" w:sz="6" w:space="0" w:color="000000"/>
              <w:left w:val="single" w:sz="6" w:space="0" w:color="000000"/>
              <w:bottom w:val="single" w:sz="6" w:space="0" w:color="000000"/>
              <w:right w:val="single" w:sz="12" w:space="0" w:color="000000"/>
            </w:tcBorders>
            <w:vAlign w:val="center"/>
          </w:tcPr>
          <w:p w14:paraId="6FEF8B62" w14:textId="000045D7" w:rsidR="005B5FB1" w:rsidRPr="00B9669E" w:rsidRDefault="005B5FB1" w:rsidP="005B5FB1">
            <w:pPr>
              <w:keepNext/>
              <w:keepLines/>
              <w:jc w:val="center"/>
              <w:rPr>
                <w:rFonts w:cs="Arial"/>
              </w:rPr>
            </w:pPr>
            <w:r w:rsidRPr="00B9669E">
              <w:rPr>
                <w:rFonts w:cs="Arial"/>
              </w:rPr>
              <w:t>2022-04-25</w:t>
            </w:r>
          </w:p>
        </w:tc>
      </w:tr>
      <w:tr w:rsidR="005B5FB1" w:rsidRPr="00B9669E" w14:paraId="7EF9CECF"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7D6F5A0D" w14:textId="77777777" w:rsidR="005B5FB1" w:rsidRPr="00B9669E" w:rsidRDefault="005B5FB1" w:rsidP="005B5FB1">
            <w:pPr>
              <w:keepNext/>
              <w:keepLines/>
              <w:rPr>
                <w:rFonts w:cs="Arial"/>
              </w:rPr>
            </w:pPr>
            <w:r w:rsidRPr="00B9669E">
              <w:rPr>
                <w:rFonts w:cs="Arial"/>
              </w:rPr>
              <w:t>Start of work</w:t>
            </w:r>
          </w:p>
        </w:tc>
        <w:tc>
          <w:tcPr>
            <w:tcW w:w="1700" w:type="dxa"/>
            <w:tcBorders>
              <w:top w:val="single" w:sz="6" w:space="0" w:color="000000"/>
              <w:left w:val="single" w:sz="6" w:space="0" w:color="000000"/>
              <w:bottom w:val="single" w:sz="6" w:space="0" w:color="000000"/>
              <w:right w:val="single" w:sz="12" w:space="0" w:color="000000"/>
            </w:tcBorders>
            <w:vAlign w:val="center"/>
          </w:tcPr>
          <w:p w14:paraId="33DEA201" w14:textId="506FD4FA" w:rsidR="005B5FB1" w:rsidRPr="00B9669E" w:rsidRDefault="005B5FB1" w:rsidP="005B5FB1">
            <w:pPr>
              <w:keepNext/>
              <w:keepLines/>
              <w:jc w:val="center"/>
              <w:rPr>
                <w:rFonts w:cs="Arial"/>
              </w:rPr>
            </w:pPr>
            <w:r>
              <w:rPr>
                <w:rFonts w:cs="Arial"/>
              </w:rPr>
              <w:t>2022-08-03</w:t>
            </w:r>
          </w:p>
        </w:tc>
      </w:tr>
      <w:tr w:rsidR="005B5FB1" w:rsidRPr="00B9669E" w14:paraId="57193F89"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507FE238" w14:textId="77777777" w:rsidR="005B5FB1" w:rsidRPr="00B9669E" w:rsidRDefault="005B5FB1" w:rsidP="005B5FB1">
            <w:pPr>
              <w:keepNext/>
              <w:keepLines/>
              <w:rPr>
                <w:rFonts w:cs="Arial"/>
              </w:rPr>
            </w:pPr>
            <w:r w:rsidRPr="00B9669E">
              <w:rPr>
                <w:rFonts w:cs="Arial"/>
              </w:rPr>
              <w:t>Early draft</w:t>
            </w:r>
          </w:p>
        </w:tc>
        <w:tc>
          <w:tcPr>
            <w:tcW w:w="1700" w:type="dxa"/>
            <w:tcBorders>
              <w:top w:val="single" w:sz="6" w:space="0" w:color="000000"/>
              <w:left w:val="single" w:sz="6" w:space="0" w:color="000000"/>
              <w:bottom w:val="single" w:sz="6" w:space="0" w:color="000000"/>
              <w:right w:val="single" w:sz="12" w:space="0" w:color="000000"/>
            </w:tcBorders>
            <w:vAlign w:val="center"/>
          </w:tcPr>
          <w:p w14:paraId="55166478" w14:textId="6D4A6A63" w:rsidR="005B5FB1" w:rsidRPr="00B9669E" w:rsidRDefault="005B5FB1" w:rsidP="005B5FB1">
            <w:pPr>
              <w:keepNext/>
              <w:keepLines/>
              <w:jc w:val="center"/>
              <w:rPr>
                <w:rFonts w:cs="Arial"/>
              </w:rPr>
            </w:pPr>
          </w:p>
        </w:tc>
      </w:tr>
      <w:tr w:rsidR="005B5FB1" w:rsidRPr="00B9669E" w14:paraId="59772E95"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7EA752D7" w14:textId="77777777" w:rsidR="005B5FB1" w:rsidRPr="00B9669E" w:rsidRDefault="005B5FB1" w:rsidP="005B5FB1">
            <w:pPr>
              <w:keepNext/>
              <w:keepLines/>
              <w:rPr>
                <w:rFonts w:cs="Arial"/>
              </w:rPr>
            </w:pPr>
            <w:r w:rsidRPr="00B9669E">
              <w:rPr>
                <w:rFonts w:cs="Arial"/>
              </w:rPr>
              <w:t>Stable draft</w:t>
            </w:r>
          </w:p>
        </w:tc>
        <w:tc>
          <w:tcPr>
            <w:tcW w:w="1700" w:type="dxa"/>
            <w:tcBorders>
              <w:top w:val="single" w:sz="6" w:space="0" w:color="000000"/>
              <w:left w:val="single" w:sz="6" w:space="0" w:color="000000"/>
              <w:bottom w:val="single" w:sz="6" w:space="0" w:color="000000"/>
              <w:right w:val="single" w:sz="12" w:space="0" w:color="000000"/>
            </w:tcBorders>
            <w:vAlign w:val="center"/>
          </w:tcPr>
          <w:p w14:paraId="74220DC5" w14:textId="688CBEDB" w:rsidR="005B5FB1" w:rsidRPr="00B9669E" w:rsidRDefault="005B5FB1" w:rsidP="005B5FB1">
            <w:pPr>
              <w:keepNext/>
              <w:keepLines/>
              <w:jc w:val="center"/>
              <w:rPr>
                <w:rFonts w:cs="Arial"/>
              </w:rPr>
            </w:pPr>
            <w:r w:rsidRPr="00B9669E">
              <w:rPr>
                <w:rFonts w:cs="Arial"/>
              </w:rPr>
              <w:t>2023-02-07</w:t>
            </w:r>
          </w:p>
        </w:tc>
      </w:tr>
      <w:tr w:rsidR="005B5FB1" w:rsidRPr="00B9669E" w14:paraId="5CCD1B8A"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4C42F93F" w14:textId="77777777" w:rsidR="005B5FB1" w:rsidRPr="00B9669E" w:rsidRDefault="005B5FB1" w:rsidP="005B5FB1">
            <w:pPr>
              <w:keepNext/>
              <w:keepLines/>
              <w:rPr>
                <w:rFonts w:cs="Arial"/>
              </w:rPr>
            </w:pPr>
            <w:r w:rsidRPr="00B9669E">
              <w:rPr>
                <w:rFonts w:cs="Arial"/>
              </w:rPr>
              <w:t>Final draft for approval</w:t>
            </w:r>
          </w:p>
        </w:tc>
        <w:tc>
          <w:tcPr>
            <w:tcW w:w="1700" w:type="dxa"/>
            <w:tcBorders>
              <w:top w:val="single" w:sz="6" w:space="0" w:color="000000"/>
              <w:left w:val="single" w:sz="6" w:space="0" w:color="000000"/>
              <w:bottom w:val="single" w:sz="6" w:space="0" w:color="000000"/>
              <w:right w:val="single" w:sz="12" w:space="0" w:color="000000"/>
            </w:tcBorders>
            <w:vAlign w:val="center"/>
          </w:tcPr>
          <w:p w14:paraId="4060CE0A" w14:textId="05E764AF" w:rsidR="005B5FB1" w:rsidRPr="00B9669E" w:rsidRDefault="005B5FB1" w:rsidP="005B5FB1">
            <w:pPr>
              <w:keepNext/>
              <w:keepLines/>
              <w:jc w:val="center"/>
              <w:rPr>
                <w:rFonts w:cs="Arial"/>
              </w:rPr>
            </w:pPr>
            <w:r w:rsidRPr="00B9669E">
              <w:rPr>
                <w:rFonts w:cs="Arial"/>
              </w:rPr>
              <w:t>2023-04-06</w:t>
            </w:r>
          </w:p>
        </w:tc>
      </w:tr>
      <w:tr w:rsidR="005B5FB1" w:rsidRPr="00B9669E" w14:paraId="52B55B07"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43A66908" w14:textId="77777777" w:rsidR="005B5FB1" w:rsidRPr="00B9669E" w:rsidRDefault="005B5FB1" w:rsidP="005B5FB1">
            <w:pPr>
              <w:keepNext/>
              <w:keepLines/>
              <w:rPr>
                <w:rFonts w:cs="Arial"/>
              </w:rPr>
            </w:pPr>
            <w:r w:rsidRPr="00B9669E">
              <w:rPr>
                <w:rFonts w:cs="Arial"/>
              </w:rPr>
              <w:t>TB approval</w:t>
            </w:r>
          </w:p>
        </w:tc>
        <w:tc>
          <w:tcPr>
            <w:tcW w:w="1700" w:type="dxa"/>
            <w:tcBorders>
              <w:top w:val="single" w:sz="6" w:space="0" w:color="000000"/>
              <w:left w:val="single" w:sz="6" w:space="0" w:color="000000"/>
              <w:bottom w:val="single" w:sz="6" w:space="0" w:color="000000"/>
              <w:right w:val="single" w:sz="12" w:space="0" w:color="000000"/>
            </w:tcBorders>
            <w:vAlign w:val="center"/>
          </w:tcPr>
          <w:p w14:paraId="621820F6" w14:textId="190E3C68" w:rsidR="005B5FB1" w:rsidRPr="00B9669E" w:rsidRDefault="005B5FB1" w:rsidP="005B5FB1">
            <w:pPr>
              <w:keepNext/>
              <w:keepLines/>
              <w:jc w:val="center"/>
              <w:rPr>
                <w:rFonts w:cs="Arial"/>
              </w:rPr>
            </w:pPr>
            <w:r w:rsidRPr="00B9669E">
              <w:rPr>
                <w:rFonts w:cs="Arial"/>
              </w:rPr>
              <w:t>2023-04-27</w:t>
            </w:r>
          </w:p>
        </w:tc>
      </w:tr>
      <w:tr w:rsidR="005B5FB1" w:rsidRPr="00B9669E" w14:paraId="24BC51FA"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1271F755" w14:textId="77777777" w:rsidR="005B5FB1" w:rsidRPr="00B9669E" w:rsidRDefault="005B5FB1" w:rsidP="005B5FB1">
            <w:pPr>
              <w:keepNext/>
              <w:keepLines/>
              <w:rPr>
                <w:rFonts w:cs="Arial"/>
              </w:rPr>
            </w:pPr>
            <w:r w:rsidRPr="00B9669E">
              <w:rPr>
                <w:rFonts w:cs="Arial"/>
              </w:rPr>
              <w:t>Draft receipt by ETSI Secretariat</w:t>
            </w:r>
          </w:p>
        </w:tc>
        <w:tc>
          <w:tcPr>
            <w:tcW w:w="1700" w:type="dxa"/>
            <w:tcBorders>
              <w:top w:val="single" w:sz="6" w:space="0" w:color="000000"/>
              <w:left w:val="single" w:sz="6" w:space="0" w:color="000000"/>
              <w:bottom w:val="single" w:sz="6" w:space="0" w:color="000000"/>
              <w:right w:val="single" w:sz="12" w:space="0" w:color="000000"/>
            </w:tcBorders>
            <w:vAlign w:val="center"/>
          </w:tcPr>
          <w:p w14:paraId="392A3EE9" w14:textId="52302969" w:rsidR="005B5FB1" w:rsidRPr="00B9669E" w:rsidRDefault="005B5FB1" w:rsidP="005B5FB1">
            <w:pPr>
              <w:keepNext/>
              <w:keepLines/>
              <w:jc w:val="center"/>
              <w:rPr>
                <w:rFonts w:cs="Arial"/>
              </w:rPr>
            </w:pPr>
            <w:r w:rsidRPr="00B9669E">
              <w:rPr>
                <w:rFonts w:cs="Arial"/>
              </w:rPr>
              <w:t>2023-04-27</w:t>
            </w:r>
          </w:p>
        </w:tc>
      </w:tr>
      <w:tr w:rsidR="009447D2" w:rsidRPr="00B9669E" w14:paraId="260EE44D" w14:textId="77777777" w:rsidTr="00191A78">
        <w:tc>
          <w:tcPr>
            <w:tcW w:w="7622" w:type="dxa"/>
            <w:tcBorders>
              <w:top w:val="single" w:sz="6" w:space="0" w:color="000000"/>
              <w:left w:val="single" w:sz="12" w:space="0" w:color="000000"/>
              <w:bottom w:val="single" w:sz="12" w:space="0" w:color="000000"/>
              <w:right w:val="single" w:sz="6" w:space="0" w:color="000000"/>
            </w:tcBorders>
            <w:vAlign w:val="center"/>
          </w:tcPr>
          <w:p w14:paraId="67A1BBC9" w14:textId="1DA65AF0" w:rsidR="009447D2" w:rsidRPr="00B9669E" w:rsidRDefault="009447D2" w:rsidP="00191A78">
            <w:pPr>
              <w:widowControl w:val="0"/>
              <w:rPr>
                <w:rFonts w:cs="Arial"/>
              </w:rPr>
            </w:pPr>
            <w:r w:rsidRPr="00B9669E">
              <w:rPr>
                <w:rFonts w:cs="Arial"/>
              </w:rPr>
              <w:t>Publication</w:t>
            </w:r>
            <w:r w:rsidR="007A2974">
              <w:rPr>
                <w:rFonts w:cs="Arial"/>
              </w:rPr>
              <w:t xml:space="preserve"> (expected date)</w:t>
            </w:r>
          </w:p>
        </w:tc>
        <w:tc>
          <w:tcPr>
            <w:tcW w:w="1700" w:type="dxa"/>
            <w:tcBorders>
              <w:top w:val="single" w:sz="6" w:space="0" w:color="000000"/>
              <w:left w:val="single" w:sz="6" w:space="0" w:color="000000"/>
              <w:bottom w:val="single" w:sz="12" w:space="0" w:color="000000"/>
              <w:right w:val="single" w:sz="12" w:space="0" w:color="000000"/>
            </w:tcBorders>
            <w:vAlign w:val="center"/>
          </w:tcPr>
          <w:p w14:paraId="42ADF14D" w14:textId="05D9941C" w:rsidR="009447D2" w:rsidRPr="00B9669E" w:rsidRDefault="00D718B6" w:rsidP="00191A78">
            <w:pPr>
              <w:widowControl w:val="0"/>
              <w:jc w:val="center"/>
              <w:rPr>
                <w:rFonts w:cs="Arial"/>
              </w:rPr>
            </w:pPr>
            <w:r>
              <w:rPr>
                <w:rFonts w:cs="Arial"/>
              </w:rPr>
              <w:t>2023-05</w:t>
            </w:r>
          </w:p>
        </w:tc>
      </w:tr>
    </w:tbl>
    <w:p w14:paraId="55421DCD" w14:textId="3C4928D2" w:rsidR="009447D2" w:rsidRDefault="009447D2" w:rsidP="009447D2">
      <w:pPr>
        <w:rPr>
          <w:rFonts w:cs="Arial"/>
          <w:i/>
        </w:rPr>
      </w:pPr>
    </w:p>
    <w:p w14:paraId="3C05900B" w14:textId="00838A55" w:rsidR="00305604" w:rsidRPr="00305604" w:rsidRDefault="00305604" w:rsidP="00305604">
      <w:pPr>
        <w:pStyle w:val="HTMLVorformatiert"/>
        <w:numPr>
          <w:ilvl w:val="0"/>
          <w:numId w:val="18"/>
        </w:numPr>
        <w:rPr>
          <w:rFonts w:ascii="Arial" w:hAnsi="Arial" w:cs="Arial"/>
          <w:lang w:val="en-GB"/>
        </w:rPr>
      </w:pPr>
      <w:r w:rsidRPr="00305604">
        <w:rPr>
          <w:rFonts w:ascii="Arial" w:hAnsi="Arial" w:cs="Arial"/>
          <w:lang w:val="en-US"/>
        </w:rPr>
        <w:t>TS 102 950-</w:t>
      </w:r>
      <w:r>
        <w:rPr>
          <w:rFonts w:ascii="Arial" w:hAnsi="Arial" w:cs="Arial"/>
          <w:lang w:val="en-US"/>
        </w:rPr>
        <w:t>2</w:t>
      </w:r>
      <w:r w:rsidRPr="00305604">
        <w:rPr>
          <w:rFonts w:ascii="Arial" w:hAnsi="Arial" w:cs="Arial"/>
          <w:lang w:val="en-US"/>
        </w:rPr>
        <w:t xml:space="preserve">:  </w:t>
      </w:r>
      <w:r w:rsidRPr="004F57F6">
        <w:rPr>
          <w:rFonts w:ascii="Arial" w:hAnsi="Arial" w:cs="Arial"/>
          <w:lang w:val="en-US"/>
        </w:rPr>
        <w:t xml:space="preserve">Part </w:t>
      </w:r>
      <w:r>
        <w:rPr>
          <w:rFonts w:ascii="Arial" w:hAnsi="Arial" w:cs="Arial"/>
          <w:lang w:val="en-US"/>
        </w:rPr>
        <w:t>2</w:t>
      </w:r>
      <w:r w:rsidRPr="004F57F6">
        <w:rPr>
          <w:rFonts w:ascii="Arial" w:hAnsi="Arial" w:cs="Arial"/>
          <w:lang w:val="en-US"/>
        </w:rPr>
        <w:t xml:space="preserve">: </w:t>
      </w:r>
      <w:r w:rsidRPr="00305604">
        <w:rPr>
          <w:rFonts w:ascii="Arial" w:hAnsi="Arial" w:cs="Arial"/>
          <w:lang w:val="en-US"/>
        </w:rPr>
        <w:t>TTCN-3 core implementation conformance: TSS&amp;TP will be made available at:</w:t>
      </w:r>
      <w:r w:rsidR="004A179B">
        <w:rPr>
          <w:rFonts w:ascii="Arial" w:hAnsi="Arial" w:cs="Arial"/>
          <w:lang w:val="en-US"/>
        </w:rPr>
        <w:t xml:space="preserve"> </w:t>
      </w:r>
      <w:hyperlink r:id="rId27" w:history="1">
        <w:r w:rsidRPr="005E58A8">
          <w:rPr>
            <w:rStyle w:val="Hyperlink"/>
            <w:rFonts w:ascii="Arial" w:hAnsi="Arial" w:cs="Arial"/>
            <w:lang w:val="en-GB"/>
          </w:rPr>
          <w:t>https://portal.etsi.org/webapp/WorkProgram/Report_WorkItem.asp?WKI_ID=65438</w:t>
        </w:r>
      </w:hyperlink>
    </w:p>
    <w:p w14:paraId="5DAFCAD7" w14:textId="77777777" w:rsidR="00305604" w:rsidRPr="00B9669E" w:rsidRDefault="00305604" w:rsidP="009447D2">
      <w:pPr>
        <w:rPr>
          <w:rFonts w:cs="Arial"/>
          <w:i/>
        </w:rPr>
      </w:pPr>
    </w:p>
    <w:tbl>
      <w:tblPr>
        <w:tblW w:w="9322" w:type="dxa"/>
        <w:tblLook w:val="04A0" w:firstRow="1" w:lastRow="0" w:firstColumn="1" w:lastColumn="0" w:noHBand="0" w:noVBand="1"/>
      </w:tblPr>
      <w:tblGrid>
        <w:gridCol w:w="7622"/>
        <w:gridCol w:w="1700"/>
      </w:tblGrid>
      <w:tr w:rsidR="009447D2" w:rsidRPr="00B9669E" w14:paraId="7C55CEFF" w14:textId="77777777" w:rsidTr="00191A78">
        <w:tc>
          <w:tcPr>
            <w:tcW w:w="7622" w:type="dxa"/>
            <w:tcBorders>
              <w:top w:val="single" w:sz="12" w:space="0" w:color="000000"/>
              <w:left w:val="single" w:sz="12" w:space="0" w:color="000000"/>
              <w:bottom w:val="single" w:sz="12" w:space="0" w:color="000000"/>
              <w:right w:val="single" w:sz="6" w:space="0" w:color="000000"/>
            </w:tcBorders>
            <w:shd w:val="clear" w:color="auto" w:fill="DBE5F1"/>
            <w:vAlign w:val="center"/>
          </w:tcPr>
          <w:p w14:paraId="647E19E3" w14:textId="77777777" w:rsidR="009447D2" w:rsidRPr="00B9669E" w:rsidRDefault="009447D2" w:rsidP="00191A78">
            <w:pPr>
              <w:jc w:val="left"/>
              <w:rPr>
                <w:rFonts w:cs="Arial"/>
              </w:rPr>
            </w:pPr>
            <w:r w:rsidRPr="00B9669E">
              <w:rPr>
                <w:rFonts w:cs="Arial"/>
              </w:rPr>
              <w:lastRenderedPageBreak/>
              <w:t xml:space="preserve">Deliverable: </w:t>
            </w:r>
            <w:r w:rsidRPr="00B9669E">
              <w:rPr>
                <w:rFonts w:cs="Arial"/>
                <w:b/>
              </w:rPr>
              <w:t>TS 102 950-3</w:t>
            </w:r>
          </w:p>
          <w:p w14:paraId="54B40031" w14:textId="2463A6CF" w:rsidR="009447D2" w:rsidRPr="00B9669E" w:rsidRDefault="009447D2" w:rsidP="00191A78">
            <w:pPr>
              <w:keepNext/>
              <w:keepLines/>
              <w:rPr>
                <w:rFonts w:cs="Arial"/>
              </w:rPr>
            </w:pPr>
            <w:r w:rsidRPr="00B9669E">
              <w:rPr>
                <w:rFonts w:cs="Arial"/>
              </w:rPr>
              <w:t xml:space="preserve">Current status: </w:t>
            </w:r>
            <w:r w:rsidR="00305604" w:rsidRPr="00305604">
              <w:rPr>
                <w:rFonts w:cs="Arial"/>
                <w:b/>
              </w:rPr>
              <w:t>Draft receipt by ETSI Secretariat</w:t>
            </w:r>
          </w:p>
          <w:p w14:paraId="187832C4" w14:textId="77777777" w:rsidR="009447D2" w:rsidRPr="00B9669E" w:rsidRDefault="009447D2" w:rsidP="00191A78">
            <w:pPr>
              <w:keepNext/>
              <w:keepLines/>
              <w:rPr>
                <w:rFonts w:cs="Arial"/>
              </w:rPr>
            </w:pPr>
            <w:r w:rsidRPr="00B9669E">
              <w:rPr>
                <w:rFonts w:cs="Arial"/>
              </w:rPr>
              <w:t xml:space="preserve">Working title: </w:t>
            </w:r>
            <w:r w:rsidRPr="00B9669E">
              <w:rPr>
                <w:rFonts w:cs="Arial"/>
                <w:b/>
              </w:rPr>
              <w:t>TTCN-3 core implementation conformance: ATS&amp;IXIT</w:t>
            </w:r>
          </w:p>
        </w:tc>
        <w:tc>
          <w:tcPr>
            <w:tcW w:w="1700" w:type="dxa"/>
            <w:tcBorders>
              <w:top w:val="single" w:sz="12" w:space="0" w:color="000000"/>
              <w:left w:val="single" w:sz="6" w:space="0" w:color="000000"/>
              <w:bottom w:val="single" w:sz="12" w:space="0" w:color="000000"/>
              <w:right w:val="single" w:sz="12" w:space="0" w:color="000000"/>
            </w:tcBorders>
            <w:shd w:val="clear" w:color="auto" w:fill="DBE5F1"/>
            <w:vAlign w:val="center"/>
          </w:tcPr>
          <w:p w14:paraId="5640504F" w14:textId="77777777" w:rsidR="009447D2" w:rsidRPr="00B9669E" w:rsidRDefault="009447D2" w:rsidP="00191A78">
            <w:pPr>
              <w:keepNext/>
              <w:keepLines/>
              <w:jc w:val="center"/>
              <w:rPr>
                <w:rFonts w:cs="Arial"/>
                <w:b/>
              </w:rPr>
            </w:pPr>
            <w:r w:rsidRPr="00B9669E">
              <w:rPr>
                <w:rFonts w:cs="Arial"/>
                <w:b/>
              </w:rPr>
              <w:t>Achieved date</w:t>
            </w:r>
          </w:p>
        </w:tc>
      </w:tr>
      <w:tr w:rsidR="005B5FB1" w:rsidRPr="00B9669E" w14:paraId="688F254D" w14:textId="77777777" w:rsidTr="00191A78">
        <w:tc>
          <w:tcPr>
            <w:tcW w:w="7622" w:type="dxa"/>
            <w:tcBorders>
              <w:top w:val="single" w:sz="12" w:space="0" w:color="000000"/>
              <w:left w:val="single" w:sz="12" w:space="0" w:color="000000"/>
              <w:bottom w:val="single" w:sz="6" w:space="0" w:color="000000"/>
              <w:right w:val="single" w:sz="6" w:space="0" w:color="000000"/>
            </w:tcBorders>
            <w:vAlign w:val="center"/>
          </w:tcPr>
          <w:p w14:paraId="02F306D9" w14:textId="77777777" w:rsidR="005B5FB1" w:rsidRPr="00B9669E" w:rsidRDefault="005B5FB1" w:rsidP="005B5FB1">
            <w:pPr>
              <w:keepNext/>
              <w:keepLines/>
              <w:rPr>
                <w:rFonts w:cs="Arial"/>
              </w:rPr>
            </w:pPr>
            <w:r w:rsidRPr="00B9669E">
              <w:rPr>
                <w:rFonts w:cs="Arial"/>
              </w:rPr>
              <w:t>Creation of WI by WG/TB</w:t>
            </w:r>
          </w:p>
        </w:tc>
        <w:tc>
          <w:tcPr>
            <w:tcW w:w="1700" w:type="dxa"/>
            <w:tcBorders>
              <w:top w:val="single" w:sz="12" w:space="0" w:color="000000"/>
              <w:left w:val="single" w:sz="6" w:space="0" w:color="000000"/>
              <w:bottom w:val="single" w:sz="6" w:space="0" w:color="000000"/>
              <w:right w:val="single" w:sz="12" w:space="0" w:color="000000"/>
            </w:tcBorders>
            <w:vAlign w:val="center"/>
          </w:tcPr>
          <w:p w14:paraId="405A7033" w14:textId="3BE2A53E" w:rsidR="005B5FB1" w:rsidRPr="00B9669E" w:rsidRDefault="005B5FB1" w:rsidP="005B5FB1">
            <w:pPr>
              <w:keepNext/>
              <w:keepLines/>
              <w:jc w:val="center"/>
              <w:rPr>
                <w:rFonts w:cs="Arial"/>
              </w:rPr>
            </w:pPr>
            <w:r w:rsidRPr="00B9669E">
              <w:rPr>
                <w:rFonts w:cs="Arial"/>
              </w:rPr>
              <w:t>2022-04-05</w:t>
            </w:r>
          </w:p>
        </w:tc>
      </w:tr>
      <w:tr w:rsidR="005B5FB1" w:rsidRPr="00B9669E" w14:paraId="0C0BA757"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5696E478" w14:textId="77777777" w:rsidR="005B5FB1" w:rsidRPr="00B9669E" w:rsidRDefault="005B5FB1" w:rsidP="005B5FB1">
            <w:pPr>
              <w:keepNext/>
              <w:keepLines/>
              <w:rPr>
                <w:rFonts w:cs="Arial"/>
              </w:rPr>
            </w:pPr>
            <w:r w:rsidRPr="00B9669E">
              <w:rPr>
                <w:rFonts w:cs="Arial"/>
              </w:rPr>
              <w:t>TB adoption of WI</w:t>
            </w:r>
          </w:p>
        </w:tc>
        <w:tc>
          <w:tcPr>
            <w:tcW w:w="1700" w:type="dxa"/>
            <w:tcBorders>
              <w:top w:val="single" w:sz="6" w:space="0" w:color="000000"/>
              <w:left w:val="single" w:sz="6" w:space="0" w:color="000000"/>
              <w:bottom w:val="single" w:sz="6" w:space="0" w:color="000000"/>
              <w:right w:val="single" w:sz="12" w:space="0" w:color="000000"/>
            </w:tcBorders>
            <w:vAlign w:val="center"/>
          </w:tcPr>
          <w:p w14:paraId="75C7C634" w14:textId="2F3966D6" w:rsidR="005B5FB1" w:rsidRPr="00B9669E" w:rsidRDefault="005B5FB1" w:rsidP="005B5FB1">
            <w:pPr>
              <w:keepNext/>
              <w:keepLines/>
              <w:jc w:val="center"/>
              <w:rPr>
                <w:rFonts w:cs="Arial"/>
              </w:rPr>
            </w:pPr>
            <w:r w:rsidRPr="00B9669E">
              <w:rPr>
                <w:rFonts w:cs="Arial"/>
              </w:rPr>
              <w:t>2022-04-25</w:t>
            </w:r>
          </w:p>
        </w:tc>
      </w:tr>
      <w:tr w:rsidR="005B5FB1" w:rsidRPr="00B9669E" w14:paraId="38B12CCC"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361F5E31" w14:textId="77777777" w:rsidR="005B5FB1" w:rsidRPr="00B9669E" w:rsidRDefault="005B5FB1" w:rsidP="005B5FB1">
            <w:pPr>
              <w:keepNext/>
              <w:keepLines/>
              <w:rPr>
                <w:rFonts w:cs="Arial"/>
              </w:rPr>
            </w:pPr>
            <w:r w:rsidRPr="00B9669E">
              <w:rPr>
                <w:rFonts w:cs="Arial"/>
              </w:rPr>
              <w:t>Start of work</w:t>
            </w:r>
          </w:p>
        </w:tc>
        <w:tc>
          <w:tcPr>
            <w:tcW w:w="1700" w:type="dxa"/>
            <w:tcBorders>
              <w:top w:val="single" w:sz="6" w:space="0" w:color="000000"/>
              <w:left w:val="single" w:sz="6" w:space="0" w:color="000000"/>
              <w:bottom w:val="single" w:sz="6" w:space="0" w:color="000000"/>
              <w:right w:val="single" w:sz="12" w:space="0" w:color="000000"/>
            </w:tcBorders>
            <w:vAlign w:val="center"/>
          </w:tcPr>
          <w:p w14:paraId="6C6D505F" w14:textId="2F6E7794" w:rsidR="005B5FB1" w:rsidRPr="00B9669E" w:rsidRDefault="005B5FB1" w:rsidP="005B5FB1">
            <w:pPr>
              <w:keepNext/>
              <w:keepLines/>
              <w:jc w:val="center"/>
              <w:rPr>
                <w:rFonts w:cs="Arial"/>
              </w:rPr>
            </w:pPr>
            <w:r>
              <w:rPr>
                <w:rFonts w:cs="Arial"/>
              </w:rPr>
              <w:t>2022-08-03</w:t>
            </w:r>
          </w:p>
        </w:tc>
      </w:tr>
      <w:tr w:rsidR="005B5FB1" w:rsidRPr="00B9669E" w14:paraId="35B0A6B0"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00105153" w14:textId="77777777" w:rsidR="005B5FB1" w:rsidRPr="00B9669E" w:rsidRDefault="005B5FB1" w:rsidP="005B5FB1">
            <w:pPr>
              <w:keepNext/>
              <w:keepLines/>
              <w:rPr>
                <w:rFonts w:cs="Arial"/>
              </w:rPr>
            </w:pPr>
            <w:r w:rsidRPr="00B9669E">
              <w:rPr>
                <w:rFonts w:cs="Arial"/>
              </w:rPr>
              <w:t>Early draft</w:t>
            </w:r>
          </w:p>
        </w:tc>
        <w:tc>
          <w:tcPr>
            <w:tcW w:w="1700" w:type="dxa"/>
            <w:tcBorders>
              <w:top w:val="single" w:sz="6" w:space="0" w:color="000000"/>
              <w:left w:val="single" w:sz="6" w:space="0" w:color="000000"/>
              <w:bottom w:val="single" w:sz="6" w:space="0" w:color="000000"/>
              <w:right w:val="single" w:sz="12" w:space="0" w:color="000000"/>
            </w:tcBorders>
            <w:vAlign w:val="center"/>
          </w:tcPr>
          <w:p w14:paraId="0D0C8E02" w14:textId="3BEE27B5" w:rsidR="005B5FB1" w:rsidRPr="00B9669E" w:rsidRDefault="005B5FB1" w:rsidP="005B5FB1">
            <w:pPr>
              <w:keepNext/>
              <w:keepLines/>
              <w:jc w:val="center"/>
              <w:rPr>
                <w:rFonts w:cs="Arial"/>
              </w:rPr>
            </w:pPr>
          </w:p>
        </w:tc>
      </w:tr>
      <w:tr w:rsidR="005B5FB1" w:rsidRPr="00B9669E" w14:paraId="6C09E1D4"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54F78BC4" w14:textId="77777777" w:rsidR="005B5FB1" w:rsidRPr="00B9669E" w:rsidRDefault="005B5FB1" w:rsidP="005B5FB1">
            <w:pPr>
              <w:keepNext/>
              <w:keepLines/>
              <w:rPr>
                <w:rFonts w:cs="Arial"/>
              </w:rPr>
            </w:pPr>
            <w:r w:rsidRPr="00B9669E">
              <w:rPr>
                <w:rFonts w:cs="Arial"/>
              </w:rPr>
              <w:t>Stable draft</w:t>
            </w:r>
          </w:p>
        </w:tc>
        <w:tc>
          <w:tcPr>
            <w:tcW w:w="1700" w:type="dxa"/>
            <w:tcBorders>
              <w:top w:val="single" w:sz="6" w:space="0" w:color="000000"/>
              <w:left w:val="single" w:sz="6" w:space="0" w:color="000000"/>
              <w:bottom w:val="single" w:sz="6" w:space="0" w:color="000000"/>
              <w:right w:val="single" w:sz="12" w:space="0" w:color="000000"/>
            </w:tcBorders>
            <w:vAlign w:val="center"/>
          </w:tcPr>
          <w:p w14:paraId="37B9C00F" w14:textId="5EF9C8D3" w:rsidR="005B5FB1" w:rsidRPr="00B9669E" w:rsidRDefault="005B5FB1" w:rsidP="005B5FB1">
            <w:pPr>
              <w:keepNext/>
              <w:keepLines/>
              <w:jc w:val="center"/>
              <w:rPr>
                <w:rFonts w:cs="Arial"/>
              </w:rPr>
            </w:pPr>
            <w:r w:rsidRPr="00B9669E">
              <w:rPr>
                <w:rFonts w:cs="Arial"/>
              </w:rPr>
              <w:t>2023-02-07</w:t>
            </w:r>
          </w:p>
        </w:tc>
      </w:tr>
      <w:tr w:rsidR="005B5FB1" w:rsidRPr="00B9669E" w14:paraId="2C1A012A"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52296ED0" w14:textId="77777777" w:rsidR="005B5FB1" w:rsidRPr="00B9669E" w:rsidRDefault="005B5FB1" w:rsidP="005B5FB1">
            <w:pPr>
              <w:keepNext/>
              <w:keepLines/>
              <w:rPr>
                <w:rFonts w:cs="Arial"/>
              </w:rPr>
            </w:pPr>
            <w:r w:rsidRPr="00B9669E">
              <w:rPr>
                <w:rFonts w:cs="Arial"/>
              </w:rPr>
              <w:t>Final draft for approval</w:t>
            </w:r>
          </w:p>
        </w:tc>
        <w:tc>
          <w:tcPr>
            <w:tcW w:w="1700" w:type="dxa"/>
            <w:tcBorders>
              <w:top w:val="single" w:sz="6" w:space="0" w:color="000000"/>
              <w:left w:val="single" w:sz="6" w:space="0" w:color="000000"/>
              <w:bottom w:val="single" w:sz="6" w:space="0" w:color="000000"/>
              <w:right w:val="single" w:sz="12" w:space="0" w:color="000000"/>
            </w:tcBorders>
            <w:vAlign w:val="center"/>
          </w:tcPr>
          <w:p w14:paraId="1A8CF183" w14:textId="47F706C5" w:rsidR="005B5FB1" w:rsidRPr="00B9669E" w:rsidRDefault="005B5FB1" w:rsidP="005B5FB1">
            <w:pPr>
              <w:keepNext/>
              <w:keepLines/>
              <w:jc w:val="center"/>
              <w:rPr>
                <w:rFonts w:cs="Arial"/>
              </w:rPr>
            </w:pPr>
            <w:r w:rsidRPr="00B9669E">
              <w:rPr>
                <w:rFonts w:cs="Arial"/>
              </w:rPr>
              <w:t>2023-04-06</w:t>
            </w:r>
          </w:p>
        </w:tc>
      </w:tr>
      <w:tr w:rsidR="005B5FB1" w:rsidRPr="00B9669E" w14:paraId="6404F214"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7CAB622D" w14:textId="77777777" w:rsidR="005B5FB1" w:rsidRPr="00B9669E" w:rsidRDefault="005B5FB1" w:rsidP="005B5FB1">
            <w:pPr>
              <w:keepNext/>
              <w:keepLines/>
              <w:rPr>
                <w:rFonts w:cs="Arial"/>
              </w:rPr>
            </w:pPr>
            <w:r w:rsidRPr="00B9669E">
              <w:rPr>
                <w:rFonts w:cs="Arial"/>
              </w:rPr>
              <w:t>TB approval</w:t>
            </w:r>
          </w:p>
        </w:tc>
        <w:tc>
          <w:tcPr>
            <w:tcW w:w="1700" w:type="dxa"/>
            <w:tcBorders>
              <w:top w:val="single" w:sz="6" w:space="0" w:color="000000"/>
              <w:left w:val="single" w:sz="6" w:space="0" w:color="000000"/>
              <w:bottom w:val="single" w:sz="6" w:space="0" w:color="000000"/>
              <w:right w:val="single" w:sz="12" w:space="0" w:color="000000"/>
            </w:tcBorders>
            <w:vAlign w:val="center"/>
          </w:tcPr>
          <w:p w14:paraId="55E241D8" w14:textId="6ACB9F16" w:rsidR="005B5FB1" w:rsidRPr="00B9669E" w:rsidRDefault="005B5FB1" w:rsidP="005B5FB1">
            <w:pPr>
              <w:keepNext/>
              <w:keepLines/>
              <w:jc w:val="center"/>
              <w:rPr>
                <w:rFonts w:cs="Arial"/>
              </w:rPr>
            </w:pPr>
            <w:r w:rsidRPr="00B9669E">
              <w:rPr>
                <w:rFonts w:cs="Arial"/>
              </w:rPr>
              <w:t>2023-04-27</w:t>
            </w:r>
          </w:p>
        </w:tc>
      </w:tr>
      <w:tr w:rsidR="005B5FB1" w:rsidRPr="00B9669E" w14:paraId="07806C02" w14:textId="77777777" w:rsidTr="00191A78">
        <w:tc>
          <w:tcPr>
            <w:tcW w:w="7622" w:type="dxa"/>
            <w:tcBorders>
              <w:top w:val="single" w:sz="6" w:space="0" w:color="000000"/>
              <w:left w:val="single" w:sz="12" w:space="0" w:color="000000"/>
              <w:bottom w:val="single" w:sz="6" w:space="0" w:color="000000"/>
              <w:right w:val="single" w:sz="6" w:space="0" w:color="000000"/>
            </w:tcBorders>
            <w:vAlign w:val="center"/>
          </w:tcPr>
          <w:p w14:paraId="2CC7D7B6" w14:textId="77777777" w:rsidR="005B5FB1" w:rsidRPr="00B9669E" w:rsidRDefault="005B5FB1" w:rsidP="005B5FB1">
            <w:pPr>
              <w:keepNext/>
              <w:keepLines/>
              <w:rPr>
                <w:rFonts w:cs="Arial"/>
              </w:rPr>
            </w:pPr>
            <w:r w:rsidRPr="00B9669E">
              <w:rPr>
                <w:rFonts w:cs="Arial"/>
              </w:rPr>
              <w:t>Draft receipt by ETSI Secretariat</w:t>
            </w:r>
          </w:p>
        </w:tc>
        <w:tc>
          <w:tcPr>
            <w:tcW w:w="1700" w:type="dxa"/>
            <w:tcBorders>
              <w:top w:val="single" w:sz="6" w:space="0" w:color="000000"/>
              <w:left w:val="single" w:sz="6" w:space="0" w:color="000000"/>
              <w:bottom w:val="single" w:sz="6" w:space="0" w:color="000000"/>
              <w:right w:val="single" w:sz="12" w:space="0" w:color="000000"/>
            </w:tcBorders>
            <w:vAlign w:val="center"/>
          </w:tcPr>
          <w:p w14:paraId="09AB30EB" w14:textId="20A301EF" w:rsidR="005B5FB1" w:rsidRPr="00B9669E" w:rsidRDefault="005B5FB1" w:rsidP="005B5FB1">
            <w:pPr>
              <w:keepNext/>
              <w:keepLines/>
              <w:jc w:val="center"/>
              <w:rPr>
                <w:rFonts w:cs="Arial"/>
              </w:rPr>
            </w:pPr>
            <w:r w:rsidRPr="00B9669E">
              <w:rPr>
                <w:rFonts w:cs="Arial"/>
              </w:rPr>
              <w:t>2023-04-27</w:t>
            </w:r>
          </w:p>
        </w:tc>
      </w:tr>
      <w:tr w:rsidR="009447D2" w:rsidRPr="00B9669E" w14:paraId="42C74846" w14:textId="77777777" w:rsidTr="00191A78">
        <w:tc>
          <w:tcPr>
            <w:tcW w:w="7622" w:type="dxa"/>
            <w:tcBorders>
              <w:top w:val="single" w:sz="6" w:space="0" w:color="000000"/>
              <w:left w:val="single" w:sz="12" w:space="0" w:color="000000"/>
              <w:bottom w:val="single" w:sz="12" w:space="0" w:color="000000"/>
              <w:right w:val="single" w:sz="6" w:space="0" w:color="000000"/>
            </w:tcBorders>
            <w:vAlign w:val="center"/>
          </w:tcPr>
          <w:p w14:paraId="64BC4AE3" w14:textId="33C76EEF" w:rsidR="009447D2" w:rsidRPr="00B9669E" w:rsidRDefault="009447D2" w:rsidP="00191A78">
            <w:pPr>
              <w:widowControl w:val="0"/>
              <w:rPr>
                <w:rFonts w:cs="Arial"/>
              </w:rPr>
            </w:pPr>
            <w:r w:rsidRPr="00B9669E">
              <w:rPr>
                <w:rFonts w:cs="Arial"/>
              </w:rPr>
              <w:t>Publication</w:t>
            </w:r>
            <w:r w:rsidR="007A2974">
              <w:rPr>
                <w:rFonts w:cs="Arial"/>
              </w:rPr>
              <w:t xml:space="preserve"> (expected date)</w:t>
            </w:r>
          </w:p>
        </w:tc>
        <w:tc>
          <w:tcPr>
            <w:tcW w:w="1700" w:type="dxa"/>
            <w:tcBorders>
              <w:top w:val="single" w:sz="6" w:space="0" w:color="000000"/>
              <w:left w:val="single" w:sz="6" w:space="0" w:color="000000"/>
              <w:bottom w:val="single" w:sz="12" w:space="0" w:color="000000"/>
              <w:right w:val="single" w:sz="12" w:space="0" w:color="000000"/>
            </w:tcBorders>
            <w:vAlign w:val="center"/>
          </w:tcPr>
          <w:p w14:paraId="2691CF37" w14:textId="0713BBEF" w:rsidR="009447D2" w:rsidRPr="00B9669E" w:rsidRDefault="00D718B6" w:rsidP="00191A78">
            <w:pPr>
              <w:widowControl w:val="0"/>
              <w:jc w:val="center"/>
              <w:rPr>
                <w:rFonts w:cs="Arial"/>
              </w:rPr>
            </w:pPr>
            <w:bookmarkStart w:id="7" w:name="_GoBack"/>
            <w:r>
              <w:rPr>
                <w:rFonts w:cs="Arial"/>
              </w:rPr>
              <w:t>2023-05</w:t>
            </w:r>
            <w:bookmarkEnd w:id="7"/>
          </w:p>
        </w:tc>
      </w:tr>
    </w:tbl>
    <w:p w14:paraId="722C705B" w14:textId="77777777" w:rsidR="009447D2" w:rsidRPr="00B9669E" w:rsidRDefault="009447D2" w:rsidP="009447D2">
      <w:pPr>
        <w:rPr>
          <w:i/>
        </w:rPr>
      </w:pPr>
    </w:p>
    <w:p w14:paraId="7D76F19E" w14:textId="3542E23E" w:rsidR="00305604" w:rsidRPr="00305604" w:rsidRDefault="00305604" w:rsidP="00305604">
      <w:pPr>
        <w:pStyle w:val="HTMLVorformatiert"/>
        <w:numPr>
          <w:ilvl w:val="0"/>
          <w:numId w:val="18"/>
        </w:numPr>
        <w:rPr>
          <w:rFonts w:ascii="Arial" w:hAnsi="Arial" w:cs="Arial"/>
          <w:lang w:val="en-GB"/>
        </w:rPr>
      </w:pPr>
      <w:r w:rsidRPr="00305604">
        <w:rPr>
          <w:rFonts w:ascii="Arial" w:hAnsi="Arial" w:cs="Arial"/>
          <w:lang w:val="en-US"/>
        </w:rPr>
        <w:t>TS 102 950-</w:t>
      </w:r>
      <w:r>
        <w:rPr>
          <w:rFonts w:ascii="Arial" w:hAnsi="Arial" w:cs="Arial"/>
          <w:lang w:val="en-US"/>
        </w:rPr>
        <w:t>3</w:t>
      </w:r>
      <w:r w:rsidRPr="00305604">
        <w:rPr>
          <w:rFonts w:ascii="Arial" w:hAnsi="Arial" w:cs="Arial"/>
          <w:lang w:val="en-US"/>
        </w:rPr>
        <w:t xml:space="preserve">:  </w:t>
      </w:r>
      <w:r w:rsidRPr="004F57F6">
        <w:rPr>
          <w:rFonts w:ascii="Arial" w:hAnsi="Arial" w:cs="Arial"/>
          <w:lang w:val="en-US"/>
        </w:rPr>
        <w:t xml:space="preserve">Part </w:t>
      </w:r>
      <w:r>
        <w:rPr>
          <w:rFonts w:ascii="Arial" w:hAnsi="Arial" w:cs="Arial"/>
          <w:lang w:val="en-US"/>
        </w:rPr>
        <w:t>3</w:t>
      </w:r>
      <w:r w:rsidRPr="004F57F6">
        <w:rPr>
          <w:rFonts w:ascii="Arial" w:hAnsi="Arial" w:cs="Arial"/>
          <w:lang w:val="en-US"/>
        </w:rPr>
        <w:t xml:space="preserve">: </w:t>
      </w:r>
      <w:r w:rsidRPr="00305604">
        <w:rPr>
          <w:rFonts w:ascii="Arial" w:hAnsi="Arial" w:cs="Arial"/>
          <w:lang w:val="en-US"/>
        </w:rPr>
        <w:t xml:space="preserve">TTCN-3 core implementation conformance: </w:t>
      </w:r>
      <w:r w:rsidR="002118DF" w:rsidRPr="002118DF">
        <w:rPr>
          <w:rFonts w:ascii="Arial" w:hAnsi="Arial" w:cs="Arial"/>
          <w:lang w:val="en-US"/>
        </w:rPr>
        <w:t xml:space="preserve">ATS&amp;IXIT </w:t>
      </w:r>
      <w:r w:rsidRPr="00305604">
        <w:rPr>
          <w:rFonts w:ascii="Arial" w:hAnsi="Arial" w:cs="Arial"/>
          <w:lang w:val="en-US"/>
        </w:rPr>
        <w:t>will be made available at:</w:t>
      </w:r>
      <w:r w:rsidR="004A179B">
        <w:rPr>
          <w:rFonts w:ascii="Arial" w:hAnsi="Arial" w:cs="Arial"/>
          <w:lang w:val="en-US"/>
        </w:rPr>
        <w:t xml:space="preserve"> </w:t>
      </w:r>
      <w:hyperlink r:id="rId28" w:history="1">
        <w:r w:rsidRPr="005E58A8">
          <w:rPr>
            <w:rStyle w:val="Hyperlink"/>
            <w:rFonts w:ascii="Arial" w:hAnsi="Arial" w:cs="Arial"/>
            <w:lang w:val="en-GB"/>
          </w:rPr>
          <w:t>https://portal.etsi.org/webapp/WorkProgram/Report_WorkItem.asp?WKI_ID=65437</w:t>
        </w:r>
      </w:hyperlink>
      <w:r w:rsidRPr="005E58A8">
        <w:rPr>
          <w:lang w:val="en-GB"/>
        </w:rPr>
        <w:t xml:space="preserve"> </w:t>
      </w:r>
    </w:p>
    <w:p w14:paraId="2BE5D4A7" w14:textId="77777777" w:rsidR="009447D2" w:rsidRPr="004A179B" w:rsidRDefault="009447D2" w:rsidP="009447D2">
      <w:pPr>
        <w:rPr>
          <w:rFonts w:cs="Arial"/>
          <w:i/>
        </w:rPr>
      </w:pPr>
    </w:p>
    <w:p w14:paraId="465DE9C2" w14:textId="77777777" w:rsidR="009447D2" w:rsidRPr="004A179B" w:rsidRDefault="009447D2" w:rsidP="009447D2">
      <w:pPr>
        <w:rPr>
          <w:rFonts w:cs="Arial"/>
          <w:i/>
        </w:rPr>
      </w:pPr>
    </w:p>
    <w:p w14:paraId="468F6605" w14:textId="77777777" w:rsidR="003B1A45" w:rsidRPr="004A179B" w:rsidRDefault="003B1A45" w:rsidP="0074747D">
      <w:pPr>
        <w:rPr>
          <w:i/>
        </w:rPr>
      </w:pPr>
    </w:p>
    <w:p w14:paraId="6BEB31A9" w14:textId="77777777" w:rsidR="0074747D" w:rsidRPr="004A179B" w:rsidRDefault="0074747D" w:rsidP="0074747D">
      <w:pPr>
        <w:tabs>
          <w:tab w:val="clear" w:pos="567"/>
          <w:tab w:val="clear" w:pos="1418"/>
          <w:tab w:val="clear" w:pos="4678"/>
          <w:tab w:val="clear" w:pos="5954"/>
          <w:tab w:val="clear" w:pos="7088"/>
        </w:tabs>
        <w:overflowPunct/>
        <w:autoSpaceDE/>
        <w:autoSpaceDN/>
        <w:adjustRightInd/>
        <w:jc w:val="left"/>
        <w:textAlignment w:val="auto"/>
        <w:rPr>
          <w:i/>
        </w:rPr>
      </w:pPr>
      <w:r w:rsidRPr="004A179B">
        <w:rPr>
          <w:i/>
        </w:rPr>
        <w:br w:type="page"/>
      </w:r>
    </w:p>
    <w:p w14:paraId="38DD1ECD" w14:textId="77777777" w:rsidR="0074747D" w:rsidRDefault="0074747D" w:rsidP="0074747D">
      <w:pPr>
        <w:rPr>
          <w:i/>
        </w:rPr>
      </w:pPr>
    </w:p>
    <w:p w14:paraId="15F3626F" w14:textId="77777777" w:rsidR="0074747D" w:rsidRPr="00A60B10" w:rsidRDefault="0074747D" w:rsidP="0074747D"/>
    <w:p w14:paraId="35140C80" w14:textId="77777777" w:rsidR="0074747D" w:rsidRPr="000444B1" w:rsidRDefault="0074747D" w:rsidP="0074747D">
      <w:pPr>
        <w:pStyle w:val="Annex"/>
      </w:pPr>
      <w:r w:rsidRPr="000444B1">
        <w:t>Performance indicators</w:t>
      </w:r>
    </w:p>
    <w:p w14:paraId="2127BCF3" w14:textId="77777777" w:rsidR="009447D2" w:rsidRPr="00B66EEB" w:rsidRDefault="009447D2" w:rsidP="009447D2">
      <w:pPr>
        <w:pStyle w:val="Annexlevel1"/>
      </w:pPr>
      <w:r w:rsidRPr="00B66EEB">
        <w:t>Performance Indicators objectives achieved</w:t>
      </w:r>
    </w:p>
    <w:p w14:paraId="0C886FE7" w14:textId="77777777" w:rsidR="009447D2" w:rsidRPr="00B66EEB" w:rsidRDefault="009447D2" w:rsidP="009447D2">
      <w:pPr>
        <w:pStyle w:val="B0Bold"/>
        <w:keepNext w:val="0"/>
        <w:keepLines w:val="0"/>
      </w:pPr>
      <w:r w:rsidRPr="00B66EEB">
        <w:t>Contribution from ETSI Members to TTF work</w:t>
      </w:r>
    </w:p>
    <w:p w14:paraId="6939982E"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Voluntary work of experts (free of charge or with partial remuneration)</w:t>
      </w:r>
    </w:p>
    <w:p w14:paraId="618FFD71" w14:textId="77777777" w:rsidR="009447D2" w:rsidRPr="00B66EEB" w:rsidRDefault="009447D2" w:rsidP="00E35909">
      <w:pPr>
        <w:pStyle w:val="B1"/>
        <w:keepNext w:val="0"/>
        <w:keepLines w:val="0"/>
        <w:widowControl w:val="0"/>
        <w:numPr>
          <w:ilvl w:val="1"/>
          <w:numId w:val="2"/>
        </w:numPr>
        <w:tabs>
          <w:tab w:val="clear" w:pos="567"/>
        </w:tabs>
        <w:ind w:left="641" w:hanging="357"/>
        <w:rPr>
          <w:i/>
        </w:rPr>
      </w:pPr>
      <w:r w:rsidRPr="00B66EEB">
        <w:t>The TTF experts provided voluntary work for email discussions between joint work sessions and for implementing resolutions in the TTCN-3 standard documents.</w:t>
      </w:r>
    </w:p>
    <w:p w14:paraId="6BFAC4FF"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Steering Group meetings (number of participants/duration)</w:t>
      </w:r>
    </w:p>
    <w:p w14:paraId="0E644886" w14:textId="77777777" w:rsidR="009447D2" w:rsidRPr="00B66EEB" w:rsidRDefault="009447D2" w:rsidP="00E35909">
      <w:pPr>
        <w:pStyle w:val="B1"/>
        <w:keepNext w:val="0"/>
        <w:keepLines w:val="0"/>
        <w:widowControl w:val="0"/>
        <w:numPr>
          <w:ilvl w:val="1"/>
          <w:numId w:val="2"/>
        </w:numPr>
        <w:tabs>
          <w:tab w:val="clear" w:pos="567"/>
        </w:tabs>
        <w:ind w:left="641" w:hanging="357"/>
        <w:rPr>
          <w:i/>
        </w:rPr>
      </w:pPr>
      <w:r w:rsidRPr="00B66EEB">
        <w:t>TTCN-3 steering has been done during TB MTS meetings. There was no issue that needed escalation to the SG.</w:t>
      </w:r>
      <w:r w:rsidRPr="00B66EEB">
        <w:rPr>
          <w:i/>
        </w:rPr>
        <w:t xml:space="preserve"> </w:t>
      </w:r>
    </w:p>
    <w:p w14:paraId="383F0716" w14:textId="77777777" w:rsidR="009447D2" w:rsidRPr="00B66EEB" w:rsidRDefault="009447D2" w:rsidP="00E35909">
      <w:pPr>
        <w:pStyle w:val="B1"/>
        <w:keepNext w:val="0"/>
        <w:keepLines w:val="0"/>
        <w:widowControl w:val="0"/>
        <w:numPr>
          <w:ilvl w:val="0"/>
          <w:numId w:val="2"/>
        </w:numPr>
        <w:tabs>
          <w:tab w:val="clear" w:pos="927"/>
        </w:tabs>
        <w:ind w:left="284"/>
        <w:jc w:val="both"/>
      </w:pPr>
      <w:r w:rsidRPr="00B66EEB">
        <w:t>Direct contribution of delegates (e.g. number of documents/comments/e-mail)</w:t>
      </w:r>
    </w:p>
    <w:p w14:paraId="64FF98A1" w14:textId="77777777" w:rsidR="009447D2" w:rsidRPr="009447D2" w:rsidRDefault="009447D2" w:rsidP="00E35909">
      <w:pPr>
        <w:pStyle w:val="B1"/>
        <w:keepNext w:val="0"/>
        <w:keepLines w:val="0"/>
        <w:widowControl w:val="0"/>
        <w:numPr>
          <w:ilvl w:val="1"/>
          <w:numId w:val="2"/>
        </w:numPr>
        <w:tabs>
          <w:tab w:val="clear" w:pos="567"/>
        </w:tabs>
        <w:ind w:left="641" w:hanging="357"/>
        <w:rPr>
          <w:iCs/>
        </w:rPr>
      </w:pPr>
      <w:r w:rsidRPr="009447D2">
        <w:rPr>
          <w:iCs/>
        </w:rPr>
        <w:t xml:space="preserve">CRs have been raised from TTCN-3 users, tool providers and ETSI TTFs. All CRs have been treated equally. The number of contributions raised from delegates has not been counted. Experts in this TTF also contributed to other TTF and raised CRs in the scope of the other TTFs. </w:t>
      </w:r>
    </w:p>
    <w:p w14:paraId="3C8F36D3" w14:textId="77777777" w:rsidR="009447D2" w:rsidRPr="00B66EEB" w:rsidRDefault="009447D2" w:rsidP="009447D2">
      <w:pPr>
        <w:pStyle w:val="GuidelineB1Italic"/>
        <w:keepNext w:val="0"/>
        <w:keepLines w:val="0"/>
        <w:widowControl w:val="0"/>
        <w:tabs>
          <w:tab w:val="clear" w:pos="720"/>
        </w:tabs>
        <w:ind w:left="1491" w:firstLine="0"/>
      </w:pPr>
    </w:p>
    <w:p w14:paraId="5D370A6D" w14:textId="77777777" w:rsidR="009447D2" w:rsidRPr="00B66EEB" w:rsidRDefault="009447D2" w:rsidP="009447D2">
      <w:pPr>
        <w:pStyle w:val="B0Bold"/>
        <w:keepNext w:val="0"/>
        <w:keepLines w:val="0"/>
      </w:pPr>
      <w:r w:rsidRPr="00B66EEB">
        <w:t>Liaison with other stakeholders</w:t>
      </w:r>
    </w:p>
    <w:p w14:paraId="2397E645" w14:textId="77777777" w:rsidR="009447D2" w:rsidRPr="00B66EEB" w:rsidRDefault="009447D2" w:rsidP="00E35909">
      <w:pPr>
        <w:pStyle w:val="B2"/>
        <w:keepNext w:val="0"/>
        <w:keepLines w:val="0"/>
        <w:numPr>
          <w:ilvl w:val="0"/>
          <w:numId w:val="4"/>
        </w:numPr>
        <w:tabs>
          <w:tab w:val="clear" w:pos="567"/>
          <w:tab w:val="clear" w:pos="720"/>
          <w:tab w:val="clear" w:pos="851"/>
        </w:tabs>
        <w:ind w:left="284" w:hanging="284"/>
        <w:rPr>
          <w:iCs/>
        </w:rPr>
      </w:pPr>
      <w:r w:rsidRPr="00B66EEB">
        <w:rPr>
          <w:iCs/>
        </w:rPr>
        <w:t>TTCN-3 Change Requests are received in the CR handling tool (Mantis)</w:t>
      </w:r>
    </w:p>
    <w:p w14:paraId="1569A369" w14:textId="77777777" w:rsidR="009447D2" w:rsidRPr="00B66EEB" w:rsidRDefault="009447D2" w:rsidP="00E35909">
      <w:pPr>
        <w:pStyle w:val="B1"/>
        <w:keepNext w:val="0"/>
        <w:keepLines w:val="0"/>
        <w:widowControl w:val="0"/>
        <w:numPr>
          <w:ilvl w:val="1"/>
          <w:numId w:val="2"/>
        </w:numPr>
        <w:tabs>
          <w:tab w:val="clear" w:pos="567"/>
        </w:tabs>
        <w:ind w:left="641" w:hanging="357"/>
      </w:pPr>
      <w:r w:rsidRPr="00B66EEB">
        <w:t xml:space="preserve">CRs have been raised from TTCN-3 users, tool providers and ETSI TTFs. All CRs have been treated equally. </w:t>
      </w:r>
    </w:p>
    <w:p w14:paraId="10AEAB6B" w14:textId="77777777" w:rsidR="009447D2" w:rsidRPr="00B66EEB" w:rsidRDefault="009447D2" w:rsidP="00E35909">
      <w:pPr>
        <w:pStyle w:val="GuidelineB1Italic"/>
        <w:keepNext w:val="0"/>
        <w:keepLines w:val="0"/>
        <w:numPr>
          <w:ilvl w:val="0"/>
          <w:numId w:val="4"/>
        </w:numPr>
        <w:ind w:left="357" w:hanging="357"/>
        <w:jc w:val="both"/>
        <w:rPr>
          <w:i w:val="0"/>
        </w:rPr>
      </w:pPr>
      <w:r w:rsidRPr="00B66EEB">
        <w:rPr>
          <w:i w:val="0"/>
        </w:rPr>
        <w:t xml:space="preserve">The </w:t>
      </w:r>
      <w:r w:rsidRPr="00B66EEB">
        <w:rPr>
          <w:i w:val="0"/>
          <w:lang w:val="en-GB"/>
        </w:rPr>
        <w:t>TTF</w:t>
      </w:r>
      <w:r w:rsidRPr="00B66EEB">
        <w:rPr>
          <w:i w:val="0"/>
        </w:rPr>
        <w:t xml:space="preserve"> may liaise with 3GPP MCC TF160</w:t>
      </w:r>
      <w:r w:rsidRPr="00B66EEB">
        <w:rPr>
          <w:lang w:val="en-GB"/>
        </w:rPr>
        <w:t xml:space="preserve"> </w:t>
      </w:r>
      <w:r w:rsidRPr="00B66EEB">
        <w:rPr>
          <w:i w:val="0"/>
        </w:rPr>
        <w:t>and any other users within or outside ETSI</w:t>
      </w:r>
    </w:p>
    <w:p w14:paraId="17F2EB29" w14:textId="77777777" w:rsidR="009447D2" w:rsidRPr="00B66EEB" w:rsidRDefault="009447D2" w:rsidP="00E35909">
      <w:pPr>
        <w:pStyle w:val="B1"/>
        <w:keepNext w:val="0"/>
        <w:keepLines w:val="0"/>
        <w:widowControl w:val="0"/>
        <w:numPr>
          <w:ilvl w:val="1"/>
          <w:numId w:val="2"/>
        </w:numPr>
        <w:tabs>
          <w:tab w:val="clear" w:pos="567"/>
        </w:tabs>
        <w:ind w:left="641" w:hanging="357"/>
      </w:pPr>
      <w:r w:rsidRPr="00B66EEB">
        <w:t xml:space="preserve">The TTF has regularly exchanged emails with MCC TF160 to clarify urgency of MCC TF160 CRs; also participated at MCC TF160s TTCN-3 tool vendors meetings. </w:t>
      </w:r>
    </w:p>
    <w:p w14:paraId="5D343BB7" w14:textId="77777777" w:rsidR="009447D2" w:rsidRPr="00B66EEB" w:rsidRDefault="009447D2" w:rsidP="009447D2">
      <w:pPr>
        <w:pStyle w:val="GuidelineB1Italic"/>
        <w:keepNext w:val="0"/>
        <w:keepLines w:val="0"/>
        <w:tabs>
          <w:tab w:val="clear" w:pos="720"/>
        </w:tabs>
        <w:ind w:left="1723" w:firstLine="0"/>
        <w:jc w:val="both"/>
      </w:pPr>
    </w:p>
    <w:p w14:paraId="37E3C1AF" w14:textId="77777777" w:rsidR="009447D2" w:rsidRPr="00B66EEB" w:rsidRDefault="009447D2" w:rsidP="009447D2">
      <w:pPr>
        <w:pStyle w:val="B0Bold"/>
        <w:keepNext w:val="0"/>
        <w:keepLines w:val="0"/>
      </w:pPr>
      <w:r w:rsidRPr="00B66EEB">
        <w:t>Quality of deliverables</w:t>
      </w:r>
    </w:p>
    <w:p w14:paraId="378A271F"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Approval of deliverables according to schedule</w:t>
      </w:r>
    </w:p>
    <w:p w14:paraId="4A0BB437" w14:textId="77777777" w:rsidR="009447D2" w:rsidRPr="00B66EEB" w:rsidRDefault="009447D2" w:rsidP="00E35909">
      <w:pPr>
        <w:pStyle w:val="B1"/>
        <w:keepNext w:val="0"/>
        <w:keepLines w:val="0"/>
        <w:widowControl w:val="0"/>
        <w:numPr>
          <w:ilvl w:val="1"/>
          <w:numId w:val="2"/>
        </w:numPr>
        <w:tabs>
          <w:tab w:val="clear" w:pos="567"/>
        </w:tabs>
        <w:ind w:left="641" w:hanging="357"/>
        <w:rPr>
          <w:i/>
        </w:rPr>
      </w:pPr>
      <w:r w:rsidRPr="00B66EEB">
        <w:t xml:space="preserve">The TTF met all deadlines specified in the </w:t>
      </w:r>
      <w:proofErr w:type="spellStart"/>
      <w:r w:rsidRPr="00B66EEB">
        <w:t>ToR</w:t>
      </w:r>
      <w:proofErr w:type="spellEnd"/>
      <w:r w:rsidRPr="00B66EEB">
        <w:t>.</w:t>
      </w:r>
      <w:r w:rsidRPr="00B66EEB">
        <w:rPr>
          <w:i/>
        </w:rPr>
        <w:t xml:space="preserve"> </w:t>
      </w:r>
    </w:p>
    <w:p w14:paraId="3E0D87A9"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Respect of time scale, with reference to start/end dates in the approved ToR</w:t>
      </w:r>
    </w:p>
    <w:p w14:paraId="281A2487" w14:textId="77777777" w:rsidR="009447D2" w:rsidRPr="00B66EEB" w:rsidRDefault="009447D2" w:rsidP="00E35909">
      <w:pPr>
        <w:pStyle w:val="GuidelineB1Italic"/>
        <w:keepNext w:val="0"/>
        <w:keepLines w:val="0"/>
        <w:numPr>
          <w:ilvl w:val="1"/>
          <w:numId w:val="2"/>
        </w:numPr>
        <w:ind w:left="641" w:hanging="357"/>
        <w:jc w:val="both"/>
        <w:rPr>
          <w:i w:val="0"/>
        </w:rPr>
      </w:pPr>
      <w:r w:rsidRPr="00B66EEB">
        <w:rPr>
          <w:i w:val="0"/>
          <w:lang w:val="en-GB"/>
        </w:rPr>
        <w:t xml:space="preserve">The TTF met all deadlines specified in the </w:t>
      </w:r>
      <w:proofErr w:type="spellStart"/>
      <w:r w:rsidRPr="00B66EEB">
        <w:rPr>
          <w:i w:val="0"/>
          <w:lang w:val="en-GB"/>
        </w:rPr>
        <w:t>ToR</w:t>
      </w:r>
      <w:proofErr w:type="spellEnd"/>
      <w:r w:rsidRPr="00B66EEB">
        <w:rPr>
          <w:i w:val="0"/>
          <w:lang w:val="en-GB"/>
        </w:rPr>
        <w:t>.</w:t>
      </w:r>
    </w:p>
    <w:p w14:paraId="0DF8297C"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Quality review by TB</w:t>
      </w:r>
    </w:p>
    <w:p w14:paraId="045C36BE" w14:textId="77777777" w:rsidR="009447D2" w:rsidRPr="00B66EEB" w:rsidRDefault="009447D2" w:rsidP="00E35909">
      <w:pPr>
        <w:pStyle w:val="GuidelineB1Italic"/>
        <w:keepNext w:val="0"/>
        <w:keepLines w:val="0"/>
        <w:numPr>
          <w:ilvl w:val="1"/>
          <w:numId w:val="2"/>
        </w:numPr>
        <w:ind w:left="568" w:hanging="284"/>
        <w:jc w:val="both"/>
        <w:rPr>
          <w:i w:val="0"/>
        </w:rPr>
      </w:pPr>
      <w:r w:rsidRPr="00B66EEB">
        <w:rPr>
          <w:i w:val="0"/>
        </w:rPr>
        <w:t xml:space="preserve">The quality of the work and progress of the </w:t>
      </w:r>
      <w:r w:rsidRPr="00B66EEB">
        <w:rPr>
          <w:i w:val="0"/>
          <w:lang w:val="en-GB"/>
        </w:rPr>
        <w:t>TTF</w:t>
      </w:r>
      <w:r w:rsidRPr="00B66EEB">
        <w:rPr>
          <w:i w:val="0"/>
        </w:rPr>
        <w:t xml:space="preserve"> was monitored by the TB based on the mandatory progress reports and on verbal reports of the </w:t>
      </w:r>
      <w:r w:rsidRPr="00B66EEB">
        <w:rPr>
          <w:i w:val="0"/>
          <w:lang w:val="en-GB"/>
        </w:rPr>
        <w:t>TTF</w:t>
      </w:r>
      <w:r w:rsidRPr="00B66EEB">
        <w:rPr>
          <w:i w:val="0"/>
        </w:rPr>
        <w:t xml:space="preserve"> during the MTS meetings.</w:t>
      </w:r>
    </w:p>
    <w:p w14:paraId="60ACCF71" w14:textId="77777777" w:rsidR="009447D2" w:rsidRPr="00B66EEB" w:rsidRDefault="009447D2" w:rsidP="009447D2"/>
    <w:p w14:paraId="609F19A2" w14:textId="77777777" w:rsidR="009447D2" w:rsidRPr="00B66EEB" w:rsidRDefault="009447D2" w:rsidP="009447D2">
      <w:pPr>
        <w:pStyle w:val="B0Bold"/>
      </w:pPr>
      <w:r w:rsidRPr="00B66EEB">
        <w:t>Time recording</w:t>
      </w:r>
    </w:p>
    <w:p w14:paraId="52A75828"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 xml:space="preserve">The </w:t>
      </w:r>
      <w:r w:rsidRPr="00B66EEB">
        <w:rPr>
          <w:i w:val="0"/>
          <w:lang w:val="en-GB"/>
        </w:rPr>
        <w:t>TTF</w:t>
      </w:r>
      <w:r w:rsidRPr="00B66EEB">
        <w:rPr>
          <w:i w:val="0"/>
        </w:rPr>
        <w:t xml:space="preserve"> experts reported in the days spent for the performance of the services in TAM.</w:t>
      </w:r>
    </w:p>
    <w:p w14:paraId="78EDDD7B" w14:textId="77777777" w:rsidR="009447D2" w:rsidRPr="00B66EEB" w:rsidRDefault="009447D2" w:rsidP="009447D2"/>
    <w:p w14:paraId="5856A78D" w14:textId="77777777" w:rsidR="009447D2" w:rsidRPr="00B66EEB" w:rsidRDefault="009447D2" w:rsidP="009447D2">
      <w:pPr>
        <w:pStyle w:val="Annexlevel1"/>
      </w:pPr>
      <w:r w:rsidRPr="00B66EEB">
        <w:t>Performance Indicators objectives not achieved</w:t>
      </w:r>
    </w:p>
    <w:p w14:paraId="0F66AD68" w14:textId="77777777" w:rsidR="009447D2" w:rsidRPr="00B66EEB" w:rsidRDefault="009447D2" w:rsidP="00E35909">
      <w:pPr>
        <w:pStyle w:val="B1"/>
        <w:keepNext w:val="0"/>
        <w:keepLines w:val="0"/>
        <w:numPr>
          <w:ilvl w:val="0"/>
          <w:numId w:val="2"/>
        </w:numPr>
        <w:tabs>
          <w:tab w:val="clear" w:pos="927"/>
        </w:tabs>
        <w:ind w:left="284"/>
        <w:jc w:val="both"/>
      </w:pPr>
      <w:r w:rsidRPr="00B66EEB">
        <w:t>Contribution from other ETSI TBs</w:t>
      </w:r>
    </w:p>
    <w:p w14:paraId="711738CF" w14:textId="77777777" w:rsidR="009447D2" w:rsidRPr="00B66EEB" w:rsidRDefault="009447D2" w:rsidP="00E35909">
      <w:pPr>
        <w:pStyle w:val="B1"/>
        <w:keepNext w:val="0"/>
        <w:keepLines w:val="0"/>
        <w:numPr>
          <w:ilvl w:val="1"/>
          <w:numId w:val="2"/>
        </w:numPr>
        <w:ind w:left="641" w:hanging="357"/>
        <w:jc w:val="both"/>
      </w:pPr>
      <w:r w:rsidRPr="00B66EEB">
        <w:t>No CR is received directly from other TB (though several CRs received from MCC TF160).</w:t>
      </w:r>
    </w:p>
    <w:p w14:paraId="22EB48B9"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Contributing the TTCN-3 standards to ITU-T SG17 for endorsement and assisting the endorsement process</w:t>
      </w:r>
    </w:p>
    <w:p w14:paraId="3751ADDC" w14:textId="77777777" w:rsidR="009447D2" w:rsidRPr="00B66EEB" w:rsidRDefault="009447D2" w:rsidP="00E35909">
      <w:pPr>
        <w:pStyle w:val="GuidelineB1Italic"/>
        <w:keepNext w:val="0"/>
        <w:keepLines w:val="0"/>
        <w:numPr>
          <w:ilvl w:val="1"/>
          <w:numId w:val="2"/>
        </w:numPr>
        <w:ind w:left="568" w:hanging="284"/>
        <w:jc w:val="both"/>
        <w:rPr>
          <w:i w:val="0"/>
        </w:rPr>
      </w:pPr>
      <w:r w:rsidRPr="00B66EEB">
        <w:rPr>
          <w:i w:val="0"/>
          <w:lang w:val="en-GB"/>
        </w:rPr>
        <w:t>This issue di</w:t>
      </w:r>
      <w:r w:rsidRPr="00B66EEB">
        <w:rPr>
          <w:i w:val="0"/>
        </w:rPr>
        <w:t xml:space="preserve">dn’t require any specific action from the </w:t>
      </w:r>
      <w:r w:rsidRPr="00B66EEB">
        <w:rPr>
          <w:i w:val="0"/>
          <w:lang w:val="en-GB"/>
        </w:rPr>
        <w:t>TTF</w:t>
      </w:r>
      <w:r w:rsidRPr="00B66EEB">
        <w:rPr>
          <w:i w:val="0"/>
        </w:rPr>
        <w:t>, it will be handled by TB MTS according to the normal procedure.</w:t>
      </w:r>
    </w:p>
    <w:p w14:paraId="5387A3CB"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iCs w:val="0"/>
        </w:rPr>
        <w:t>TTCN-3 tools implementing newest TTCN-3 feature</w:t>
      </w:r>
      <w:r w:rsidRPr="00B66EEB">
        <w:rPr>
          <w:i w:val="0"/>
          <w:iCs w:val="0"/>
          <w:lang w:val="en-GB"/>
        </w:rPr>
        <w:t>s</w:t>
      </w:r>
    </w:p>
    <w:p w14:paraId="15A3788B" w14:textId="77777777" w:rsidR="009447D2" w:rsidRPr="00B66EEB" w:rsidRDefault="009447D2" w:rsidP="00E35909">
      <w:pPr>
        <w:pStyle w:val="B1"/>
        <w:keepNext w:val="0"/>
        <w:keepLines w:val="0"/>
        <w:numPr>
          <w:ilvl w:val="1"/>
          <w:numId w:val="2"/>
        </w:numPr>
        <w:ind w:left="568" w:hanging="284"/>
        <w:jc w:val="both"/>
      </w:pPr>
      <w:r w:rsidRPr="00B66EEB">
        <w:t>New features added by this TTF will be implemented only after publishing the TTF’s deliverables. The TTF does not receive information directly about which language features are implemented by which tool vendor.</w:t>
      </w:r>
    </w:p>
    <w:p w14:paraId="3B541F26" w14:textId="77777777" w:rsidR="009447D2" w:rsidRPr="00B66EEB" w:rsidRDefault="009447D2" w:rsidP="00E35909">
      <w:pPr>
        <w:pStyle w:val="GuidelineB1Italic"/>
        <w:keepNext w:val="0"/>
        <w:keepLines w:val="0"/>
        <w:numPr>
          <w:ilvl w:val="0"/>
          <w:numId w:val="2"/>
        </w:numPr>
        <w:tabs>
          <w:tab w:val="clear" w:pos="927"/>
        </w:tabs>
        <w:ind w:left="284"/>
        <w:jc w:val="both"/>
        <w:rPr>
          <w:i w:val="0"/>
        </w:rPr>
      </w:pPr>
      <w:r w:rsidRPr="00B66EEB">
        <w:rPr>
          <w:i w:val="0"/>
        </w:rPr>
        <w:t>Quality review by ETSI Secretariat</w:t>
      </w:r>
    </w:p>
    <w:p w14:paraId="253BC68E" w14:textId="77777777" w:rsidR="009447D2" w:rsidRPr="00B66EEB" w:rsidRDefault="009447D2" w:rsidP="00E35909">
      <w:pPr>
        <w:pStyle w:val="B1"/>
        <w:keepNext w:val="0"/>
        <w:keepLines w:val="0"/>
        <w:numPr>
          <w:ilvl w:val="1"/>
          <w:numId w:val="2"/>
        </w:numPr>
        <w:ind w:left="568" w:hanging="284"/>
        <w:jc w:val="both"/>
      </w:pPr>
      <w:r w:rsidRPr="00B66EEB">
        <w:t xml:space="preserve">The TTF is not aware of specific actions required for a quality review by ETSI </w:t>
      </w:r>
    </w:p>
    <w:p w14:paraId="772F28B0" w14:textId="77777777" w:rsidR="00FE5E6D" w:rsidRDefault="00991F9D" w:rsidP="00991F9D">
      <w:pPr>
        <w:tabs>
          <w:tab w:val="clear" w:pos="567"/>
        </w:tabs>
      </w:pPr>
      <w:r>
        <w:br w:type="page"/>
      </w:r>
    </w:p>
    <w:p w14:paraId="6738E1D8" w14:textId="77777777" w:rsidR="00645150" w:rsidRDefault="00645150" w:rsidP="0033742F"/>
    <w:p w14:paraId="0C3D09B1" w14:textId="77777777" w:rsidR="00A85B54" w:rsidRPr="000444B1" w:rsidRDefault="00A85B54" w:rsidP="00A85B54">
      <w:pPr>
        <w:pStyle w:val="Annex"/>
      </w:pPr>
      <w:r w:rsidRPr="000444B1">
        <w:t>Resources allocated and spent</w:t>
      </w:r>
    </w:p>
    <w:tbl>
      <w:tblPr>
        <w:tblW w:w="5000" w:type="pct"/>
        <w:tblCellMar>
          <w:left w:w="0" w:type="dxa"/>
          <w:right w:w="0" w:type="dxa"/>
        </w:tblCellMar>
        <w:tblLook w:val="04A0" w:firstRow="1" w:lastRow="0" w:firstColumn="1" w:lastColumn="0" w:noHBand="0" w:noVBand="1"/>
      </w:tblPr>
      <w:tblGrid>
        <w:gridCol w:w="1512"/>
        <w:gridCol w:w="2716"/>
        <w:gridCol w:w="1794"/>
        <w:gridCol w:w="863"/>
        <w:gridCol w:w="1755"/>
        <w:gridCol w:w="764"/>
      </w:tblGrid>
      <w:tr w:rsidR="00F47B0E" w14:paraId="39CB68F9" w14:textId="77777777" w:rsidTr="00CF2CEA">
        <w:trPr>
          <w:trHeight w:val="310"/>
        </w:trPr>
        <w:tc>
          <w:tcPr>
            <w:tcW w:w="851" w:type="pct"/>
            <w:tcBorders>
              <w:top w:val="nil"/>
              <w:left w:val="nil"/>
              <w:bottom w:val="nil"/>
              <w:right w:val="nil"/>
            </w:tcBorders>
            <w:shd w:val="clear" w:color="auto" w:fill="auto"/>
            <w:noWrap/>
            <w:vAlign w:val="center"/>
            <w:hideMark/>
          </w:tcPr>
          <w:p w14:paraId="1CA98632" w14:textId="77777777" w:rsidR="00CF2CEA" w:rsidRDefault="00CF2CEA">
            <w:pPr>
              <w:tabs>
                <w:tab w:val="clear" w:pos="567"/>
                <w:tab w:val="clear" w:pos="1418"/>
                <w:tab w:val="clear" w:pos="4678"/>
                <w:tab w:val="clear" w:pos="5954"/>
                <w:tab w:val="clear" w:pos="7088"/>
              </w:tabs>
              <w:overflowPunct/>
              <w:autoSpaceDE/>
              <w:autoSpaceDN/>
              <w:adjustRightInd/>
              <w:textAlignment w:val="auto"/>
              <w:rPr>
                <w:rFonts w:cs="Arial"/>
                <w:b/>
                <w:bCs/>
                <w:color w:val="000000"/>
                <w:lang w:eastAsia="en-GB"/>
              </w:rPr>
            </w:pPr>
            <w:bookmarkStart w:id="8" w:name="INSERT_ANNEX_B_HEADER"/>
            <w:bookmarkStart w:id="9" w:name="RANGE!A33:F36"/>
            <w:bookmarkEnd w:id="8"/>
            <w:r>
              <w:rPr>
                <w:rFonts w:cs="Arial"/>
                <w:b/>
                <w:bCs/>
                <w:color w:val="000000"/>
              </w:rPr>
              <w:t xml:space="preserve">Author: </w:t>
            </w:r>
            <w:bookmarkEnd w:id="9"/>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2E8DFD2A" w14:textId="77777777" w:rsidR="00CF2CEA" w:rsidRDefault="00CF2CEA">
            <w:pPr>
              <w:ind w:firstLineChars="100" w:firstLine="201"/>
              <w:jc w:val="left"/>
              <w:rPr>
                <w:rFonts w:cs="Arial"/>
                <w:b/>
                <w:bCs/>
                <w:color w:val="000000"/>
              </w:rPr>
            </w:pPr>
            <w:r>
              <w:rPr>
                <w:rFonts w:cs="Arial"/>
                <w:b/>
                <w:bCs/>
                <w:color w:val="000000"/>
              </w:rPr>
              <w:t>ETSI - Funded Activities</w:t>
            </w:r>
          </w:p>
        </w:tc>
        <w:tc>
          <w:tcPr>
            <w:tcW w:w="733" w:type="pct"/>
            <w:tcBorders>
              <w:top w:val="nil"/>
              <w:left w:val="nil"/>
              <w:bottom w:val="nil"/>
              <w:right w:val="nil"/>
            </w:tcBorders>
            <w:shd w:val="clear" w:color="auto" w:fill="auto"/>
            <w:noWrap/>
            <w:vAlign w:val="bottom"/>
            <w:hideMark/>
          </w:tcPr>
          <w:p w14:paraId="1835F54C" w14:textId="77777777" w:rsidR="00CF2CEA" w:rsidRDefault="00CF2CEA">
            <w:pPr>
              <w:ind w:firstLineChars="100" w:firstLine="201"/>
              <w:rPr>
                <w:rFonts w:cs="Arial"/>
                <w:b/>
                <w:bCs/>
                <w:color w:val="000000"/>
              </w:rPr>
            </w:pPr>
          </w:p>
        </w:tc>
        <w:tc>
          <w:tcPr>
            <w:tcW w:w="706" w:type="pct"/>
            <w:tcBorders>
              <w:top w:val="nil"/>
              <w:left w:val="nil"/>
              <w:bottom w:val="nil"/>
              <w:right w:val="nil"/>
            </w:tcBorders>
            <w:shd w:val="clear" w:color="auto" w:fill="auto"/>
            <w:noWrap/>
            <w:vAlign w:val="center"/>
            <w:hideMark/>
          </w:tcPr>
          <w:p w14:paraId="6910318F" w14:textId="77777777" w:rsidR="00CF2CEA" w:rsidRDefault="00CF2CEA"/>
        </w:tc>
        <w:tc>
          <w:tcPr>
            <w:tcW w:w="1080" w:type="pct"/>
            <w:tcBorders>
              <w:top w:val="nil"/>
              <w:left w:val="nil"/>
              <w:bottom w:val="nil"/>
              <w:right w:val="nil"/>
            </w:tcBorders>
            <w:shd w:val="clear" w:color="auto" w:fill="auto"/>
            <w:noWrap/>
            <w:vAlign w:val="center"/>
            <w:hideMark/>
          </w:tcPr>
          <w:p w14:paraId="2D4A29B2" w14:textId="77777777" w:rsidR="00CF2CEA" w:rsidRDefault="00CF2CEA"/>
        </w:tc>
        <w:tc>
          <w:tcPr>
            <w:tcW w:w="553" w:type="pct"/>
            <w:tcBorders>
              <w:top w:val="nil"/>
              <w:left w:val="nil"/>
              <w:bottom w:val="nil"/>
              <w:right w:val="nil"/>
            </w:tcBorders>
            <w:shd w:val="clear" w:color="auto" w:fill="auto"/>
            <w:noWrap/>
            <w:vAlign w:val="center"/>
            <w:hideMark/>
          </w:tcPr>
          <w:p w14:paraId="112E56FA" w14:textId="77777777" w:rsidR="00CF2CEA" w:rsidRDefault="00CF2CEA"/>
        </w:tc>
      </w:tr>
      <w:tr w:rsidR="00F47B0E" w14:paraId="525C4419" w14:textId="77777777" w:rsidTr="00CF2CEA">
        <w:trPr>
          <w:trHeight w:val="310"/>
        </w:trPr>
        <w:tc>
          <w:tcPr>
            <w:tcW w:w="851" w:type="pct"/>
            <w:tcBorders>
              <w:top w:val="nil"/>
              <w:left w:val="nil"/>
              <w:bottom w:val="nil"/>
              <w:right w:val="nil"/>
            </w:tcBorders>
            <w:shd w:val="clear" w:color="auto" w:fill="auto"/>
            <w:noWrap/>
            <w:vAlign w:val="center"/>
            <w:hideMark/>
          </w:tcPr>
          <w:p w14:paraId="4B86DC1E" w14:textId="77777777" w:rsidR="00CF2CEA" w:rsidRDefault="00CF2CEA">
            <w:pPr>
              <w:rPr>
                <w:rFonts w:cs="Arial"/>
                <w:b/>
                <w:bCs/>
                <w:color w:val="000000"/>
                <w:sz w:val="24"/>
                <w:szCs w:val="24"/>
              </w:rPr>
            </w:pPr>
            <w:r>
              <w:rPr>
                <w:rFonts w:cs="Arial"/>
                <w:b/>
                <w:bCs/>
                <w:color w:val="000000"/>
              </w:rPr>
              <w:t>Period covered:</w:t>
            </w:r>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0FB74591" w14:textId="74E03A8F" w:rsidR="00CF2CEA" w:rsidRPr="00F47B0E" w:rsidRDefault="00CF2CEA">
            <w:pPr>
              <w:ind w:firstLineChars="100" w:firstLine="201"/>
              <w:jc w:val="left"/>
              <w:rPr>
                <w:rFonts w:cs="Arial"/>
                <w:b/>
                <w:bCs/>
                <w:color w:val="000000"/>
              </w:rPr>
            </w:pPr>
            <w:r w:rsidRPr="00F47B0E">
              <w:rPr>
                <w:rFonts w:cs="Arial"/>
                <w:b/>
                <w:bCs/>
                <w:color w:val="000000"/>
              </w:rPr>
              <w:t xml:space="preserve">From: </w:t>
            </w:r>
            <w:r w:rsidR="00F47B0E" w:rsidRPr="00F47B0E">
              <w:rPr>
                <w:rFonts w:cs="Arial"/>
                <w:b/>
                <w:bCs/>
                <w:color w:val="000000"/>
              </w:rPr>
              <w:t>18</w:t>
            </w:r>
            <w:r w:rsidR="00330F0F" w:rsidRPr="00F47B0E">
              <w:rPr>
                <w:rFonts w:cs="Arial"/>
                <w:b/>
                <w:bCs/>
                <w:color w:val="000000"/>
              </w:rPr>
              <w:t>/</w:t>
            </w:r>
            <w:r w:rsidR="00F47B0E" w:rsidRPr="00F47B0E">
              <w:rPr>
                <w:rFonts w:cs="Arial"/>
                <w:b/>
                <w:bCs/>
                <w:color w:val="000000"/>
              </w:rPr>
              <w:t>07</w:t>
            </w:r>
            <w:r w:rsidR="00330F0F" w:rsidRPr="00F47B0E">
              <w:rPr>
                <w:rFonts w:cs="Arial"/>
                <w:b/>
                <w:bCs/>
                <w:color w:val="000000"/>
              </w:rPr>
              <w:t>/</w:t>
            </w:r>
            <w:r w:rsidR="00F47B0E" w:rsidRPr="00F47B0E">
              <w:rPr>
                <w:rFonts w:cs="Arial"/>
                <w:b/>
                <w:bCs/>
                <w:color w:val="000000"/>
              </w:rPr>
              <w:t>2022</w:t>
            </w:r>
          </w:p>
        </w:tc>
        <w:tc>
          <w:tcPr>
            <w:tcW w:w="733" w:type="pct"/>
            <w:tcBorders>
              <w:top w:val="nil"/>
              <w:left w:val="nil"/>
              <w:bottom w:val="nil"/>
              <w:right w:val="nil"/>
            </w:tcBorders>
            <w:shd w:val="clear" w:color="auto" w:fill="auto"/>
            <w:noWrap/>
            <w:tcMar>
              <w:top w:w="0" w:type="dxa"/>
              <w:left w:w="225" w:type="dxa"/>
              <w:bottom w:w="0" w:type="dxa"/>
              <w:right w:w="0" w:type="dxa"/>
            </w:tcMar>
            <w:vAlign w:val="bottom"/>
            <w:hideMark/>
          </w:tcPr>
          <w:p w14:paraId="04F476EA" w14:textId="0C413EE6" w:rsidR="00CF2CEA" w:rsidRPr="00F47B0E" w:rsidRDefault="00CF2CEA">
            <w:pPr>
              <w:ind w:firstLineChars="100" w:firstLine="201"/>
              <w:rPr>
                <w:rFonts w:cs="Arial"/>
                <w:b/>
                <w:bCs/>
                <w:color w:val="000000"/>
              </w:rPr>
            </w:pPr>
            <w:r w:rsidRPr="00F47B0E">
              <w:rPr>
                <w:rFonts w:cs="Arial"/>
                <w:b/>
                <w:bCs/>
                <w:color w:val="000000"/>
              </w:rPr>
              <w:t xml:space="preserve">To: </w:t>
            </w:r>
            <w:r w:rsidR="00F47B0E" w:rsidRPr="00F47B0E">
              <w:rPr>
                <w:rFonts w:cs="Arial"/>
                <w:b/>
                <w:bCs/>
                <w:color w:val="000000"/>
              </w:rPr>
              <w:t>30</w:t>
            </w:r>
            <w:r w:rsidR="00330F0F" w:rsidRPr="00F47B0E">
              <w:rPr>
                <w:rFonts w:cs="Arial"/>
                <w:b/>
                <w:bCs/>
                <w:color w:val="000000"/>
              </w:rPr>
              <w:t>/</w:t>
            </w:r>
            <w:r w:rsidR="00F47B0E" w:rsidRPr="00F47B0E">
              <w:rPr>
                <w:rFonts w:cs="Arial"/>
                <w:b/>
                <w:bCs/>
                <w:color w:val="000000"/>
              </w:rPr>
              <w:t>06</w:t>
            </w:r>
            <w:r w:rsidR="00330F0F" w:rsidRPr="00F47B0E">
              <w:rPr>
                <w:rFonts w:cs="Arial"/>
                <w:b/>
                <w:bCs/>
                <w:color w:val="000000"/>
              </w:rPr>
              <w:t>/</w:t>
            </w:r>
            <w:r w:rsidR="00F47B0E" w:rsidRPr="00F47B0E">
              <w:rPr>
                <w:rFonts w:cs="Arial"/>
                <w:b/>
                <w:bCs/>
                <w:color w:val="000000"/>
              </w:rPr>
              <w:t>2023</w:t>
            </w:r>
          </w:p>
        </w:tc>
        <w:tc>
          <w:tcPr>
            <w:tcW w:w="706" w:type="pct"/>
            <w:tcBorders>
              <w:top w:val="nil"/>
              <w:left w:val="nil"/>
              <w:bottom w:val="nil"/>
              <w:right w:val="nil"/>
            </w:tcBorders>
            <w:shd w:val="clear" w:color="auto" w:fill="auto"/>
            <w:noWrap/>
            <w:vAlign w:val="bottom"/>
            <w:hideMark/>
          </w:tcPr>
          <w:p w14:paraId="31829B11" w14:textId="77777777" w:rsidR="00CF2CEA" w:rsidRPr="00F47B0E" w:rsidRDefault="00CF2CEA">
            <w:pPr>
              <w:ind w:firstLineChars="100" w:firstLine="201"/>
              <w:rPr>
                <w:rFonts w:cs="Arial"/>
                <w:b/>
                <w:bCs/>
                <w:color w:val="000000"/>
              </w:rPr>
            </w:pPr>
          </w:p>
        </w:tc>
        <w:tc>
          <w:tcPr>
            <w:tcW w:w="1080" w:type="pct"/>
            <w:tcBorders>
              <w:top w:val="nil"/>
              <w:left w:val="nil"/>
              <w:bottom w:val="nil"/>
              <w:right w:val="nil"/>
            </w:tcBorders>
            <w:shd w:val="clear" w:color="auto" w:fill="auto"/>
            <w:noWrap/>
            <w:vAlign w:val="bottom"/>
            <w:hideMark/>
          </w:tcPr>
          <w:p w14:paraId="7A83AD85" w14:textId="77777777" w:rsidR="00CF2CEA" w:rsidRDefault="00CF2CEA"/>
        </w:tc>
        <w:tc>
          <w:tcPr>
            <w:tcW w:w="553" w:type="pct"/>
            <w:tcBorders>
              <w:top w:val="nil"/>
              <w:left w:val="nil"/>
              <w:bottom w:val="nil"/>
              <w:right w:val="nil"/>
            </w:tcBorders>
            <w:shd w:val="clear" w:color="auto" w:fill="auto"/>
            <w:noWrap/>
            <w:vAlign w:val="bottom"/>
            <w:hideMark/>
          </w:tcPr>
          <w:p w14:paraId="28A4B90F" w14:textId="77777777" w:rsidR="00CF2CEA" w:rsidRDefault="00CF2CEA"/>
        </w:tc>
      </w:tr>
      <w:tr w:rsidR="00F47B0E" w14:paraId="36579203" w14:textId="77777777" w:rsidTr="00CF2CEA">
        <w:trPr>
          <w:trHeight w:val="310"/>
        </w:trPr>
        <w:tc>
          <w:tcPr>
            <w:tcW w:w="851" w:type="pct"/>
            <w:tcBorders>
              <w:top w:val="nil"/>
              <w:left w:val="nil"/>
              <w:bottom w:val="nil"/>
              <w:right w:val="nil"/>
            </w:tcBorders>
            <w:shd w:val="clear" w:color="auto" w:fill="auto"/>
            <w:noWrap/>
            <w:vAlign w:val="center"/>
            <w:hideMark/>
          </w:tcPr>
          <w:p w14:paraId="38AD5025" w14:textId="77777777" w:rsidR="00CF2CEA" w:rsidRDefault="00CF2CEA">
            <w:pPr>
              <w:rPr>
                <w:rFonts w:cs="Arial"/>
                <w:b/>
                <w:bCs/>
                <w:color w:val="000000"/>
                <w:sz w:val="24"/>
                <w:szCs w:val="24"/>
              </w:rPr>
            </w:pPr>
            <w:r>
              <w:rPr>
                <w:rFonts w:cs="Arial"/>
                <w:b/>
                <w:bCs/>
                <w:color w:val="000000"/>
              </w:rPr>
              <w:t xml:space="preserve">Status: </w:t>
            </w:r>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6BE865D8" w14:textId="77777777" w:rsidR="00CF2CEA" w:rsidRDefault="00CF2CEA">
            <w:pPr>
              <w:ind w:firstLineChars="100" w:firstLine="201"/>
              <w:jc w:val="left"/>
              <w:rPr>
                <w:rFonts w:cs="Arial"/>
                <w:b/>
                <w:bCs/>
                <w:color w:val="000000"/>
              </w:rPr>
            </w:pPr>
            <w:r>
              <w:rPr>
                <w:rFonts w:cs="Arial"/>
                <w:b/>
                <w:bCs/>
                <w:color w:val="000000"/>
              </w:rPr>
              <w:t>Final</w:t>
            </w:r>
          </w:p>
        </w:tc>
        <w:tc>
          <w:tcPr>
            <w:tcW w:w="733" w:type="pct"/>
            <w:tcBorders>
              <w:top w:val="nil"/>
              <w:left w:val="nil"/>
              <w:bottom w:val="nil"/>
              <w:right w:val="nil"/>
            </w:tcBorders>
            <w:shd w:val="clear" w:color="auto" w:fill="auto"/>
            <w:noWrap/>
            <w:vAlign w:val="bottom"/>
            <w:hideMark/>
          </w:tcPr>
          <w:p w14:paraId="4D97F778" w14:textId="77777777" w:rsidR="00CF2CEA" w:rsidRDefault="00CF2CEA">
            <w:pPr>
              <w:ind w:firstLineChars="100" w:firstLine="201"/>
              <w:rPr>
                <w:rFonts w:cs="Arial"/>
                <w:b/>
                <w:bCs/>
                <w:color w:val="000000"/>
              </w:rPr>
            </w:pPr>
          </w:p>
        </w:tc>
        <w:tc>
          <w:tcPr>
            <w:tcW w:w="706" w:type="pct"/>
            <w:tcBorders>
              <w:top w:val="nil"/>
              <w:left w:val="nil"/>
              <w:bottom w:val="nil"/>
              <w:right w:val="nil"/>
            </w:tcBorders>
            <w:shd w:val="clear" w:color="auto" w:fill="auto"/>
            <w:noWrap/>
            <w:vAlign w:val="bottom"/>
            <w:hideMark/>
          </w:tcPr>
          <w:p w14:paraId="59FD94ED" w14:textId="77777777" w:rsidR="00CF2CEA" w:rsidRDefault="00CF2CEA"/>
        </w:tc>
        <w:tc>
          <w:tcPr>
            <w:tcW w:w="1080" w:type="pct"/>
            <w:tcBorders>
              <w:top w:val="nil"/>
              <w:left w:val="nil"/>
              <w:bottom w:val="nil"/>
              <w:right w:val="nil"/>
            </w:tcBorders>
            <w:shd w:val="clear" w:color="auto" w:fill="auto"/>
            <w:noWrap/>
            <w:vAlign w:val="bottom"/>
            <w:hideMark/>
          </w:tcPr>
          <w:p w14:paraId="70473C3C" w14:textId="77777777" w:rsidR="00CF2CEA" w:rsidRDefault="00CF2CEA"/>
        </w:tc>
        <w:tc>
          <w:tcPr>
            <w:tcW w:w="553" w:type="pct"/>
            <w:tcBorders>
              <w:top w:val="nil"/>
              <w:left w:val="nil"/>
              <w:bottom w:val="nil"/>
              <w:right w:val="nil"/>
            </w:tcBorders>
            <w:shd w:val="clear" w:color="auto" w:fill="auto"/>
            <w:noWrap/>
            <w:vAlign w:val="bottom"/>
            <w:hideMark/>
          </w:tcPr>
          <w:p w14:paraId="77DEB876" w14:textId="77777777" w:rsidR="00CF2CEA" w:rsidRDefault="00CF2CEA"/>
        </w:tc>
      </w:tr>
      <w:tr w:rsidR="00F47B0E" w14:paraId="06D22ED0" w14:textId="77777777" w:rsidTr="00CF2CEA">
        <w:trPr>
          <w:trHeight w:val="310"/>
        </w:trPr>
        <w:tc>
          <w:tcPr>
            <w:tcW w:w="851" w:type="pct"/>
            <w:tcBorders>
              <w:top w:val="nil"/>
              <w:left w:val="nil"/>
              <w:bottom w:val="nil"/>
              <w:right w:val="nil"/>
            </w:tcBorders>
            <w:shd w:val="clear" w:color="auto" w:fill="auto"/>
            <w:noWrap/>
            <w:vAlign w:val="center"/>
            <w:hideMark/>
          </w:tcPr>
          <w:p w14:paraId="58893C67" w14:textId="77777777" w:rsidR="00CF2CEA" w:rsidRPr="00F47B0E" w:rsidRDefault="00CF2CEA">
            <w:pPr>
              <w:rPr>
                <w:rFonts w:cs="Arial"/>
                <w:b/>
                <w:bCs/>
                <w:color w:val="000000"/>
                <w:sz w:val="24"/>
                <w:szCs w:val="24"/>
              </w:rPr>
            </w:pPr>
            <w:r w:rsidRPr="00F47B0E">
              <w:rPr>
                <w:rFonts w:cs="Arial"/>
                <w:b/>
                <w:bCs/>
                <w:color w:val="000000"/>
              </w:rPr>
              <w:t xml:space="preserve">Status date: </w:t>
            </w:r>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23DF27EB" w14:textId="1606DBD8" w:rsidR="00CF2CEA" w:rsidRPr="00F47B0E" w:rsidRDefault="00F47B0E">
            <w:pPr>
              <w:ind w:firstLineChars="100" w:firstLine="201"/>
              <w:jc w:val="left"/>
              <w:rPr>
                <w:rFonts w:cs="Arial"/>
                <w:b/>
                <w:bCs/>
                <w:color w:val="000000"/>
              </w:rPr>
            </w:pPr>
            <w:r w:rsidRPr="00F47B0E">
              <w:rPr>
                <w:rFonts w:cs="Arial"/>
                <w:b/>
                <w:bCs/>
                <w:color w:val="000000"/>
              </w:rPr>
              <w:t>25</w:t>
            </w:r>
            <w:r w:rsidR="00330F0F" w:rsidRPr="00F47B0E">
              <w:rPr>
                <w:rFonts w:cs="Arial"/>
                <w:b/>
                <w:bCs/>
                <w:color w:val="000000"/>
              </w:rPr>
              <w:t>/</w:t>
            </w:r>
            <w:r w:rsidRPr="00F47B0E">
              <w:rPr>
                <w:rFonts w:cs="Arial"/>
                <w:b/>
                <w:bCs/>
                <w:color w:val="000000"/>
              </w:rPr>
              <w:t>04</w:t>
            </w:r>
            <w:r w:rsidR="00330F0F" w:rsidRPr="00F47B0E">
              <w:rPr>
                <w:rFonts w:cs="Arial"/>
                <w:b/>
                <w:bCs/>
                <w:color w:val="000000"/>
              </w:rPr>
              <w:t>/</w:t>
            </w:r>
            <w:r w:rsidRPr="00F47B0E">
              <w:rPr>
                <w:rFonts w:cs="Arial"/>
                <w:b/>
                <w:bCs/>
                <w:color w:val="000000"/>
              </w:rPr>
              <w:t>2023</w:t>
            </w:r>
          </w:p>
        </w:tc>
        <w:tc>
          <w:tcPr>
            <w:tcW w:w="733" w:type="pct"/>
            <w:tcBorders>
              <w:top w:val="nil"/>
              <w:left w:val="nil"/>
              <w:bottom w:val="nil"/>
              <w:right w:val="nil"/>
            </w:tcBorders>
            <w:shd w:val="clear" w:color="auto" w:fill="auto"/>
            <w:noWrap/>
            <w:vAlign w:val="bottom"/>
            <w:hideMark/>
          </w:tcPr>
          <w:p w14:paraId="430B1672" w14:textId="77777777" w:rsidR="00CF2CEA" w:rsidRPr="00F47B0E" w:rsidRDefault="00CF2CEA">
            <w:pPr>
              <w:ind w:firstLineChars="100" w:firstLine="201"/>
              <w:rPr>
                <w:rFonts w:cs="Arial"/>
                <w:b/>
                <w:bCs/>
                <w:color w:val="000000"/>
              </w:rPr>
            </w:pPr>
          </w:p>
        </w:tc>
        <w:tc>
          <w:tcPr>
            <w:tcW w:w="706" w:type="pct"/>
            <w:tcBorders>
              <w:top w:val="nil"/>
              <w:left w:val="nil"/>
              <w:bottom w:val="nil"/>
              <w:right w:val="nil"/>
            </w:tcBorders>
            <w:shd w:val="clear" w:color="auto" w:fill="auto"/>
            <w:noWrap/>
            <w:vAlign w:val="bottom"/>
            <w:hideMark/>
          </w:tcPr>
          <w:p w14:paraId="1B68F679" w14:textId="77777777" w:rsidR="00CF2CEA" w:rsidRDefault="00CF2CEA"/>
        </w:tc>
        <w:tc>
          <w:tcPr>
            <w:tcW w:w="1080" w:type="pct"/>
            <w:tcBorders>
              <w:top w:val="nil"/>
              <w:left w:val="nil"/>
              <w:bottom w:val="nil"/>
              <w:right w:val="nil"/>
            </w:tcBorders>
            <w:shd w:val="clear" w:color="auto" w:fill="auto"/>
            <w:noWrap/>
            <w:vAlign w:val="bottom"/>
            <w:hideMark/>
          </w:tcPr>
          <w:p w14:paraId="24C43861" w14:textId="77777777" w:rsidR="00CF2CEA" w:rsidRDefault="00CF2CEA"/>
        </w:tc>
        <w:tc>
          <w:tcPr>
            <w:tcW w:w="553" w:type="pct"/>
            <w:tcBorders>
              <w:top w:val="nil"/>
              <w:left w:val="nil"/>
              <w:bottom w:val="nil"/>
              <w:right w:val="nil"/>
            </w:tcBorders>
            <w:shd w:val="clear" w:color="auto" w:fill="auto"/>
            <w:noWrap/>
            <w:vAlign w:val="bottom"/>
            <w:hideMark/>
          </w:tcPr>
          <w:p w14:paraId="16B3B277" w14:textId="77777777" w:rsidR="00CF2CEA" w:rsidRDefault="00CF2CEA"/>
        </w:tc>
      </w:tr>
    </w:tbl>
    <w:p w14:paraId="485AA227" w14:textId="77777777" w:rsidR="00A85B54" w:rsidRPr="006F259A" w:rsidRDefault="00A85B54" w:rsidP="00A85B54">
      <w:pPr>
        <w:rPr>
          <w:sz w:val="24"/>
          <w:szCs w:val="24"/>
        </w:rPr>
      </w:pPr>
    </w:p>
    <w:p w14:paraId="580B7BAC" w14:textId="77777777" w:rsidR="00A85B54" w:rsidRPr="006F259A" w:rsidRDefault="00A85B54" w:rsidP="00A85B54">
      <w:pPr>
        <w:rPr>
          <w:sz w:val="24"/>
          <w:szCs w:val="24"/>
        </w:rPr>
      </w:pPr>
    </w:p>
    <w:p w14:paraId="4B945697" w14:textId="77777777" w:rsidR="00A85B54" w:rsidRPr="008A302C" w:rsidRDefault="00A85B54" w:rsidP="00A85B54"/>
    <w:p w14:paraId="14CAC848" w14:textId="77777777" w:rsidR="00A85B54" w:rsidRPr="00013B63" w:rsidRDefault="00A85B54" w:rsidP="00A85B54"/>
    <w:p w14:paraId="42723B70" w14:textId="77777777" w:rsidR="00A85B54" w:rsidRPr="00981D62" w:rsidRDefault="00A85B54" w:rsidP="00E35909">
      <w:pPr>
        <w:pStyle w:val="Annexlevel1"/>
        <w:numPr>
          <w:ilvl w:val="1"/>
          <w:numId w:val="9"/>
        </w:numPr>
        <w:ind w:left="851" w:hanging="851"/>
      </w:pPr>
      <w:r w:rsidRPr="00981D62">
        <w:t>Summary of resources allocated and spent (real cost)</w:t>
      </w:r>
    </w:p>
    <w:tbl>
      <w:tblPr>
        <w:tblW w:w="5000" w:type="pct"/>
        <w:tblCellMar>
          <w:left w:w="0" w:type="dxa"/>
          <w:right w:w="0" w:type="dxa"/>
        </w:tblCellMar>
        <w:tblLook w:val="04A0" w:firstRow="1" w:lastRow="0" w:firstColumn="1" w:lastColumn="0" w:noHBand="0" w:noVBand="1"/>
      </w:tblPr>
      <w:tblGrid>
        <w:gridCol w:w="9404"/>
      </w:tblGrid>
      <w:tr w:rsidR="00CF2CEA" w14:paraId="3B7D8D35" w14:textId="77777777" w:rsidTr="00CF2CEA">
        <w:trPr>
          <w:trHeight w:val="290"/>
        </w:trPr>
        <w:tc>
          <w:tcPr>
            <w:tcW w:w="5000" w:type="pct"/>
            <w:tcBorders>
              <w:top w:val="nil"/>
              <w:left w:val="nil"/>
              <w:bottom w:val="nil"/>
              <w:right w:val="nil"/>
            </w:tcBorders>
            <w:shd w:val="clear" w:color="auto" w:fill="auto"/>
            <w:noWrap/>
            <w:vAlign w:val="bottom"/>
            <w:hideMark/>
          </w:tcPr>
          <w:p w14:paraId="0187380A" w14:textId="06986F9D" w:rsidR="00CF2CEA" w:rsidRDefault="00CF2CEA">
            <w:pPr>
              <w:tabs>
                <w:tab w:val="clear" w:pos="567"/>
                <w:tab w:val="clear" w:pos="1418"/>
                <w:tab w:val="clear" w:pos="4678"/>
                <w:tab w:val="clear" w:pos="5954"/>
                <w:tab w:val="clear" w:pos="7088"/>
              </w:tabs>
              <w:overflowPunct/>
              <w:autoSpaceDE/>
              <w:autoSpaceDN/>
              <w:adjustRightInd/>
              <w:jc w:val="left"/>
              <w:textAlignment w:val="auto"/>
              <w:rPr>
                <w:rFonts w:cs="Arial"/>
                <w:color w:val="000000"/>
                <w:lang w:eastAsia="en-GB"/>
              </w:rPr>
            </w:pPr>
          </w:p>
        </w:tc>
      </w:tr>
    </w:tbl>
    <w:p w14:paraId="335F03E4" w14:textId="5A9EFF39" w:rsidR="00A85B54" w:rsidRDefault="00CD3E52" w:rsidP="00A85B54">
      <w:r>
        <w:t>These have been divided into Manpower and travel budgets. The total expenses are summarized in the table below.</w:t>
      </w:r>
    </w:p>
    <w:p w14:paraId="5F251140" w14:textId="77777777" w:rsidR="002D3BC4" w:rsidRDefault="002D3BC4" w:rsidP="00A85B54"/>
    <w:p w14:paraId="2C13B2C5" w14:textId="77777777" w:rsidR="002D3BC4" w:rsidRDefault="00CD3E52" w:rsidP="002D3BC4">
      <w:pPr>
        <w:pStyle w:val="Tabletitle"/>
      </w:pPr>
      <w:r>
        <w:t>Table 1</w:t>
      </w:r>
      <w:r w:rsidR="002D3BC4">
        <w:t>: Summary of resources spent</w:t>
      </w:r>
    </w:p>
    <w:tbl>
      <w:tblPr>
        <w:tblW w:w="4894" w:type="pct"/>
        <w:tblCellMar>
          <w:left w:w="0" w:type="dxa"/>
          <w:right w:w="0" w:type="dxa"/>
        </w:tblCellMar>
        <w:tblLook w:val="04A0" w:firstRow="1" w:lastRow="0" w:firstColumn="1" w:lastColumn="0" w:noHBand="0" w:noVBand="1"/>
      </w:tblPr>
      <w:tblGrid>
        <w:gridCol w:w="1686"/>
        <w:gridCol w:w="2214"/>
        <w:gridCol w:w="2621"/>
        <w:gridCol w:w="1308"/>
        <w:gridCol w:w="1366"/>
      </w:tblGrid>
      <w:tr w:rsidR="00330F0F" w14:paraId="4B6AE0F4" w14:textId="77777777" w:rsidTr="00330F0F">
        <w:trPr>
          <w:trHeight w:val="493"/>
        </w:trPr>
        <w:tc>
          <w:tcPr>
            <w:tcW w:w="917" w:type="pct"/>
            <w:tcBorders>
              <w:top w:val="nil"/>
              <w:left w:val="nil"/>
              <w:bottom w:val="single" w:sz="8" w:space="0" w:color="auto"/>
              <w:right w:val="nil"/>
            </w:tcBorders>
            <w:shd w:val="clear" w:color="auto" w:fill="auto"/>
            <w:noWrap/>
            <w:vAlign w:val="bottom"/>
            <w:hideMark/>
          </w:tcPr>
          <w:p w14:paraId="3C3F28BB" w14:textId="77777777" w:rsidR="00330F0F" w:rsidRDefault="00330F0F">
            <w:pPr>
              <w:tabs>
                <w:tab w:val="clear" w:pos="567"/>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bookmarkStart w:id="10" w:name="INSERT_TABLE_RESOURCES_ETSI"/>
            <w:bookmarkStart w:id="11" w:name="RANGE!A58:F61"/>
            <w:bookmarkEnd w:id="10"/>
            <w:r>
              <w:rPr>
                <w:rFonts w:cs="Arial"/>
                <w:color w:val="000000"/>
                <w:sz w:val="22"/>
                <w:szCs w:val="22"/>
              </w:rPr>
              <w:t> </w:t>
            </w:r>
            <w:bookmarkEnd w:id="11"/>
          </w:p>
        </w:tc>
        <w:tc>
          <w:tcPr>
            <w:tcW w:w="1204" w:type="pct"/>
            <w:tcBorders>
              <w:top w:val="nil"/>
              <w:left w:val="nil"/>
              <w:bottom w:val="single" w:sz="8" w:space="0" w:color="auto"/>
              <w:right w:val="single" w:sz="8" w:space="0" w:color="auto"/>
            </w:tcBorders>
            <w:shd w:val="clear" w:color="auto" w:fill="auto"/>
            <w:noWrap/>
            <w:vAlign w:val="bottom"/>
            <w:hideMark/>
          </w:tcPr>
          <w:p w14:paraId="5E0A6274" w14:textId="77777777" w:rsidR="00330F0F" w:rsidRDefault="00330F0F">
            <w:pPr>
              <w:rPr>
                <w:rFonts w:cs="Arial"/>
                <w:color w:val="000000"/>
                <w:sz w:val="22"/>
                <w:szCs w:val="22"/>
              </w:rPr>
            </w:pPr>
            <w:r>
              <w:rPr>
                <w:rFonts w:cs="Arial"/>
                <w:color w:val="000000"/>
                <w:sz w:val="22"/>
                <w:szCs w:val="22"/>
              </w:rPr>
              <w:t> </w:t>
            </w:r>
          </w:p>
        </w:tc>
        <w:tc>
          <w:tcPr>
            <w:tcW w:w="1425" w:type="pct"/>
            <w:tcBorders>
              <w:top w:val="single" w:sz="8" w:space="0" w:color="auto"/>
              <w:left w:val="nil"/>
              <w:bottom w:val="single" w:sz="8" w:space="0" w:color="auto"/>
              <w:right w:val="single" w:sz="4" w:space="0" w:color="auto"/>
            </w:tcBorders>
            <w:shd w:val="clear" w:color="000000" w:fill="BFBFBF"/>
            <w:vAlign w:val="bottom"/>
            <w:hideMark/>
          </w:tcPr>
          <w:p w14:paraId="4F6FD1C8" w14:textId="77777777" w:rsidR="00330F0F" w:rsidRDefault="00330F0F">
            <w:pPr>
              <w:jc w:val="center"/>
              <w:rPr>
                <w:rFonts w:cs="Arial"/>
                <w:b/>
                <w:bCs/>
                <w:color w:val="000000"/>
              </w:rPr>
            </w:pPr>
            <w:r>
              <w:rPr>
                <w:rFonts w:cs="Arial"/>
                <w:b/>
                <w:bCs/>
                <w:color w:val="000000"/>
              </w:rPr>
              <w:t>Expertise Service Provision</w:t>
            </w:r>
          </w:p>
        </w:tc>
        <w:tc>
          <w:tcPr>
            <w:tcW w:w="711" w:type="pct"/>
            <w:tcBorders>
              <w:top w:val="single" w:sz="4" w:space="0" w:color="auto"/>
              <w:left w:val="single" w:sz="4" w:space="0" w:color="auto"/>
              <w:bottom w:val="single" w:sz="8" w:space="0" w:color="auto"/>
              <w:right w:val="single" w:sz="4" w:space="0" w:color="auto"/>
            </w:tcBorders>
            <w:shd w:val="clear" w:color="000000" w:fill="BFBFBF"/>
          </w:tcPr>
          <w:p w14:paraId="1C99C2A7" w14:textId="06275E57" w:rsidR="00330F0F" w:rsidRDefault="00330F0F">
            <w:pPr>
              <w:jc w:val="center"/>
              <w:rPr>
                <w:rFonts w:cs="Arial"/>
                <w:b/>
                <w:bCs/>
                <w:color w:val="000000"/>
              </w:rPr>
            </w:pPr>
            <w:r>
              <w:rPr>
                <w:rFonts w:cs="Arial"/>
                <w:b/>
                <w:bCs/>
                <w:color w:val="000000"/>
              </w:rPr>
              <w:t>Travel</w:t>
            </w:r>
          </w:p>
        </w:tc>
        <w:tc>
          <w:tcPr>
            <w:tcW w:w="743" w:type="pct"/>
            <w:tcBorders>
              <w:top w:val="single" w:sz="8" w:space="0" w:color="auto"/>
              <w:left w:val="single" w:sz="4" w:space="0" w:color="auto"/>
              <w:bottom w:val="single" w:sz="8" w:space="0" w:color="auto"/>
              <w:right w:val="single" w:sz="8" w:space="0" w:color="auto"/>
            </w:tcBorders>
            <w:shd w:val="clear" w:color="000000" w:fill="BFBFBF"/>
            <w:vAlign w:val="bottom"/>
            <w:hideMark/>
          </w:tcPr>
          <w:p w14:paraId="2BB7F626" w14:textId="4657425D" w:rsidR="00330F0F" w:rsidRDefault="00330F0F">
            <w:pPr>
              <w:jc w:val="center"/>
              <w:rPr>
                <w:rFonts w:cs="Arial"/>
                <w:b/>
                <w:bCs/>
                <w:color w:val="000000"/>
              </w:rPr>
            </w:pPr>
            <w:r>
              <w:rPr>
                <w:rFonts w:cs="Arial"/>
                <w:b/>
                <w:bCs/>
                <w:color w:val="000000"/>
              </w:rPr>
              <w:t>Total</w:t>
            </w:r>
          </w:p>
        </w:tc>
      </w:tr>
      <w:tr w:rsidR="00330F0F" w14:paraId="006BD772" w14:textId="77777777" w:rsidTr="00F47B0E">
        <w:trPr>
          <w:trHeight w:val="273"/>
        </w:trPr>
        <w:tc>
          <w:tcPr>
            <w:tcW w:w="2121"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44BF9D" w14:textId="77777777" w:rsidR="00330F0F" w:rsidRDefault="00330F0F" w:rsidP="00330F0F">
            <w:pPr>
              <w:jc w:val="left"/>
              <w:rPr>
                <w:rFonts w:cs="Arial"/>
                <w:color w:val="000000"/>
              </w:rPr>
            </w:pPr>
            <w:r>
              <w:rPr>
                <w:rFonts w:cs="Arial"/>
                <w:color w:val="000000"/>
              </w:rPr>
              <w:t>Resource Available</w:t>
            </w:r>
          </w:p>
        </w:tc>
        <w:tc>
          <w:tcPr>
            <w:tcW w:w="1425" w:type="pct"/>
            <w:tcBorders>
              <w:top w:val="nil"/>
              <w:left w:val="nil"/>
              <w:bottom w:val="single" w:sz="8" w:space="0" w:color="auto"/>
              <w:right w:val="single" w:sz="4" w:space="0" w:color="auto"/>
            </w:tcBorders>
            <w:shd w:val="clear" w:color="auto" w:fill="auto"/>
            <w:noWrap/>
            <w:vAlign w:val="bottom"/>
            <w:hideMark/>
          </w:tcPr>
          <w:p w14:paraId="0E77D51C" w14:textId="38321934" w:rsidR="00330F0F" w:rsidRPr="00F47B0E" w:rsidRDefault="00F47B0E" w:rsidP="00330F0F">
            <w:pPr>
              <w:jc w:val="right"/>
              <w:rPr>
                <w:rFonts w:cs="Arial"/>
                <w:color w:val="000000"/>
                <w:sz w:val="22"/>
                <w:szCs w:val="22"/>
              </w:rPr>
            </w:pPr>
            <w:r w:rsidRPr="00F47B0E">
              <w:rPr>
                <w:rFonts w:cs="Arial"/>
                <w:color w:val="000000"/>
                <w:sz w:val="22"/>
                <w:szCs w:val="22"/>
              </w:rPr>
              <w:t>66</w:t>
            </w:r>
            <w:r w:rsidR="00330F0F" w:rsidRPr="00F47B0E">
              <w:rPr>
                <w:rFonts w:cs="Arial"/>
                <w:color w:val="000000"/>
                <w:sz w:val="22"/>
                <w:szCs w:val="22"/>
              </w:rPr>
              <w:t xml:space="preserve"> </w:t>
            </w:r>
            <w:r w:rsidRPr="00F47B0E">
              <w:rPr>
                <w:rFonts w:cs="Arial"/>
                <w:color w:val="000000"/>
                <w:sz w:val="22"/>
                <w:szCs w:val="22"/>
              </w:rPr>
              <w:t>500</w:t>
            </w:r>
            <w:r w:rsidR="00330F0F" w:rsidRPr="00F47B0E">
              <w:rPr>
                <w:rFonts w:cs="Arial"/>
                <w:color w:val="000000"/>
                <w:sz w:val="22"/>
                <w:szCs w:val="22"/>
              </w:rPr>
              <w:t>,</w:t>
            </w:r>
            <w:r w:rsidRPr="00F47B0E">
              <w:rPr>
                <w:rFonts w:cs="Arial"/>
                <w:color w:val="000000"/>
                <w:sz w:val="22"/>
                <w:szCs w:val="22"/>
              </w:rPr>
              <w:t>00</w:t>
            </w:r>
            <w:r w:rsidR="00330F0F" w:rsidRPr="00F47B0E">
              <w:rPr>
                <w:rFonts w:cs="Arial"/>
                <w:color w:val="000000"/>
                <w:sz w:val="22"/>
                <w:szCs w:val="22"/>
              </w:rPr>
              <w:t>€</w:t>
            </w:r>
          </w:p>
        </w:tc>
        <w:tc>
          <w:tcPr>
            <w:tcW w:w="711" w:type="pct"/>
            <w:tcBorders>
              <w:top w:val="nil"/>
              <w:left w:val="single" w:sz="4" w:space="0" w:color="auto"/>
              <w:bottom w:val="single" w:sz="8" w:space="0" w:color="auto"/>
              <w:right w:val="single" w:sz="4" w:space="0" w:color="auto"/>
            </w:tcBorders>
            <w:shd w:val="clear" w:color="auto" w:fill="auto"/>
          </w:tcPr>
          <w:p w14:paraId="4AC8E4EB" w14:textId="6274DC3E" w:rsidR="00330F0F" w:rsidRPr="00F47B0E" w:rsidRDefault="00F47B0E" w:rsidP="00330F0F">
            <w:pPr>
              <w:jc w:val="right"/>
              <w:rPr>
                <w:rFonts w:cs="Arial"/>
                <w:color w:val="000000"/>
                <w:sz w:val="22"/>
                <w:szCs w:val="22"/>
              </w:rPr>
            </w:pPr>
            <w:r w:rsidRPr="00F47B0E">
              <w:rPr>
                <w:rFonts w:cs="Arial"/>
                <w:color w:val="000000"/>
                <w:sz w:val="22"/>
                <w:szCs w:val="22"/>
              </w:rPr>
              <w:t>3 600</w:t>
            </w:r>
            <w:r w:rsidR="00330F0F" w:rsidRPr="00F47B0E">
              <w:rPr>
                <w:rFonts w:cs="Arial"/>
                <w:color w:val="000000"/>
                <w:sz w:val="22"/>
                <w:szCs w:val="22"/>
              </w:rPr>
              <w:t>,</w:t>
            </w:r>
            <w:r w:rsidRPr="00F47B0E">
              <w:rPr>
                <w:rFonts w:cs="Arial"/>
                <w:color w:val="000000"/>
                <w:sz w:val="22"/>
                <w:szCs w:val="22"/>
              </w:rPr>
              <w:t>00</w:t>
            </w:r>
            <w:r w:rsidR="00330F0F" w:rsidRPr="00F47B0E">
              <w:rPr>
                <w:rFonts w:cs="Arial"/>
                <w:color w:val="000000"/>
                <w:sz w:val="22"/>
                <w:szCs w:val="22"/>
              </w:rPr>
              <w:t>€</w:t>
            </w:r>
          </w:p>
        </w:tc>
        <w:tc>
          <w:tcPr>
            <w:tcW w:w="743" w:type="pct"/>
            <w:tcBorders>
              <w:top w:val="nil"/>
              <w:left w:val="single" w:sz="4" w:space="0" w:color="auto"/>
              <w:bottom w:val="single" w:sz="8" w:space="0" w:color="auto"/>
              <w:right w:val="single" w:sz="8" w:space="0" w:color="auto"/>
            </w:tcBorders>
            <w:shd w:val="clear" w:color="auto" w:fill="auto"/>
            <w:noWrap/>
            <w:vAlign w:val="bottom"/>
            <w:hideMark/>
          </w:tcPr>
          <w:p w14:paraId="17BB1D9D" w14:textId="51427C2B" w:rsidR="00330F0F" w:rsidRPr="00F47B0E" w:rsidRDefault="00F47B0E" w:rsidP="00330F0F">
            <w:pPr>
              <w:jc w:val="right"/>
              <w:rPr>
                <w:rFonts w:cs="Arial"/>
                <w:color w:val="000000"/>
                <w:sz w:val="22"/>
                <w:szCs w:val="22"/>
              </w:rPr>
            </w:pPr>
            <w:r w:rsidRPr="00F47B0E">
              <w:rPr>
                <w:rFonts w:cs="Arial"/>
                <w:color w:val="000000"/>
                <w:sz w:val="22"/>
                <w:szCs w:val="22"/>
              </w:rPr>
              <w:t>70</w:t>
            </w:r>
            <w:r w:rsidR="00330F0F" w:rsidRPr="00F47B0E">
              <w:rPr>
                <w:rFonts w:cs="Arial"/>
                <w:color w:val="000000"/>
                <w:sz w:val="22"/>
                <w:szCs w:val="22"/>
              </w:rPr>
              <w:t xml:space="preserve"> </w:t>
            </w:r>
            <w:r w:rsidRPr="00F47B0E">
              <w:rPr>
                <w:rFonts w:cs="Arial"/>
                <w:color w:val="000000"/>
                <w:sz w:val="22"/>
                <w:szCs w:val="22"/>
              </w:rPr>
              <w:t>100</w:t>
            </w:r>
            <w:r w:rsidR="00330F0F" w:rsidRPr="00F47B0E">
              <w:rPr>
                <w:rFonts w:cs="Arial"/>
                <w:color w:val="000000"/>
                <w:sz w:val="22"/>
                <w:szCs w:val="22"/>
              </w:rPr>
              <w:t>,</w:t>
            </w:r>
            <w:r w:rsidRPr="00F47B0E">
              <w:rPr>
                <w:rFonts w:cs="Arial"/>
                <w:color w:val="000000"/>
                <w:sz w:val="22"/>
                <w:szCs w:val="22"/>
              </w:rPr>
              <w:t>00</w:t>
            </w:r>
            <w:r w:rsidR="00330F0F" w:rsidRPr="00F47B0E">
              <w:rPr>
                <w:rFonts w:cs="Arial"/>
                <w:color w:val="000000"/>
                <w:sz w:val="22"/>
                <w:szCs w:val="22"/>
              </w:rPr>
              <w:t>€</w:t>
            </w:r>
          </w:p>
        </w:tc>
      </w:tr>
      <w:tr w:rsidR="00330F0F" w14:paraId="186E2826" w14:textId="77777777" w:rsidTr="00F47B0E">
        <w:trPr>
          <w:trHeight w:val="273"/>
        </w:trPr>
        <w:tc>
          <w:tcPr>
            <w:tcW w:w="2121"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34E7DC" w14:textId="77777777" w:rsidR="00330F0F" w:rsidRDefault="00330F0F" w:rsidP="00330F0F">
            <w:pPr>
              <w:jc w:val="left"/>
              <w:rPr>
                <w:rFonts w:cs="Arial"/>
                <w:color w:val="000000"/>
              </w:rPr>
            </w:pPr>
            <w:r>
              <w:rPr>
                <w:rFonts w:cs="Arial"/>
                <w:color w:val="000000"/>
              </w:rPr>
              <w:t>Resource Usage</w:t>
            </w:r>
          </w:p>
        </w:tc>
        <w:tc>
          <w:tcPr>
            <w:tcW w:w="1425" w:type="pct"/>
            <w:tcBorders>
              <w:top w:val="nil"/>
              <w:left w:val="nil"/>
              <w:bottom w:val="single" w:sz="8" w:space="0" w:color="auto"/>
              <w:right w:val="single" w:sz="4" w:space="0" w:color="auto"/>
            </w:tcBorders>
            <w:shd w:val="clear" w:color="auto" w:fill="auto"/>
            <w:noWrap/>
            <w:vAlign w:val="bottom"/>
            <w:hideMark/>
          </w:tcPr>
          <w:p w14:paraId="3CAFCCA6" w14:textId="0A588C73" w:rsidR="00330F0F" w:rsidRPr="00F47B0E" w:rsidRDefault="00F47B0E" w:rsidP="00330F0F">
            <w:pPr>
              <w:jc w:val="right"/>
              <w:rPr>
                <w:rFonts w:cs="Arial"/>
                <w:color w:val="000000"/>
                <w:sz w:val="22"/>
                <w:szCs w:val="22"/>
              </w:rPr>
            </w:pPr>
            <w:r w:rsidRPr="00F47B0E">
              <w:rPr>
                <w:rFonts w:cs="Arial"/>
                <w:color w:val="000000"/>
                <w:sz w:val="22"/>
                <w:szCs w:val="22"/>
              </w:rPr>
              <w:t>66 500,00€</w:t>
            </w:r>
          </w:p>
        </w:tc>
        <w:tc>
          <w:tcPr>
            <w:tcW w:w="711" w:type="pct"/>
            <w:tcBorders>
              <w:top w:val="nil"/>
              <w:left w:val="single" w:sz="4" w:space="0" w:color="auto"/>
              <w:bottom w:val="single" w:sz="8" w:space="0" w:color="auto"/>
              <w:right w:val="single" w:sz="4" w:space="0" w:color="auto"/>
            </w:tcBorders>
            <w:shd w:val="clear" w:color="auto" w:fill="auto"/>
            <w:vAlign w:val="bottom"/>
          </w:tcPr>
          <w:p w14:paraId="45677487" w14:textId="14EA394A" w:rsidR="00330F0F" w:rsidRPr="00F47B0E" w:rsidRDefault="00F47B0E" w:rsidP="00330F0F">
            <w:pPr>
              <w:jc w:val="right"/>
              <w:rPr>
                <w:rFonts w:cs="Arial"/>
                <w:color w:val="000000"/>
                <w:sz w:val="22"/>
                <w:szCs w:val="22"/>
              </w:rPr>
            </w:pPr>
            <w:r w:rsidRPr="00F47B0E">
              <w:rPr>
                <w:rFonts w:cs="Arial"/>
                <w:color w:val="000000"/>
                <w:sz w:val="22"/>
                <w:szCs w:val="22"/>
              </w:rPr>
              <w:t>1</w:t>
            </w:r>
            <w:r w:rsidR="00330F0F" w:rsidRPr="00F47B0E">
              <w:rPr>
                <w:rFonts w:cs="Arial"/>
                <w:color w:val="000000"/>
                <w:sz w:val="22"/>
                <w:szCs w:val="22"/>
              </w:rPr>
              <w:t xml:space="preserve"> </w:t>
            </w:r>
            <w:r w:rsidRPr="00F47B0E">
              <w:rPr>
                <w:rFonts w:cs="Arial"/>
                <w:color w:val="000000"/>
                <w:sz w:val="22"/>
                <w:szCs w:val="22"/>
              </w:rPr>
              <w:t>292</w:t>
            </w:r>
            <w:r w:rsidR="00330F0F" w:rsidRPr="00F47B0E">
              <w:rPr>
                <w:rFonts w:cs="Arial"/>
                <w:color w:val="000000"/>
                <w:sz w:val="22"/>
                <w:szCs w:val="22"/>
              </w:rPr>
              <w:t>,</w:t>
            </w:r>
            <w:r w:rsidRPr="00F47B0E">
              <w:rPr>
                <w:rFonts w:cs="Arial"/>
                <w:color w:val="000000"/>
                <w:sz w:val="22"/>
                <w:szCs w:val="22"/>
              </w:rPr>
              <w:t>32</w:t>
            </w:r>
            <w:r w:rsidR="00330F0F" w:rsidRPr="00F47B0E">
              <w:rPr>
                <w:rFonts w:cs="Arial"/>
                <w:color w:val="000000"/>
                <w:sz w:val="22"/>
                <w:szCs w:val="22"/>
              </w:rPr>
              <w:t>€</w:t>
            </w:r>
            <w:r w:rsidR="003A7D42">
              <w:rPr>
                <w:rFonts w:cs="Arial"/>
                <w:color w:val="000000"/>
                <w:sz w:val="22"/>
                <w:szCs w:val="22"/>
              </w:rPr>
              <w:t>*</w:t>
            </w:r>
          </w:p>
        </w:tc>
        <w:tc>
          <w:tcPr>
            <w:tcW w:w="743" w:type="pct"/>
            <w:tcBorders>
              <w:top w:val="nil"/>
              <w:left w:val="single" w:sz="4" w:space="0" w:color="auto"/>
              <w:bottom w:val="single" w:sz="8" w:space="0" w:color="auto"/>
              <w:right w:val="single" w:sz="8" w:space="0" w:color="auto"/>
            </w:tcBorders>
            <w:shd w:val="clear" w:color="auto" w:fill="auto"/>
            <w:noWrap/>
            <w:vAlign w:val="bottom"/>
            <w:hideMark/>
          </w:tcPr>
          <w:p w14:paraId="2D14F7AB" w14:textId="2BE78C06" w:rsidR="00330F0F" w:rsidRPr="00F47B0E" w:rsidRDefault="00F47B0E" w:rsidP="00330F0F">
            <w:pPr>
              <w:jc w:val="right"/>
              <w:rPr>
                <w:rFonts w:cs="Arial"/>
                <w:color w:val="000000"/>
                <w:sz w:val="22"/>
                <w:szCs w:val="22"/>
              </w:rPr>
            </w:pPr>
            <w:r w:rsidRPr="00F47B0E">
              <w:rPr>
                <w:rFonts w:cs="Arial"/>
                <w:color w:val="000000"/>
                <w:sz w:val="22"/>
                <w:szCs w:val="22"/>
              </w:rPr>
              <w:t>67</w:t>
            </w:r>
            <w:r w:rsidR="00330F0F" w:rsidRPr="00F47B0E">
              <w:rPr>
                <w:rFonts w:cs="Arial"/>
                <w:color w:val="000000"/>
                <w:sz w:val="22"/>
                <w:szCs w:val="22"/>
              </w:rPr>
              <w:t xml:space="preserve"> </w:t>
            </w:r>
            <w:r w:rsidRPr="00F47B0E">
              <w:rPr>
                <w:rFonts w:cs="Arial"/>
                <w:color w:val="000000"/>
                <w:sz w:val="22"/>
                <w:szCs w:val="22"/>
              </w:rPr>
              <w:t>792</w:t>
            </w:r>
            <w:r w:rsidR="00330F0F" w:rsidRPr="00F47B0E">
              <w:rPr>
                <w:rFonts w:cs="Arial"/>
                <w:color w:val="000000"/>
                <w:sz w:val="22"/>
                <w:szCs w:val="22"/>
              </w:rPr>
              <w:t>,</w:t>
            </w:r>
            <w:r w:rsidRPr="00F47B0E">
              <w:rPr>
                <w:rFonts w:cs="Arial"/>
                <w:color w:val="000000"/>
                <w:sz w:val="22"/>
                <w:szCs w:val="22"/>
              </w:rPr>
              <w:t>32</w:t>
            </w:r>
            <w:r w:rsidR="00330F0F" w:rsidRPr="00F47B0E">
              <w:rPr>
                <w:rFonts w:cs="Arial"/>
                <w:color w:val="000000"/>
                <w:sz w:val="22"/>
                <w:szCs w:val="22"/>
              </w:rPr>
              <w:t>€</w:t>
            </w:r>
            <w:r w:rsidR="003A7D42">
              <w:rPr>
                <w:rFonts w:cs="Arial"/>
                <w:color w:val="000000"/>
                <w:sz w:val="22"/>
                <w:szCs w:val="22"/>
              </w:rPr>
              <w:t>*</w:t>
            </w:r>
          </w:p>
        </w:tc>
      </w:tr>
      <w:tr w:rsidR="00330F0F" w14:paraId="6E8FB9DB" w14:textId="77777777" w:rsidTr="00F47B0E">
        <w:trPr>
          <w:trHeight w:val="273"/>
        </w:trPr>
        <w:tc>
          <w:tcPr>
            <w:tcW w:w="2121" w:type="pct"/>
            <w:gridSpan w:val="2"/>
            <w:tcBorders>
              <w:top w:val="single" w:sz="8" w:space="0" w:color="auto"/>
              <w:left w:val="single" w:sz="8" w:space="0" w:color="auto"/>
              <w:bottom w:val="single" w:sz="8" w:space="0" w:color="auto"/>
              <w:right w:val="single" w:sz="8" w:space="0" w:color="auto"/>
            </w:tcBorders>
            <w:shd w:val="clear" w:color="000000" w:fill="BFBFBF"/>
            <w:noWrap/>
            <w:vAlign w:val="bottom"/>
            <w:hideMark/>
          </w:tcPr>
          <w:p w14:paraId="55070927" w14:textId="77777777" w:rsidR="00330F0F" w:rsidRDefault="00330F0F" w:rsidP="00330F0F">
            <w:pPr>
              <w:jc w:val="left"/>
              <w:rPr>
                <w:rFonts w:cs="Arial"/>
                <w:b/>
                <w:bCs/>
                <w:color w:val="000000"/>
              </w:rPr>
            </w:pPr>
            <w:r>
              <w:rPr>
                <w:rFonts w:cs="Arial"/>
                <w:b/>
                <w:bCs/>
                <w:color w:val="000000"/>
              </w:rPr>
              <w:t>Variance (Avail. - Usage)</w:t>
            </w:r>
          </w:p>
        </w:tc>
        <w:tc>
          <w:tcPr>
            <w:tcW w:w="1425" w:type="pct"/>
            <w:tcBorders>
              <w:top w:val="nil"/>
              <w:left w:val="nil"/>
              <w:bottom w:val="single" w:sz="8" w:space="0" w:color="auto"/>
              <w:right w:val="single" w:sz="4" w:space="0" w:color="auto"/>
            </w:tcBorders>
            <w:shd w:val="clear" w:color="auto" w:fill="auto"/>
            <w:noWrap/>
            <w:vAlign w:val="bottom"/>
            <w:hideMark/>
          </w:tcPr>
          <w:p w14:paraId="09F704B9" w14:textId="25A0C795" w:rsidR="00330F0F" w:rsidRPr="00F47B0E" w:rsidRDefault="00330F0F" w:rsidP="00330F0F">
            <w:pPr>
              <w:jc w:val="right"/>
              <w:rPr>
                <w:rFonts w:cs="Arial"/>
                <w:b/>
                <w:bCs/>
                <w:color w:val="000000"/>
                <w:sz w:val="22"/>
                <w:szCs w:val="22"/>
              </w:rPr>
            </w:pPr>
            <w:r w:rsidRPr="00F47B0E">
              <w:rPr>
                <w:rFonts w:cs="Arial"/>
                <w:b/>
                <w:bCs/>
                <w:color w:val="000000"/>
                <w:sz w:val="22"/>
                <w:szCs w:val="22"/>
              </w:rPr>
              <w:t>0,00€</w:t>
            </w:r>
          </w:p>
        </w:tc>
        <w:tc>
          <w:tcPr>
            <w:tcW w:w="711" w:type="pct"/>
            <w:tcBorders>
              <w:top w:val="nil"/>
              <w:left w:val="single" w:sz="4" w:space="0" w:color="auto"/>
              <w:bottom w:val="single" w:sz="4" w:space="0" w:color="auto"/>
              <w:right w:val="single" w:sz="4" w:space="0" w:color="auto"/>
            </w:tcBorders>
            <w:shd w:val="clear" w:color="auto" w:fill="auto"/>
            <w:vAlign w:val="bottom"/>
          </w:tcPr>
          <w:p w14:paraId="47DB60DD" w14:textId="531F9B85" w:rsidR="00330F0F" w:rsidRPr="00F47B0E" w:rsidRDefault="00DE6BD1" w:rsidP="00330F0F">
            <w:pPr>
              <w:jc w:val="right"/>
              <w:rPr>
                <w:rFonts w:cs="Arial"/>
                <w:b/>
                <w:bCs/>
                <w:color w:val="000000"/>
                <w:sz w:val="22"/>
                <w:szCs w:val="22"/>
              </w:rPr>
            </w:pPr>
            <w:r>
              <w:rPr>
                <w:rFonts w:cs="Arial"/>
                <w:b/>
                <w:bCs/>
                <w:color w:val="000000"/>
                <w:sz w:val="22"/>
                <w:szCs w:val="22"/>
              </w:rPr>
              <w:t>2</w:t>
            </w:r>
            <w:r w:rsidR="00330F0F" w:rsidRPr="00F47B0E">
              <w:rPr>
                <w:rFonts w:cs="Arial"/>
                <w:b/>
                <w:bCs/>
                <w:color w:val="000000"/>
                <w:sz w:val="22"/>
                <w:szCs w:val="22"/>
              </w:rPr>
              <w:t xml:space="preserve"> </w:t>
            </w:r>
            <w:r>
              <w:rPr>
                <w:rFonts w:cs="Arial"/>
                <w:b/>
                <w:bCs/>
                <w:color w:val="000000"/>
                <w:sz w:val="22"/>
                <w:szCs w:val="22"/>
              </w:rPr>
              <w:t>307</w:t>
            </w:r>
            <w:r w:rsidR="00330F0F" w:rsidRPr="00F47B0E">
              <w:rPr>
                <w:rFonts w:cs="Arial"/>
                <w:b/>
                <w:bCs/>
                <w:color w:val="000000"/>
                <w:sz w:val="22"/>
                <w:szCs w:val="22"/>
              </w:rPr>
              <w:t>,</w:t>
            </w:r>
            <w:r>
              <w:rPr>
                <w:rFonts w:cs="Arial"/>
                <w:b/>
                <w:bCs/>
                <w:color w:val="000000"/>
                <w:sz w:val="22"/>
                <w:szCs w:val="22"/>
              </w:rPr>
              <w:t>68</w:t>
            </w:r>
            <w:r w:rsidR="00330F0F" w:rsidRPr="00F47B0E">
              <w:rPr>
                <w:rFonts w:cs="Arial"/>
                <w:b/>
                <w:bCs/>
                <w:color w:val="000000"/>
                <w:sz w:val="22"/>
                <w:szCs w:val="22"/>
              </w:rPr>
              <w:t>€</w:t>
            </w:r>
            <w:r w:rsidR="003A7D42">
              <w:rPr>
                <w:rFonts w:cs="Arial"/>
                <w:b/>
                <w:bCs/>
                <w:color w:val="000000"/>
                <w:sz w:val="22"/>
                <w:szCs w:val="22"/>
              </w:rPr>
              <w:t>*</w:t>
            </w:r>
          </w:p>
        </w:tc>
        <w:tc>
          <w:tcPr>
            <w:tcW w:w="743" w:type="pct"/>
            <w:tcBorders>
              <w:top w:val="nil"/>
              <w:left w:val="single" w:sz="4" w:space="0" w:color="auto"/>
              <w:bottom w:val="single" w:sz="8" w:space="0" w:color="auto"/>
              <w:right w:val="single" w:sz="8" w:space="0" w:color="auto"/>
            </w:tcBorders>
            <w:shd w:val="clear" w:color="auto" w:fill="auto"/>
            <w:noWrap/>
            <w:vAlign w:val="bottom"/>
            <w:hideMark/>
          </w:tcPr>
          <w:p w14:paraId="032CF3C0" w14:textId="2D11003C" w:rsidR="00330F0F" w:rsidRPr="00F47B0E" w:rsidRDefault="00DE6BD1" w:rsidP="00330F0F">
            <w:pPr>
              <w:jc w:val="right"/>
              <w:rPr>
                <w:rFonts w:cs="Arial"/>
                <w:b/>
                <w:bCs/>
                <w:color w:val="000000"/>
                <w:sz w:val="22"/>
                <w:szCs w:val="22"/>
              </w:rPr>
            </w:pPr>
            <w:r>
              <w:rPr>
                <w:rFonts w:cs="Arial"/>
                <w:b/>
                <w:bCs/>
                <w:color w:val="000000"/>
                <w:sz w:val="22"/>
                <w:szCs w:val="22"/>
              </w:rPr>
              <w:t>2</w:t>
            </w:r>
            <w:r w:rsidR="00330F0F" w:rsidRPr="00F47B0E">
              <w:rPr>
                <w:rFonts w:cs="Arial"/>
                <w:b/>
                <w:bCs/>
                <w:color w:val="000000"/>
                <w:sz w:val="22"/>
                <w:szCs w:val="22"/>
              </w:rPr>
              <w:t xml:space="preserve"> </w:t>
            </w:r>
            <w:r>
              <w:rPr>
                <w:rFonts w:cs="Arial"/>
                <w:b/>
                <w:bCs/>
                <w:color w:val="000000"/>
                <w:sz w:val="22"/>
                <w:szCs w:val="22"/>
              </w:rPr>
              <w:t>307</w:t>
            </w:r>
            <w:r w:rsidR="00330F0F" w:rsidRPr="00F47B0E">
              <w:rPr>
                <w:rFonts w:cs="Arial"/>
                <w:b/>
                <w:bCs/>
                <w:color w:val="000000"/>
                <w:sz w:val="22"/>
                <w:szCs w:val="22"/>
              </w:rPr>
              <w:t>,</w:t>
            </w:r>
            <w:r>
              <w:rPr>
                <w:rFonts w:cs="Arial"/>
                <w:b/>
                <w:bCs/>
                <w:color w:val="000000"/>
                <w:sz w:val="22"/>
                <w:szCs w:val="22"/>
              </w:rPr>
              <w:t>68</w:t>
            </w:r>
            <w:r w:rsidR="00330F0F" w:rsidRPr="00F47B0E">
              <w:rPr>
                <w:rFonts w:cs="Arial"/>
                <w:b/>
                <w:bCs/>
                <w:color w:val="000000"/>
                <w:sz w:val="22"/>
                <w:szCs w:val="22"/>
              </w:rPr>
              <w:t>€</w:t>
            </w:r>
            <w:r w:rsidR="003A7D42">
              <w:rPr>
                <w:rFonts w:cs="Arial"/>
                <w:b/>
                <w:bCs/>
                <w:color w:val="000000"/>
                <w:sz w:val="22"/>
                <w:szCs w:val="22"/>
              </w:rPr>
              <w:t>*</w:t>
            </w:r>
          </w:p>
        </w:tc>
      </w:tr>
    </w:tbl>
    <w:p w14:paraId="0ABE0656" w14:textId="77777777" w:rsidR="00865FD7" w:rsidRDefault="00865FD7" w:rsidP="00A85B54">
      <w:pPr>
        <w:pStyle w:val="Guideline"/>
      </w:pPr>
    </w:p>
    <w:p w14:paraId="754CC203" w14:textId="0C79439B" w:rsidR="00CD3E52" w:rsidRDefault="003A7D42" w:rsidP="00865FD7">
      <w:r>
        <w:t xml:space="preserve">* These amounts will be updated after the trip </w:t>
      </w:r>
      <w:r w:rsidR="00D71402">
        <w:t xml:space="preserve">will be done </w:t>
      </w:r>
      <w:r>
        <w:t xml:space="preserve">by Axel </w:t>
      </w:r>
      <w:proofErr w:type="spellStart"/>
      <w:r>
        <w:t>Rennoch</w:t>
      </w:r>
      <w:proofErr w:type="spellEnd"/>
      <w:r>
        <w:t xml:space="preserve"> (see chapter 3.4)</w:t>
      </w:r>
    </w:p>
    <w:p w14:paraId="774497B9" w14:textId="77777777" w:rsidR="003A7D42" w:rsidRDefault="003A7D42" w:rsidP="00865FD7"/>
    <w:p w14:paraId="1CBBD252" w14:textId="452DE0A8" w:rsidR="00CD3E52" w:rsidRDefault="00CD3E52" w:rsidP="00865FD7">
      <w:r>
        <w:t xml:space="preserve">This table provides a detailed view on the travels of the </w:t>
      </w:r>
      <w:r w:rsidR="00C53223">
        <w:t>TTF</w:t>
      </w:r>
      <w:r>
        <w:t>.</w:t>
      </w:r>
    </w:p>
    <w:p w14:paraId="6C80568C" w14:textId="77777777" w:rsidR="00CD3E52" w:rsidRDefault="00CD3E52" w:rsidP="00865FD7"/>
    <w:p w14:paraId="128532FF" w14:textId="2EF1F566" w:rsidR="00CD3E52" w:rsidRDefault="00CD3E52" w:rsidP="00CD3E52">
      <w:pPr>
        <w:pStyle w:val="Tabletitle"/>
      </w:pPr>
      <w:r>
        <w:t>Table 2</w:t>
      </w:r>
      <w:r w:rsidRPr="009454AE">
        <w:t>: Travels</w:t>
      </w:r>
    </w:p>
    <w:p w14:paraId="6E1E263F" w14:textId="7BA34244" w:rsidR="00F47B0E" w:rsidRDefault="00F47B0E" w:rsidP="00CD3E52">
      <w:pPr>
        <w:pStyle w:val="Tabletitle"/>
      </w:pPr>
    </w:p>
    <w:tbl>
      <w:tblPr>
        <w:tblStyle w:val="Tabellenraster"/>
        <w:tblW w:w="0" w:type="auto"/>
        <w:tblInd w:w="-5" w:type="dxa"/>
        <w:tblLook w:val="04A0" w:firstRow="1" w:lastRow="0" w:firstColumn="1" w:lastColumn="0" w:noHBand="0" w:noVBand="1"/>
      </w:tblPr>
      <w:tblGrid>
        <w:gridCol w:w="2127"/>
        <w:gridCol w:w="1481"/>
        <w:gridCol w:w="2062"/>
        <w:gridCol w:w="1636"/>
        <w:gridCol w:w="1620"/>
      </w:tblGrid>
      <w:tr w:rsidR="00DE6BD1" w14:paraId="09BAAAC3" w14:textId="3E3B64A3" w:rsidTr="00412F8E">
        <w:tc>
          <w:tcPr>
            <w:tcW w:w="2127" w:type="dxa"/>
          </w:tcPr>
          <w:p w14:paraId="2BEE6FCF" w14:textId="268D1B47" w:rsidR="00DE6BD1" w:rsidRDefault="00DE6BD1" w:rsidP="00412F8E">
            <w:pPr>
              <w:pStyle w:val="Tabletitle"/>
              <w:ind w:left="0" w:firstLine="0"/>
              <w:jc w:val="center"/>
            </w:pPr>
            <w:r>
              <w:t>Companies</w:t>
            </w:r>
          </w:p>
        </w:tc>
        <w:tc>
          <w:tcPr>
            <w:tcW w:w="1481" w:type="dxa"/>
          </w:tcPr>
          <w:p w14:paraId="7C3CC52A" w14:textId="18C50747" w:rsidR="00DE6BD1" w:rsidRDefault="00DE6BD1" w:rsidP="00412F8E">
            <w:pPr>
              <w:pStyle w:val="Tabletitle"/>
              <w:ind w:left="0" w:firstLine="0"/>
              <w:jc w:val="center"/>
            </w:pPr>
            <w:r>
              <w:t>Meetings</w:t>
            </w:r>
          </w:p>
        </w:tc>
        <w:tc>
          <w:tcPr>
            <w:tcW w:w="2062" w:type="dxa"/>
          </w:tcPr>
          <w:p w14:paraId="75443362" w14:textId="017B8F80" w:rsidR="00DE6BD1" w:rsidRDefault="00DE6BD1" w:rsidP="00412F8E">
            <w:pPr>
              <w:pStyle w:val="Tabletitle"/>
              <w:ind w:left="0" w:firstLine="0"/>
              <w:jc w:val="center"/>
            </w:pPr>
            <w:r>
              <w:t>Places</w:t>
            </w:r>
          </w:p>
        </w:tc>
        <w:tc>
          <w:tcPr>
            <w:tcW w:w="1636" w:type="dxa"/>
          </w:tcPr>
          <w:p w14:paraId="547438FA" w14:textId="091A88E4" w:rsidR="00DE6BD1" w:rsidRDefault="00DE6BD1" w:rsidP="00412F8E">
            <w:pPr>
              <w:pStyle w:val="Tabletitle"/>
              <w:ind w:left="0" w:firstLine="0"/>
              <w:jc w:val="center"/>
            </w:pPr>
            <w:r>
              <w:t>Dates</w:t>
            </w:r>
          </w:p>
        </w:tc>
        <w:tc>
          <w:tcPr>
            <w:tcW w:w="1620" w:type="dxa"/>
          </w:tcPr>
          <w:p w14:paraId="0790A10D" w14:textId="4AFE0E05" w:rsidR="00DE6BD1" w:rsidRDefault="00DE6BD1" w:rsidP="00412F8E">
            <w:pPr>
              <w:pStyle w:val="Tabletitle"/>
              <w:ind w:left="0" w:firstLine="0"/>
              <w:jc w:val="center"/>
            </w:pPr>
            <w:r>
              <w:t>Amounts</w:t>
            </w:r>
          </w:p>
        </w:tc>
      </w:tr>
      <w:tr w:rsidR="00DE6BD1" w14:paraId="26CB8E01" w14:textId="71864318" w:rsidTr="00412F8E">
        <w:tc>
          <w:tcPr>
            <w:tcW w:w="2127" w:type="dxa"/>
          </w:tcPr>
          <w:p w14:paraId="5935A972" w14:textId="4EAF832E" w:rsidR="00DE6BD1" w:rsidRPr="00412F8E" w:rsidRDefault="00DE6BD1" w:rsidP="00CD3E52">
            <w:pPr>
              <w:pStyle w:val="Tabletitle"/>
              <w:ind w:left="0" w:firstLine="0"/>
              <w:rPr>
                <w:b w:val="0"/>
                <w:bCs w:val="0"/>
              </w:rPr>
            </w:pPr>
            <w:r w:rsidRPr="00412F8E">
              <w:rPr>
                <w:b w:val="0"/>
                <w:bCs w:val="0"/>
              </w:rPr>
              <w:t xml:space="preserve">Fraunhofer - </w:t>
            </w:r>
            <w:proofErr w:type="spellStart"/>
            <w:r w:rsidRPr="00412F8E">
              <w:rPr>
                <w:b w:val="0"/>
                <w:bCs w:val="0"/>
              </w:rPr>
              <w:t>Fokus</w:t>
            </w:r>
            <w:proofErr w:type="spellEnd"/>
          </w:p>
        </w:tc>
        <w:tc>
          <w:tcPr>
            <w:tcW w:w="1481" w:type="dxa"/>
          </w:tcPr>
          <w:p w14:paraId="61FF5EFE" w14:textId="25F59360" w:rsidR="00DE6BD1" w:rsidRPr="00412F8E" w:rsidRDefault="00DE6BD1" w:rsidP="00412F8E">
            <w:pPr>
              <w:pStyle w:val="Tabletitle"/>
              <w:ind w:left="0" w:firstLine="0"/>
              <w:jc w:val="center"/>
              <w:rPr>
                <w:b w:val="0"/>
                <w:bCs w:val="0"/>
              </w:rPr>
            </w:pPr>
            <w:r w:rsidRPr="00412F8E">
              <w:rPr>
                <w:b w:val="0"/>
                <w:bCs w:val="0"/>
              </w:rPr>
              <w:t>MTS#87</w:t>
            </w:r>
          </w:p>
        </w:tc>
        <w:tc>
          <w:tcPr>
            <w:tcW w:w="2062" w:type="dxa"/>
          </w:tcPr>
          <w:p w14:paraId="7AB25380" w14:textId="0834F5A5" w:rsidR="00DE6BD1" w:rsidRPr="00412F8E" w:rsidRDefault="00DE6BD1" w:rsidP="00CD3E52">
            <w:pPr>
              <w:pStyle w:val="Tabletitle"/>
              <w:ind w:left="0" w:firstLine="0"/>
              <w:rPr>
                <w:b w:val="0"/>
                <w:bCs w:val="0"/>
              </w:rPr>
            </w:pPr>
            <w:proofErr w:type="spellStart"/>
            <w:r w:rsidRPr="00412F8E">
              <w:rPr>
                <w:b w:val="0"/>
                <w:bCs w:val="0"/>
              </w:rPr>
              <w:t>Tallin</w:t>
            </w:r>
            <w:proofErr w:type="spellEnd"/>
            <w:r w:rsidRPr="00412F8E">
              <w:rPr>
                <w:b w:val="0"/>
                <w:bCs w:val="0"/>
              </w:rPr>
              <w:t>, E</w:t>
            </w:r>
            <w:r w:rsidR="00412F8E" w:rsidRPr="00412F8E">
              <w:rPr>
                <w:b w:val="0"/>
                <w:bCs w:val="0"/>
              </w:rPr>
              <w:t>E</w:t>
            </w:r>
          </w:p>
        </w:tc>
        <w:tc>
          <w:tcPr>
            <w:tcW w:w="1636" w:type="dxa"/>
          </w:tcPr>
          <w:p w14:paraId="263A5495" w14:textId="474E9D42" w:rsidR="00DE6BD1" w:rsidRPr="00412F8E" w:rsidRDefault="00DE6BD1" w:rsidP="00CD3E52">
            <w:pPr>
              <w:pStyle w:val="Tabletitle"/>
              <w:ind w:left="0" w:firstLine="0"/>
              <w:rPr>
                <w:b w:val="0"/>
                <w:bCs w:val="0"/>
              </w:rPr>
            </w:pPr>
            <w:r w:rsidRPr="00412F8E">
              <w:rPr>
                <w:b w:val="0"/>
                <w:bCs w:val="0"/>
              </w:rPr>
              <w:t>04-05 Oct 2022</w:t>
            </w:r>
          </w:p>
        </w:tc>
        <w:tc>
          <w:tcPr>
            <w:tcW w:w="1620" w:type="dxa"/>
          </w:tcPr>
          <w:p w14:paraId="46C8D4A6" w14:textId="4D11B351" w:rsidR="00DE6BD1" w:rsidRPr="00412F8E" w:rsidRDefault="00DE6BD1" w:rsidP="00412F8E">
            <w:pPr>
              <w:pStyle w:val="Tabletitle"/>
              <w:ind w:left="0" w:firstLine="0"/>
              <w:jc w:val="center"/>
              <w:rPr>
                <w:b w:val="0"/>
                <w:bCs w:val="0"/>
              </w:rPr>
            </w:pPr>
            <w:r w:rsidRPr="00412F8E">
              <w:rPr>
                <w:b w:val="0"/>
                <w:bCs w:val="0"/>
              </w:rPr>
              <w:t>52</w:t>
            </w:r>
            <w:r w:rsidR="00D71402">
              <w:rPr>
                <w:b w:val="0"/>
                <w:bCs w:val="0"/>
              </w:rPr>
              <w:t>3</w:t>
            </w:r>
            <w:r w:rsidRPr="00412F8E">
              <w:rPr>
                <w:b w:val="0"/>
                <w:bCs w:val="0"/>
              </w:rPr>
              <w:t>,32€</w:t>
            </w:r>
          </w:p>
        </w:tc>
      </w:tr>
      <w:tr w:rsidR="00DE6BD1" w14:paraId="4EA7910C" w14:textId="40D2AB4B" w:rsidTr="00412F8E">
        <w:tc>
          <w:tcPr>
            <w:tcW w:w="2127" w:type="dxa"/>
          </w:tcPr>
          <w:p w14:paraId="6A1386D7" w14:textId="75E06EED" w:rsidR="00DE6BD1" w:rsidRPr="00412F8E" w:rsidRDefault="00DE6BD1" w:rsidP="00CD3E52">
            <w:pPr>
              <w:pStyle w:val="Tabletitle"/>
              <w:ind w:left="0" w:firstLine="0"/>
              <w:rPr>
                <w:b w:val="0"/>
                <w:bCs w:val="0"/>
              </w:rPr>
            </w:pPr>
            <w:r w:rsidRPr="00412F8E">
              <w:rPr>
                <w:b w:val="0"/>
                <w:bCs w:val="0"/>
              </w:rPr>
              <w:t xml:space="preserve">Fraunhofer - </w:t>
            </w:r>
            <w:proofErr w:type="spellStart"/>
            <w:r w:rsidRPr="00412F8E">
              <w:rPr>
                <w:b w:val="0"/>
                <w:bCs w:val="0"/>
              </w:rPr>
              <w:t>Fokus</w:t>
            </w:r>
            <w:proofErr w:type="spellEnd"/>
          </w:p>
        </w:tc>
        <w:tc>
          <w:tcPr>
            <w:tcW w:w="1481" w:type="dxa"/>
          </w:tcPr>
          <w:p w14:paraId="25E89640" w14:textId="05371B98" w:rsidR="00DE6BD1" w:rsidRPr="00412F8E" w:rsidRDefault="00DE6BD1" w:rsidP="00412F8E">
            <w:pPr>
              <w:pStyle w:val="Tabletitle"/>
              <w:ind w:left="0" w:firstLine="0"/>
              <w:jc w:val="center"/>
              <w:rPr>
                <w:b w:val="0"/>
                <w:bCs w:val="0"/>
              </w:rPr>
            </w:pPr>
            <w:r w:rsidRPr="00412F8E">
              <w:rPr>
                <w:b w:val="0"/>
                <w:bCs w:val="0"/>
              </w:rPr>
              <w:t>MTS#88</w:t>
            </w:r>
          </w:p>
        </w:tc>
        <w:tc>
          <w:tcPr>
            <w:tcW w:w="2062" w:type="dxa"/>
          </w:tcPr>
          <w:p w14:paraId="0A28D514" w14:textId="32EAF9DE" w:rsidR="00DE6BD1" w:rsidRPr="00412F8E" w:rsidRDefault="00DE6BD1" w:rsidP="00CD3E52">
            <w:pPr>
              <w:pStyle w:val="Tabletitle"/>
              <w:ind w:left="0" w:firstLine="0"/>
              <w:rPr>
                <w:b w:val="0"/>
                <w:bCs w:val="0"/>
              </w:rPr>
            </w:pPr>
            <w:r w:rsidRPr="00412F8E">
              <w:rPr>
                <w:b w:val="0"/>
                <w:bCs w:val="0"/>
              </w:rPr>
              <w:t>Thessaloniki, GR</w:t>
            </w:r>
          </w:p>
        </w:tc>
        <w:tc>
          <w:tcPr>
            <w:tcW w:w="1636" w:type="dxa"/>
          </w:tcPr>
          <w:p w14:paraId="5B83141D" w14:textId="5C1265F2" w:rsidR="00DE6BD1" w:rsidRPr="00412F8E" w:rsidRDefault="00DE6BD1" w:rsidP="00CD3E52">
            <w:pPr>
              <w:pStyle w:val="Tabletitle"/>
              <w:ind w:left="0" w:firstLine="0"/>
              <w:rPr>
                <w:b w:val="0"/>
                <w:bCs w:val="0"/>
              </w:rPr>
            </w:pPr>
            <w:r w:rsidRPr="00412F8E">
              <w:rPr>
                <w:b w:val="0"/>
                <w:bCs w:val="0"/>
              </w:rPr>
              <w:t>24-25 Jan 2023</w:t>
            </w:r>
          </w:p>
        </w:tc>
        <w:tc>
          <w:tcPr>
            <w:tcW w:w="1620" w:type="dxa"/>
          </w:tcPr>
          <w:p w14:paraId="6D023841" w14:textId="398FFC31" w:rsidR="00DE6BD1" w:rsidRPr="00412F8E" w:rsidRDefault="00DE6BD1" w:rsidP="00412F8E">
            <w:pPr>
              <w:pStyle w:val="Tabletitle"/>
              <w:ind w:left="0" w:firstLine="0"/>
              <w:jc w:val="center"/>
              <w:rPr>
                <w:b w:val="0"/>
                <w:bCs w:val="0"/>
              </w:rPr>
            </w:pPr>
            <w:r w:rsidRPr="00412F8E">
              <w:rPr>
                <w:b w:val="0"/>
                <w:bCs w:val="0"/>
              </w:rPr>
              <w:t>769,00€</w:t>
            </w:r>
          </w:p>
        </w:tc>
      </w:tr>
      <w:tr w:rsidR="002D136A" w14:paraId="2845C626" w14:textId="77777777" w:rsidTr="00412F8E">
        <w:tc>
          <w:tcPr>
            <w:tcW w:w="2127" w:type="dxa"/>
          </w:tcPr>
          <w:p w14:paraId="187EF688" w14:textId="003A000C" w:rsidR="002D136A" w:rsidRPr="00412F8E" w:rsidRDefault="002D136A" w:rsidP="002D136A">
            <w:pPr>
              <w:pStyle w:val="Tabletitle"/>
              <w:ind w:left="0" w:firstLine="0"/>
              <w:rPr>
                <w:b w:val="0"/>
                <w:bCs w:val="0"/>
              </w:rPr>
            </w:pPr>
            <w:r w:rsidRPr="00412F8E">
              <w:rPr>
                <w:b w:val="0"/>
                <w:bCs w:val="0"/>
              </w:rPr>
              <w:t xml:space="preserve">Fraunhofer - </w:t>
            </w:r>
            <w:proofErr w:type="spellStart"/>
            <w:r w:rsidRPr="00412F8E">
              <w:rPr>
                <w:b w:val="0"/>
                <w:bCs w:val="0"/>
              </w:rPr>
              <w:t>Fokus</w:t>
            </w:r>
            <w:proofErr w:type="spellEnd"/>
          </w:p>
        </w:tc>
        <w:tc>
          <w:tcPr>
            <w:tcW w:w="1481" w:type="dxa"/>
          </w:tcPr>
          <w:p w14:paraId="59C4720E" w14:textId="4828797B" w:rsidR="002D136A" w:rsidRPr="00412F8E" w:rsidRDefault="002D136A" w:rsidP="002D136A">
            <w:pPr>
              <w:pStyle w:val="Tabletitle"/>
              <w:ind w:left="0" w:firstLine="0"/>
              <w:jc w:val="center"/>
              <w:rPr>
                <w:b w:val="0"/>
                <w:bCs w:val="0"/>
              </w:rPr>
            </w:pPr>
            <w:r w:rsidRPr="00412F8E">
              <w:rPr>
                <w:b w:val="0"/>
                <w:bCs w:val="0"/>
              </w:rPr>
              <w:t>MTS#8</w:t>
            </w:r>
            <w:r>
              <w:rPr>
                <w:b w:val="0"/>
                <w:bCs w:val="0"/>
              </w:rPr>
              <w:t>9</w:t>
            </w:r>
          </w:p>
        </w:tc>
        <w:tc>
          <w:tcPr>
            <w:tcW w:w="2062" w:type="dxa"/>
          </w:tcPr>
          <w:p w14:paraId="60587B32" w14:textId="7D9D2ABF" w:rsidR="002D136A" w:rsidRPr="00412F8E" w:rsidRDefault="002D136A" w:rsidP="002D136A">
            <w:pPr>
              <w:pStyle w:val="Tabletitle"/>
              <w:ind w:left="0" w:firstLine="0"/>
              <w:rPr>
                <w:b w:val="0"/>
                <w:bCs w:val="0"/>
              </w:rPr>
            </w:pPr>
            <w:r>
              <w:rPr>
                <w:b w:val="0"/>
                <w:bCs w:val="0"/>
              </w:rPr>
              <w:t>Sophia-Antipolis, FR</w:t>
            </w:r>
          </w:p>
        </w:tc>
        <w:tc>
          <w:tcPr>
            <w:tcW w:w="1636" w:type="dxa"/>
          </w:tcPr>
          <w:p w14:paraId="3D7B0D86" w14:textId="4AA2B793" w:rsidR="002D136A" w:rsidRPr="00412F8E" w:rsidRDefault="002D136A" w:rsidP="002D136A">
            <w:pPr>
              <w:pStyle w:val="Tabletitle"/>
              <w:ind w:left="0" w:firstLine="0"/>
              <w:rPr>
                <w:b w:val="0"/>
                <w:bCs w:val="0"/>
              </w:rPr>
            </w:pPr>
            <w:r>
              <w:rPr>
                <w:b w:val="0"/>
                <w:bCs w:val="0"/>
              </w:rPr>
              <w:t>01-02 Jun 2023</w:t>
            </w:r>
          </w:p>
        </w:tc>
        <w:tc>
          <w:tcPr>
            <w:tcW w:w="1620" w:type="dxa"/>
          </w:tcPr>
          <w:p w14:paraId="34C297C9" w14:textId="3C2CE28A" w:rsidR="002D136A" w:rsidRPr="00412F8E" w:rsidRDefault="002D136A" w:rsidP="002D136A">
            <w:pPr>
              <w:pStyle w:val="Tabletitle"/>
              <w:ind w:left="0" w:firstLine="0"/>
              <w:jc w:val="center"/>
              <w:rPr>
                <w:b w:val="0"/>
                <w:bCs w:val="0"/>
              </w:rPr>
            </w:pPr>
            <w:r>
              <w:rPr>
                <w:b w:val="0"/>
                <w:bCs w:val="0"/>
              </w:rPr>
              <w:t>to be provided</w:t>
            </w:r>
          </w:p>
        </w:tc>
      </w:tr>
    </w:tbl>
    <w:p w14:paraId="41322ECD" w14:textId="77777777" w:rsidR="00F47B0E" w:rsidRDefault="00F47B0E" w:rsidP="00CD3E52">
      <w:pPr>
        <w:pStyle w:val="Tabletitle"/>
      </w:pPr>
    </w:p>
    <w:p w14:paraId="58276D91" w14:textId="77777777" w:rsidR="00F47B0E" w:rsidRDefault="00F47B0E" w:rsidP="00CD3E52">
      <w:pPr>
        <w:pStyle w:val="Tabletitle"/>
      </w:pPr>
    </w:p>
    <w:p w14:paraId="136024F2" w14:textId="507A0ACC" w:rsidR="00330F0F" w:rsidRDefault="005641C3" w:rsidP="00CD3E52">
      <w:pPr>
        <w:pStyle w:val="Tabletitle"/>
      </w:pPr>
      <w:r>
        <w:t xml:space="preserve">Estimated </w:t>
      </w:r>
      <w:r w:rsidR="00330F0F" w:rsidRPr="00F47B0E">
        <w:t xml:space="preserve">Travels costs spent = </w:t>
      </w:r>
      <w:r w:rsidR="00F47B0E" w:rsidRPr="00F47B0E">
        <w:t>1 292</w:t>
      </w:r>
      <w:r w:rsidR="00330F0F" w:rsidRPr="00F47B0E">
        <w:t>,</w:t>
      </w:r>
      <w:r w:rsidR="00F47B0E" w:rsidRPr="00F47B0E">
        <w:t>32</w:t>
      </w:r>
      <w:r w:rsidR="00330F0F" w:rsidRPr="00F47B0E">
        <w:t>€</w:t>
      </w:r>
    </w:p>
    <w:sectPr w:rsidR="00330F0F" w:rsidSect="00F575A8">
      <w:headerReference w:type="first" r:id="rId29"/>
      <w:type w:val="continuous"/>
      <w:pgSz w:w="12240" w:h="15840" w:code="1"/>
      <w:pgMar w:top="1134" w:right="1418" w:bottom="1134"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lodie Rouveroux" w:date="2023-05-10T15:52:00Z" w:initials="ER">
    <w:p w14:paraId="065E63FF" w14:textId="77777777" w:rsidR="00B24B94" w:rsidRDefault="00B24B94" w:rsidP="00B0353F">
      <w:pPr>
        <w:pStyle w:val="Kommentartext"/>
        <w:jc w:val="left"/>
      </w:pPr>
      <w:r>
        <w:rPr>
          <w:rStyle w:val="Kommentarzeichen"/>
        </w:rPr>
        <w:annotationRef/>
      </w:r>
      <w:r>
        <w:rPr>
          <w:lang w:val="fr-FR"/>
        </w:rPr>
        <w:t xml:space="preserve">To </w:t>
      </w:r>
      <w:proofErr w:type="spellStart"/>
      <w:r>
        <w:rPr>
          <w:lang w:val="fr-FR"/>
        </w:rPr>
        <w:t>complet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5E63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63C22" w16cex:dateUtc="2023-05-10T13:52:00Z"/>
  <w16cex:commentExtensible w16cex:durableId="280648D8" w16cex:dateUtc="2023-05-10T14:46:00Z"/>
  <w16cex:commentExtensible w16cex:durableId="280648EB" w16cex:dateUtc="2023-05-10T14:46:00Z"/>
  <w16cex:commentExtensible w16cex:durableId="280648F9" w16cex:dateUtc="2023-05-1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5E63FF" w16cid:durableId="28063C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41B71" w14:textId="77777777" w:rsidR="005E58A8" w:rsidRDefault="005E58A8">
      <w:r>
        <w:separator/>
      </w:r>
    </w:p>
  </w:endnote>
  <w:endnote w:type="continuationSeparator" w:id="0">
    <w:p w14:paraId="4F087A54" w14:textId="77777777" w:rsidR="005E58A8" w:rsidRDefault="005E5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591B7" w14:textId="77777777" w:rsidR="005E58A8" w:rsidRDefault="005E58A8">
      <w:r>
        <w:separator/>
      </w:r>
    </w:p>
  </w:footnote>
  <w:footnote w:type="continuationSeparator" w:id="0">
    <w:p w14:paraId="10B91496" w14:textId="77777777" w:rsidR="005E58A8" w:rsidRDefault="005E5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sz w:val="20"/>
      </w:rPr>
      <w:id w:val="-1318336367"/>
      <w:docPartObj>
        <w:docPartGallery w:val="Page Numbers (Top of Page)"/>
        <w:docPartUnique/>
      </w:docPartObj>
    </w:sdtPr>
    <w:sdtEndPr/>
    <w:sdtContent>
      <w:p w14:paraId="10B782F7" w14:textId="77777777" w:rsidR="005E58A8" w:rsidRDefault="005E58A8" w:rsidP="00DE476F">
        <w:pPr>
          <w:pStyle w:val="Kopfzeile"/>
          <w:jc w:val="right"/>
          <w:rPr>
            <w:b w:val="0"/>
            <w:bCs/>
            <w:sz w:val="20"/>
          </w:rPr>
        </w:pPr>
        <w:r>
          <w:rPr>
            <w:noProof/>
            <w:lang w:eastAsia="en-GB"/>
          </w:rPr>
          <w:drawing>
            <wp:anchor distT="0" distB="0" distL="114300" distR="114300" simplePos="0" relativeHeight="251658240" behindDoc="0" locked="0" layoutInCell="1" allowOverlap="1" wp14:anchorId="27E18AF3" wp14:editId="129C65F8">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Pr>
            <w:b w:val="0"/>
            <w:bCs/>
            <w:noProof/>
            <w:sz w:val="20"/>
          </w:rPr>
          <w:t>5</w:t>
        </w:r>
        <w:r w:rsidRPr="00EE21FF">
          <w:rPr>
            <w:b w:val="0"/>
            <w:bCs/>
            <w:sz w:val="20"/>
          </w:rPr>
          <w:fldChar w:fldCharType="end"/>
        </w:r>
      </w:p>
      <w:p w14:paraId="6B27F95F" w14:textId="77777777" w:rsidR="005E58A8" w:rsidRDefault="00C55105" w:rsidP="00DE476F">
        <w:pPr>
          <w:pStyle w:val="Kopfzeile"/>
          <w:jc w:val="right"/>
          <w:rPr>
            <w:b w:val="0"/>
            <w:sz w:val="20"/>
          </w:rPr>
        </w:pPr>
      </w:p>
    </w:sdtContent>
  </w:sdt>
  <w:p w14:paraId="7796A1D3" w14:textId="77777777" w:rsidR="005E58A8" w:rsidRPr="00DE476F" w:rsidRDefault="005E58A8" w:rsidP="00DE476F">
    <w:pPr>
      <w:pStyle w:val="Kopfzeile"/>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0DE8"/>
    <w:multiLevelType w:val="multilevel"/>
    <w:tmpl w:val="65F4AC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2881D1C"/>
    <w:multiLevelType w:val="hybridMultilevel"/>
    <w:tmpl w:val="E6782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B1750"/>
    <w:multiLevelType w:val="hybridMultilevel"/>
    <w:tmpl w:val="F6B886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E80315"/>
    <w:multiLevelType w:val="multilevel"/>
    <w:tmpl w:val="1532893A"/>
    <w:lvl w:ilvl="0">
      <w:start w:val="1"/>
      <w:numFmt w:val="upperLetter"/>
      <w:pStyle w:val="Annex"/>
      <w:lvlText w:val="Annex %1"/>
      <w:lvlJc w:val="left"/>
      <w:pPr>
        <w:ind w:left="720" w:hanging="360"/>
      </w:pPr>
      <w:rPr>
        <w:rFonts w:hint="default"/>
      </w:rPr>
    </w:lvl>
    <w:lvl w:ilvl="1">
      <w:start w:val="1"/>
      <w:numFmt w:val="decimal"/>
      <w:pStyle w:val="Annexlevel1"/>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1921C8D"/>
    <w:multiLevelType w:val="hybridMultilevel"/>
    <w:tmpl w:val="DA02FA88"/>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6"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2A9F63E4"/>
    <w:multiLevelType w:val="multilevel"/>
    <w:tmpl w:val="F628231E"/>
    <w:lvl w:ilvl="0">
      <w:start w:val="1"/>
      <w:numFmt w:val="upperLetter"/>
      <w:lvlText w:val="%1."/>
      <w:lvlJc w:val="left"/>
      <w:pPr>
        <w:ind w:left="720" w:hanging="360"/>
      </w:pPr>
      <w:rPr>
        <w:rFonts w:hint="default"/>
      </w:rPr>
    </w:lvl>
    <w:lvl w:ilvl="1">
      <w:start w:val="1"/>
      <w:numFmt w:val="decimal"/>
      <w:lvlText w:val="B.%2.1"/>
      <w:lvlJc w:val="left"/>
      <w:pPr>
        <w:ind w:left="1440" w:hanging="360"/>
      </w:pPr>
      <w:rPr>
        <w:rFonts w:hint="default"/>
      </w:rPr>
    </w:lvl>
    <w:lvl w:ilvl="2">
      <w:start w:val="1"/>
      <w:numFmt w:val="decimal"/>
      <w:pStyle w:val="Annexlevel2"/>
      <w:lvlText w:val="B%2.%3"/>
      <w:lvlJc w:val="left"/>
      <w:pPr>
        <w:ind w:left="2160" w:hanging="21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6BF7E71"/>
    <w:multiLevelType w:val="multilevel"/>
    <w:tmpl w:val="013486BC"/>
    <w:lvl w:ilvl="0">
      <w:start w:val="1"/>
      <w:numFmt w:val="decimal"/>
      <w:pStyle w:val="berschrift1"/>
      <w:lvlText w:val="%1"/>
      <w:lvlJc w:val="left"/>
      <w:pPr>
        <w:tabs>
          <w:tab w:val="num" w:pos="567"/>
        </w:tabs>
        <w:ind w:left="0" w:firstLine="0"/>
      </w:pPr>
      <w:rPr>
        <w:rFonts w:ascii="Arial" w:hAnsi="Arial" w:hint="default"/>
        <w:b/>
        <w:i w:val="0"/>
        <w:sz w:val="24"/>
        <w:szCs w:val="24"/>
      </w:rPr>
    </w:lvl>
    <w:lvl w:ilvl="1">
      <w:start w:val="1"/>
      <w:numFmt w:val="decimal"/>
      <w:pStyle w:val="berschrift2"/>
      <w:lvlText w:val="%1.%2"/>
      <w:lvlJc w:val="left"/>
      <w:pPr>
        <w:tabs>
          <w:tab w:val="num" w:pos="567"/>
        </w:tabs>
        <w:ind w:left="0" w:firstLine="0"/>
      </w:pPr>
      <w:rPr>
        <w:rFonts w:hint="default"/>
      </w:rPr>
    </w:lvl>
    <w:lvl w:ilvl="2">
      <w:start w:val="1"/>
      <w:numFmt w:val="decimal"/>
      <w:pStyle w:val="berschrift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9D309F9"/>
    <w:multiLevelType w:val="hybridMultilevel"/>
    <w:tmpl w:val="8C028C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B9675F1"/>
    <w:multiLevelType w:val="hybridMultilevel"/>
    <w:tmpl w:val="D0F25F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E264F1F"/>
    <w:multiLevelType w:val="multilevel"/>
    <w:tmpl w:val="4D1A54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521B1249"/>
    <w:multiLevelType w:val="hybridMultilevel"/>
    <w:tmpl w:val="3746DE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64B7E49"/>
    <w:multiLevelType w:val="hybridMultilevel"/>
    <w:tmpl w:val="3AD44D0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A753F5C"/>
    <w:multiLevelType w:val="hybridMultilevel"/>
    <w:tmpl w:val="ECB688A2"/>
    <w:lvl w:ilvl="0" w:tplc="10000001">
      <w:start w:val="1"/>
      <w:numFmt w:val="bullet"/>
      <w:lvlText w:val=""/>
      <w:lvlJc w:val="left"/>
      <w:pPr>
        <w:ind w:left="2001" w:hanging="360"/>
      </w:pPr>
      <w:rPr>
        <w:rFonts w:ascii="Symbol" w:hAnsi="Symbol" w:hint="default"/>
      </w:rPr>
    </w:lvl>
    <w:lvl w:ilvl="1" w:tplc="10000003" w:tentative="1">
      <w:start w:val="1"/>
      <w:numFmt w:val="bullet"/>
      <w:lvlText w:val="o"/>
      <w:lvlJc w:val="left"/>
      <w:pPr>
        <w:ind w:left="2721" w:hanging="360"/>
      </w:pPr>
      <w:rPr>
        <w:rFonts w:ascii="Courier New" w:hAnsi="Courier New" w:cs="Courier New" w:hint="default"/>
      </w:rPr>
    </w:lvl>
    <w:lvl w:ilvl="2" w:tplc="10000005" w:tentative="1">
      <w:start w:val="1"/>
      <w:numFmt w:val="bullet"/>
      <w:lvlText w:val=""/>
      <w:lvlJc w:val="left"/>
      <w:pPr>
        <w:ind w:left="3441" w:hanging="360"/>
      </w:pPr>
      <w:rPr>
        <w:rFonts w:ascii="Wingdings" w:hAnsi="Wingdings" w:hint="default"/>
      </w:rPr>
    </w:lvl>
    <w:lvl w:ilvl="3" w:tplc="10000001" w:tentative="1">
      <w:start w:val="1"/>
      <w:numFmt w:val="bullet"/>
      <w:lvlText w:val=""/>
      <w:lvlJc w:val="left"/>
      <w:pPr>
        <w:ind w:left="4161" w:hanging="360"/>
      </w:pPr>
      <w:rPr>
        <w:rFonts w:ascii="Symbol" w:hAnsi="Symbol" w:hint="default"/>
      </w:rPr>
    </w:lvl>
    <w:lvl w:ilvl="4" w:tplc="10000003" w:tentative="1">
      <w:start w:val="1"/>
      <w:numFmt w:val="bullet"/>
      <w:lvlText w:val="o"/>
      <w:lvlJc w:val="left"/>
      <w:pPr>
        <w:ind w:left="4881" w:hanging="360"/>
      </w:pPr>
      <w:rPr>
        <w:rFonts w:ascii="Courier New" w:hAnsi="Courier New" w:cs="Courier New" w:hint="default"/>
      </w:rPr>
    </w:lvl>
    <w:lvl w:ilvl="5" w:tplc="10000005" w:tentative="1">
      <w:start w:val="1"/>
      <w:numFmt w:val="bullet"/>
      <w:lvlText w:val=""/>
      <w:lvlJc w:val="left"/>
      <w:pPr>
        <w:ind w:left="5601" w:hanging="360"/>
      </w:pPr>
      <w:rPr>
        <w:rFonts w:ascii="Wingdings" w:hAnsi="Wingdings" w:hint="default"/>
      </w:rPr>
    </w:lvl>
    <w:lvl w:ilvl="6" w:tplc="10000001" w:tentative="1">
      <w:start w:val="1"/>
      <w:numFmt w:val="bullet"/>
      <w:lvlText w:val=""/>
      <w:lvlJc w:val="left"/>
      <w:pPr>
        <w:ind w:left="6321" w:hanging="360"/>
      </w:pPr>
      <w:rPr>
        <w:rFonts w:ascii="Symbol" w:hAnsi="Symbol" w:hint="default"/>
      </w:rPr>
    </w:lvl>
    <w:lvl w:ilvl="7" w:tplc="10000003" w:tentative="1">
      <w:start w:val="1"/>
      <w:numFmt w:val="bullet"/>
      <w:lvlText w:val="o"/>
      <w:lvlJc w:val="left"/>
      <w:pPr>
        <w:ind w:left="7041" w:hanging="360"/>
      </w:pPr>
      <w:rPr>
        <w:rFonts w:ascii="Courier New" w:hAnsi="Courier New" w:cs="Courier New" w:hint="default"/>
      </w:rPr>
    </w:lvl>
    <w:lvl w:ilvl="8" w:tplc="10000005" w:tentative="1">
      <w:start w:val="1"/>
      <w:numFmt w:val="bullet"/>
      <w:lvlText w:val=""/>
      <w:lvlJc w:val="left"/>
      <w:pPr>
        <w:ind w:left="7761" w:hanging="360"/>
      </w:pPr>
      <w:rPr>
        <w:rFonts w:ascii="Wingdings" w:hAnsi="Wingdings" w:hint="default"/>
      </w:rPr>
    </w:lvl>
  </w:abstractNum>
  <w:abstractNum w:abstractNumId="15" w15:restartNumberingAfterBreak="0">
    <w:nsid w:val="7AC7016A"/>
    <w:multiLevelType w:val="hybridMultilevel"/>
    <w:tmpl w:val="147ADF8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DE50349"/>
    <w:multiLevelType w:val="hybridMultilevel"/>
    <w:tmpl w:val="806E69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6"/>
  </w:num>
  <w:num w:numId="4">
    <w:abstractNumId w:val="2"/>
  </w:num>
  <w:num w:numId="5">
    <w:abstractNumId w:val="2"/>
  </w:num>
  <w:num w:numId="6">
    <w:abstractNumId w:val="8"/>
  </w:num>
  <w:num w:numId="7">
    <w:abstractNumId w:val="4"/>
  </w:num>
  <w:num w:numId="8">
    <w:abstractNumId w:val="7"/>
  </w:num>
  <w:num w:numId="9">
    <w:abstractNumId w:val="4"/>
    <w:lvlOverride w:ilvl="0">
      <w:lvl w:ilvl="0">
        <w:start w:val="1"/>
        <w:numFmt w:val="upperLetter"/>
        <w:pStyle w:val="Annex"/>
        <w:lvlText w:val="Annex %1"/>
        <w:lvlJc w:val="left"/>
        <w:pPr>
          <w:ind w:left="720" w:hanging="360"/>
        </w:pPr>
        <w:rPr>
          <w:rFonts w:hint="default"/>
        </w:rPr>
      </w:lvl>
    </w:lvlOverride>
    <w:lvlOverride w:ilvl="1">
      <w:lvl w:ilvl="1">
        <w:start w:val="1"/>
        <w:numFmt w:val="decimal"/>
        <w:pStyle w:val="Annexlevel1"/>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0">
    <w:abstractNumId w:val="10"/>
  </w:num>
  <w:num w:numId="11">
    <w:abstractNumId w:val="9"/>
  </w:num>
  <w:num w:numId="12">
    <w:abstractNumId w:val="12"/>
  </w:num>
  <w:num w:numId="13">
    <w:abstractNumId w:val="13"/>
  </w:num>
  <w:num w:numId="14">
    <w:abstractNumId w:val="11"/>
  </w:num>
  <w:num w:numId="15">
    <w:abstractNumId w:val="1"/>
  </w:num>
  <w:num w:numId="16">
    <w:abstractNumId w:val="16"/>
  </w:num>
  <w:num w:numId="17">
    <w:abstractNumId w:val="3"/>
  </w:num>
  <w:num w:numId="18">
    <w:abstractNumId w:val="15"/>
  </w:num>
  <w:num w:numId="19">
    <w:abstractNumId w:val="5"/>
  </w:num>
  <w:num w:numId="20">
    <w:abstractNumId w:val="14"/>
  </w:num>
  <w:num w:numId="21">
    <w:abstractNumId w:val="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odie Rouveroux">
    <w15:presenceInfo w15:providerId="AD" w15:userId="S::Elodie.Rouveroux@etsi.org::bc7247f3-c2bd-47a9-b324-b48368dfbb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U0MzM0MDY2MjNU0lEKTi0uzszPAykwrgUASbdg5iwAAAA="/>
  </w:docVars>
  <w:rsids>
    <w:rsidRoot w:val="00CF2CEA"/>
    <w:rsid w:val="00016062"/>
    <w:rsid w:val="000177F5"/>
    <w:rsid w:val="00023CD4"/>
    <w:rsid w:val="00036FB9"/>
    <w:rsid w:val="0005025F"/>
    <w:rsid w:val="0006186F"/>
    <w:rsid w:val="000633C1"/>
    <w:rsid w:val="00064203"/>
    <w:rsid w:val="00067A31"/>
    <w:rsid w:val="00083911"/>
    <w:rsid w:val="0008414C"/>
    <w:rsid w:val="00093E2F"/>
    <w:rsid w:val="000A1222"/>
    <w:rsid w:val="000A64E3"/>
    <w:rsid w:val="000A6769"/>
    <w:rsid w:val="000A7C66"/>
    <w:rsid w:val="000C75E1"/>
    <w:rsid w:val="000D689D"/>
    <w:rsid w:val="000F2D9E"/>
    <w:rsid w:val="000F3FC0"/>
    <w:rsid w:val="00101A1B"/>
    <w:rsid w:val="001135E4"/>
    <w:rsid w:val="00117773"/>
    <w:rsid w:val="00140EDE"/>
    <w:rsid w:val="0014183B"/>
    <w:rsid w:val="0014707A"/>
    <w:rsid w:val="00163587"/>
    <w:rsid w:val="00184045"/>
    <w:rsid w:val="00184D17"/>
    <w:rsid w:val="00190FCC"/>
    <w:rsid w:val="00191A78"/>
    <w:rsid w:val="00197C46"/>
    <w:rsid w:val="001B25E4"/>
    <w:rsid w:val="001E1355"/>
    <w:rsid w:val="001E2081"/>
    <w:rsid w:val="001F6978"/>
    <w:rsid w:val="00202920"/>
    <w:rsid w:val="002118DF"/>
    <w:rsid w:val="00213182"/>
    <w:rsid w:val="002361ED"/>
    <w:rsid w:val="00244D2C"/>
    <w:rsid w:val="002615CE"/>
    <w:rsid w:val="00276292"/>
    <w:rsid w:val="00276A09"/>
    <w:rsid w:val="002803EC"/>
    <w:rsid w:val="002967EE"/>
    <w:rsid w:val="00297B86"/>
    <w:rsid w:val="002A68DB"/>
    <w:rsid w:val="002D136A"/>
    <w:rsid w:val="002D3BC4"/>
    <w:rsid w:val="002E42E6"/>
    <w:rsid w:val="00301EAE"/>
    <w:rsid w:val="003022ED"/>
    <w:rsid w:val="00305604"/>
    <w:rsid w:val="00314B9B"/>
    <w:rsid w:val="0031644D"/>
    <w:rsid w:val="00330F0F"/>
    <w:rsid w:val="00334B5B"/>
    <w:rsid w:val="0033742F"/>
    <w:rsid w:val="003421C8"/>
    <w:rsid w:val="00342C1C"/>
    <w:rsid w:val="003507B3"/>
    <w:rsid w:val="003537A7"/>
    <w:rsid w:val="003559B9"/>
    <w:rsid w:val="0036682D"/>
    <w:rsid w:val="0037450F"/>
    <w:rsid w:val="00374E00"/>
    <w:rsid w:val="003818F1"/>
    <w:rsid w:val="00392A1C"/>
    <w:rsid w:val="003930E3"/>
    <w:rsid w:val="003A0134"/>
    <w:rsid w:val="003A7D42"/>
    <w:rsid w:val="003B1A45"/>
    <w:rsid w:val="003B1C9C"/>
    <w:rsid w:val="003C37D9"/>
    <w:rsid w:val="003D317A"/>
    <w:rsid w:val="003E29A4"/>
    <w:rsid w:val="003E3F27"/>
    <w:rsid w:val="003F1AF4"/>
    <w:rsid w:val="003F362F"/>
    <w:rsid w:val="004126B1"/>
    <w:rsid w:val="00412F8E"/>
    <w:rsid w:val="004176AE"/>
    <w:rsid w:val="0042612C"/>
    <w:rsid w:val="00445071"/>
    <w:rsid w:val="00463495"/>
    <w:rsid w:val="0046398D"/>
    <w:rsid w:val="00474386"/>
    <w:rsid w:val="00477312"/>
    <w:rsid w:val="0048577A"/>
    <w:rsid w:val="004876E5"/>
    <w:rsid w:val="004A04B1"/>
    <w:rsid w:val="004A179B"/>
    <w:rsid w:val="004D5AD2"/>
    <w:rsid w:val="004F57F6"/>
    <w:rsid w:val="00500427"/>
    <w:rsid w:val="005203E7"/>
    <w:rsid w:val="00520BBA"/>
    <w:rsid w:val="005510D7"/>
    <w:rsid w:val="0055582E"/>
    <w:rsid w:val="005641C3"/>
    <w:rsid w:val="005642E5"/>
    <w:rsid w:val="0057496D"/>
    <w:rsid w:val="0058163A"/>
    <w:rsid w:val="00583470"/>
    <w:rsid w:val="00583C73"/>
    <w:rsid w:val="00584DB2"/>
    <w:rsid w:val="00597F7E"/>
    <w:rsid w:val="005B2629"/>
    <w:rsid w:val="005B335B"/>
    <w:rsid w:val="005B34D5"/>
    <w:rsid w:val="005B58E9"/>
    <w:rsid w:val="005B5FB1"/>
    <w:rsid w:val="005D3D4F"/>
    <w:rsid w:val="005D776B"/>
    <w:rsid w:val="005E567D"/>
    <w:rsid w:val="005E58A8"/>
    <w:rsid w:val="005E7CC1"/>
    <w:rsid w:val="00606456"/>
    <w:rsid w:val="006409EA"/>
    <w:rsid w:val="00645150"/>
    <w:rsid w:val="00676B3E"/>
    <w:rsid w:val="00690DE7"/>
    <w:rsid w:val="0069280B"/>
    <w:rsid w:val="00696899"/>
    <w:rsid w:val="006B7120"/>
    <w:rsid w:val="006D2D66"/>
    <w:rsid w:val="006D3EF6"/>
    <w:rsid w:val="006F0340"/>
    <w:rsid w:val="006F259A"/>
    <w:rsid w:val="0070293C"/>
    <w:rsid w:val="0071119A"/>
    <w:rsid w:val="007130C9"/>
    <w:rsid w:val="00722585"/>
    <w:rsid w:val="00732C53"/>
    <w:rsid w:val="0073374A"/>
    <w:rsid w:val="0074747D"/>
    <w:rsid w:val="00750626"/>
    <w:rsid w:val="00765C6C"/>
    <w:rsid w:val="00771F98"/>
    <w:rsid w:val="0077696A"/>
    <w:rsid w:val="0079145D"/>
    <w:rsid w:val="007A2974"/>
    <w:rsid w:val="007A528C"/>
    <w:rsid w:val="007B4117"/>
    <w:rsid w:val="007C16EC"/>
    <w:rsid w:val="007C17CB"/>
    <w:rsid w:val="007C5D30"/>
    <w:rsid w:val="00820002"/>
    <w:rsid w:val="00826A0D"/>
    <w:rsid w:val="00856D77"/>
    <w:rsid w:val="00860D7A"/>
    <w:rsid w:val="00865FD7"/>
    <w:rsid w:val="00885034"/>
    <w:rsid w:val="00886140"/>
    <w:rsid w:val="0089198B"/>
    <w:rsid w:val="0089378A"/>
    <w:rsid w:val="00893E28"/>
    <w:rsid w:val="008A405C"/>
    <w:rsid w:val="008B59D7"/>
    <w:rsid w:val="008C1C80"/>
    <w:rsid w:val="008E2E97"/>
    <w:rsid w:val="008E2FF3"/>
    <w:rsid w:val="008F2415"/>
    <w:rsid w:val="008F2DB0"/>
    <w:rsid w:val="009039B3"/>
    <w:rsid w:val="00920B09"/>
    <w:rsid w:val="009314D5"/>
    <w:rsid w:val="00931620"/>
    <w:rsid w:val="00934844"/>
    <w:rsid w:val="0094129A"/>
    <w:rsid w:val="009447D2"/>
    <w:rsid w:val="00966DB0"/>
    <w:rsid w:val="00991F9D"/>
    <w:rsid w:val="009A47C1"/>
    <w:rsid w:val="009B4161"/>
    <w:rsid w:val="009B58BC"/>
    <w:rsid w:val="009D1217"/>
    <w:rsid w:val="009D3566"/>
    <w:rsid w:val="009D76B0"/>
    <w:rsid w:val="009E0A81"/>
    <w:rsid w:val="009E3F42"/>
    <w:rsid w:val="00A00DE1"/>
    <w:rsid w:val="00A321B5"/>
    <w:rsid w:val="00A33351"/>
    <w:rsid w:val="00A36BA1"/>
    <w:rsid w:val="00A4262E"/>
    <w:rsid w:val="00A5404C"/>
    <w:rsid w:val="00A614C6"/>
    <w:rsid w:val="00A63AE0"/>
    <w:rsid w:val="00A67F09"/>
    <w:rsid w:val="00A7130A"/>
    <w:rsid w:val="00A739B0"/>
    <w:rsid w:val="00A85B54"/>
    <w:rsid w:val="00A906B1"/>
    <w:rsid w:val="00A95736"/>
    <w:rsid w:val="00AB41C5"/>
    <w:rsid w:val="00AC34E8"/>
    <w:rsid w:val="00AD5503"/>
    <w:rsid w:val="00AE32BB"/>
    <w:rsid w:val="00AE5652"/>
    <w:rsid w:val="00AF1CF3"/>
    <w:rsid w:val="00AF5D04"/>
    <w:rsid w:val="00B0264B"/>
    <w:rsid w:val="00B15523"/>
    <w:rsid w:val="00B24B94"/>
    <w:rsid w:val="00B326CA"/>
    <w:rsid w:val="00B47CDD"/>
    <w:rsid w:val="00B66093"/>
    <w:rsid w:val="00B9669E"/>
    <w:rsid w:val="00BB0404"/>
    <w:rsid w:val="00BB0AAB"/>
    <w:rsid w:val="00BB6EE0"/>
    <w:rsid w:val="00BD5E6F"/>
    <w:rsid w:val="00BE376D"/>
    <w:rsid w:val="00BE5671"/>
    <w:rsid w:val="00BE7E88"/>
    <w:rsid w:val="00C17773"/>
    <w:rsid w:val="00C374FE"/>
    <w:rsid w:val="00C435B8"/>
    <w:rsid w:val="00C53223"/>
    <w:rsid w:val="00C55105"/>
    <w:rsid w:val="00C66759"/>
    <w:rsid w:val="00C85BB0"/>
    <w:rsid w:val="00C92B25"/>
    <w:rsid w:val="00C95916"/>
    <w:rsid w:val="00CA795D"/>
    <w:rsid w:val="00CB607A"/>
    <w:rsid w:val="00CB7C07"/>
    <w:rsid w:val="00CC3B43"/>
    <w:rsid w:val="00CD3E52"/>
    <w:rsid w:val="00CE1136"/>
    <w:rsid w:val="00CF2CEA"/>
    <w:rsid w:val="00D03C0F"/>
    <w:rsid w:val="00D064F9"/>
    <w:rsid w:val="00D163F1"/>
    <w:rsid w:val="00D32BEB"/>
    <w:rsid w:val="00D3357A"/>
    <w:rsid w:val="00D42932"/>
    <w:rsid w:val="00D55A04"/>
    <w:rsid w:val="00D67227"/>
    <w:rsid w:val="00D71402"/>
    <w:rsid w:val="00D718B6"/>
    <w:rsid w:val="00D81142"/>
    <w:rsid w:val="00DA4C70"/>
    <w:rsid w:val="00DA7072"/>
    <w:rsid w:val="00DA796B"/>
    <w:rsid w:val="00DE476F"/>
    <w:rsid w:val="00DE6BD1"/>
    <w:rsid w:val="00E0082D"/>
    <w:rsid w:val="00E22CDB"/>
    <w:rsid w:val="00E32B38"/>
    <w:rsid w:val="00E35909"/>
    <w:rsid w:val="00E41D46"/>
    <w:rsid w:val="00E504A2"/>
    <w:rsid w:val="00E54072"/>
    <w:rsid w:val="00E63973"/>
    <w:rsid w:val="00E87E21"/>
    <w:rsid w:val="00E907AA"/>
    <w:rsid w:val="00E93845"/>
    <w:rsid w:val="00EA3A63"/>
    <w:rsid w:val="00EE21FF"/>
    <w:rsid w:val="00EF59F4"/>
    <w:rsid w:val="00F04B86"/>
    <w:rsid w:val="00F221F4"/>
    <w:rsid w:val="00F2785A"/>
    <w:rsid w:val="00F42756"/>
    <w:rsid w:val="00F47B0E"/>
    <w:rsid w:val="00F575A8"/>
    <w:rsid w:val="00F616D4"/>
    <w:rsid w:val="00F6311E"/>
    <w:rsid w:val="00F734DF"/>
    <w:rsid w:val="00F73C08"/>
    <w:rsid w:val="00F8677E"/>
    <w:rsid w:val="00F91ECC"/>
    <w:rsid w:val="00FA70C0"/>
    <w:rsid w:val="00FB45DD"/>
    <w:rsid w:val="00FD068E"/>
    <w:rsid w:val="00FD5BA5"/>
    <w:rsid w:val="00FE5E6D"/>
    <w:rsid w:val="00FF39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53DA0CA5"/>
  <w15:docId w15:val="{D1160D56-7ED7-44CF-BB26-11CF55296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berschrift1">
    <w:name w:val="heading 1"/>
    <w:aliases w:val="H1"/>
    <w:next w:val="Standard"/>
    <w:link w:val="berschrift1Zchn"/>
    <w:qFormat/>
    <w:rsid w:val="00DA4C70"/>
    <w:pPr>
      <w:keepNext/>
      <w:keepLines/>
      <w:numPr>
        <w:numId w:val="6"/>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berschrift2">
    <w:name w:val="heading 2"/>
    <w:basedOn w:val="Standard"/>
    <w:next w:val="Standard"/>
    <w:link w:val="berschrift2Zchn"/>
    <w:qFormat/>
    <w:rsid w:val="00DA4C70"/>
    <w:pPr>
      <w:keepNext/>
      <w:keepLines/>
      <w:numPr>
        <w:ilvl w:val="1"/>
        <w:numId w:val="6"/>
      </w:numPr>
      <w:tabs>
        <w:tab w:val="clear" w:pos="4678"/>
        <w:tab w:val="clear" w:pos="5954"/>
        <w:tab w:val="clear" w:pos="7088"/>
      </w:tabs>
      <w:spacing w:after="240"/>
      <w:outlineLvl w:val="1"/>
    </w:pPr>
    <w:rPr>
      <w:b/>
      <w:lang w:val="fr-FR"/>
    </w:rPr>
  </w:style>
  <w:style w:type="paragraph" w:styleId="berschrift3">
    <w:name w:val="heading 3"/>
    <w:next w:val="Standard"/>
    <w:qFormat/>
    <w:rsid w:val="00213182"/>
    <w:pPr>
      <w:keepNext/>
      <w:keepLines/>
      <w:numPr>
        <w:ilvl w:val="2"/>
        <w:numId w:val="6"/>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berschrift4">
    <w:name w:val="heading 4"/>
    <w:next w:val="Standard"/>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berschrift5">
    <w:name w:val="heading 5"/>
    <w:next w:val="Standard"/>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berschrift8">
    <w:name w:val="heading 8"/>
    <w:basedOn w:val="berschrift5"/>
    <w:next w:val="Standard"/>
    <w:qFormat/>
    <w:rsid w:val="00D163F1"/>
    <w:pPr>
      <w:outlineLvl w:val="7"/>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1">
    <w:name w:val="B1"/>
    <w:basedOn w:val="Standard"/>
    <w:link w:val="B1Char"/>
    <w:uiPriority w:val="99"/>
    <w:qFormat/>
    <w:rsid w:val="00334B5B"/>
    <w:pPr>
      <w:keepNext/>
      <w:keepLines/>
      <w:numPr>
        <w:numId w:val="3"/>
      </w:numPr>
      <w:tabs>
        <w:tab w:val="clear" w:pos="927"/>
        <w:tab w:val="clear" w:pos="1418"/>
        <w:tab w:val="clear" w:pos="4678"/>
        <w:tab w:val="clear" w:pos="5954"/>
        <w:tab w:val="clear" w:pos="7088"/>
      </w:tabs>
      <w:ind w:left="568"/>
      <w:jc w:val="left"/>
    </w:pPr>
  </w:style>
  <w:style w:type="paragraph" w:customStyle="1" w:styleId="B2">
    <w:name w:val="B2"/>
    <w:basedOn w:val="Standard"/>
    <w:rsid w:val="00334B5B"/>
    <w:pPr>
      <w:keepNext/>
      <w:keepLines/>
      <w:numPr>
        <w:ilvl w:val="1"/>
        <w:numId w:val="5"/>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Kommentarzeichen">
    <w:name w:val="annotation reference"/>
    <w:semiHidden/>
    <w:rsid w:val="00F575A8"/>
    <w:rPr>
      <w:sz w:val="16"/>
    </w:rPr>
  </w:style>
  <w:style w:type="paragraph" w:styleId="Kommentartext">
    <w:name w:val="annotation text"/>
    <w:basedOn w:val="Standard"/>
    <w:link w:val="KommentartextZchn"/>
    <w:semiHidden/>
    <w:rsid w:val="00F575A8"/>
  </w:style>
  <w:style w:type="paragraph" w:customStyle="1" w:styleId="HeaderLeft">
    <w:name w:val="Header Left"/>
    <w:basedOn w:val="Kopfzeile"/>
    <w:qFormat/>
    <w:rsid w:val="00D163F1"/>
    <w:pPr>
      <w:jc w:val="left"/>
    </w:pPr>
  </w:style>
  <w:style w:type="paragraph" w:styleId="Kopfzeile">
    <w:name w:val="header"/>
    <w:basedOn w:val="ZT"/>
    <w:link w:val="KopfzeileZchn"/>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uzeile">
    <w:name w:val="footer"/>
    <w:basedOn w:val="Standard"/>
    <w:rsid w:val="00F575A8"/>
    <w:pPr>
      <w:tabs>
        <w:tab w:val="clear" w:pos="1418"/>
        <w:tab w:val="clear" w:pos="4678"/>
        <w:tab w:val="clear" w:pos="5954"/>
        <w:tab w:val="clear" w:pos="7088"/>
        <w:tab w:val="center" w:pos="4819"/>
        <w:tab w:val="right" w:pos="9071"/>
      </w:tabs>
    </w:pPr>
  </w:style>
  <w:style w:type="character" w:styleId="Funotenzeichen">
    <w:name w:val="footnote reference"/>
    <w:semiHidden/>
    <w:rsid w:val="00F575A8"/>
    <w:rPr>
      <w:b/>
      <w:position w:val="6"/>
      <w:sz w:val="16"/>
    </w:rPr>
  </w:style>
  <w:style w:type="paragraph" w:styleId="Funoten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Standard"/>
    <w:semiHidden/>
    <w:rsid w:val="00F575A8"/>
  </w:style>
  <w:style w:type="paragraph" w:styleId="Index2">
    <w:name w:val="index 2"/>
    <w:basedOn w:val="Standard"/>
    <w:semiHidden/>
    <w:rsid w:val="00F575A8"/>
    <w:pPr>
      <w:ind w:left="567"/>
    </w:pPr>
  </w:style>
  <w:style w:type="paragraph" w:styleId="Indexberschrift">
    <w:name w:val="index heading"/>
    <w:basedOn w:val="Standard"/>
    <w:semiHidden/>
    <w:rsid w:val="00F575A8"/>
    <w:pPr>
      <w:keepNext/>
      <w:keepLines/>
      <w:spacing w:before="240"/>
    </w:pPr>
    <w:rPr>
      <w:b/>
      <w:sz w:val="24"/>
    </w:rPr>
  </w:style>
  <w:style w:type="paragraph" w:styleId="Standardeinzug">
    <w:name w:val="Normal Indent"/>
    <w:basedOn w:val="Standard"/>
    <w:rsid w:val="00645150"/>
    <w:pPr>
      <w:ind w:left="567"/>
    </w:pPr>
  </w:style>
  <w:style w:type="paragraph" w:styleId="Verzeichnis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Verzeichnis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Verzeichnis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Verzeichnis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Verzeichnis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Verzeichnis8">
    <w:name w:val="toc 8"/>
    <w:basedOn w:val="Verzeichnis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Textkrper">
    <w:name w:val="Body Text"/>
    <w:basedOn w:val="Standard"/>
    <w:rsid w:val="00F575A8"/>
    <w:pPr>
      <w:spacing w:after="120"/>
    </w:pPr>
  </w:style>
  <w:style w:type="character" w:styleId="Hyperlink">
    <w:name w:val="Hyperlink"/>
    <w:uiPriority w:val="99"/>
    <w:rsid w:val="00F575A8"/>
    <w:rPr>
      <w:color w:val="0000FF"/>
      <w:u w:val="single"/>
    </w:rPr>
  </w:style>
  <w:style w:type="paragraph" w:customStyle="1" w:styleId="Guideline">
    <w:name w:val="Guideline"/>
    <w:basedOn w:val="Standard"/>
    <w:qFormat/>
    <w:rsid w:val="00F575A8"/>
    <w:rPr>
      <w:i/>
    </w:rPr>
  </w:style>
  <w:style w:type="paragraph" w:customStyle="1" w:styleId="B0">
    <w:name w:val="B0"/>
    <w:basedOn w:val="Standard"/>
    <w:next w:val="B1"/>
    <w:rsid w:val="005E567D"/>
    <w:pPr>
      <w:keepNext/>
      <w:keepLines/>
      <w:spacing w:after="120"/>
      <w:outlineLvl w:val="0"/>
    </w:pPr>
  </w:style>
  <w:style w:type="paragraph" w:customStyle="1" w:styleId="NormalIndent2">
    <w:name w:val="Normal Indent 2"/>
    <w:basedOn w:val="Standardeinzug"/>
    <w:rsid w:val="00645150"/>
    <w:pPr>
      <w:tabs>
        <w:tab w:val="clear" w:pos="567"/>
      </w:tabs>
      <w:ind w:left="1418"/>
    </w:pPr>
  </w:style>
  <w:style w:type="paragraph" w:customStyle="1" w:styleId="TOC">
    <w:name w:val="TOC"/>
    <w:basedOn w:val="Standard"/>
    <w:next w:val="Standard"/>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ellenraster">
    <w:name w:val="Table Grid"/>
    <w:basedOn w:val="NormaleTabelle"/>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NormaleTabelle"/>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Sprechblasentext">
    <w:name w:val="Balloon Text"/>
    <w:basedOn w:val="Standard"/>
    <w:link w:val="SprechblasentextZchn"/>
    <w:rsid w:val="00C66759"/>
    <w:rPr>
      <w:rFonts w:ascii="Tahoma" w:hAnsi="Tahoma" w:cs="Tahoma"/>
      <w:sz w:val="16"/>
      <w:szCs w:val="16"/>
    </w:rPr>
  </w:style>
  <w:style w:type="character" w:customStyle="1" w:styleId="SprechblasentextZchn">
    <w:name w:val="Sprechblasentext Zchn"/>
    <w:link w:val="Sprechblasentext"/>
    <w:rsid w:val="00C66759"/>
    <w:rPr>
      <w:rFonts w:ascii="Tahoma" w:hAnsi="Tahoma" w:cs="Tahoma"/>
      <w:sz w:val="16"/>
      <w:szCs w:val="16"/>
      <w:lang w:val="en-GB"/>
    </w:rPr>
  </w:style>
  <w:style w:type="character" w:customStyle="1" w:styleId="KopfzeileZchn">
    <w:name w:val="Kopfzeile Zchn"/>
    <w:link w:val="Kopfzeile"/>
    <w:uiPriority w:val="99"/>
    <w:rsid w:val="000C75E1"/>
    <w:rPr>
      <w:rFonts w:ascii="Arial" w:hAnsi="Arial"/>
      <w:b/>
      <w:sz w:val="32"/>
      <w:lang w:val="en-GB"/>
    </w:rPr>
  </w:style>
  <w:style w:type="character" w:customStyle="1" w:styleId="KommentartextZchn">
    <w:name w:val="Kommentartext Zchn"/>
    <w:link w:val="Kommentartext"/>
    <w:semiHidden/>
    <w:rsid w:val="00A85B54"/>
    <w:rPr>
      <w:rFonts w:ascii="Arial" w:hAnsi="Arial"/>
      <w:lang w:eastAsia="en-US"/>
    </w:rPr>
  </w:style>
  <w:style w:type="paragraph" w:customStyle="1" w:styleId="Tabletitle">
    <w:name w:val="Table title"/>
    <w:basedOn w:val="Standard"/>
    <w:rsid w:val="00A85B54"/>
    <w:pPr>
      <w:keepNext/>
      <w:keepLines/>
      <w:tabs>
        <w:tab w:val="clear" w:pos="567"/>
        <w:tab w:val="clear" w:pos="1418"/>
        <w:tab w:val="left" w:pos="993"/>
      </w:tabs>
      <w:spacing w:after="120"/>
      <w:ind w:left="993" w:hanging="993"/>
      <w:jc w:val="left"/>
    </w:pPr>
    <w:rPr>
      <w:b/>
      <w:bCs/>
    </w:rPr>
  </w:style>
  <w:style w:type="paragraph" w:customStyle="1" w:styleId="Annex">
    <w:name w:val="Annex"/>
    <w:basedOn w:val="Standard"/>
    <w:next w:val="Standard"/>
    <w:qFormat/>
    <w:rsid w:val="00A85B54"/>
    <w:pPr>
      <w:numPr>
        <w:numId w:val="7"/>
      </w:numPr>
      <w:pBdr>
        <w:top w:val="single" w:sz="4" w:space="3" w:color="auto"/>
        <w:left w:val="single" w:sz="4" w:space="3" w:color="auto"/>
        <w:bottom w:val="single" w:sz="4" w:space="3" w:color="auto"/>
        <w:right w:val="single" w:sz="4" w:space="3" w:color="auto"/>
      </w:pBdr>
      <w:tabs>
        <w:tab w:val="clear" w:pos="567"/>
        <w:tab w:val="clear" w:pos="4678"/>
        <w:tab w:val="clear" w:pos="5954"/>
        <w:tab w:val="clear" w:pos="7088"/>
      </w:tabs>
      <w:spacing w:after="240"/>
      <w:ind w:left="0" w:firstLine="0"/>
      <w:jc w:val="center"/>
    </w:pPr>
    <w:rPr>
      <w:b/>
      <w:sz w:val="32"/>
      <w:szCs w:val="28"/>
    </w:rPr>
  </w:style>
  <w:style w:type="paragraph" w:customStyle="1" w:styleId="Annexlevel1">
    <w:name w:val="Annex level 1"/>
    <w:basedOn w:val="Standard"/>
    <w:next w:val="Standard"/>
    <w:qFormat/>
    <w:rsid w:val="00A85B54"/>
    <w:pPr>
      <w:numPr>
        <w:ilvl w:val="1"/>
        <w:numId w:val="7"/>
      </w:numPr>
      <w:tabs>
        <w:tab w:val="clear" w:pos="567"/>
        <w:tab w:val="clear" w:pos="1418"/>
        <w:tab w:val="left" w:pos="851"/>
      </w:tabs>
      <w:spacing w:after="240"/>
      <w:ind w:left="851" w:hanging="851"/>
    </w:pPr>
    <w:rPr>
      <w:b/>
      <w:sz w:val="24"/>
      <w:szCs w:val="24"/>
    </w:rPr>
  </w:style>
  <w:style w:type="paragraph" w:customStyle="1" w:styleId="Annexlevel2">
    <w:name w:val="Annex level 2"/>
    <w:basedOn w:val="Standard"/>
    <w:next w:val="Standard"/>
    <w:qFormat/>
    <w:rsid w:val="00A85B54"/>
    <w:pPr>
      <w:numPr>
        <w:ilvl w:val="2"/>
        <w:numId w:val="8"/>
      </w:numPr>
      <w:tabs>
        <w:tab w:val="clear" w:pos="567"/>
        <w:tab w:val="clear" w:pos="1418"/>
        <w:tab w:val="left" w:pos="1134"/>
      </w:tabs>
      <w:spacing w:after="120"/>
      <w:jc w:val="left"/>
    </w:pPr>
    <w:rPr>
      <w:b/>
    </w:rPr>
  </w:style>
  <w:style w:type="character" w:customStyle="1" w:styleId="berschrift1Zchn">
    <w:name w:val="Überschrift 1 Zchn"/>
    <w:aliases w:val="H1 Zchn"/>
    <w:basedOn w:val="Absatz-Standardschriftart"/>
    <w:link w:val="berschrift1"/>
    <w:rsid w:val="0074747D"/>
    <w:rPr>
      <w:rFonts w:ascii="Arial" w:hAnsi="Arial"/>
      <w:b/>
      <w:sz w:val="24"/>
      <w:lang w:val="en-US" w:eastAsia="en-US"/>
    </w:rPr>
  </w:style>
  <w:style w:type="character" w:customStyle="1" w:styleId="berschrift2Zchn">
    <w:name w:val="Überschrift 2 Zchn"/>
    <w:basedOn w:val="Absatz-Standardschriftart"/>
    <w:link w:val="berschrift2"/>
    <w:rsid w:val="0074747D"/>
    <w:rPr>
      <w:rFonts w:ascii="Arial" w:hAnsi="Arial"/>
      <w:b/>
      <w:lang w:val="fr-FR" w:eastAsia="en-US"/>
    </w:rPr>
  </w:style>
  <w:style w:type="paragraph" w:styleId="Listenabsatz">
    <w:name w:val="List Paragraph"/>
    <w:basedOn w:val="Standard"/>
    <w:uiPriority w:val="34"/>
    <w:qFormat/>
    <w:rsid w:val="0079145D"/>
    <w:pPr>
      <w:ind w:left="720"/>
      <w:contextualSpacing/>
    </w:pPr>
  </w:style>
  <w:style w:type="character" w:customStyle="1" w:styleId="B1Char">
    <w:name w:val="B1 Char"/>
    <w:link w:val="B1"/>
    <w:uiPriority w:val="99"/>
    <w:rsid w:val="009E0A81"/>
    <w:rPr>
      <w:rFonts w:ascii="Arial" w:hAnsi="Arial"/>
      <w:lang w:eastAsia="en-US"/>
    </w:rPr>
  </w:style>
  <w:style w:type="paragraph" w:customStyle="1" w:styleId="B0Bold">
    <w:name w:val="B0 + Bold"/>
    <w:basedOn w:val="B0"/>
    <w:next w:val="Standard"/>
    <w:rsid w:val="009447D2"/>
    <w:pPr>
      <w:tabs>
        <w:tab w:val="clear" w:pos="567"/>
        <w:tab w:val="clear" w:pos="1418"/>
        <w:tab w:val="left" w:pos="2268"/>
      </w:tabs>
      <w:outlineLvl w:val="9"/>
    </w:pPr>
    <w:rPr>
      <w:b/>
      <w:bCs/>
    </w:rPr>
  </w:style>
  <w:style w:type="paragraph" w:customStyle="1" w:styleId="GuidelineB1Italic">
    <w:name w:val="Guideline B1 + Italic"/>
    <w:basedOn w:val="B1"/>
    <w:rsid w:val="009447D2"/>
    <w:pPr>
      <w:numPr>
        <w:numId w:val="0"/>
      </w:numPr>
      <w:tabs>
        <w:tab w:val="num" w:pos="720"/>
      </w:tabs>
      <w:ind w:left="568" w:hanging="360"/>
    </w:pPr>
    <w:rPr>
      <w:i/>
      <w:iCs/>
      <w:lang w:val="x-none"/>
    </w:rPr>
  </w:style>
  <w:style w:type="paragraph" w:styleId="HTMLVorformatiert">
    <w:name w:val="HTML Preformatted"/>
    <w:basedOn w:val="Standard"/>
    <w:link w:val="HTMLVorformatiertZchn"/>
    <w:uiPriority w:val="99"/>
    <w:unhideWhenUsed/>
    <w:qFormat/>
    <w:rsid w:val="009447D2"/>
    <w:p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lang w:val="de-DE" w:eastAsia="de-DE"/>
    </w:rPr>
  </w:style>
  <w:style w:type="character" w:customStyle="1" w:styleId="HTMLVorformatiertZchn">
    <w:name w:val="HTML Vorformatiert Zchn"/>
    <w:basedOn w:val="Absatz-Standardschriftart"/>
    <w:link w:val="HTMLVorformatiert"/>
    <w:uiPriority w:val="99"/>
    <w:qFormat/>
    <w:rsid w:val="009447D2"/>
    <w:rPr>
      <w:rFonts w:ascii="Courier New" w:hAnsi="Courier New" w:cs="Courier New"/>
      <w:lang w:val="de-DE" w:eastAsia="de-DE"/>
    </w:rPr>
  </w:style>
  <w:style w:type="character" w:styleId="NichtaufgelsteErwhnung">
    <w:name w:val="Unresolved Mention"/>
    <w:basedOn w:val="Absatz-Standardschriftart"/>
    <w:uiPriority w:val="99"/>
    <w:semiHidden/>
    <w:unhideWhenUsed/>
    <w:rsid w:val="004F57F6"/>
    <w:rPr>
      <w:color w:val="605E5C"/>
      <w:shd w:val="clear" w:color="auto" w:fill="E1DFDD"/>
    </w:rPr>
  </w:style>
  <w:style w:type="character" w:customStyle="1" w:styleId="y2iqfc">
    <w:name w:val="y2iqfc"/>
    <w:basedOn w:val="Absatz-Standardschriftart"/>
    <w:rsid w:val="001B25E4"/>
  </w:style>
  <w:style w:type="paragraph" w:styleId="berarbeitung">
    <w:name w:val="Revision"/>
    <w:hidden/>
    <w:uiPriority w:val="99"/>
    <w:semiHidden/>
    <w:rsid w:val="00B24B94"/>
    <w:rPr>
      <w:rFonts w:ascii="Arial" w:hAnsi="Arial"/>
      <w:lang w:eastAsia="en-US"/>
    </w:rPr>
  </w:style>
  <w:style w:type="paragraph" w:styleId="Kommentarthema">
    <w:name w:val="annotation subject"/>
    <w:basedOn w:val="Kommentartext"/>
    <w:next w:val="Kommentartext"/>
    <w:link w:val="KommentarthemaZchn"/>
    <w:semiHidden/>
    <w:unhideWhenUsed/>
    <w:rsid w:val="00B24B94"/>
    <w:rPr>
      <w:b/>
      <w:bCs/>
    </w:rPr>
  </w:style>
  <w:style w:type="character" w:customStyle="1" w:styleId="KommentarthemaZchn">
    <w:name w:val="Kommentarthema Zchn"/>
    <w:basedOn w:val="KommentartextZchn"/>
    <w:link w:val="Kommentarthema"/>
    <w:semiHidden/>
    <w:rsid w:val="00B24B94"/>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40279">
      <w:bodyDiv w:val="1"/>
      <w:marLeft w:val="0"/>
      <w:marRight w:val="0"/>
      <w:marTop w:val="0"/>
      <w:marBottom w:val="0"/>
      <w:divBdr>
        <w:top w:val="none" w:sz="0" w:space="0" w:color="auto"/>
        <w:left w:val="none" w:sz="0" w:space="0" w:color="auto"/>
        <w:bottom w:val="none" w:sz="0" w:space="0" w:color="auto"/>
        <w:right w:val="none" w:sz="0" w:space="0" w:color="auto"/>
      </w:divBdr>
    </w:div>
    <w:div w:id="260069743">
      <w:bodyDiv w:val="1"/>
      <w:marLeft w:val="0"/>
      <w:marRight w:val="0"/>
      <w:marTop w:val="0"/>
      <w:marBottom w:val="0"/>
      <w:divBdr>
        <w:top w:val="none" w:sz="0" w:space="0" w:color="auto"/>
        <w:left w:val="none" w:sz="0" w:space="0" w:color="auto"/>
        <w:bottom w:val="none" w:sz="0" w:space="0" w:color="auto"/>
        <w:right w:val="none" w:sz="0" w:space="0" w:color="auto"/>
      </w:divBdr>
    </w:div>
    <w:div w:id="348678014">
      <w:bodyDiv w:val="1"/>
      <w:marLeft w:val="0"/>
      <w:marRight w:val="0"/>
      <w:marTop w:val="0"/>
      <w:marBottom w:val="0"/>
      <w:divBdr>
        <w:top w:val="none" w:sz="0" w:space="0" w:color="auto"/>
        <w:left w:val="none" w:sz="0" w:space="0" w:color="auto"/>
        <w:bottom w:val="none" w:sz="0" w:space="0" w:color="auto"/>
        <w:right w:val="none" w:sz="0" w:space="0" w:color="auto"/>
      </w:divBdr>
    </w:div>
    <w:div w:id="386613455">
      <w:bodyDiv w:val="1"/>
      <w:marLeft w:val="0"/>
      <w:marRight w:val="0"/>
      <w:marTop w:val="0"/>
      <w:marBottom w:val="0"/>
      <w:divBdr>
        <w:top w:val="none" w:sz="0" w:space="0" w:color="auto"/>
        <w:left w:val="none" w:sz="0" w:space="0" w:color="auto"/>
        <w:bottom w:val="none" w:sz="0" w:space="0" w:color="auto"/>
        <w:right w:val="none" w:sz="0" w:space="0" w:color="auto"/>
      </w:divBdr>
    </w:div>
    <w:div w:id="389234257">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611742904">
      <w:bodyDiv w:val="1"/>
      <w:marLeft w:val="0"/>
      <w:marRight w:val="0"/>
      <w:marTop w:val="0"/>
      <w:marBottom w:val="0"/>
      <w:divBdr>
        <w:top w:val="none" w:sz="0" w:space="0" w:color="auto"/>
        <w:left w:val="none" w:sz="0" w:space="0" w:color="auto"/>
        <w:bottom w:val="none" w:sz="0" w:space="0" w:color="auto"/>
        <w:right w:val="none" w:sz="0" w:space="0" w:color="auto"/>
      </w:divBdr>
    </w:div>
    <w:div w:id="1653868988">
      <w:bodyDiv w:val="1"/>
      <w:marLeft w:val="0"/>
      <w:marRight w:val="0"/>
      <w:marTop w:val="0"/>
      <w:marBottom w:val="0"/>
      <w:divBdr>
        <w:top w:val="none" w:sz="0" w:space="0" w:color="auto"/>
        <w:left w:val="none" w:sz="0" w:space="0" w:color="auto"/>
        <w:bottom w:val="none" w:sz="0" w:space="0" w:color="auto"/>
        <w:right w:val="none" w:sz="0" w:space="0" w:color="auto"/>
      </w:divBdr>
    </w:div>
    <w:div w:id="1725369899">
      <w:bodyDiv w:val="1"/>
      <w:marLeft w:val="0"/>
      <w:marRight w:val="0"/>
      <w:marTop w:val="0"/>
      <w:marBottom w:val="0"/>
      <w:divBdr>
        <w:top w:val="none" w:sz="0" w:space="0" w:color="auto"/>
        <w:left w:val="none" w:sz="0" w:space="0" w:color="auto"/>
        <w:bottom w:val="none" w:sz="0" w:space="0" w:color="auto"/>
        <w:right w:val="none" w:sz="0" w:space="0" w:color="auto"/>
      </w:divBdr>
    </w:div>
    <w:div w:id="1939866254">
      <w:bodyDiv w:val="1"/>
      <w:marLeft w:val="0"/>
      <w:marRight w:val="0"/>
      <w:marTop w:val="0"/>
      <w:marBottom w:val="0"/>
      <w:divBdr>
        <w:top w:val="none" w:sz="0" w:space="0" w:color="auto"/>
        <w:left w:val="none" w:sz="0" w:space="0" w:color="auto"/>
        <w:bottom w:val="none" w:sz="0" w:space="0" w:color="auto"/>
        <w:right w:val="none" w:sz="0" w:space="0" w:color="auto"/>
      </w:divBdr>
    </w:div>
    <w:div w:id="2019235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portal.etsi.org/STF/STFs/STF-HomePages/T023" TargetMode="External"/><Relationship Id="rId26" Type="http://schemas.openxmlformats.org/officeDocument/2006/relationships/hyperlink" Target="https://portal.etsi.org/webapp/WorkProgram/Report_WorkItem.asp?WKI_ID=65439" TargetMode="External"/><Relationship Id="rId3" Type="http://schemas.openxmlformats.org/officeDocument/2006/relationships/customXml" Target="../customXml/item3.xml"/><Relationship Id="rId21" Type="http://schemas.openxmlformats.org/officeDocument/2006/relationships/hyperlink" Target="http://oldforge.etsi.org/mantis/view_all_bug_page.php"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ttcn-3.org/" TargetMode="External"/><Relationship Id="rId25" Type="http://schemas.openxmlformats.org/officeDocument/2006/relationships/hyperlink" Target="https://forge.etsi.org/rep/mts/ttcn3-conformance-tests"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ttcn-3.org/index.php/tools" TargetMode="External"/><Relationship Id="rId20" Type="http://schemas.openxmlformats.org/officeDocument/2006/relationships/hyperlink" Target="http://forge.etsi.org/mantis/main_page.ph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etsi.org/deliver/etsi_es/201800_201899/20187311/04.10.01_60/es_20187311v041001p.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ttcn-3.org/index.php/about/references" TargetMode="External"/><Relationship Id="rId23" Type="http://schemas.openxmlformats.org/officeDocument/2006/relationships/hyperlink" Target="https://www.etsi.org/deliver/etsi_es/201800_201899/20187306/04.14.01_60/es_20187306v041401p.pdf" TargetMode="External"/><Relationship Id="rId28" Type="http://schemas.openxmlformats.org/officeDocument/2006/relationships/hyperlink" Target="https://portal.etsi.org/webapp/WorkProgram/Report_WorkItem.asp?WKI_ID=65437" TargetMode="External"/><Relationship Id="rId10" Type="http://schemas.openxmlformats.org/officeDocument/2006/relationships/endnotes" Target="endnotes.xml"/><Relationship Id="rId19" Type="http://schemas.openxmlformats.org/officeDocument/2006/relationships/hyperlink" Target="http://www.ttcn-3.org/"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tcn-3.org/index.php/about/references/applicatio-domains" TargetMode="External"/><Relationship Id="rId22" Type="http://schemas.openxmlformats.org/officeDocument/2006/relationships/hyperlink" Target="https://www.etsi.org/deliver/etsi_es/201800_201899/20187301/04.15.01_60/es_20187301v041501p.pdf" TargetMode="External"/><Relationship Id="rId27" Type="http://schemas.openxmlformats.org/officeDocument/2006/relationships/hyperlink" Target="https://portal.etsi.org/webapp/WorkProgram/Report_WorkItem.asp?WKI_ID=65438"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AF34E-AC59-4D7B-AF88-BFBC089AF933}">
  <ds:schemaRefs>
    <ds:schemaRef ds:uri="http://schemas.microsoft.com/office/2006/metadata/properties"/>
    <ds:schemaRef ds:uri="http://purl.org/dc/terms/"/>
    <ds:schemaRef ds:uri="39123e5b-59ad-4d35-bd74-72e82eb7bc25"/>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7FA94182-44E7-4E34-9350-B39C7D97B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D37C0F-6186-4DED-AC85-588544BD0826}">
  <ds:schemaRefs>
    <ds:schemaRef ds:uri="http://schemas.microsoft.com/sharepoint/v3/contenttype/forms"/>
  </ds:schemaRefs>
</ds:datastoreItem>
</file>

<file path=customXml/itemProps4.xml><?xml version="1.0" encoding="utf-8"?>
<ds:datastoreItem xmlns:ds="http://schemas.openxmlformats.org/officeDocument/2006/customXml" ds:itemID="{E89F0DC0-CDBF-4AFA-9156-C6377C8B3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78</Words>
  <Characters>26751</Characters>
  <Application>Microsoft Office Word</Application>
  <DocSecurity>0</DocSecurity>
  <Lines>222</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gress Report</vt:lpstr>
      <vt:lpstr>Progress Report</vt:lpstr>
    </vt:vector>
  </TitlesOfParts>
  <Company>ETSI secretariat</Company>
  <LinksUpToDate>false</LinksUpToDate>
  <CharactersWithSpaces>3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Muriel Castelli</dc:creator>
  <cp:keywords/>
  <cp:lastModifiedBy>Jens Grabowski</cp:lastModifiedBy>
  <cp:revision>3</cp:revision>
  <cp:lastPrinted>2023-05-10T09:51:00Z</cp:lastPrinted>
  <dcterms:created xsi:type="dcterms:W3CDTF">2023-05-12T08:42:00Z</dcterms:created>
  <dcterms:modified xsi:type="dcterms:W3CDTF">2023-05-1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a74455d6-a794-418f-a033-4642f8509486</vt:lpwstr>
  </property>
</Properties>
</file>